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8E8AD" w14:textId="77777777" w:rsidR="00DF7E90" w:rsidRPr="00202A1A" w:rsidRDefault="00DF7E90" w:rsidP="00566CED">
      <w:pPr>
        <w:jc w:val="center"/>
        <w:rPr>
          <w:rFonts w:ascii="Times New Roman" w:hAnsi="Times New Roman"/>
          <w:b/>
          <w:sz w:val="28"/>
          <w:szCs w:val="28"/>
        </w:rPr>
      </w:pPr>
      <w:bookmarkStart w:id="0" w:name="_Toc119407475"/>
      <w:r w:rsidRPr="00202A1A">
        <w:rPr>
          <w:rFonts w:ascii="Times New Roman" w:hAnsi="Times New Roman"/>
          <w:b/>
          <w:sz w:val="28"/>
          <w:szCs w:val="28"/>
        </w:rPr>
        <w:t>List of metaheuristics algorithms</w:t>
      </w:r>
      <w:bookmarkEnd w:id="0"/>
      <w:r w:rsidR="00C459B4" w:rsidRPr="00202A1A">
        <w:rPr>
          <w:rFonts w:ascii="Times New Roman" w:hAnsi="Times New Roman"/>
          <w:b/>
          <w:sz w:val="28"/>
          <w:szCs w:val="28"/>
        </w:rPr>
        <w:t xml:space="preserve"> online</w:t>
      </w:r>
    </w:p>
    <w:p w14:paraId="1E5D880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w:t>
      </w:r>
      <w:r w:rsidR="00201C47" w:rsidRPr="00202A1A">
        <w:rPr>
          <w:rFonts w:ascii="Times New Roman" w:hAnsi="Times New Roman"/>
          <w:noProof/>
          <w:kern w:val="0"/>
          <w:sz w:val="20"/>
          <w:szCs w:val="24"/>
        </w:rPr>
        <w:t xml:space="preserve"> (EP) </w:t>
      </w:r>
      <w:r w:rsidRPr="00202A1A">
        <w:rPr>
          <w:rFonts w:ascii="Times New Roman" w:hAnsi="Times New Roman"/>
          <w:noProof/>
          <w:kern w:val="0"/>
          <w:sz w:val="20"/>
          <w:szCs w:val="24"/>
        </w:rPr>
        <w:t>L.J. Fogel, A.J. Owens, M.J. Walsh, Intelligent decision making through a simulation of evolution, Behav. Sci. 11 (1966) 253–272.</w:t>
      </w:r>
    </w:p>
    <w:p w14:paraId="0539672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w:t>
      </w:r>
      <w:r w:rsidR="00201C47" w:rsidRPr="00202A1A">
        <w:rPr>
          <w:rFonts w:ascii="Times New Roman" w:hAnsi="Times New Roman"/>
          <w:noProof/>
          <w:kern w:val="0"/>
          <w:sz w:val="20"/>
          <w:szCs w:val="24"/>
        </w:rPr>
        <w:t xml:space="preserve"> (ES) </w:t>
      </w:r>
      <w:r w:rsidRPr="00202A1A">
        <w:rPr>
          <w:rFonts w:ascii="Times New Roman" w:hAnsi="Times New Roman"/>
          <w:noProof/>
          <w:kern w:val="0"/>
          <w:sz w:val="20"/>
          <w:szCs w:val="24"/>
        </w:rPr>
        <w:t>I. Rechenberg, Cybernetic solution path of an experimental problem, R. Aircr. Establ. Libr. Transl. 1122. (1965).</w:t>
      </w:r>
    </w:p>
    <w:p w14:paraId="063692B1" w14:textId="266FB532"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w:t>
      </w:r>
      <w:r w:rsidR="00201C47" w:rsidRPr="00202A1A">
        <w:rPr>
          <w:rFonts w:ascii="Times New Roman" w:hAnsi="Times New Roman"/>
          <w:noProof/>
          <w:kern w:val="0"/>
          <w:sz w:val="20"/>
          <w:szCs w:val="24"/>
        </w:rPr>
        <w:t xml:space="preserve"> (GA) </w:t>
      </w:r>
      <w:r w:rsidRPr="00202A1A">
        <w:rPr>
          <w:rFonts w:ascii="Times New Roman" w:hAnsi="Times New Roman"/>
          <w:noProof/>
          <w:kern w:val="0"/>
          <w:sz w:val="20"/>
          <w:szCs w:val="24"/>
        </w:rPr>
        <w:t>J.H. Holland, Adaptation in natural and artificial systems, univ. of mich. press, Ann Arbor. (1975).</w:t>
      </w:r>
      <w:r w:rsidR="007C0548">
        <w:rPr>
          <w:rStyle w:val="afc"/>
          <w:rFonts w:ascii="Times New Roman" w:hAnsi="Times New Roman"/>
          <w:noProof/>
          <w:kern w:val="0"/>
          <w:sz w:val="20"/>
          <w:szCs w:val="24"/>
        </w:rPr>
        <w:footnoteReference w:id="1"/>
      </w:r>
    </w:p>
    <w:p w14:paraId="76A65622" w14:textId="6AEB77CD" w:rsidR="00D93E33"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w:t>
      </w:r>
      <w:r w:rsidR="00201C47" w:rsidRPr="00202A1A">
        <w:rPr>
          <w:rFonts w:ascii="Times New Roman" w:hAnsi="Times New Roman"/>
          <w:noProof/>
          <w:kern w:val="0"/>
          <w:sz w:val="20"/>
          <w:szCs w:val="24"/>
        </w:rPr>
        <w:t xml:space="preserve"> (SSA) </w:t>
      </w:r>
      <w:r w:rsidRPr="00202A1A">
        <w:rPr>
          <w:rFonts w:ascii="Times New Roman" w:hAnsi="Times New Roman"/>
          <w:noProof/>
          <w:kern w:val="0"/>
          <w:sz w:val="20"/>
          <w:szCs w:val="24"/>
        </w:rPr>
        <w:t>F. Glover, Heuristics for integer programming using surrogate constraints, Decis. Sci. 8 (1977) 156–166.</w:t>
      </w:r>
    </w:p>
    <w:p w14:paraId="665FF326" w14:textId="256EF65B" w:rsidR="00D051BA" w:rsidRPr="00D051BA" w:rsidRDefault="00D051BA" w:rsidP="00D051BA">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w:t>
      </w:r>
      <w:r>
        <w:rPr>
          <w:rFonts w:ascii="Times New Roman" w:hAnsi="Times New Roman"/>
          <w:noProof/>
          <w:kern w:val="0"/>
          <w:sz w:val="20"/>
          <w:szCs w:val="24"/>
        </w:rPr>
        <w:t>5</w:t>
      </w:r>
      <w:r w:rsidRPr="00202A1A">
        <w:rPr>
          <w:rFonts w:ascii="Times New Roman" w:hAnsi="Times New Roman"/>
          <w:noProof/>
          <w:kern w:val="0"/>
          <w:sz w:val="20"/>
          <w:szCs w:val="24"/>
        </w:rPr>
        <w:t>] (GP) J.R. KOZA, Genetic programming: on the programming of computers machinc learning’, (1989).</w:t>
      </w:r>
    </w:p>
    <w:p w14:paraId="66433B47" w14:textId="387E230F"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w:t>
      </w:r>
      <w:r w:rsidR="00D051BA">
        <w:rPr>
          <w:rFonts w:ascii="Times New Roman" w:hAnsi="Times New Roman"/>
          <w:noProof/>
          <w:kern w:val="0"/>
          <w:sz w:val="20"/>
          <w:szCs w:val="24"/>
        </w:rPr>
        <w:t>6</w:t>
      </w:r>
      <w:r w:rsidRPr="00202A1A">
        <w:rPr>
          <w:rFonts w:ascii="Times New Roman" w:hAnsi="Times New Roman"/>
          <w:noProof/>
          <w:kern w:val="0"/>
          <w:sz w:val="20"/>
          <w:szCs w:val="24"/>
        </w:rPr>
        <w:t>]</w:t>
      </w:r>
      <w:r w:rsidR="00201C47" w:rsidRPr="00202A1A">
        <w:rPr>
          <w:rFonts w:ascii="Times New Roman" w:hAnsi="Times New Roman"/>
          <w:noProof/>
          <w:kern w:val="0"/>
          <w:sz w:val="20"/>
          <w:szCs w:val="24"/>
        </w:rPr>
        <w:t xml:space="preserve"> (SA) </w:t>
      </w:r>
      <w:r w:rsidRPr="00202A1A">
        <w:rPr>
          <w:rFonts w:ascii="Times New Roman" w:hAnsi="Times New Roman"/>
          <w:noProof/>
          <w:kern w:val="0"/>
          <w:sz w:val="20"/>
          <w:szCs w:val="24"/>
        </w:rPr>
        <w:t>S. Kirkpatrick, C.D. Gelatt, M.P. Vecchi, Optimization by simulated annealing, Science (80-. ). 220 (1983) 671–680.</w:t>
      </w:r>
    </w:p>
    <w:p w14:paraId="3C460668" w14:textId="4597B3A4"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w:t>
      </w:r>
      <w:r w:rsidR="00D051BA">
        <w:rPr>
          <w:rFonts w:ascii="Times New Roman" w:hAnsi="Times New Roman"/>
          <w:noProof/>
          <w:kern w:val="0"/>
          <w:sz w:val="20"/>
          <w:szCs w:val="24"/>
        </w:rPr>
        <w:t>7</w:t>
      </w:r>
      <w:r w:rsidRPr="00202A1A">
        <w:rPr>
          <w:rFonts w:ascii="Times New Roman" w:hAnsi="Times New Roman"/>
          <w:noProof/>
          <w:kern w:val="0"/>
          <w:sz w:val="20"/>
          <w:szCs w:val="24"/>
        </w:rPr>
        <w:t>]</w:t>
      </w:r>
      <w:r w:rsidR="00201C47" w:rsidRPr="00202A1A">
        <w:rPr>
          <w:rFonts w:ascii="Times New Roman" w:hAnsi="Times New Roman"/>
          <w:noProof/>
          <w:kern w:val="0"/>
          <w:sz w:val="20"/>
          <w:szCs w:val="24"/>
        </w:rPr>
        <w:t xml:space="preserve"> (TS) </w:t>
      </w:r>
      <w:r w:rsidRPr="00202A1A">
        <w:rPr>
          <w:rFonts w:ascii="Times New Roman" w:hAnsi="Times New Roman"/>
          <w:noProof/>
          <w:kern w:val="0"/>
          <w:sz w:val="20"/>
          <w:szCs w:val="24"/>
        </w:rPr>
        <w:t>F. Glover, Future paths for integer programming and links to artificial intelligence, Comput. Oper. Res. 13 (1986) 533–549.</w:t>
      </w:r>
    </w:p>
    <w:p w14:paraId="2DEB3C7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w:t>
      </w:r>
      <w:r w:rsidR="00201C47" w:rsidRPr="00202A1A">
        <w:rPr>
          <w:rFonts w:ascii="Times New Roman" w:hAnsi="Times New Roman"/>
          <w:noProof/>
          <w:kern w:val="0"/>
          <w:sz w:val="20"/>
          <w:szCs w:val="24"/>
        </w:rPr>
        <w:t xml:space="preserve"> (SSN) </w:t>
      </w:r>
      <w:r w:rsidRPr="00202A1A">
        <w:rPr>
          <w:rFonts w:ascii="Times New Roman" w:hAnsi="Times New Roman"/>
          <w:noProof/>
          <w:kern w:val="0"/>
          <w:sz w:val="20"/>
          <w:szCs w:val="24"/>
        </w:rPr>
        <w:t>J.M. Bishop, Stochastic searching networks, in: 1989 First IEE Int. Conf. Artif. Neural Networks,(Conf. Publ. No. 313), IET, 1989: pp. 329–331.</w:t>
      </w:r>
    </w:p>
    <w:p w14:paraId="347B308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w:t>
      </w:r>
      <w:r w:rsidR="00183A36" w:rsidRPr="00202A1A">
        <w:rPr>
          <w:rFonts w:ascii="Times New Roman" w:hAnsi="Times New Roman"/>
          <w:noProof/>
          <w:kern w:val="0"/>
          <w:sz w:val="20"/>
          <w:szCs w:val="24"/>
        </w:rPr>
        <w:t xml:space="preserve"> (MA) </w:t>
      </w:r>
      <w:r w:rsidRPr="00202A1A">
        <w:rPr>
          <w:rFonts w:ascii="Times New Roman" w:hAnsi="Times New Roman"/>
          <w:noProof/>
          <w:kern w:val="0"/>
          <w:sz w:val="20"/>
          <w:szCs w:val="24"/>
        </w:rPr>
        <w:t>P. Moscato, On evolution, search, optimization, genetic algorithms and martial arts: Towards memetic algorithms, Caltech Concurr. Comput. Program, C3P Rep. 826 (1989) 1989.</w:t>
      </w:r>
    </w:p>
    <w:p w14:paraId="750113E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w:t>
      </w:r>
      <w:r w:rsidR="00183A36" w:rsidRPr="00202A1A">
        <w:rPr>
          <w:rFonts w:ascii="Times New Roman" w:hAnsi="Times New Roman"/>
          <w:noProof/>
          <w:kern w:val="0"/>
          <w:sz w:val="20"/>
          <w:szCs w:val="24"/>
        </w:rPr>
        <w:t xml:space="preserve"> (ACO) </w:t>
      </w:r>
      <w:r w:rsidRPr="00202A1A">
        <w:rPr>
          <w:rFonts w:ascii="Times New Roman" w:hAnsi="Times New Roman"/>
          <w:noProof/>
          <w:kern w:val="0"/>
          <w:sz w:val="20"/>
          <w:szCs w:val="24"/>
        </w:rPr>
        <w:t>M. Dorigo, Optimization, learning and natural algorithms, Ph. D. Thesis, Politec. Di Milano. (1992).</w:t>
      </w:r>
    </w:p>
    <w:p w14:paraId="4564E6C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w:t>
      </w:r>
      <w:r w:rsidR="00183A36" w:rsidRPr="00202A1A">
        <w:rPr>
          <w:rFonts w:ascii="Times New Roman" w:hAnsi="Times New Roman"/>
          <w:noProof/>
          <w:kern w:val="0"/>
          <w:sz w:val="20"/>
          <w:szCs w:val="24"/>
        </w:rPr>
        <w:t xml:space="preserve"> (SCE) </w:t>
      </w:r>
      <w:r w:rsidRPr="00202A1A">
        <w:rPr>
          <w:rFonts w:ascii="Times New Roman" w:hAnsi="Times New Roman"/>
          <w:noProof/>
          <w:kern w:val="0"/>
          <w:sz w:val="20"/>
          <w:szCs w:val="24"/>
        </w:rPr>
        <w:t>Q.Y. Duan, V.K. Gupta, S. Sorooshian, Shuffled complex evolution approach for effective and efficient global minimization, J. Optim. Theory Appl. 76 (1993) 501–521.</w:t>
      </w:r>
    </w:p>
    <w:p w14:paraId="4AF6F95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w:t>
      </w:r>
      <w:r w:rsidR="00183A36" w:rsidRPr="00202A1A">
        <w:rPr>
          <w:rFonts w:ascii="Times New Roman" w:hAnsi="Times New Roman"/>
          <w:noProof/>
          <w:kern w:val="0"/>
          <w:sz w:val="20"/>
          <w:szCs w:val="24"/>
        </w:rPr>
        <w:t xml:space="preserve"> (GDA) </w:t>
      </w:r>
      <w:r w:rsidRPr="00202A1A">
        <w:rPr>
          <w:rFonts w:ascii="Times New Roman" w:hAnsi="Times New Roman"/>
          <w:noProof/>
          <w:kern w:val="0"/>
          <w:sz w:val="20"/>
          <w:szCs w:val="24"/>
        </w:rPr>
        <w:t>G. Dueck, New optimization heuristics: The great deluge algorithm and the record-to-record travel, J. Comput. Phys. 104 (1993) 86–92.</w:t>
      </w:r>
    </w:p>
    <w:p w14:paraId="7FC8B1F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w:t>
      </w:r>
      <w:r w:rsidR="00183A36" w:rsidRPr="00202A1A">
        <w:rPr>
          <w:rFonts w:ascii="Times New Roman" w:hAnsi="Times New Roman"/>
          <w:noProof/>
          <w:kern w:val="0"/>
          <w:sz w:val="20"/>
          <w:szCs w:val="24"/>
        </w:rPr>
        <w:t xml:space="preserve"> (CA) </w:t>
      </w:r>
      <w:r w:rsidRPr="00202A1A">
        <w:rPr>
          <w:rFonts w:ascii="Times New Roman" w:hAnsi="Times New Roman"/>
          <w:noProof/>
          <w:kern w:val="0"/>
          <w:sz w:val="20"/>
          <w:szCs w:val="24"/>
        </w:rPr>
        <w:t>R.G. Reynolds, An introduction to cultural algorithms, in: Proc. Third Annu. Conf. Evol. Program., World Scientific, 1994: pp. 131–139.</w:t>
      </w:r>
    </w:p>
    <w:p w14:paraId="5160E48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w:t>
      </w:r>
      <w:r w:rsidR="00183A36" w:rsidRPr="00202A1A">
        <w:rPr>
          <w:rFonts w:ascii="Times New Roman" w:hAnsi="Times New Roman"/>
          <w:noProof/>
          <w:kern w:val="0"/>
          <w:sz w:val="20"/>
          <w:szCs w:val="24"/>
        </w:rPr>
        <w:t xml:space="preserve"> (DE) </w:t>
      </w:r>
      <w:r w:rsidRPr="00202A1A">
        <w:rPr>
          <w:rFonts w:ascii="Times New Roman" w:hAnsi="Times New Roman"/>
          <w:noProof/>
          <w:kern w:val="0"/>
          <w:sz w:val="20"/>
          <w:szCs w:val="24"/>
        </w:rPr>
        <w:t>R. Storn, K. Price, Differential evolution–a simple and efficient heuristic for global optimization over continuous spaces, J. Glob. Optim. 11 (1997) 341–359.</w:t>
      </w:r>
    </w:p>
    <w:p w14:paraId="0D2C73C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w:t>
      </w:r>
      <w:r w:rsidR="00183A36" w:rsidRPr="00202A1A">
        <w:rPr>
          <w:rFonts w:ascii="Times New Roman" w:hAnsi="Times New Roman"/>
          <w:noProof/>
          <w:kern w:val="0"/>
          <w:sz w:val="20"/>
          <w:szCs w:val="24"/>
        </w:rPr>
        <w:t xml:space="preserve"> (PSO) </w:t>
      </w:r>
      <w:r w:rsidRPr="00202A1A">
        <w:rPr>
          <w:rFonts w:ascii="Times New Roman" w:hAnsi="Times New Roman"/>
          <w:noProof/>
          <w:kern w:val="0"/>
          <w:sz w:val="20"/>
          <w:szCs w:val="24"/>
        </w:rPr>
        <w:t>R. Eberhart, J. Kennedy, A new optimizer using particle swarm theory, in: MHS’95. Proc. Sixth Int. Symp. Micro Mach. Hum. Sci., Ieee, 1995: pp. 39–43.</w:t>
      </w:r>
    </w:p>
    <w:p w14:paraId="7D63480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w:t>
      </w:r>
      <w:r w:rsidR="00183A36" w:rsidRPr="00202A1A">
        <w:rPr>
          <w:rFonts w:ascii="Times New Roman" w:hAnsi="Times New Roman"/>
          <w:noProof/>
          <w:kern w:val="0"/>
          <w:sz w:val="20"/>
          <w:szCs w:val="24"/>
        </w:rPr>
        <w:t xml:space="preserve"> (OBA) </w:t>
      </w:r>
      <w:r w:rsidRPr="00202A1A">
        <w:rPr>
          <w:rFonts w:ascii="Times New Roman" w:hAnsi="Times New Roman"/>
          <w:noProof/>
          <w:kern w:val="0"/>
          <w:sz w:val="20"/>
          <w:szCs w:val="24"/>
        </w:rPr>
        <w:t>T.C. Hu, A.B. Kahng, C.-W.A. Tsao, Old bachelor acceptance: A new class of non-monotone threshold accepting methods, ORSA J. Comput. 7 (1995) 417–425.</w:t>
      </w:r>
    </w:p>
    <w:p w14:paraId="64CE219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w:t>
      </w:r>
      <w:r w:rsidR="00183A36" w:rsidRPr="00202A1A">
        <w:rPr>
          <w:rFonts w:ascii="Times New Roman" w:hAnsi="Times New Roman"/>
          <w:noProof/>
          <w:kern w:val="0"/>
          <w:sz w:val="20"/>
          <w:szCs w:val="24"/>
        </w:rPr>
        <w:t xml:space="preserve"> (BEA) </w:t>
      </w:r>
      <w:r w:rsidRPr="00202A1A">
        <w:rPr>
          <w:rFonts w:ascii="Times New Roman" w:hAnsi="Times New Roman"/>
          <w:noProof/>
          <w:kern w:val="0"/>
          <w:sz w:val="20"/>
          <w:szCs w:val="24"/>
        </w:rPr>
        <w:t>C. Numaoka, Bacterial evolution algorithm for rapid adaptation, in: Eur. Work. Model. Auton. Agents a Multi-Agent World, Springer, 1996: pp. 139–148.</w:t>
      </w:r>
    </w:p>
    <w:p w14:paraId="52EC300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w:t>
      </w:r>
      <w:r w:rsidR="00183A36" w:rsidRPr="00202A1A">
        <w:rPr>
          <w:rFonts w:ascii="Times New Roman" w:hAnsi="Times New Roman"/>
          <w:noProof/>
          <w:kern w:val="0"/>
          <w:sz w:val="20"/>
          <w:szCs w:val="24"/>
        </w:rPr>
        <w:t xml:space="preserve"> (VND) </w:t>
      </w:r>
      <w:r w:rsidRPr="00202A1A">
        <w:rPr>
          <w:rFonts w:ascii="Times New Roman" w:hAnsi="Times New Roman"/>
          <w:noProof/>
          <w:kern w:val="0"/>
          <w:sz w:val="20"/>
          <w:szCs w:val="24"/>
        </w:rPr>
        <w:t>N. Mladenović, P. Hansen, Variable neighborhood search, Comput. Oper. Res. 24 (1997) 1097–1100.</w:t>
      </w:r>
    </w:p>
    <w:p w14:paraId="49FAFB3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w:t>
      </w:r>
      <w:r w:rsidR="00183A36" w:rsidRPr="00202A1A">
        <w:rPr>
          <w:rFonts w:ascii="Times New Roman" w:hAnsi="Times New Roman"/>
          <w:noProof/>
          <w:kern w:val="0"/>
          <w:sz w:val="20"/>
          <w:szCs w:val="24"/>
        </w:rPr>
        <w:t xml:space="preserve"> (BSI) </w:t>
      </w:r>
      <w:r w:rsidRPr="00202A1A">
        <w:rPr>
          <w:rFonts w:ascii="Times New Roman" w:hAnsi="Times New Roman"/>
          <w:noProof/>
          <w:kern w:val="0"/>
          <w:sz w:val="20"/>
          <w:szCs w:val="24"/>
        </w:rPr>
        <w:t>T. Sato, M. Hagiwara, Bee system: finding solution by a concentrated search, IEEJ Trans. Electron. Inf. Syst. 118 (1998) 721–726.</w:t>
      </w:r>
    </w:p>
    <w:p w14:paraId="3C837CA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20]</w:t>
      </w:r>
      <w:r w:rsidR="00183A36" w:rsidRPr="00202A1A">
        <w:rPr>
          <w:rFonts w:ascii="Times New Roman" w:hAnsi="Times New Roman"/>
          <w:noProof/>
          <w:kern w:val="0"/>
          <w:sz w:val="20"/>
          <w:szCs w:val="24"/>
        </w:rPr>
        <w:t xml:space="preserve"> (PLA) </w:t>
      </w:r>
      <w:r w:rsidRPr="00202A1A">
        <w:rPr>
          <w:rFonts w:ascii="Times New Roman" w:hAnsi="Times New Roman"/>
          <w:noProof/>
          <w:kern w:val="0"/>
          <w:sz w:val="20"/>
          <w:szCs w:val="24"/>
        </w:rPr>
        <w:t>H. Murase, A. Wadano, Photosynthetic algorithm for machine learning and TSP, IFAC Proc. Vol. 31 (1998) 19–24.</w:t>
      </w:r>
    </w:p>
    <w:p w14:paraId="1B5254E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w:t>
      </w:r>
      <w:r w:rsidR="00183A36" w:rsidRPr="00202A1A">
        <w:rPr>
          <w:rFonts w:ascii="Times New Roman" w:hAnsi="Times New Roman"/>
          <w:noProof/>
          <w:kern w:val="0"/>
          <w:sz w:val="20"/>
          <w:szCs w:val="24"/>
        </w:rPr>
        <w:t xml:space="preserve"> (COA) </w:t>
      </w:r>
      <w:r w:rsidRPr="00202A1A">
        <w:rPr>
          <w:rFonts w:ascii="Times New Roman" w:hAnsi="Times New Roman"/>
          <w:noProof/>
          <w:kern w:val="0"/>
          <w:sz w:val="20"/>
          <w:szCs w:val="24"/>
        </w:rPr>
        <w:t>B.L.I.W. JIANG, Optimizing complex functions by chaos search, Cybern. Syst. 29 (1998) 409–419.</w:t>
      </w:r>
    </w:p>
    <w:p w14:paraId="408F34B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w:t>
      </w:r>
      <w:r w:rsidR="00183A36" w:rsidRPr="00202A1A">
        <w:rPr>
          <w:rFonts w:ascii="Times New Roman" w:hAnsi="Times New Roman"/>
          <w:noProof/>
          <w:kern w:val="0"/>
          <w:sz w:val="20"/>
          <w:szCs w:val="24"/>
        </w:rPr>
        <w:t xml:space="preserve"> (SFHD) </w:t>
      </w:r>
      <w:r w:rsidRPr="00202A1A">
        <w:rPr>
          <w:rFonts w:ascii="Times New Roman" w:hAnsi="Times New Roman"/>
          <w:noProof/>
          <w:kern w:val="0"/>
          <w:sz w:val="20"/>
          <w:szCs w:val="24"/>
        </w:rPr>
        <w:t>K. Nara, T. Takeyama, H. Kim, A new evolutionary algorithm based on sheep flocks heredity model and its application to scheduling problem, in: IEEE SMC’99 Conf. Proceedings. 1999 IEEE Int. Conf. Syst. Man, Cybern. (Cat. No. 99CH37028), IEEE, 1999: pp. 503–508.</w:t>
      </w:r>
    </w:p>
    <w:p w14:paraId="50E76AA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w:t>
      </w:r>
      <w:r w:rsidR="00183A36" w:rsidRPr="00202A1A">
        <w:rPr>
          <w:rFonts w:ascii="Times New Roman" w:hAnsi="Times New Roman"/>
          <w:noProof/>
          <w:kern w:val="0"/>
          <w:sz w:val="20"/>
          <w:szCs w:val="24"/>
        </w:rPr>
        <w:t xml:space="preserve"> (EO) </w:t>
      </w:r>
      <w:r w:rsidRPr="00202A1A">
        <w:rPr>
          <w:rFonts w:ascii="Times New Roman" w:hAnsi="Times New Roman"/>
          <w:noProof/>
          <w:kern w:val="0"/>
          <w:sz w:val="20"/>
          <w:szCs w:val="24"/>
        </w:rPr>
        <w:t>S. Boettcher, A.G. Percus, Extremal optimization: Methods derived from co-evolution, ArXiv Prepr. Math/9904056. (1999).</w:t>
      </w:r>
    </w:p>
    <w:p w14:paraId="58F2D49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w:t>
      </w:r>
      <w:r w:rsidR="00183A36" w:rsidRPr="00202A1A">
        <w:rPr>
          <w:rFonts w:ascii="Times New Roman" w:hAnsi="Times New Roman"/>
          <w:noProof/>
          <w:kern w:val="0"/>
          <w:sz w:val="20"/>
          <w:szCs w:val="24"/>
        </w:rPr>
        <w:t xml:space="preserve"> (GCA) </w:t>
      </w:r>
      <w:r w:rsidRPr="00202A1A">
        <w:rPr>
          <w:rFonts w:ascii="Times New Roman" w:hAnsi="Times New Roman"/>
          <w:noProof/>
          <w:kern w:val="0"/>
          <w:sz w:val="20"/>
          <w:szCs w:val="24"/>
        </w:rPr>
        <w:t>S. Kundu, Gravitational clustering: a new approach based on the spatial distribution of the points, Pattern Recognit. 32 (1999) 1149–1160.</w:t>
      </w:r>
    </w:p>
    <w:p w14:paraId="76D29BD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w:t>
      </w:r>
      <w:r w:rsidR="00183A36" w:rsidRPr="00202A1A">
        <w:rPr>
          <w:rFonts w:ascii="Times New Roman" w:hAnsi="Times New Roman"/>
          <w:noProof/>
          <w:kern w:val="0"/>
          <w:sz w:val="20"/>
          <w:szCs w:val="24"/>
        </w:rPr>
        <w:t xml:space="preserve"> (CSA) </w:t>
      </w:r>
      <w:r w:rsidRPr="00202A1A">
        <w:rPr>
          <w:rFonts w:ascii="Times New Roman" w:hAnsi="Times New Roman"/>
          <w:noProof/>
          <w:kern w:val="0"/>
          <w:sz w:val="20"/>
          <w:szCs w:val="24"/>
        </w:rPr>
        <w:t>L.N. De Castro, F.J. Von Zuben, The clonal selection algorithm with engineering applications, in: Proc. GECCO, 2000: pp. 36–39.</w:t>
      </w:r>
    </w:p>
    <w:p w14:paraId="08B1720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w:t>
      </w:r>
      <w:r w:rsidR="00183A36" w:rsidRPr="00202A1A">
        <w:rPr>
          <w:rFonts w:ascii="Times New Roman" w:hAnsi="Times New Roman"/>
          <w:noProof/>
          <w:kern w:val="0"/>
          <w:sz w:val="20"/>
          <w:szCs w:val="24"/>
        </w:rPr>
        <w:t xml:space="preserve"> (HSA) </w:t>
      </w:r>
      <w:r w:rsidRPr="00202A1A">
        <w:rPr>
          <w:rFonts w:ascii="Times New Roman" w:hAnsi="Times New Roman"/>
          <w:noProof/>
          <w:kern w:val="0"/>
          <w:sz w:val="20"/>
          <w:szCs w:val="24"/>
        </w:rPr>
        <w:t>Z.W. Geem, J.H. Kim, G.V. Loganathan, A new heuristic optimization algorithm: harmony search, Simulation. 76 (2001) 60–68.</w:t>
      </w:r>
    </w:p>
    <w:p w14:paraId="1A70582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w:t>
      </w:r>
      <w:r w:rsidR="00183A36" w:rsidRPr="00202A1A">
        <w:rPr>
          <w:rFonts w:ascii="Times New Roman" w:hAnsi="Times New Roman"/>
          <w:noProof/>
          <w:kern w:val="0"/>
          <w:sz w:val="20"/>
          <w:szCs w:val="24"/>
        </w:rPr>
        <w:t xml:space="preserve"> (GEP) </w:t>
      </w:r>
      <w:r w:rsidRPr="00202A1A">
        <w:rPr>
          <w:rFonts w:ascii="Times New Roman" w:hAnsi="Times New Roman"/>
          <w:noProof/>
          <w:kern w:val="0"/>
          <w:sz w:val="20"/>
          <w:szCs w:val="24"/>
        </w:rPr>
        <w:t>C. Ferreira, Gene expression programming: a new adaptive algorithm for solving problems, ArXiv Prepr. Cs/0102027. (2001).</w:t>
      </w:r>
    </w:p>
    <w:p w14:paraId="62F383D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w:t>
      </w:r>
      <w:r w:rsidR="00183A36" w:rsidRPr="00202A1A">
        <w:rPr>
          <w:rFonts w:ascii="Times New Roman" w:hAnsi="Times New Roman"/>
          <w:noProof/>
          <w:kern w:val="0"/>
          <w:sz w:val="20"/>
          <w:szCs w:val="24"/>
        </w:rPr>
        <w:t xml:space="preserve"> (MBO) </w:t>
      </w:r>
      <w:r w:rsidRPr="00202A1A">
        <w:rPr>
          <w:rFonts w:ascii="Times New Roman" w:hAnsi="Times New Roman"/>
          <w:noProof/>
          <w:kern w:val="0"/>
          <w:sz w:val="20"/>
          <w:szCs w:val="24"/>
        </w:rPr>
        <w:t>H.A. Abbass, MBO: Marriage in honey bees optimization-A haplometrosis polygynous swarming approach, in: Proc. 2001 Congr. Evol. Comput. (IEEE Cat. No. 01TH8546), IEEE, 2001: pp. 207–214.</w:t>
      </w:r>
    </w:p>
    <w:p w14:paraId="3315087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w:t>
      </w:r>
      <w:r w:rsidR="00183A36" w:rsidRPr="00202A1A">
        <w:rPr>
          <w:rFonts w:ascii="Times New Roman" w:hAnsi="Times New Roman"/>
          <w:noProof/>
          <w:kern w:val="0"/>
          <w:sz w:val="20"/>
          <w:szCs w:val="24"/>
        </w:rPr>
        <w:t xml:space="preserve"> (MFA) </w:t>
      </w:r>
      <w:r w:rsidRPr="00202A1A">
        <w:rPr>
          <w:rFonts w:ascii="Times New Roman" w:hAnsi="Times New Roman"/>
          <w:noProof/>
          <w:kern w:val="0"/>
          <w:sz w:val="20"/>
          <w:szCs w:val="24"/>
        </w:rPr>
        <w:t>K.M. Passino, Biomimicry of bacterial foraging for distributed optimization and control, IEEE Control Syst. Mag. 22 (2002) 52–67.</w:t>
      </w:r>
    </w:p>
    <w:p w14:paraId="48F1F29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w:t>
      </w:r>
      <w:r w:rsidR="00183A36" w:rsidRPr="00202A1A">
        <w:rPr>
          <w:rFonts w:ascii="Times New Roman" w:hAnsi="Times New Roman"/>
          <w:noProof/>
          <w:kern w:val="0"/>
          <w:sz w:val="20"/>
          <w:szCs w:val="24"/>
        </w:rPr>
        <w:t xml:space="preserve"> (BCA) </w:t>
      </w:r>
      <w:r w:rsidRPr="00202A1A">
        <w:rPr>
          <w:rFonts w:ascii="Times New Roman" w:hAnsi="Times New Roman"/>
          <w:noProof/>
          <w:kern w:val="0"/>
          <w:sz w:val="20"/>
          <w:szCs w:val="24"/>
        </w:rPr>
        <w:t>S.D. Muller, J. Marchetto, S. Airaghi, P. Kournoutsakos, Optimization based on bacterial chemotaxis, IEEE Trans. Evol. Comput. 6 (2002) 16–29.</w:t>
      </w:r>
    </w:p>
    <w:p w14:paraId="04F4DB1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w:t>
      </w:r>
      <w:r w:rsidR="00183A36" w:rsidRPr="00202A1A">
        <w:rPr>
          <w:rFonts w:ascii="Times New Roman" w:hAnsi="Times New Roman"/>
          <w:noProof/>
          <w:kern w:val="0"/>
          <w:sz w:val="20"/>
          <w:szCs w:val="24"/>
        </w:rPr>
        <w:t xml:space="preserve"> (BS2) </w:t>
      </w:r>
      <w:r w:rsidRPr="00202A1A">
        <w:rPr>
          <w:rFonts w:ascii="Times New Roman" w:hAnsi="Times New Roman"/>
          <w:noProof/>
          <w:kern w:val="0"/>
          <w:sz w:val="20"/>
          <w:szCs w:val="24"/>
        </w:rPr>
        <w:t>P. Lucic, D. Teodorovic, Transportation modeling: an artificial life approach, in: 14th IEEE Int. Conf. Tools with Artif. Intell. 2002.(ICTAI 2002). Proceedings., IEEE, 2002: pp. 216–223.</w:t>
      </w:r>
    </w:p>
    <w:p w14:paraId="4085860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w:t>
      </w:r>
      <w:r w:rsidR="00183A36" w:rsidRPr="00202A1A">
        <w:rPr>
          <w:rFonts w:ascii="Times New Roman" w:hAnsi="Times New Roman"/>
          <w:noProof/>
          <w:kern w:val="0"/>
          <w:sz w:val="20"/>
          <w:szCs w:val="24"/>
        </w:rPr>
        <w:t xml:space="preserve"> (POPMUSIC) </w:t>
      </w:r>
      <w:r w:rsidRPr="00202A1A">
        <w:rPr>
          <w:rFonts w:ascii="Times New Roman" w:hAnsi="Times New Roman"/>
          <w:noProof/>
          <w:kern w:val="0"/>
          <w:sz w:val="20"/>
          <w:szCs w:val="24"/>
        </w:rPr>
        <w:t>É.D. Taillard, S. Voss, POPMUSIC—Partial optimization metaheuristic under special intensification conditions, in: Essays Surv. Metaheuristics, Springer, 2002: pp. 613–629.</w:t>
      </w:r>
    </w:p>
    <w:p w14:paraId="5D7291E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w:t>
      </w:r>
      <w:r w:rsidR="00183A36" w:rsidRPr="00202A1A">
        <w:rPr>
          <w:rFonts w:ascii="Times New Roman" w:hAnsi="Times New Roman"/>
          <w:noProof/>
          <w:kern w:val="0"/>
          <w:sz w:val="20"/>
          <w:szCs w:val="24"/>
        </w:rPr>
        <w:t xml:space="preserve"> (SCO) </w:t>
      </w:r>
      <w:r w:rsidRPr="00202A1A">
        <w:rPr>
          <w:rFonts w:ascii="Times New Roman" w:hAnsi="Times New Roman"/>
          <w:noProof/>
          <w:kern w:val="0"/>
          <w:sz w:val="20"/>
          <w:szCs w:val="24"/>
        </w:rPr>
        <w:t>X.-F. Xie, W.-J. Zhang, Z.-L. Yang, Social cognitive optimization for nonlinear programming problems, in: Proceedings. Int. Conf. Mach. Learn. Cybern., IEEE, 2002: pp. 779–783.</w:t>
      </w:r>
    </w:p>
    <w:p w14:paraId="0F53437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w:t>
      </w:r>
      <w:r w:rsidR="00183A36" w:rsidRPr="00202A1A">
        <w:rPr>
          <w:rFonts w:ascii="Times New Roman" w:hAnsi="Times New Roman"/>
          <w:noProof/>
          <w:kern w:val="0"/>
          <w:sz w:val="20"/>
          <w:szCs w:val="24"/>
        </w:rPr>
        <w:t xml:space="preserve"> (AFSA) </w:t>
      </w:r>
      <w:r w:rsidRPr="00202A1A">
        <w:rPr>
          <w:rFonts w:ascii="Times New Roman" w:hAnsi="Times New Roman"/>
          <w:noProof/>
          <w:kern w:val="0"/>
          <w:sz w:val="20"/>
          <w:szCs w:val="24"/>
        </w:rPr>
        <w:t>X.L. Li, J.X. Qian, Studies on artificial fish swarm optimization algorithm based on decomposition and coordination techniques, J. Circuits Syst. 1 (2003) 1–6.</w:t>
      </w:r>
    </w:p>
    <w:p w14:paraId="084F5D0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w:t>
      </w:r>
      <w:r w:rsidR="00183A36" w:rsidRPr="00202A1A">
        <w:rPr>
          <w:rFonts w:ascii="Times New Roman" w:hAnsi="Times New Roman"/>
          <w:noProof/>
          <w:kern w:val="0"/>
          <w:sz w:val="20"/>
          <w:szCs w:val="24"/>
        </w:rPr>
        <w:t xml:space="preserve"> (CMA-ES) </w:t>
      </w:r>
      <w:r w:rsidRPr="00202A1A">
        <w:rPr>
          <w:rFonts w:ascii="Times New Roman" w:hAnsi="Times New Roman"/>
          <w:noProof/>
          <w:kern w:val="0"/>
          <w:sz w:val="20"/>
          <w:szCs w:val="24"/>
        </w:rPr>
        <w:t>N. Hansen, S.D. Müller, P. Koumoutsakos, Reducing the time complexity of the derandomized evolution strategy with covariance matrix adaptation (CMA-ES), Evol. Comput. 11 (2003) 1–18.</w:t>
      </w:r>
    </w:p>
    <w:p w14:paraId="67B0D5F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w:t>
      </w:r>
      <w:r w:rsidR="00183A36" w:rsidRPr="00202A1A">
        <w:rPr>
          <w:rFonts w:ascii="Times New Roman" w:hAnsi="Times New Roman"/>
          <w:noProof/>
          <w:kern w:val="0"/>
          <w:sz w:val="20"/>
          <w:szCs w:val="24"/>
        </w:rPr>
        <w:t xml:space="preserve"> (SC) </w:t>
      </w:r>
      <w:r w:rsidRPr="00202A1A">
        <w:rPr>
          <w:rFonts w:ascii="Times New Roman" w:hAnsi="Times New Roman"/>
          <w:noProof/>
          <w:kern w:val="0"/>
          <w:sz w:val="20"/>
          <w:szCs w:val="24"/>
        </w:rPr>
        <w:t>T. Ray, K.-M. Liew, Society and civilization: an optimization algorithm based on the simulation of social behavior, IEEE Trans. Evol. Comput. 7 (2003) 386–396.</w:t>
      </w:r>
    </w:p>
    <w:p w14:paraId="060D71A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w:t>
      </w:r>
      <w:r w:rsidR="00183A36" w:rsidRPr="00202A1A">
        <w:rPr>
          <w:rFonts w:ascii="Times New Roman" w:hAnsi="Times New Roman"/>
          <w:noProof/>
          <w:kern w:val="0"/>
          <w:sz w:val="20"/>
          <w:szCs w:val="24"/>
        </w:rPr>
        <w:t xml:space="preserve"> (AIS) </w:t>
      </w:r>
      <w:r w:rsidRPr="00202A1A">
        <w:rPr>
          <w:rFonts w:ascii="Times New Roman" w:hAnsi="Times New Roman"/>
          <w:noProof/>
          <w:kern w:val="0"/>
          <w:sz w:val="20"/>
          <w:szCs w:val="24"/>
        </w:rPr>
        <w:t>D. Dasgupta, Z. Ji, F. Gonzalez, Artificial immune system (AIS) research in the last five years, in: 2003 Congr. Evol. Comput. 2003. CEC’03., IEEE, 2003: pp. 123–130.</w:t>
      </w:r>
    </w:p>
    <w:p w14:paraId="4CCEA08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w:t>
      </w:r>
      <w:r w:rsidR="00183A36" w:rsidRPr="00202A1A">
        <w:rPr>
          <w:rFonts w:ascii="Times New Roman" w:hAnsi="Times New Roman"/>
          <w:noProof/>
          <w:kern w:val="0"/>
          <w:sz w:val="20"/>
          <w:szCs w:val="24"/>
        </w:rPr>
        <w:t xml:space="preserve"> (QBE) </w:t>
      </w:r>
      <w:r w:rsidRPr="00202A1A">
        <w:rPr>
          <w:rFonts w:ascii="Times New Roman" w:hAnsi="Times New Roman"/>
          <w:noProof/>
          <w:kern w:val="0"/>
          <w:sz w:val="20"/>
          <w:szCs w:val="24"/>
        </w:rPr>
        <w:t>S.H. Jung, Queen-bee evolution for genetic algorithms, Electron. Lett. 39 (2003) 575–576.</w:t>
      </w:r>
    </w:p>
    <w:p w14:paraId="2DF090F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w:t>
      </w:r>
      <w:r w:rsidR="00183A36" w:rsidRPr="00202A1A">
        <w:rPr>
          <w:rFonts w:ascii="Times New Roman" w:hAnsi="Times New Roman"/>
          <w:noProof/>
          <w:kern w:val="0"/>
          <w:sz w:val="20"/>
          <w:szCs w:val="24"/>
        </w:rPr>
        <w:t xml:space="preserve"> (EMO) </w:t>
      </w:r>
      <w:r w:rsidRPr="00202A1A">
        <w:rPr>
          <w:rFonts w:ascii="Times New Roman" w:hAnsi="Times New Roman"/>
          <w:noProof/>
          <w:kern w:val="0"/>
          <w:sz w:val="20"/>
          <w:szCs w:val="24"/>
        </w:rPr>
        <w:t>Ş.İ. Birbil, S.-C. Fang, An electromagnetism-like mechanism for global optimization, J. Glob. Optim. 25 (2003) 263–282.</w:t>
      </w:r>
    </w:p>
    <w:p w14:paraId="00F52EB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40]</w:t>
      </w:r>
      <w:r w:rsidR="00183A36" w:rsidRPr="00202A1A">
        <w:rPr>
          <w:rFonts w:ascii="Times New Roman" w:hAnsi="Times New Roman"/>
          <w:noProof/>
          <w:kern w:val="0"/>
          <w:sz w:val="20"/>
          <w:szCs w:val="24"/>
        </w:rPr>
        <w:t xml:space="preserve"> (BHA) </w:t>
      </w:r>
      <w:r w:rsidRPr="00202A1A">
        <w:rPr>
          <w:rFonts w:ascii="Times New Roman" w:hAnsi="Times New Roman"/>
          <w:noProof/>
          <w:kern w:val="0"/>
          <w:sz w:val="20"/>
          <w:szCs w:val="24"/>
        </w:rPr>
        <w:t>H.F. Wedde, M. Farooq, Y. Zhang, Beehive: An efficient fault-tolerant routing algorithm inspired by honey bee behavior, in: Int. Work. Ant Colony Optim. Swarm Intell., Springer, 2004: pp. 83–94.</w:t>
      </w:r>
    </w:p>
    <w:p w14:paraId="590EE38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w:t>
      </w:r>
      <w:r w:rsidR="00183A36" w:rsidRPr="00202A1A">
        <w:rPr>
          <w:rFonts w:ascii="Times New Roman" w:hAnsi="Times New Roman"/>
          <w:noProof/>
          <w:kern w:val="0"/>
          <w:sz w:val="20"/>
          <w:szCs w:val="24"/>
        </w:rPr>
        <w:t xml:space="preserve"> (SOMA) </w:t>
      </w:r>
      <w:r w:rsidRPr="00202A1A">
        <w:rPr>
          <w:rFonts w:ascii="Times New Roman" w:hAnsi="Times New Roman"/>
          <w:noProof/>
          <w:kern w:val="0"/>
          <w:sz w:val="20"/>
          <w:szCs w:val="24"/>
        </w:rPr>
        <w:t>I. Zelinka, SOMA—self-organizing migrating algorithm, in: New Optim. Tech. Eng., Springer, 2004: pp. 167–217.</w:t>
      </w:r>
    </w:p>
    <w:p w14:paraId="2B3C585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w:t>
      </w:r>
      <w:r w:rsidR="00183A36" w:rsidRPr="00202A1A">
        <w:rPr>
          <w:rFonts w:ascii="Times New Roman" w:hAnsi="Times New Roman"/>
          <w:noProof/>
          <w:kern w:val="0"/>
          <w:sz w:val="20"/>
          <w:szCs w:val="24"/>
        </w:rPr>
        <w:t xml:space="preserve"> (ABCA) </w:t>
      </w:r>
      <w:r w:rsidRPr="00202A1A">
        <w:rPr>
          <w:rFonts w:ascii="Times New Roman" w:hAnsi="Times New Roman"/>
          <w:noProof/>
          <w:kern w:val="0"/>
          <w:sz w:val="20"/>
          <w:szCs w:val="24"/>
        </w:rPr>
        <w:t>D. Karaboga, An idea based on honey bee swarm for numerical optimization, Technical report-tr06, Erciyes university, engineering faculty, computer …, 2005.</w:t>
      </w:r>
    </w:p>
    <w:p w14:paraId="4516B94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w:t>
      </w:r>
      <w:r w:rsidR="00183A36" w:rsidRPr="00202A1A">
        <w:rPr>
          <w:rFonts w:ascii="Times New Roman" w:hAnsi="Times New Roman"/>
          <w:noProof/>
          <w:kern w:val="0"/>
          <w:sz w:val="20"/>
          <w:szCs w:val="24"/>
        </w:rPr>
        <w:t xml:space="preserve"> (BCO) </w:t>
      </w:r>
      <w:r w:rsidRPr="00202A1A">
        <w:rPr>
          <w:rFonts w:ascii="Times New Roman" w:hAnsi="Times New Roman"/>
          <w:noProof/>
          <w:kern w:val="0"/>
          <w:sz w:val="20"/>
          <w:szCs w:val="24"/>
        </w:rPr>
        <w:t>D. Teodorovic, M. Dell’Orco, Bee colony optimization–a cooperative learning approach to complex transportation problems, Adv. OR AI Methods Transp. 51 (2005) 60.</w:t>
      </w:r>
    </w:p>
    <w:p w14:paraId="13CFD72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w:t>
      </w:r>
      <w:r w:rsidR="00183A36" w:rsidRPr="00202A1A">
        <w:rPr>
          <w:rFonts w:ascii="Times New Roman" w:hAnsi="Times New Roman"/>
          <w:noProof/>
          <w:kern w:val="0"/>
          <w:sz w:val="20"/>
          <w:szCs w:val="24"/>
        </w:rPr>
        <w:t xml:space="preserve"> (BSOA) </w:t>
      </w:r>
      <w:r w:rsidRPr="00202A1A">
        <w:rPr>
          <w:rFonts w:ascii="Times New Roman" w:hAnsi="Times New Roman"/>
          <w:noProof/>
          <w:kern w:val="0"/>
          <w:sz w:val="20"/>
          <w:szCs w:val="24"/>
        </w:rPr>
        <w:t>H. Drias, S. Sadeg, S. Yahi, Cooperative bees swarm for solving the maximum weighted satisfiability problem, in: Int. Work. Artif. Neural Networks, Springer, 2005: pp. 318–325.</w:t>
      </w:r>
    </w:p>
    <w:p w14:paraId="277DC9A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w:t>
      </w:r>
      <w:r w:rsidR="007248F8" w:rsidRPr="00202A1A">
        <w:rPr>
          <w:rFonts w:ascii="Times New Roman" w:hAnsi="Times New Roman"/>
          <w:noProof/>
          <w:kern w:val="0"/>
          <w:sz w:val="20"/>
          <w:szCs w:val="24"/>
        </w:rPr>
        <w:t xml:space="preserve"> (DCA) </w:t>
      </w:r>
      <w:r w:rsidRPr="00202A1A">
        <w:rPr>
          <w:rFonts w:ascii="Times New Roman" w:hAnsi="Times New Roman"/>
          <w:noProof/>
          <w:kern w:val="0"/>
          <w:sz w:val="20"/>
          <w:szCs w:val="24"/>
        </w:rPr>
        <w:t>J. Greensmith, U. Aickelin, S. Cayzer, Introducing dendritic cells as a novel immune-inspired algorithm for anomaly detection, in: Int. Conf. Artif. Immune Syst., Springer, 2005: pp. 153–167.</w:t>
      </w:r>
    </w:p>
    <w:p w14:paraId="1FAD3D3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w:t>
      </w:r>
      <w:r w:rsidR="007248F8" w:rsidRPr="00202A1A">
        <w:rPr>
          <w:rFonts w:ascii="Times New Roman" w:hAnsi="Times New Roman"/>
          <w:noProof/>
          <w:kern w:val="0"/>
          <w:sz w:val="20"/>
          <w:szCs w:val="24"/>
        </w:rPr>
        <w:t xml:space="preserve"> (BA) </w:t>
      </w:r>
      <w:r w:rsidRPr="00202A1A">
        <w:rPr>
          <w:rFonts w:ascii="Times New Roman" w:hAnsi="Times New Roman"/>
          <w:noProof/>
          <w:kern w:val="0"/>
          <w:sz w:val="20"/>
          <w:szCs w:val="24"/>
        </w:rPr>
        <w:t>D.T. Pham, A. Ghanbarzadeh, E. Koç, S. Otri, S. Rahim, M. Zaidi, The bees algorithm—a novel tool for complex optimisation problems, in: Intell. Prod. Mach. Syst., Elsevier, 2006: pp. 454–459.</w:t>
      </w:r>
    </w:p>
    <w:p w14:paraId="5412605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w:t>
      </w:r>
      <w:r w:rsidR="007248F8" w:rsidRPr="00202A1A">
        <w:rPr>
          <w:rFonts w:ascii="Times New Roman" w:hAnsi="Times New Roman"/>
          <w:noProof/>
          <w:kern w:val="0"/>
          <w:sz w:val="20"/>
          <w:szCs w:val="24"/>
        </w:rPr>
        <w:t xml:space="preserve"> (WSO) </w:t>
      </w:r>
      <w:r w:rsidRPr="00202A1A">
        <w:rPr>
          <w:rFonts w:ascii="Times New Roman" w:hAnsi="Times New Roman"/>
          <w:noProof/>
          <w:kern w:val="0"/>
          <w:sz w:val="20"/>
          <w:szCs w:val="24"/>
        </w:rPr>
        <w:t>P. Pinto, T.A. Runkler, J.M. Sousa, Wasp swarm optimization of logistic systems, in: Adapt. Nat. Comput. Algorithms, Springer, 2005: pp. 264–267.</w:t>
      </w:r>
    </w:p>
    <w:p w14:paraId="6007B38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w:t>
      </w:r>
      <w:r w:rsidR="007248F8" w:rsidRPr="00202A1A">
        <w:rPr>
          <w:rFonts w:ascii="Times New Roman" w:hAnsi="Times New Roman"/>
          <w:noProof/>
          <w:kern w:val="0"/>
          <w:sz w:val="20"/>
          <w:szCs w:val="24"/>
        </w:rPr>
        <w:t xml:space="preserve"> (SFLA) </w:t>
      </w:r>
      <w:r w:rsidRPr="00202A1A">
        <w:rPr>
          <w:rFonts w:ascii="Times New Roman" w:hAnsi="Times New Roman"/>
          <w:noProof/>
          <w:kern w:val="0"/>
          <w:sz w:val="20"/>
          <w:szCs w:val="24"/>
        </w:rPr>
        <w:t>M. Eusuff, K. Lansey, F. Pasha, Shuffled frog-leaping algorithm: a memetic meta-heuristic for discrete optimization, Eng. Optim. 38 (2006) 129–154.</w:t>
      </w:r>
    </w:p>
    <w:p w14:paraId="227E9FB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w:t>
      </w:r>
      <w:r w:rsidR="007248F8" w:rsidRPr="00202A1A">
        <w:rPr>
          <w:rFonts w:ascii="Times New Roman" w:hAnsi="Times New Roman"/>
          <w:noProof/>
          <w:kern w:val="0"/>
          <w:sz w:val="20"/>
          <w:szCs w:val="24"/>
        </w:rPr>
        <w:t xml:space="preserve"> (BBC) </w:t>
      </w:r>
      <w:r w:rsidRPr="00202A1A">
        <w:rPr>
          <w:rFonts w:ascii="Times New Roman" w:hAnsi="Times New Roman"/>
          <w:noProof/>
          <w:kern w:val="0"/>
          <w:sz w:val="20"/>
          <w:szCs w:val="24"/>
        </w:rPr>
        <w:t>O.K. Erol, I. Eksin, A new optimization method: big bang–big crunch, Adv. Eng. Softw. 37 (2006) 106–111.</w:t>
      </w:r>
    </w:p>
    <w:p w14:paraId="6EC2751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w:t>
      </w:r>
      <w:r w:rsidR="007248F8" w:rsidRPr="00202A1A">
        <w:rPr>
          <w:rFonts w:ascii="Times New Roman" w:hAnsi="Times New Roman"/>
          <w:noProof/>
          <w:kern w:val="0"/>
          <w:sz w:val="20"/>
          <w:szCs w:val="24"/>
        </w:rPr>
        <w:t xml:space="preserve"> (CSO) </w:t>
      </w:r>
      <w:r w:rsidRPr="00202A1A">
        <w:rPr>
          <w:rFonts w:ascii="Times New Roman" w:hAnsi="Times New Roman"/>
          <w:noProof/>
          <w:kern w:val="0"/>
          <w:sz w:val="20"/>
          <w:szCs w:val="24"/>
        </w:rPr>
        <w:t>S.-C. Chu, P.-W. Tsai, J.-S. Pan, Cat swarm optimization, in: Pacific Rim Int. Conf. Artif. Intell., Springer, 2006: pp. 854–858.</w:t>
      </w:r>
    </w:p>
    <w:p w14:paraId="3511E67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1]</w:t>
      </w:r>
      <w:r w:rsidR="007248F8" w:rsidRPr="00202A1A">
        <w:rPr>
          <w:rFonts w:ascii="Times New Roman" w:hAnsi="Times New Roman"/>
          <w:noProof/>
          <w:kern w:val="0"/>
          <w:sz w:val="20"/>
          <w:szCs w:val="24"/>
        </w:rPr>
        <w:t xml:space="preserve"> (FA) </w:t>
      </w:r>
      <w:r w:rsidRPr="00202A1A">
        <w:rPr>
          <w:rFonts w:ascii="Times New Roman" w:hAnsi="Times New Roman"/>
          <w:noProof/>
          <w:kern w:val="0"/>
          <w:sz w:val="20"/>
          <w:szCs w:val="24"/>
        </w:rPr>
        <w:t>X. Cui, J. Gao, T.E. Potok, A flocking based algorithm for document clustering analysis, J. Syst. Archit. 52 (2006) 505–515.</w:t>
      </w:r>
    </w:p>
    <w:p w14:paraId="0AC4370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2]</w:t>
      </w:r>
      <w:r w:rsidR="007248F8" w:rsidRPr="00202A1A">
        <w:rPr>
          <w:rFonts w:ascii="Times New Roman" w:hAnsi="Times New Roman"/>
          <w:noProof/>
          <w:kern w:val="0"/>
          <w:sz w:val="20"/>
          <w:szCs w:val="24"/>
        </w:rPr>
        <w:t xml:space="preserve"> (HBMO) </w:t>
      </w:r>
      <w:r w:rsidRPr="00202A1A">
        <w:rPr>
          <w:rFonts w:ascii="Times New Roman" w:hAnsi="Times New Roman"/>
          <w:noProof/>
          <w:kern w:val="0"/>
          <w:sz w:val="20"/>
          <w:szCs w:val="24"/>
        </w:rPr>
        <w:t>O.B. Haddad, A. Afshar, M.A. Marino, Honey-bees mating optimization (HBMO) algorithm: a new heuristic approach for water resources optimization, Water Resour. Manag. 20 (2006) 661–680.</w:t>
      </w:r>
    </w:p>
    <w:p w14:paraId="247FFDC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3]</w:t>
      </w:r>
      <w:r w:rsidR="007248F8" w:rsidRPr="00202A1A">
        <w:rPr>
          <w:rFonts w:ascii="Times New Roman" w:hAnsi="Times New Roman"/>
          <w:noProof/>
          <w:kern w:val="0"/>
          <w:sz w:val="20"/>
          <w:szCs w:val="24"/>
        </w:rPr>
        <w:t xml:space="preserve"> (SWOA) </w:t>
      </w:r>
      <w:r w:rsidRPr="00202A1A">
        <w:rPr>
          <w:rFonts w:ascii="Times New Roman" w:hAnsi="Times New Roman"/>
          <w:noProof/>
          <w:kern w:val="0"/>
          <w:sz w:val="20"/>
          <w:szCs w:val="24"/>
        </w:rPr>
        <w:t>H. Du, X. Wu, J. Zhuang, Small-world optimization algorithm for function optimization, in: Int. Conf. Nat. Comput., Springer, 2006: pp. 264–273.</w:t>
      </w:r>
    </w:p>
    <w:p w14:paraId="5D37AD4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4]</w:t>
      </w:r>
      <w:r w:rsidR="007248F8" w:rsidRPr="00202A1A">
        <w:rPr>
          <w:rFonts w:ascii="Times New Roman" w:hAnsi="Times New Roman"/>
          <w:noProof/>
          <w:kern w:val="0"/>
          <w:sz w:val="20"/>
          <w:szCs w:val="24"/>
        </w:rPr>
        <w:t xml:space="preserve"> (SGUA) </w:t>
      </w:r>
      <w:r w:rsidRPr="00202A1A">
        <w:rPr>
          <w:rFonts w:ascii="Times New Roman" w:hAnsi="Times New Roman"/>
          <w:noProof/>
          <w:kern w:val="0"/>
          <w:sz w:val="20"/>
          <w:szCs w:val="24"/>
        </w:rPr>
        <w:t>A. Karci, B. Alatas, Thinking capability of saplings growing up algorithm, in: Int. Conf. Intell. Data Eng. Autom. Learn., Springer, 2006: pp. 386–393.</w:t>
      </w:r>
    </w:p>
    <w:p w14:paraId="3BFEA16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5]</w:t>
      </w:r>
      <w:r w:rsidR="007248F8" w:rsidRPr="00202A1A">
        <w:rPr>
          <w:rFonts w:ascii="Times New Roman" w:hAnsi="Times New Roman"/>
          <w:noProof/>
          <w:kern w:val="0"/>
          <w:sz w:val="20"/>
          <w:szCs w:val="24"/>
        </w:rPr>
        <w:t xml:space="preserve"> (SOA) </w:t>
      </w:r>
      <w:r w:rsidRPr="00202A1A">
        <w:rPr>
          <w:rFonts w:ascii="Times New Roman" w:hAnsi="Times New Roman"/>
          <w:noProof/>
          <w:kern w:val="0"/>
          <w:sz w:val="20"/>
          <w:szCs w:val="24"/>
        </w:rPr>
        <w:t>C. Dai, Y. Zhu, W. Chen, Seeker optimization algorithm, in: Int. Conf. Comput. Inf. Sci., Springer, 2006: pp. 167–176.</w:t>
      </w:r>
    </w:p>
    <w:p w14:paraId="3281EF5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6]</w:t>
      </w:r>
      <w:r w:rsidR="007248F8" w:rsidRPr="00202A1A">
        <w:rPr>
          <w:rFonts w:ascii="Times New Roman" w:hAnsi="Times New Roman"/>
          <w:noProof/>
          <w:kern w:val="0"/>
          <w:sz w:val="20"/>
          <w:szCs w:val="24"/>
        </w:rPr>
        <w:t xml:space="preserve"> (WCO) </w:t>
      </w:r>
      <w:r w:rsidRPr="00202A1A">
        <w:rPr>
          <w:rFonts w:ascii="Times New Roman" w:hAnsi="Times New Roman"/>
          <w:noProof/>
          <w:kern w:val="0"/>
          <w:sz w:val="20"/>
          <w:szCs w:val="24"/>
        </w:rPr>
        <w:t>A.R. Mehrabian, C. Lucas, A novel numerical optimization algorithm inspired from weed colonization, Ecol. Inform. 1 (2006) 355–366.</w:t>
      </w:r>
    </w:p>
    <w:p w14:paraId="3DC8968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7]</w:t>
      </w:r>
      <w:r w:rsidR="007248F8" w:rsidRPr="00202A1A">
        <w:rPr>
          <w:rFonts w:ascii="Times New Roman" w:hAnsi="Times New Roman"/>
          <w:noProof/>
          <w:kern w:val="0"/>
          <w:sz w:val="20"/>
          <w:szCs w:val="24"/>
        </w:rPr>
        <w:t xml:space="preserve"> (ICA) </w:t>
      </w:r>
      <w:r w:rsidRPr="00202A1A">
        <w:rPr>
          <w:rFonts w:ascii="Times New Roman" w:hAnsi="Times New Roman"/>
          <w:noProof/>
          <w:kern w:val="0"/>
          <w:sz w:val="20"/>
          <w:szCs w:val="24"/>
        </w:rPr>
        <w:t>E. Atashpaz-Gargari, C. Lucas, Imperialist competitive algorithm: An algorithm for optimization inspired by imperialistic competition, in: 2007 IEEE Congr. Evol. Comput., 2007: pp. 4661–4667. https://doi.org/10.1109/CEC.2007.4425083.</w:t>
      </w:r>
    </w:p>
    <w:p w14:paraId="5344A24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8]</w:t>
      </w:r>
      <w:r w:rsidR="007248F8" w:rsidRPr="00202A1A">
        <w:rPr>
          <w:rFonts w:ascii="Times New Roman" w:hAnsi="Times New Roman"/>
          <w:noProof/>
          <w:kern w:val="0"/>
          <w:sz w:val="20"/>
          <w:szCs w:val="24"/>
        </w:rPr>
        <w:t xml:space="preserve"> (MSA) </w:t>
      </w:r>
      <w:r w:rsidRPr="00202A1A">
        <w:rPr>
          <w:rFonts w:ascii="Times New Roman" w:hAnsi="Times New Roman"/>
          <w:noProof/>
          <w:kern w:val="0"/>
          <w:sz w:val="20"/>
          <w:szCs w:val="24"/>
        </w:rPr>
        <w:t>A. Mucherino, O. Seref, Monkey search: a novel metaheuristic search for global optimization, in: AIP Conf. Proc., American Institute of Physics, 2007: pp. 162–173.</w:t>
      </w:r>
    </w:p>
    <w:p w14:paraId="0B12255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9]</w:t>
      </w:r>
      <w:r w:rsidR="007248F8" w:rsidRPr="00202A1A">
        <w:rPr>
          <w:rFonts w:ascii="Times New Roman" w:hAnsi="Times New Roman"/>
          <w:noProof/>
          <w:kern w:val="0"/>
          <w:sz w:val="20"/>
          <w:szCs w:val="24"/>
        </w:rPr>
        <w:t xml:space="preserve"> (RFD) </w:t>
      </w:r>
      <w:r w:rsidRPr="00202A1A">
        <w:rPr>
          <w:rFonts w:ascii="Times New Roman" w:hAnsi="Times New Roman"/>
          <w:noProof/>
          <w:kern w:val="0"/>
          <w:sz w:val="20"/>
          <w:szCs w:val="24"/>
        </w:rPr>
        <w:t xml:space="preserve">P. Rabanal, I. Rodríguez, F. Rubio, Using river formation dynamics to design heuristic </w:t>
      </w:r>
      <w:r w:rsidRPr="00202A1A">
        <w:rPr>
          <w:rFonts w:ascii="Times New Roman" w:hAnsi="Times New Roman"/>
          <w:noProof/>
          <w:kern w:val="0"/>
          <w:sz w:val="20"/>
          <w:szCs w:val="24"/>
        </w:rPr>
        <w:lastRenderedPageBreak/>
        <w:t>algorithms, in: Int. Conf. Unconv. Comput., Springer, 2007: pp. 163–177.</w:t>
      </w:r>
    </w:p>
    <w:p w14:paraId="522FEA4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0]</w:t>
      </w:r>
      <w:r w:rsidR="007248F8" w:rsidRPr="00202A1A">
        <w:rPr>
          <w:rFonts w:ascii="Times New Roman" w:hAnsi="Times New Roman"/>
          <w:noProof/>
          <w:kern w:val="0"/>
          <w:sz w:val="20"/>
          <w:szCs w:val="24"/>
        </w:rPr>
        <w:t xml:space="preserve"> (BSA) </w:t>
      </w:r>
      <w:r w:rsidRPr="00202A1A">
        <w:rPr>
          <w:rFonts w:ascii="Times New Roman" w:hAnsi="Times New Roman"/>
          <w:noProof/>
          <w:kern w:val="0"/>
          <w:sz w:val="20"/>
          <w:szCs w:val="24"/>
        </w:rPr>
        <w:t>W.J. Tang, Q.H. Wu, J.R. Saunders, A bacterial swarming algorithm for global optimization, in: 2007 IEEE Congr. Evol. Comput., IEEE, 2007: pp. 1207–1212.</w:t>
      </w:r>
    </w:p>
    <w:p w14:paraId="133C687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1]</w:t>
      </w:r>
      <w:r w:rsidR="007248F8" w:rsidRPr="00202A1A">
        <w:rPr>
          <w:rFonts w:ascii="Times New Roman" w:hAnsi="Times New Roman"/>
          <w:noProof/>
          <w:kern w:val="0"/>
          <w:sz w:val="20"/>
          <w:szCs w:val="24"/>
        </w:rPr>
        <w:t xml:space="preserve"> (BF) </w:t>
      </w:r>
      <w:r w:rsidRPr="00202A1A">
        <w:rPr>
          <w:rFonts w:ascii="Times New Roman" w:hAnsi="Times New Roman"/>
          <w:noProof/>
          <w:kern w:val="0"/>
          <w:sz w:val="20"/>
          <w:szCs w:val="24"/>
        </w:rPr>
        <w:t>T.-C. Chen, P.-W. Tsai, S.-C. Chu, J.-S. Pan, A novel optimization approach: bacterial-GA foraging, in: Second Int. Conf. Innov. Comput. Informatio Control (ICICIC 2007), IEEE, 2007: p. 391.</w:t>
      </w:r>
    </w:p>
    <w:p w14:paraId="0F7F49B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2]</w:t>
      </w:r>
      <w:r w:rsidR="007248F8" w:rsidRPr="00202A1A">
        <w:rPr>
          <w:rFonts w:ascii="Times New Roman" w:hAnsi="Times New Roman"/>
          <w:noProof/>
          <w:kern w:val="0"/>
          <w:sz w:val="20"/>
          <w:szCs w:val="24"/>
        </w:rPr>
        <w:t xml:space="preserve"> (POA) </w:t>
      </w:r>
      <w:r w:rsidRPr="00202A1A">
        <w:rPr>
          <w:rFonts w:ascii="Times New Roman" w:hAnsi="Times New Roman"/>
          <w:noProof/>
          <w:kern w:val="0"/>
          <w:sz w:val="20"/>
          <w:szCs w:val="24"/>
        </w:rPr>
        <w:t>A. Borji, A new global optimization algorithm inspired by parliamentary political competitions, in: Mex. Int. Conf. Artif. Intell., Springer, 2007: pp. 61–71.</w:t>
      </w:r>
    </w:p>
    <w:p w14:paraId="213B875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3]</w:t>
      </w:r>
      <w:r w:rsidR="007248F8" w:rsidRPr="00202A1A">
        <w:rPr>
          <w:rFonts w:ascii="Times New Roman" w:hAnsi="Times New Roman"/>
          <w:noProof/>
          <w:kern w:val="0"/>
          <w:sz w:val="20"/>
          <w:szCs w:val="24"/>
        </w:rPr>
        <w:t xml:space="preserve"> (SA) </w:t>
      </w:r>
      <w:r w:rsidRPr="00202A1A">
        <w:rPr>
          <w:rFonts w:ascii="Times New Roman" w:hAnsi="Times New Roman"/>
          <w:noProof/>
          <w:kern w:val="0"/>
          <w:sz w:val="20"/>
          <w:szCs w:val="24"/>
        </w:rPr>
        <w:t>J.P. Pedroso, Simple metaheuristics using the simplex algorithm for non-linear programming, in: Int. Work. Eng. Stoch. Local Search Algorithms, Springer, 2007: pp. 217–221.</w:t>
      </w:r>
    </w:p>
    <w:p w14:paraId="03C4AFC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4]</w:t>
      </w:r>
      <w:r w:rsidR="007248F8" w:rsidRPr="00202A1A">
        <w:rPr>
          <w:rFonts w:ascii="Times New Roman" w:hAnsi="Times New Roman"/>
          <w:noProof/>
          <w:kern w:val="0"/>
          <w:sz w:val="20"/>
          <w:szCs w:val="24"/>
        </w:rPr>
        <w:t xml:space="preserve"> (GLSA) </w:t>
      </w:r>
      <w:r w:rsidRPr="00202A1A">
        <w:rPr>
          <w:rFonts w:ascii="Times New Roman" w:hAnsi="Times New Roman"/>
          <w:noProof/>
          <w:kern w:val="0"/>
          <w:sz w:val="20"/>
          <w:szCs w:val="24"/>
        </w:rPr>
        <w:t>S. Su, J. Wang, W. Fan, X. Yin, Good lattice swarm algorithm for constrained engineering design optimization, in: 2007 Int. Conf. Wirel. Commun. Netw. Mob. Comput., IEEE, 2007: pp. 6421–6424.</w:t>
      </w:r>
    </w:p>
    <w:p w14:paraId="2B978F6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5]</w:t>
      </w:r>
      <w:r w:rsidR="007248F8" w:rsidRPr="00202A1A">
        <w:rPr>
          <w:rFonts w:ascii="Times New Roman" w:hAnsi="Times New Roman"/>
          <w:noProof/>
          <w:kern w:val="0"/>
          <w:sz w:val="20"/>
          <w:szCs w:val="24"/>
        </w:rPr>
        <w:t xml:space="preserve"> (CFO) </w:t>
      </w:r>
      <w:r w:rsidRPr="00202A1A">
        <w:rPr>
          <w:rFonts w:ascii="Times New Roman" w:hAnsi="Times New Roman"/>
          <w:noProof/>
          <w:kern w:val="0"/>
          <w:sz w:val="20"/>
          <w:szCs w:val="24"/>
        </w:rPr>
        <w:t>R.A. Formato, Central force optimization, Prog Electromagn Res. 77 (2007) 425–491.</w:t>
      </w:r>
    </w:p>
    <w:p w14:paraId="70661C4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6]</w:t>
      </w:r>
      <w:r w:rsidR="007248F8" w:rsidRPr="00202A1A">
        <w:rPr>
          <w:rFonts w:ascii="Times New Roman" w:hAnsi="Times New Roman"/>
          <w:noProof/>
          <w:kern w:val="0"/>
          <w:sz w:val="20"/>
          <w:szCs w:val="24"/>
        </w:rPr>
        <w:t xml:space="preserve"> (FBSA) </w:t>
      </w:r>
      <w:r w:rsidRPr="00202A1A">
        <w:rPr>
          <w:rFonts w:ascii="Times New Roman" w:hAnsi="Times New Roman"/>
          <w:noProof/>
          <w:kern w:val="0"/>
          <w:sz w:val="20"/>
          <w:szCs w:val="24"/>
        </w:rPr>
        <w:t>Y. Chu, H. Mi, H. Liao, Z. Ji, Q.H. Wu, A fast bacterial swarming algorithm for high-dimensional function optimization, in: 2008 IEEE Congr. Evol. Comput. (Ieee World Congr. Comput. Intell., IEEE, 2008: pp. 3135–3140.</w:t>
      </w:r>
    </w:p>
    <w:p w14:paraId="18583EF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7]</w:t>
      </w:r>
      <w:r w:rsidR="007248F8" w:rsidRPr="00202A1A">
        <w:rPr>
          <w:rFonts w:ascii="Times New Roman" w:hAnsi="Times New Roman"/>
          <w:noProof/>
          <w:kern w:val="0"/>
          <w:sz w:val="20"/>
          <w:szCs w:val="24"/>
        </w:rPr>
        <w:t xml:space="preserve"> (BBO) </w:t>
      </w:r>
      <w:r w:rsidRPr="00202A1A">
        <w:rPr>
          <w:rFonts w:ascii="Times New Roman" w:hAnsi="Times New Roman"/>
          <w:noProof/>
          <w:kern w:val="0"/>
          <w:sz w:val="20"/>
          <w:szCs w:val="24"/>
        </w:rPr>
        <w:t>D. Simon, Biogeography-based optimization, IEEE Trans. Evol. Comput. 12 (2008) 702–713.</w:t>
      </w:r>
    </w:p>
    <w:p w14:paraId="0C745BC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8]</w:t>
      </w:r>
      <w:r w:rsidR="007248F8" w:rsidRPr="00202A1A">
        <w:rPr>
          <w:rFonts w:ascii="Times New Roman" w:hAnsi="Times New Roman"/>
          <w:noProof/>
          <w:kern w:val="0"/>
          <w:sz w:val="20"/>
          <w:szCs w:val="24"/>
        </w:rPr>
        <w:t xml:space="preserve"> (BS) </w:t>
      </w:r>
      <w:r w:rsidRPr="00202A1A">
        <w:rPr>
          <w:rFonts w:ascii="Times New Roman" w:hAnsi="Times New Roman"/>
          <w:noProof/>
          <w:kern w:val="0"/>
          <w:sz w:val="20"/>
          <w:szCs w:val="24"/>
        </w:rPr>
        <w:t>E. Del Acebo, J.L. de-la Rosa, Introducing bar systems: a class of swarm intelligence optimization algorithms, in: AISB 2008 Conv. Commun. Interact. Soc. Intell., 2008: p. 18.</w:t>
      </w:r>
    </w:p>
    <w:p w14:paraId="66F1B72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69]</w:t>
      </w:r>
      <w:r w:rsidR="007248F8" w:rsidRPr="00202A1A">
        <w:rPr>
          <w:rFonts w:ascii="Times New Roman" w:hAnsi="Times New Roman"/>
          <w:noProof/>
          <w:kern w:val="0"/>
          <w:sz w:val="20"/>
          <w:szCs w:val="24"/>
        </w:rPr>
        <w:t xml:space="preserve"> (CatfishPSO) </w:t>
      </w:r>
      <w:r w:rsidRPr="00202A1A">
        <w:rPr>
          <w:rFonts w:ascii="Times New Roman" w:hAnsi="Times New Roman"/>
          <w:noProof/>
          <w:kern w:val="0"/>
          <w:sz w:val="20"/>
          <w:szCs w:val="24"/>
        </w:rPr>
        <w:t>L.-Y. Chuang, S.-W. Tsai, C.-H. Yang, Catfish particle swarm optimization, in: 2008 IEEE Swarm Intell. Symp., IEEE, 2008: pp. 1–5.</w:t>
      </w:r>
    </w:p>
    <w:p w14:paraId="620C7FE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70]</w:t>
      </w:r>
      <w:r w:rsidR="007248F8" w:rsidRPr="00202A1A">
        <w:rPr>
          <w:rFonts w:ascii="Times New Roman" w:hAnsi="Times New Roman"/>
          <w:noProof/>
          <w:kern w:val="0"/>
          <w:sz w:val="20"/>
          <w:szCs w:val="24"/>
        </w:rPr>
        <w:t xml:space="preserve"> (GTO) </w:t>
      </w:r>
      <w:r w:rsidRPr="00202A1A">
        <w:rPr>
          <w:rFonts w:ascii="Times New Roman" w:hAnsi="Times New Roman"/>
          <w:noProof/>
          <w:kern w:val="0"/>
          <w:sz w:val="20"/>
          <w:szCs w:val="24"/>
        </w:rPr>
        <w:t>J. Wang, D. Wang, Particle swarm optimization with a leader and followers, Prog. Nat. Sci. 18 (2008) 1437–1443.</w:t>
      </w:r>
    </w:p>
    <w:p w14:paraId="1492A85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71]</w:t>
      </w:r>
      <w:r w:rsidR="007248F8" w:rsidRPr="00202A1A">
        <w:rPr>
          <w:rFonts w:ascii="Times New Roman" w:hAnsi="Times New Roman"/>
          <w:noProof/>
          <w:kern w:val="0"/>
          <w:sz w:val="20"/>
          <w:szCs w:val="24"/>
        </w:rPr>
        <w:t xml:space="preserve"> (HEA) </w:t>
      </w:r>
      <w:r w:rsidRPr="00202A1A">
        <w:rPr>
          <w:rFonts w:ascii="Times New Roman" w:hAnsi="Times New Roman"/>
          <w:noProof/>
          <w:kern w:val="0"/>
          <w:sz w:val="20"/>
          <w:szCs w:val="24"/>
        </w:rPr>
        <w:t>Y.H. Cui, R. Guo, R. V Rao, V.J. Savsani, Harmony element algorithm: A naive initial searching range, in: Int. Conf. Adv. Mech. Eng., 2008: pp. 1–6.</w:t>
      </w:r>
    </w:p>
    <w:p w14:paraId="5951D88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72]</w:t>
      </w:r>
      <w:r w:rsidR="007248F8" w:rsidRPr="00202A1A">
        <w:rPr>
          <w:rFonts w:ascii="Times New Roman" w:hAnsi="Times New Roman"/>
          <w:noProof/>
          <w:kern w:val="0"/>
          <w:sz w:val="20"/>
          <w:szCs w:val="24"/>
        </w:rPr>
        <w:t xml:space="preserve"> (</w:t>
      </w:r>
      <w:r w:rsidR="008C7CDC" w:rsidRPr="00202A1A">
        <w:rPr>
          <w:rFonts w:ascii="Times New Roman" w:hAnsi="Times New Roman"/>
          <w:noProof/>
          <w:kern w:val="0"/>
          <w:sz w:val="20"/>
          <w:szCs w:val="24"/>
        </w:rPr>
        <w:t>FSF</w:t>
      </w:r>
      <w:r w:rsidR="007248F8" w:rsidRPr="00202A1A">
        <w:rPr>
          <w:rFonts w:ascii="Times New Roman" w:hAnsi="Times New Roman"/>
          <w:noProof/>
          <w:kern w:val="0"/>
          <w:sz w:val="20"/>
          <w:szCs w:val="24"/>
        </w:rPr>
        <w:t xml:space="preserve">) </w:t>
      </w:r>
      <w:r w:rsidRPr="00202A1A">
        <w:rPr>
          <w:rFonts w:ascii="Times New Roman" w:hAnsi="Times New Roman"/>
          <w:noProof/>
          <w:kern w:val="0"/>
          <w:sz w:val="20"/>
          <w:szCs w:val="24"/>
        </w:rPr>
        <w:t>C.J.A. Bastos Filho, F.B. de Lima Neto, A.J.C.C. Lins, A.I.S. Nascimento, M.P. Lima, A novel search algorithm based on fish school behavior, in: 2008 IEEE Int. Conf. Syst. Man Cybern., IEEE, 2008: pp. 2646–2651.</w:t>
      </w:r>
    </w:p>
    <w:p w14:paraId="33EC2CE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73]</w:t>
      </w:r>
      <w:r w:rsidR="008C7CDC" w:rsidRPr="00202A1A">
        <w:rPr>
          <w:rFonts w:ascii="Times New Roman" w:hAnsi="Times New Roman"/>
          <w:noProof/>
          <w:kern w:val="0"/>
          <w:sz w:val="20"/>
          <w:szCs w:val="24"/>
        </w:rPr>
        <w:t xml:space="preserve"> (RIO) </w:t>
      </w:r>
      <w:r w:rsidRPr="00202A1A">
        <w:rPr>
          <w:rFonts w:ascii="Times New Roman" w:hAnsi="Times New Roman"/>
          <w:noProof/>
          <w:kern w:val="0"/>
          <w:sz w:val="20"/>
          <w:szCs w:val="24"/>
        </w:rPr>
        <w:t>T.C. Havens, C.J. Spain, N.G. Salmon, J.M. Keller, Roach infestation optimization, in: 2008 IEEE Swarm Intell. Symp., IEEE, 2008: pp. 1–7.</w:t>
      </w:r>
    </w:p>
    <w:p w14:paraId="0683517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74]</w:t>
      </w:r>
      <w:r w:rsidR="008C7CDC" w:rsidRPr="00202A1A">
        <w:rPr>
          <w:rFonts w:ascii="Times New Roman" w:hAnsi="Times New Roman"/>
          <w:noProof/>
          <w:kern w:val="0"/>
          <w:sz w:val="20"/>
          <w:szCs w:val="24"/>
        </w:rPr>
        <w:t xml:space="preserve"> (VS) </w:t>
      </w:r>
      <w:r w:rsidRPr="00202A1A">
        <w:rPr>
          <w:rFonts w:ascii="Times New Roman" w:hAnsi="Times New Roman"/>
          <w:noProof/>
          <w:kern w:val="0"/>
          <w:sz w:val="20"/>
          <w:szCs w:val="24"/>
        </w:rPr>
        <w:t>P. Cortés, J.M. García, J. Muñuzuri, L. Onieva, Viral systems: A new bio-inspired optimisation approach, Comput. Oper. Res. 35 (2008) 2840–2860.</w:t>
      </w:r>
    </w:p>
    <w:p w14:paraId="76D8266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75]</w:t>
      </w:r>
      <w:r w:rsidR="008C7CDC" w:rsidRPr="00202A1A">
        <w:rPr>
          <w:rFonts w:ascii="Times New Roman" w:hAnsi="Times New Roman"/>
          <w:noProof/>
          <w:kern w:val="0"/>
          <w:sz w:val="20"/>
          <w:szCs w:val="24"/>
        </w:rPr>
        <w:t xml:space="preserve"> (PGO) </w:t>
      </w:r>
      <w:r w:rsidRPr="00202A1A">
        <w:rPr>
          <w:rFonts w:ascii="Times New Roman" w:hAnsi="Times New Roman"/>
          <w:noProof/>
          <w:kern w:val="0"/>
          <w:sz w:val="20"/>
          <w:szCs w:val="24"/>
        </w:rPr>
        <w:t>W. Cai, W. Yang, X. Chen, A global optimization algorithm based on plant growth theory: plant growth optimization, in: 2008 Int. Conf. Intell. Comput. Technol. Autom., IEEE, 2008: pp. 1194–1199.</w:t>
      </w:r>
    </w:p>
    <w:p w14:paraId="5D45384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76]</w:t>
      </w:r>
      <w:r w:rsidR="008C7CDC" w:rsidRPr="00202A1A">
        <w:rPr>
          <w:rFonts w:ascii="Times New Roman" w:hAnsi="Times New Roman"/>
          <w:noProof/>
          <w:kern w:val="0"/>
          <w:sz w:val="20"/>
          <w:szCs w:val="24"/>
        </w:rPr>
        <w:t xml:space="preserve"> (ABA) </w:t>
      </w:r>
      <w:r w:rsidRPr="00202A1A">
        <w:rPr>
          <w:rFonts w:ascii="Times New Roman" w:hAnsi="Times New Roman"/>
          <w:noProof/>
          <w:kern w:val="0"/>
          <w:sz w:val="20"/>
          <w:szCs w:val="24"/>
        </w:rPr>
        <w:t>M.A. Munoz, J.A. López, E. Caicedo, An artificial beehive algorithm for continuous optimization, Int. J. Intell. Syst. 24 (2009) 1080–1093.</w:t>
      </w:r>
    </w:p>
    <w:p w14:paraId="438C919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77]</w:t>
      </w:r>
      <w:r w:rsidR="008C7CDC" w:rsidRPr="00202A1A">
        <w:rPr>
          <w:rFonts w:ascii="Times New Roman" w:hAnsi="Times New Roman"/>
          <w:noProof/>
          <w:kern w:val="0"/>
          <w:sz w:val="20"/>
          <w:szCs w:val="24"/>
        </w:rPr>
        <w:t xml:space="preserve"> (APO) </w:t>
      </w:r>
      <w:r w:rsidRPr="00202A1A">
        <w:rPr>
          <w:rFonts w:ascii="Times New Roman" w:hAnsi="Times New Roman"/>
          <w:noProof/>
          <w:kern w:val="0"/>
          <w:sz w:val="20"/>
          <w:szCs w:val="24"/>
        </w:rPr>
        <w:t>L. Xie, J. Zeng, Z. Cui, General framework of artificial physics optimization algorithm, in: 2009 World Congr. Nat. Biol. Inspired Comput., IEEE, 2009: pp. 1321–1326.</w:t>
      </w:r>
    </w:p>
    <w:p w14:paraId="02BA6EF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78]</w:t>
      </w:r>
      <w:r w:rsidR="008C7CDC" w:rsidRPr="00202A1A">
        <w:rPr>
          <w:rFonts w:ascii="Times New Roman" w:hAnsi="Times New Roman"/>
          <w:noProof/>
          <w:kern w:val="0"/>
          <w:sz w:val="20"/>
          <w:szCs w:val="24"/>
        </w:rPr>
        <w:t xml:space="preserve"> (BCiA) </w:t>
      </w:r>
      <w:r w:rsidRPr="00202A1A">
        <w:rPr>
          <w:rFonts w:ascii="Times New Roman" w:hAnsi="Times New Roman"/>
          <w:noProof/>
          <w:kern w:val="0"/>
          <w:sz w:val="20"/>
          <w:szCs w:val="24"/>
        </w:rPr>
        <w:t>S. Häckel, P. Dippold, The bee colony-inspired algorithm (BCiA) a two-stage approach for solving the vehicle routing problem with time windows, in: Proc. 11th Annu. Conf. Genet. Evol. Comput., 2009: pp. 25–32.</w:t>
      </w:r>
    </w:p>
    <w:p w14:paraId="453F4E5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79]</w:t>
      </w:r>
      <w:r w:rsidR="008C7CDC" w:rsidRPr="00202A1A">
        <w:rPr>
          <w:rFonts w:ascii="Times New Roman" w:hAnsi="Times New Roman"/>
          <w:noProof/>
          <w:kern w:val="0"/>
          <w:sz w:val="20"/>
          <w:szCs w:val="24"/>
        </w:rPr>
        <w:t xml:space="preserve"> (GELS) </w:t>
      </w:r>
      <w:r w:rsidRPr="00202A1A">
        <w:rPr>
          <w:rFonts w:ascii="Times New Roman" w:hAnsi="Times New Roman"/>
          <w:noProof/>
          <w:kern w:val="0"/>
          <w:sz w:val="20"/>
          <w:szCs w:val="24"/>
        </w:rPr>
        <w:t>B. Barzegar, A.M. Rahmani, K. Zamanifar, A. Divsalar, Gravitational emulation local search algorithm for advanced reservation and scheduling in grid computing systems, in: 2009 Fourth Int. Conf. Comput. Sci. Converg. Inf. Technol., IEEE, 2009: pp. 1240–1245.</w:t>
      </w:r>
    </w:p>
    <w:p w14:paraId="28AD7FA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0]</w:t>
      </w:r>
      <w:r w:rsidR="008C7CDC" w:rsidRPr="00202A1A">
        <w:rPr>
          <w:rFonts w:ascii="Times New Roman" w:hAnsi="Times New Roman"/>
          <w:noProof/>
          <w:kern w:val="0"/>
          <w:sz w:val="20"/>
          <w:szCs w:val="24"/>
        </w:rPr>
        <w:t xml:space="preserve"> (GBO) </w:t>
      </w:r>
      <w:r w:rsidRPr="00202A1A">
        <w:rPr>
          <w:rFonts w:ascii="Times New Roman" w:hAnsi="Times New Roman"/>
          <w:noProof/>
          <w:kern w:val="0"/>
          <w:sz w:val="20"/>
          <w:szCs w:val="24"/>
        </w:rPr>
        <w:t>S. He, Q.H. Wu, J.R. Saunders, Group search optimizer: an optimization algorithm inspired by animal searching behavior, IEEE Trans. Evol. Comput. 13 (2009) 973–990.</w:t>
      </w:r>
    </w:p>
    <w:p w14:paraId="230719E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1]</w:t>
      </w:r>
      <w:r w:rsidR="008C7CDC" w:rsidRPr="00202A1A">
        <w:rPr>
          <w:rFonts w:ascii="Times New Roman" w:hAnsi="Times New Roman"/>
          <w:noProof/>
          <w:kern w:val="0"/>
          <w:sz w:val="20"/>
          <w:szCs w:val="24"/>
        </w:rPr>
        <w:t xml:space="preserve"> (CS) </w:t>
      </w:r>
      <w:r w:rsidRPr="00202A1A">
        <w:rPr>
          <w:rFonts w:ascii="Times New Roman" w:hAnsi="Times New Roman"/>
          <w:noProof/>
          <w:kern w:val="0"/>
          <w:sz w:val="20"/>
          <w:szCs w:val="24"/>
        </w:rPr>
        <w:t>X.-S. Yang, S. Deb, Cuckoo search via Lévy flights, in: 2009 World Congr. Nat. Biol. Inspired Comput., Ieee, 2009: pp. 210–214.</w:t>
      </w:r>
    </w:p>
    <w:p w14:paraId="6279DD3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2]</w:t>
      </w:r>
      <w:r w:rsidR="008C7CDC" w:rsidRPr="00202A1A">
        <w:rPr>
          <w:rFonts w:ascii="Times New Roman" w:hAnsi="Times New Roman"/>
          <w:noProof/>
          <w:kern w:val="0"/>
          <w:sz w:val="20"/>
          <w:szCs w:val="24"/>
        </w:rPr>
        <w:t xml:space="preserve"> (GSA) </w:t>
      </w:r>
      <w:r w:rsidRPr="00202A1A">
        <w:rPr>
          <w:rFonts w:ascii="Times New Roman" w:hAnsi="Times New Roman"/>
          <w:noProof/>
          <w:kern w:val="0"/>
          <w:sz w:val="20"/>
          <w:szCs w:val="24"/>
        </w:rPr>
        <w:t>E. Rashedi, H. Nezamabadi-pour, S. Saryazdi, GSA: A Gravitational Search Algorithm, Inf. Sci. (Ny). 179 (2009) 2232–2248. https://doi.org/10.1016/j.ins.2009.03.004.</w:t>
      </w:r>
    </w:p>
    <w:p w14:paraId="7828F54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3]</w:t>
      </w:r>
      <w:r w:rsidR="008C7CDC" w:rsidRPr="00202A1A">
        <w:rPr>
          <w:rFonts w:ascii="Times New Roman" w:hAnsi="Times New Roman"/>
          <w:noProof/>
          <w:kern w:val="0"/>
          <w:sz w:val="20"/>
          <w:szCs w:val="24"/>
        </w:rPr>
        <w:t xml:space="preserve"> (FA) </w:t>
      </w:r>
      <w:r w:rsidRPr="00202A1A">
        <w:rPr>
          <w:rFonts w:ascii="Times New Roman" w:hAnsi="Times New Roman"/>
          <w:noProof/>
          <w:kern w:val="0"/>
          <w:sz w:val="20"/>
          <w:szCs w:val="24"/>
        </w:rPr>
        <w:t>X.-S. Yang, Firefly algorithms for multimodal optimization, in: Int. Symp. Stoch. Algorithms, Springer, 2009: pp. 169–178.</w:t>
      </w:r>
    </w:p>
    <w:p w14:paraId="565589C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4]</w:t>
      </w:r>
      <w:r w:rsidR="008C7CDC" w:rsidRPr="00202A1A">
        <w:rPr>
          <w:rFonts w:ascii="Times New Roman" w:hAnsi="Times New Roman"/>
          <w:noProof/>
          <w:kern w:val="0"/>
          <w:sz w:val="20"/>
          <w:szCs w:val="24"/>
        </w:rPr>
        <w:t xml:space="preserve"> (FCA) </w:t>
      </w:r>
      <w:r w:rsidRPr="00202A1A">
        <w:rPr>
          <w:rFonts w:ascii="Times New Roman" w:hAnsi="Times New Roman"/>
          <w:noProof/>
          <w:kern w:val="0"/>
          <w:sz w:val="20"/>
          <w:szCs w:val="24"/>
        </w:rPr>
        <w:t>A. Mutazono, M. Sugano, M. Murata, Frog call-inspired self-organizing anti-phase synchronization for wireless sensor networks, in: 2009 2nd Int. Work. Nonlinear Dyn. Synchronization, IEEE, 2009: pp. 81–88.</w:t>
      </w:r>
    </w:p>
    <w:p w14:paraId="2A93053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5]</w:t>
      </w:r>
      <w:r w:rsidR="008C7CDC" w:rsidRPr="00202A1A">
        <w:rPr>
          <w:rFonts w:ascii="Times New Roman" w:hAnsi="Times New Roman"/>
          <w:noProof/>
          <w:kern w:val="0"/>
          <w:sz w:val="20"/>
          <w:szCs w:val="24"/>
        </w:rPr>
        <w:t xml:space="preserve"> (GSO) </w:t>
      </w:r>
      <w:r w:rsidRPr="00202A1A">
        <w:rPr>
          <w:rFonts w:ascii="Times New Roman" w:hAnsi="Times New Roman"/>
          <w:noProof/>
          <w:kern w:val="0"/>
          <w:sz w:val="20"/>
          <w:szCs w:val="24"/>
        </w:rPr>
        <w:t>K.N. Krishnanand, D. Ghose, Glowworm swarm optimization for simultaneous capture of multiple local optima of multimodal functions, Swarm Intell. 3 (2009) 87–124.</w:t>
      </w:r>
    </w:p>
    <w:p w14:paraId="653CB14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6]</w:t>
      </w:r>
      <w:r w:rsidR="008C7CDC" w:rsidRPr="00202A1A">
        <w:rPr>
          <w:rFonts w:ascii="Times New Roman" w:hAnsi="Times New Roman"/>
          <w:noProof/>
          <w:kern w:val="0"/>
          <w:sz w:val="20"/>
          <w:szCs w:val="24"/>
        </w:rPr>
        <w:t xml:space="preserve"> (LCA) </w:t>
      </w:r>
      <w:r w:rsidRPr="00202A1A">
        <w:rPr>
          <w:rFonts w:ascii="Times New Roman" w:hAnsi="Times New Roman"/>
          <w:noProof/>
          <w:kern w:val="0"/>
          <w:sz w:val="20"/>
          <w:szCs w:val="24"/>
        </w:rPr>
        <w:t>A.H. Kashan, League championship algorithm: a new algorithm for numerical function optimization, in: 2009 Int. Conf. Soft Comput. Pattern Recognit., IEEE, 2009: pp. 43–48.</w:t>
      </w:r>
    </w:p>
    <w:p w14:paraId="6468D80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7]</w:t>
      </w:r>
      <w:r w:rsidR="008C7CDC" w:rsidRPr="00202A1A">
        <w:rPr>
          <w:rFonts w:ascii="Times New Roman" w:hAnsi="Times New Roman"/>
          <w:noProof/>
          <w:kern w:val="0"/>
          <w:sz w:val="20"/>
          <w:szCs w:val="24"/>
        </w:rPr>
        <w:t xml:space="preserve"> (PFA) </w:t>
      </w:r>
      <w:r w:rsidRPr="00202A1A">
        <w:rPr>
          <w:rFonts w:ascii="Times New Roman" w:hAnsi="Times New Roman"/>
          <w:noProof/>
          <w:kern w:val="0"/>
          <w:sz w:val="20"/>
          <w:szCs w:val="24"/>
        </w:rPr>
        <w:t>U. Premaratne, J. Samarabandu, T. Sidhu, A new biologically inspired optimization algorithm, in: 2009 Int. Conf. Ind. Inf. Syst., IEEE, 2009: pp. 279–284.</w:t>
      </w:r>
    </w:p>
    <w:p w14:paraId="2533DD4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8]</w:t>
      </w:r>
      <w:r w:rsidR="008C7CDC" w:rsidRPr="00202A1A">
        <w:rPr>
          <w:rFonts w:ascii="Times New Roman" w:hAnsi="Times New Roman"/>
          <w:noProof/>
          <w:kern w:val="0"/>
          <w:sz w:val="20"/>
          <w:szCs w:val="24"/>
        </w:rPr>
        <w:t xml:space="preserve"> (DPO) </w:t>
      </w:r>
      <w:r w:rsidRPr="00202A1A">
        <w:rPr>
          <w:rFonts w:ascii="Times New Roman" w:hAnsi="Times New Roman"/>
          <w:noProof/>
          <w:kern w:val="0"/>
          <w:sz w:val="20"/>
          <w:szCs w:val="24"/>
        </w:rPr>
        <w:t>Y. Shiqin, J. Jianjun, Y. Guangxing, A dolphin partner optimization, in: 2009 WRI Glob. Congr. Intell. Syst., IEEE, 2009: pp. 124–128.</w:t>
      </w:r>
    </w:p>
    <w:p w14:paraId="51BCE61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89]</w:t>
      </w:r>
      <w:r w:rsidR="008C7CDC" w:rsidRPr="00202A1A">
        <w:rPr>
          <w:rFonts w:ascii="Times New Roman" w:hAnsi="Times New Roman"/>
          <w:noProof/>
          <w:kern w:val="0"/>
          <w:sz w:val="20"/>
          <w:szCs w:val="24"/>
        </w:rPr>
        <w:t xml:space="preserve"> (DS) </w:t>
      </w:r>
      <w:r w:rsidRPr="00202A1A">
        <w:rPr>
          <w:rFonts w:ascii="Times New Roman" w:hAnsi="Times New Roman"/>
          <w:noProof/>
          <w:kern w:val="0"/>
          <w:sz w:val="20"/>
          <w:szCs w:val="24"/>
        </w:rPr>
        <w:t>S. Kadioglu, M. Sellmann, Dialectic search, in: Int. Conf. Princ. Pract. Constraint Program., Springer, 2009: pp. 486–500.</w:t>
      </w:r>
    </w:p>
    <w:p w14:paraId="56D4503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0]</w:t>
      </w:r>
      <w:r w:rsidR="008C7CDC" w:rsidRPr="00202A1A">
        <w:rPr>
          <w:rFonts w:ascii="Times New Roman" w:hAnsi="Times New Roman"/>
          <w:noProof/>
          <w:kern w:val="0"/>
          <w:sz w:val="20"/>
          <w:szCs w:val="24"/>
        </w:rPr>
        <w:t xml:space="preserve"> (HIA) </w:t>
      </w:r>
      <w:r w:rsidRPr="00202A1A">
        <w:rPr>
          <w:rFonts w:ascii="Times New Roman" w:hAnsi="Times New Roman"/>
          <w:noProof/>
          <w:kern w:val="0"/>
          <w:sz w:val="20"/>
          <w:szCs w:val="24"/>
        </w:rPr>
        <w:t>L.M. Zhang, C. Dahlmann, Y. Zhang, Human-inspired algorithms for continuous function optimization, in: 2009 IEEE Int. Conf. Intell. Comput. Intell. Syst., IEEE, 2009: pp. 318–321.</w:t>
      </w:r>
    </w:p>
    <w:p w14:paraId="2A15D62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1]</w:t>
      </w:r>
      <w:r w:rsidR="008C7CDC" w:rsidRPr="00202A1A">
        <w:rPr>
          <w:rFonts w:ascii="Times New Roman" w:hAnsi="Times New Roman"/>
          <w:noProof/>
          <w:kern w:val="0"/>
          <w:sz w:val="20"/>
          <w:szCs w:val="24"/>
        </w:rPr>
        <w:t xml:space="preserve"> (ASSA) </w:t>
      </w:r>
      <w:r w:rsidRPr="00202A1A">
        <w:rPr>
          <w:rFonts w:ascii="Times New Roman" w:hAnsi="Times New Roman"/>
          <w:noProof/>
          <w:kern w:val="0"/>
          <w:sz w:val="20"/>
          <w:szCs w:val="24"/>
        </w:rPr>
        <w:t>T. Chen, A simulative bionic intelligent optimization algorithm: artificial searching swarm algorithm and its performance analysis, in: 2009 Int. Jt. Conf. Comput. Sci. Optim., IEEE, 2009: pp. 864–866.</w:t>
      </w:r>
    </w:p>
    <w:p w14:paraId="22C541E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2]</w:t>
      </w:r>
      <w:r w:rsidR="008C7CDC" w:rsidRPr="00202A1A">
        <w:rPr>
          <w:rFonts w:ascii="Times New Roman" w:hAnsi="Times New Roman"/>
          <w:noProof/>
          <w:kern w:val="0"/>
          <w:sz w:val="20"/>
          <w:szCs w:val="24"/>
        </w:rPr>
        <w:t xml:space="preserve"> (BBMO) </w:t>
      </w:r>
      <w:r w:rsidRPr="00202A1A">
        <w:rPr>
          <w:rFonts w:ascii="Times New Roman" w:hAnsi="Times New Roman"/>
          <w:noProof/>
          <w:kern w:val="0"/>
          <w:sz w:val="20"/>
          <w:szCs w:val="24"/>
        </w:rPr>
        <w:t>F. Comellas, J. Martinez-Navarro, Bumblebees: a multiagent combinatorial optimization algorithm inspired by social insect behaviour, in: Proc. First ACM/SIGEVO Summit Genet. Evol. Comput., 2009: pp. 811–814.</w:t>
      </w:r>
    </w:p>
    <w:p w14:paraId="047EFDF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3]</w:t>
      </w:r>
      <w:r w:rsidR="008C7CDC" w:rsidRPr="00202A1A">
        <w:rPr>
          <w:rFonts w:ascii="Times New Roman" w:hAnsi="Times New Roman"/>
          <w:noProof/>
          <w:kern w:val="0"/>
          <w:sz w:val="20"/>
          <w:szCs w:val="24"/>
        </w:rPr>
        <w:t xml:space="preserve"> (GCO) </w:t>
      </w:r>
      <w:r w:rsidRPr="00202A1A">
        <w:rPr>
          <w:rFonts w:ascii="Times New Roman" w:hAnsi="Times New Roman"/>
          <w:noProof/>
          <w:kern w:val="0"/>
          <w:sz w:val="20"/>
          <w:szCs w:val="24"/>
        </w:rPr>
        <w:t>M.A. Eita, M.M. Fahmy, Group counseling optimization: a novel approach, in: Res. Dev. Intell. Syst. XXVI, Springer, 2010: pp. 195–208.</w:t>
      </w:r>
    </w:p>
    <w:p w14:paraId="16E095B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4]</w:t>
      </w:r>
      <w:r w:rsidR="008C7CDC" w:rsidRPr="00202A1A">
        <w:rPr>
          <w:rFonts w:ascii="Times New Roman" w:hAnsi="Times New Roman"/>
          <w:noProof/>
          <w:kern w:val="0"/>
          <w:sz w:val="20"/>
          <w:szCs w:val="24"/>
        </w:rPr>
        <w:t xml:space="preserve"> (HSA) </w:t>
      </w:r>
      <w:r w:rsidRPr="00202A1A">
        <w:rPr>
          <w:rFonts w:ascii="Times New Roman" w:hAnsi="Times New Roman"/>
          <w:noProof/>
          <w:kern w:val="0"/>
          <w:sz w:val="20"/>
          <w:szCs w:val="24"/>
        </w:rPr>
        <w:t>R. Oftadeh, M.J. Mahjoob, A new meta-heuristic optimization algorithm: Hunting Search, in: 2009 Fifth Int. Conf. Soft Comput. Comput. with Words Perceptions Syst. Anal. Decis. Control, IEEE, 2009: pp. 1–5.</w:t>
      </w:r>
    </w:p>
    <w:p w14:paraId="40DB4EF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5]</w:t>
      </w:r>
      <w:r w:rsidR="008C7CDC" w:rsidRPr="00202A1A">
        <w:rPr>
          <w:rFonts w:ascii="Times New Roman" w:hAnsi="Times New Roman"/>
          <w:noProof/>
          <w:kern w:val="0"/>
          <w:sz w:val="20"/>
          <w:szCs w:val="24"/>
        </w:rPr>
        <w:t xml:space="preserve"> (LS) </w:t>
      </w:r>
      <w:r w:rsidRPr="00202A1A">
        <w:rPr>
          <w:rFonts w:ascii="Times New Roman" w:hAnsi="Times New Roman"/>
          <w:noProof/>
          <w:kern w:val="0"/>
          <w:sz w:val="20"/>
          <w:szCs w:val="24"/>
        </w:rPr>
        <w:t>S. Chen, Locust Swarms-A new multi-optima search technique, in: 2009 IEEE Congr. Evol. Comput., IEEE, 2009: pp. 1745–1752.</w:t>
      </w:r>
    </w:p>
    <w:p w14:paraId="38702A6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6]</w:t>
      </w:r>
      <w:r w:rsidR="008C7CDC" w:rsidRPr="00202A1A">
        <w:rPr>
          <w:rFonts w:ascii="Times New Roman" w:hAnsi="Times New Roman"/>
          <w:noProof/>
          <w:kern w:val="0"/>
          <w:sz w:val="20"/>
          <w:szCs w:val="24"/>
        </w:rPr>
        <w:t xml:space="preserve"> (IWDA) </w:t>
      </w:r>
      <w:r w:rsidRPr="00202A1A">
        <w:rPr>
          <w:rFonts w:ascii="Times New Roman" w:hAnsi="Times New Roman"/>
          <w:noProof/>
          <w:kern w:val="0"/>
          <w:sz w:val="20"/>
          <w:szCs w:val="24"/>
        </w:rPr>
        <w:t>H. Shah-Hosseini, The intelligent water drops algorithm: a nature-inspired swarm-based optimization algorithm, Int. J. Bio-Inspired Comput. 1 (2009) 71–79.</w:t>
      </w:r>
    </w:p>
    <w:p w14:paraId="4217636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7]</w:t>
      </w:r>
      <w:r w:rsidR="008C7CDC" w:rsidRPr="00202A1A">
        <w:rPr>
          <w:rFonts w:ascii="Times New Roman" w:hAnsi="Times New Roman"/>
          <w:noProof/>
          <w:kern w:val="0"/>
          <w:sz w:val="20"/>
          <w:szCs w:val="24"/>
        </w:rPr>
        <w:t xml:space="preserve"> (WFA) </w:t>
      </w:r>
      <w:r w:rsidRPr="00202A1A">
        <w:rPr>
          <w:rFonts w:ascii="Times New Roman" w:hAnsi="Times New Roman"/>
          <w:noProof/>
          <w:kern w:val="0"/>
          <w:sz w:val="20"/>
          <w:szCs w:val="24"/>
        </w:rPr>
        <w:t>T.T. Hieu, N.K. Ming, A Water Flow Algorithm for Flexible Flow Shop Scheduling with Limited Intermediate Buffers, (2009).</w:t>
      </w:r>
    </w:p>
    <w:p w14:paraId="164CF97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8]</w:t>
      </w:r>
      <w:r w:rsidR="008C7CDC" w:rsidRPr="00202A1A">
        <w:rPr>
          <w:rFonts w:ascii="Times New Roman" w:hAnsi="Times New Roman"/>
          <w:noProof/>
          <w:kern w:val="0"/>
          <w:sz w:val="20"/>
          <w:szCs w:val="24"/>
        </w:rPr>
        <w:t xml:space="preserve"> (ARO) </w:t>
      </w:r>
      <w:r w:rsidRPr="00202A1A">
        <w:rPr>
          <w:rFonts w:ascii="Times New Roman" w:hAnsi="Times New Roman"/>
          <w:noProof/>
          <w:kern w:val="0"/>
          <w:sz w:val="20"/>
          <w:szCs w:val="24"/>
        </w:rPr>
        <w:t xml:space="preserve">A. Farasat, M.B. Menhaj, T. Mansouri, M.R.S. Moghadam, ARO: A new model-free </w:t>
      </w:r>
      <w:r w:rsidRPr="00202A1A">
        <w:rPr>
          <w:rFonts w:ascii="Times New Roman" w:hAnsi="Times New Roman"/>
          <w:noProof/>
          <w:kern w:val="0"/>
          <w:sz w:val="20"/>
          <w:szCs w:val="24"/>
        </w:rPr>
        <w:lastRenderedPageBreak/>
        <w:t>optimization algorithm inspired from asexual reproduction, Appl. Soft Comput. 10 (2010) 1284–1292.</w:t>
      </w:r>
    </w:p>
    <w:p w14:paraId="220A8FD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99]</w:t>
      </w:r>
      <w:r w:rsidR="008C7CDC" w:rsidRPr="00202A1A">
        <w:rPr>
          <w:rFonts w:ascii="Times New Roman" w:hAnsi="Times New Roman"/>
          <w:noProof/>
          <w:kern w:val="0"/>
          <w:sz w:val="20"/>
          <w:szCs w:val="24"/>
        </w:rPr>
        <w:t xml:space="preserve"> (BOA) </w:t>
      </w:r>
      <w:r w:rsidRPr="00202A1A">
        <w:rPr>
          <w:rFonts w:ascii="Times New Roman" w:hAnsi="Times New Roman"/>
          <w:noProof/>
          <w:kern w:val="0"/>
          <w:sz w:val="20"/>
          <w:szCs w:val="24"/>
        </w:rPr>
        <w:t>X. Zhang, B. Sun, T. Mei, R. Wang, Post-disaster restoration based on fuzzy preference relation and bean optimization algorithm, in: 2010 IEEE Youth Conf. Information, Comput. Telecommun., IEEE, 2010: pp. 271–274.</w:t>
      </w:r>
    </w:p>
    <w:p w14:paraId="0A3DD80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0]</w:t>
      </w:r>
      <w:r w:rsidR="008C7CDC" w:rsidRPr="00202A1A">
        <w:rPr>
          <w:rFonts w:ascii="Times New Roman" w:hAnsi="Times New Roman"/>
          <w:noProof/>
          <w:kern w:val="0"/>
          <w:sz w:val="20"/>
          <w:szCs w:val="24"/>
        </w:rPr>
        <w:t xml:space="preserve"> (BA) </w:t>
      </w:r>
      <w:r w:rsidRPr="00202A1A">
        <w:rPr>
          <w:rFonts w:ascii="Times New Roman" w:hAnsi="Times New Roman"/>
          <w:noProof/>
          <w:kern w:val="0"/>
          <w:sz w:val="20"/>
          <w:szCs w:val="24"/>
        </w:rPr>
        <w:t>X.-S. Yang, A new metaheuristic bat-inspired algorithm, in: Nat. Inspired Coop. Strateg. Optim. (NICSO 2010), Springer, 2010: pp. 65–74.</w:t>
      </w:r>
    </w:p>
    <w:p w14:paraId="0194FD4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1]</w:t>
      </w:r>
      <w:r w:rsidR="00042676" w:rsidRPr="00202A1A">
        <w:rPr>
          <w:rFonts w:ascii="Times New Roman" w:hAnsi="Times New Roman"/>
          <w:noProof/>
          <w:kern w:val="0"/>
          <w:sz w:val="20"/>
          <w:szCs w:val="24"/>
        </w:rPr>
        <w:t xml:space="preserve"> (BSO) </w:t>
      </w:r>
      <w:r w:rsidRPr="00202A1A">
        <w:rPr>
          <w:rFonts w:ascii="Times New Roman" w:hAnsi="Times New Roman"/>
          <w:noProof/>
          <w:kern w:val="0"/>
          <w:sz w:val="20"/>
          <w:szCs w:val="24"/>
        </w:rPr>
        <w:t>R. Akbari, A. Mohammadi, K. Ziarati, A novel bee swarm optimization algorithm for numerical function optimization, Commun. Nonlinear Sci. Numer. Simul. 15 (2010) 3142–3155. https://doi.org/10.1016/j.cnsns.2009.11.003.</w:t>
      </w:r>
    </w:p>
    <w:p w14:paraId="4BC54EE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2]</w:t>
      </w:r>
      <w:r w:rsidR="00042676" w:rsidRPr="00202A1A">
        <w:rPr>
          <w:rFonts w:ascii="Times New Roman" w:hAnsi="Times New Roman"/>
          <w:noProof/>
          <w:kern w:val="0"/>
          <w:sz w:val="20"/>
          <w:szCs w:val="24"/>
        </w:rPr>
        <w:t xml:space="preserve"> (CSS) </w:t>
      </w:r>
      <w:r w:rsidRPr="00202A1A">
        <w:rPr>
          <w:rFonts w:ascii="Times New Roman" w:hAnsi="Times New Roman"/>
          <w:noProof/>
          <w:kern w:val="0"/>
          <w:sz w:val="20"/>
          <w:szCs w:val="24"/>
        </w:rPr>
        <w:t>A. Kaveh, S. Talatahari, A novel heuristic optimization method: charged system search, Acta Mech. 213 (2010) 267–289. https://doi.org/10.1007/s00707-009-0270-4.</w:t>
      </w:r>
    </w:p>
    <w:p w14:paraId="6B6FEF8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3]</w:t>
      </w:r>
      <w:r w:rsidR="00042676" w:rsidRPr="00202A1A">
        <w:rPr>
          <w:rFonts w:ascii="Times New Roman" w:hAnsi="Times New Roman"/>
          <w:noProof/>
          <w:kern w:val="0"/>
          <w:sz w:val="20"/>
          <w:szCs w:val="24"/>
        </w:rPr>
        <w:t xml:space="preserve"> (CRO) </w:t>
      </w:r>
      <w:r w:rsidRPr="00202A1A">
        <w:rPr>
          <w:rFonts w:ascii="Times New Roman" w:hAnsi="Times New Roman"/>
          <w:noProof/>
          <w:kern w:val="0"/>
          <w:sz w:val="20"/>
          <w:szCs w:val="24"/>
        </w:rPr>
        <w:t>J. Xu, A.Y.S. Lam, V.O.K. Li, Chemical reaction optimization for the grid scheduling problem, in: 2010 IEEE Int. Conf. Commun., IEEE, 2010: pp. 1–5.</w:t>
      </w:r>
    </w:p>
    <w:p w14:paraId="4044A83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4]</w:t>
      </w:r>
      <w:r w:rsidR="00042676" w:rsidRPr="00202A1A">
        <w:rPr>
          <w:rFonts w:ascii="Times New Roman" w:hAnsi="Times New Roman"/>
          <w:noProof/>
          <w:kern w:val="0"/>
          <w:sz w:val="20"/>
          <w:szCs w:val="24"/>
        </w:rPr>
        <w:t xml:space="preserve"> (GFA) </w:t>
      </w:r>
      <w:r w:rsidRPr="00202A1A">
        <w:rPr>
          <w:rFonts w:ascii="Times New Roman" w:hAnsi="Times New Roman"/>
          <w:noProof/>
          <w:kern w:val="0"/>
          <w:sz w:val="20"/>
          <w:szCs w:val="24"/>
        </w:rPr>
        <w:t>M. Zheng, G. Liu, C. Zhou, Y. Liang, Y. Wang, Gravitation field algorithm and its application in gene cluster, Algorithms Mol. Biol. 5 (2010) 1–11.</w:t>
      </w:r>
    </w:p>
    <w:p w14:paraId="24F548C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5]</w:t>
      </w:r>
      <w:r w:rsidR="00042676" w:rsidRPr="00202A1A">
        <w:rPr>
          <w:rFonts w:ascii="Times New Roman" w:hAnsi="Times New Roman"/>
          <w:noProof/>
          <w:kern w:val="0"/>
          <w:sz w:val="20"/>
          <w:szCs w:val="24"/>
        </w:rPr>
        <w:t xml:space="preserve"> (FA) </w:t>
      </w:r>
      <w:r w:rsidRPr="00202A1A">
        <w:rPr>
          <w:rFonts w:ascii="Times New Roman" w:hAnsi="Times New Roman"/>
          <w:noProof/>
          <w:kern w:val="0"/>
          <w:sz w:val="20"/>
          <w:szCs w:val="24"/>
        </w:rPr>
        <w:t>Y. Tan, Y. Zhu, Fireworks algorithm for optimization, in: Int. Conf. Swarm Intell., Springer, 2010: pp. 355–364.</w:t>
      </w:r>
    </w:p>
    <w:p w14:paraId="70F5C02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6]</w:t>
      </w:r>
      <w:r w:rsidR="00042676" w:rsidRPr="00202A1A">
        <w:rPr>
          <w:rFonts w:ascii="Times New Roman" w:hAnsi="Times New Roman"/>
          <w:noProof/>
          <w:kern w:val="0"/>
          <w:sz w:val="20"/>
          <w:szCs w:val="24"/>
        </w:rPr>
        <w:t xml:space="preserve"> (ES) </w:t>
      </w:r>
      <w:r w:rsidRPr="00202A1A">
        <w:rPr>
          <w:rFonts w:ascii="Times New Roman" w:hAnsi="Times New Roman"/>
          <w:noProof/>
          <w:kern w:val="0"/>
          <w:sz w:val="20"/>
          <w:szCs w:val="24"/>
        </w:rPr>
        <w:t>X.-S. Yang, S. Deb, Eagle strategy using Lévy walk and firefly algorithms for stochastic optimization, in: Nat. Inspired Coop. Strateg. Optim. (NICSO 2010), Springer, 2010: pp. 101–111.</w:t>
      </w:r>
    </w:p>
    <w:p w14:paraId="1ED8708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7]</w:t>
      </w:r>
      <w:r w:rsidR="00042676" w:rsidRPr="00202A1A">
        <w:rPr>
          <w:rFonts w:ascii="Times New Roman" w:hAnsi="Times New Roman"/>
          <w:noProof/>
          <w:kern w:val="0"/>
          <w:sz w:val="20"/>
          <w:szCs w:val="24"/>
        </w:rPr>
        <w:t xml:space="preserve"> (GEA) </w:t>
      </w:r>
      <w:r w:rsidRPr="00202A1A">
        <w:rPr>
          <w:rFonts w:ascii="Times New Roman" w:hAnsi="Times New Roman"/>
          <w:noProof/>
          <w:kern w:val="0"/>
          <w:sz w:val="20"/>
          <w:szCs w:val="24"/>
        </w:rPr>
        <w:t>A. Ahrari, A.A. Atai, Grenade explosion method—a novel tool for optimization of multimodal functions, Appl. Soft Comput. 10 (2010) 1132–1140.</w:t>
      </w:r>
    </w:p>
    <w:p w14:paraId="7062C4D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8]</w:t>
      </w:r>
      <w:r w:rsidR="00042676" w:rsidRPr="00202A1A">
        <w:rPr>
          <w:rFonts w:ascii="Times New Roman" w:hAnsi="Times New Roman"/>
          <w:noProof/>
          <w:kern w:val="0"/>
          <w:sz w:val="20"/>
          <w:szCs w:val="24"/>
        </w:rPr>
        <w:t xml:space="preserve"> (</w:t>
      </w:r>
      <w:r w:rsidR="006B5A8D" w:rsidRPr="00202A1A">
        <w:rPr>
          <w:rFonts w:ascii="Times New Roman" w:hAnsi="Times New Roman"/>
          <w:noProof/>
          <w:kern w:val="0"/>
          <w:sz w:val="20"/>
          <w:szCs w:val="24"/>
        </w:rPr>
        <w:t>WDO</w:t>
      </w:r>
      <w:r w:rsidR="00042676" w:rsidRPr="00202A1A">
        <w:rPr>
          <w:rFonts w:ascii="Times New Roman" w:hAnsi="Times New Roman"/>
          <w:noProof/>
          <w:kern w:val="0"/>
          <w:sz w:val="20"/>
          <w:szCs w:val="24"/>
        </w:rPr>
        <w:t xml:space="preserve">) </w:t>
      </w:r>
      <w:r w:rsidRPr="00202A1A">
        <w:rPr>
          <w:rFonts w:ascii="Times New Roman" w:hAnsi="Times New Roman"/>
          <w:noProof/>
          <w:kern w:val="0"/>
          <w:sz w:val="20"/>
          <w:szCs w:val="24"/>
        </w:rPr>
        <w:t>Z. Bayraktar, M. Komurcu, D.H. Werner, Wind Driven Optimization (WDO): A novel nature-inspired optimization algorithm and its application to electromagnetics, in: 2010 IEEE Antennas Propag. Soc. Int. Symp., IEEE, 2010: pp. 1–4.</w:t>
      </w:r>
    </w:p>
    <w:p w14:paraId="18262A0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09]</w:t>
      </w:r>
      <w:r w:rsidR="00B12AE0" w:rsidRPr="00202A1A">
        <w:rPr>
          <w:rFonts w:ascii="Times New Roman" w:hAnsi="Times New Roman"/>
          <w:noProof/>
          <w:kern w:val="0"/>
          <w:sz w:val="20"/>
          <w:szCs w:val="24"/>
        </w:rPr>
        <w:t xml:space="preserve"> (TCO) </w:t>
      </w:r>
      <w:r w:rsidRPr="00202A1A">
        <w:rPr>
          <w:rFonts w:ascii="Times New Roman" w:hAnsi="Times New Roman"/>
          <w:noProof/>
          <w:kern w:val="0"/>
          <w:sz w:val="20"/>
          <w:szCs w:val="24"/>
        </w:rPr>
        <w:t>R. Hedayatzadeh, F.A. Salmassi, M. Keshtgari, R. Akbari, K. Ziarati, Termite colony optimization: A novel approach for optimizing continuous problems, in: 2010 18th Iran. Conf. Electr. Eng., IEEE, 2010: pp. 553–558.</w:t>
      </w:r>
    </w:p>
    <w:p w14:paraId="0B25F6F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0]</w:t>
      </w:r>
      <w:r w:rsidR="00B12AE0" w:rsidRPr="00202A1A">
        <w:rPr>
          <w:rFonts w:ascii="Times New Roman" w:hAnsi="Times New Roman"/>
          <w:noProof/>
          <w:kern w:val="0"/>
          <w:sz w:val="20"/>
          <w:szCs w:val="24"/>
        </w:rPr>
        <w:t xml:space="preserve"> (CGS) </w:t>
      </w:r>
      <w:r w:rsidRPr="00202A1A">
        <w:rPr>
          <w:rFonts w:ascii="Times New Roman" w:hAnsi="Times New Roman"/>
          <w:noProof/>
          <w:kern w:val="0"/>
          <w:sz w:val="20"/>
          <w:szCs w:val="24"/>
        </w:rPr>
        <w:t>S. Iordache, Consultant-guided search: a new metaheuristic for combinatorial optimization problems, in: Proc. 12th Annu. Conf. Genet. Evol. Comput., 2010: pp. 225–232.</w:t>
      </w:r>
    </w:p>
    <w:p w14:paraId="4A80986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1]</w:t>
      </w:r>
      <w:r w:rsidR="00B12AE0" w:rsidRPr="00202A1A">
        <w:rPr>
          <w:rFonts w:ascii="Times New Roman" w:hAnsi="Times New Roman"/>
          <w:noProof/>
          <w:kern w:val="0"/>
          <w:sz w:val="20"/>
          <w:szCs w:val="24"/>
        </w:rPr>
        <w:t xml:space="preserve"> (SEOA) </w:t>
      </w:r>
      <w:r w:rsidRPr="00202A1A">
        <w:rPr>
          <w:rFonts w:ascii="Times New Roman" w:hAnsi="Times New Roman"/>
          <w:noProof/>
          <w:kern w:val="0"/>
          <w:sz w:val="20"/>
          <w:szCs w:val="24"/>
        </w:rPr>
        <w:t>Y. Xu, Z. Cui, J. Zeng, Social emotional optimization algorithm for nonlinear constrained optimization problems, in: Int. Conf. Swarm, Evol. Memetic Comput., Springer, 2010: pp. 583–590.</w:t>
      </w:r>
    </w:p>
    <w:p w14:paraId="4263A17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2]</w:t>
      </w:r>
      <w:r w:rsidR="00B12AE0" w:rsidRPr="00202A1A">
        <w:rPr>
          <w:rFonts w:ascii="Times New Roman" w:hAnsi="Times New Roman"/>
          <w:noProof/>
          <w:kern w:val="0"/>
          <w:sz w:val="20"/>
          <w:szCs w:val="24"/>
        </w:rPr>
        <w:t xml:space="preserve"> (HSM) </w:t>
      </w:r>
      <w:r w:rsidRPr="00202A1A">
        <w:rPr>
          <w:rFonts w:ascii="Times New Roman" w:hAnsi="Times New Roman"/>
          <w:noProof/>
          <w:kern w:val="0"/>
          <w:sz w:val="20"/>
          <w:szCs w:val="24"/>
        </w:rPr>
        <w:t>H. Chen, Y. Zhu, K. Hu, X. He, Hierarchical swarm model: a new approach to optimization, Discret. Dyn. Nat. Soc. 2010 (2010).</w:t>
      </w:r>
    </w:p>
    <w:p w14:paraId="03369B0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3]</w:t>
      </w:r>
      <w:r w:rsidR="00B12AE0" w:rsidRPr="00202A1A">
        <w:rPr>
          <w:rFonts w:ascii="Times New Roman" w:hAnsi="Times New Roman"/>
          <w:noProof/>
          <w:kern w:val="0"/>
          <w:sz w:val="20"/>
          <w:szCs w:val="24"/>
        </w:rPr>
        <w:t xml:space="preserve"> (RA) </w:t>
      </w:r>
      <w:r w:rsidRPr="00202A1A">
        <w:rPr>
          <w:rFonts w:ascii="Times New Roman" w:hAnsi="Times New Roman"/>
          <w:noProof/>
          <w:kern w:val="0"/>
          <w:sz w:val="20"/>
          <w:szCs w:val="24"/>
        </w:rPr>
        <w:t>A. Sharma, A new optimizing algorithm using reincarnation concept, in: 2010 11th Int. Symp. Comput. Intell. Informatics, IEEE, 2010: pp. 281–288.</w:t>
      </w:r>
    </w:p>
    <w:p w14:paraId="60E6A0A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4]</w:t>
      </w:r>
      <w:r w:rsidR="00B12AE0" w:rsidRPr="00202A1A">
        <w:rPr>
          <w:rFonts w:ascii="Times New Roman" w:hAnsi="Times New Roman"/>
          <w:noProof/>
          <w:kern w:val="0"/>
          <w:sz w:val="20"/>
          <w:szCs w:val="24"/>
        </w:rPr>
        <w:t xml:space="preserve"> (APO) </w:t>
      </w:r>
      <w:r w:rsidRPr="00202A1A">
        <w:rPr>
          <w:rFonts w:ascii="Times New Roman" w:hAnsi="Times New Roman"/>
          <w:noProof/>
          <w:kern w:val="0"/>
          <w:sz w:val="20"/>
          <w:szCs w:val="24"/>
        </w:rPr>
        <w:t>Z. Zhao, Z. Cui, J. Zeng, X. Yue, Artificial plant optimization algorithm for constrained optimization problems, in: 2011 Second Int. Conf. Innov. Bio-Inspired Comput. Appl., IEEE, 2011: pp. 120–123.</w:t>
      </w:r>
    </w:p>
    <w:p w14:paraId="0AAF091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5]</w:t>
      </w:r>
      <w:r w:rsidR="00B12AE0" w:rsidRPr="00202A1A">
        <w:rPr>
          <w:rFonts w:ascii="Times New Roman" w:hAnsi="Times New Roman"/>
          <w:noProof/>
          <w:kern w:val="0"/>
          <w:sz w:val="20"/>
          <w:szCs w:val="24"/>
        </w:rPr>
        <w:t xml:space="preserve"> (BSO) </w:t>
      </w:r>
      <w:r w:rsidRPr="00202A1A">
        <w:rPr>
          <w:rFonts w:ascii="Times New Roman" w:hAnsi="Times New Roman"/>
          <w:noProof/>
          <w:kern w:val="0"/>
          <w:sz w:val="20"/>
          <w:szCs w:val="24"/>
        </w:rPr>
        <w:t>Y. Shi, Brain storm optimization algorithm, in: Int. Conf. Swarm Intell., Springer, 2011: pp. 303–309.</w:t>
      </w:r>
    </w:p>
    <w:p w14:paraId="77FC3B4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6]</w:t>
      </w:r>
      <w:r w:rsidR="00B12AE0" w:rsidRPr="00202A1A">
        <w:rPr>
          <w:rFonts w:ascii="Times New Roman" w:hAnsi="Times New Roman"/>
          <w:noProof/>
          <w:kern w:val="0"/>
          <w:sz w:val="20"/>
          <w:szCs w:val="24"/>
        </w:rPr>
        <w:t xml:space="preserve"> (BSOA) </w:t>
      </w:r>
      <w:r w:rsidRPr="00202A1A">
        <w:rPr>
          <w:rFonts w:ascii="Times New Roman" w:hAnsi="Times New Roman"/>
          <w:noProof/>
          <w:kern w:val="0"/>
          <w:sz w:val="20"/>
          <w:szCs w:val="24"/>
        </w:rPr>
        <w:t xml:space="preserve">D.R. de Oliveira, R.S. Parpinelli, H.S. Lopes, Bioluminescent swarm optimization </w:t>
      </w:r>
      <w:r w:rsidRPr="00202A1A">
        <w:rPr>
          <w:rFonts w:ascii="Times New Roman" w:hAnsi="Times New Roman"/>
          <w:noProof/>
          <w:kern w:val="0"/>
          <w:sz w:val="20"/>
          <w:szCs w:val="24"/>
        </w:rPr>
        <w:lastRenderedPageBreak/>
        <w:t>algorithm, in: Evol. Algorithms, IntechOpen, 2011.</w:t>
      </w:r>
    </w:p>
    <w:p w14:paraId="2279F12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7]</w:t>
      </w:r>
      <w:r w:rsidR="00B12AE0" w:rsidRPr="00202A1A">
        <w:rPr>
          <w:rFonts w:ascii="Times New Roman" w:hAnsi="Times New Roman"/>
          <w:noProof/>
          <w:kern w:val="0"/>
          <w:sz w:val="20"/>
          <w:szCs w:val="24"/>
        </w:rPr>
        <w:t xml:space="preserve"> (CSO) </w:t>
      </w:r>
      <w:r w:rsidRPr="00202A1A">
        <w:rPr>
          <w:rFonts w:ascii="Times New Roman" w:hAnsi="Times New Roman"/>
          <w:noProof/>
          <w:kern w:val="0"/>
          <w:sz w:val="20"/>
          <w:szCs w:val="24"/>
        </w:rPr>
        <w:t>Z. Chen, A modified cockroach swarm optimization, Energy Procedia. (2011) 4–9.</w:t>
      </w:r>
    </w:p>
    <w:p w14:paraId="3B26069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8]</w:t>
      </w:r>
      <w:r w:rsidR="00B12AE0" w:rsidRPr="00202A1A">
        <w:rPr>
          <w:rFonts w:ascii="Times New Roman" w:hAnsi="Times New Roman"/>
          <w:noProof/>
          <w:kern w:val="0"/>
          <w:sz w:val="20"/>
          <w:szCs w:val="24"/>
        </w:rPr>
        <w:t xml:space="preserve"> (GEB) </w:t>
      </w:r>
      <w:r w:rsidRPr="00202A1A">
        <w:rPr>
          <w:rFonts w:ascii="Times New Roman" w:hAnsi="Times New Roman"/>
          <w:noProof/>
          <w:kern w:val="0"/>
          <w:sz w:val="20"/>
          <w:szCs w:val="24"/>
        </w:rPr>
        <w:t>H. Min, Z. Wang, Design and analysis of group escape behavior for distributed autonomous mobile robots, in: 2011 IEEE Int. Conf. Robot. Autom., IEEE, 2011: pp. 6128–6135.</w:t>
      </w:r>
    </w:p>
    <w:p w14:paraId="3CD8A8E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19]</w:t>
      </w:r>
      <w:r w:rsidR="00B12AE0" w:rsidRPr="00202A1A">
        <w:rPr>
          <w:rFonts w:ascii="Times New Roman" w:hAnsi="Times New Roman"/>
          <w:noProof/>
          <w:kern w:val="0"/>
          <w:sz w:val="20"/>
          <w:szCs w:val="24"/>
        </w:rPr>
        <w:t xml:space="preserve"> (GIOA) </w:t>
      </w:r>
      <w:r w:rsidRPr="00202A1A">
        <w:rPr>
          <w:rFonts w:ascii="Times New Roman" w:hAnsi="Times New Roman"/>
          <w:noProof/>
          <w:kern w:val="0"/>
          <w:sz w:val="20"/>
          <w:szCs w:val="24"/>
        </w:rPr>
        <w:t>A. Daskin, S. Kais, Group leaders optimization algorithm, Mol. Phys. 109 (2011) 761–772.</w:t>
      </w:r>
    </w:p>
    <w:p w14:paraId="5ED36C2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0]</w:t>
      </w:r>
      <w:r w:rsidR="00B12AE0" w:rsidRPr="00202A1A">
        <w:rPr>
          <w:rFonts w:ascii="Times New Roman" w:hAnsi="Times New Roman"/>
          <w:noProof/>
          <w:kern w:val="0"/>
          <w:sz w:val="20"/>
          <w:szCs w:val="24"/>
        </w:rPr>
        <w:t xml:space="preserve"> (TLBO) </w:t>
      </w:r>
      <w:r w:rsidRPr="00202A1A">
        <w:rPr>
          <w:rFonts w:ascii="Times New Roman" w:hAnsi="Times New Roman"/>
          <w:noProof/>
          <w:kern w:val="0"/>
          <w:sz w:val="20"/>
          <w:szCs w:val="24"/>
        </w:rPr>
        <w:t>R. V Rao, V.J. Savsani, D.P. Vakharia, Teaching–learning-based optimization: A novel method for constrained mechanical design optimization problems, Comput. Des. 43 (2011) 303–315. https://doi.org/https://doi.org/10.1016/j.cad.2010.12.015.</w:t>
      </w:r>
    </w:p>
    <w:p w14:paraId="6FE9A2C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1]</w:t>
      </w:r>
      <w:r w:rsidR="00B12AE0" w:rsidRPr="00202A1A">
        <w:rPr>
          <w:rFonts w:ascii="Times New Roman" w:hAnsi="Times New Roman"/>
          <w:noProof/>
          <w:kern w:val="0"/>
          <w:sz w:val="20"/>
          <w:szCs w:val="24"/>
        </w:rPr>
        <w:t xml:space="preserve"> (COA) </w:t>
      </w:r>
      <w:r w:rsidRPr="00202A1A">
        <w:rPr>
          <w:rFonts w:ascii="Times New Roman" w:hAnsi="Times New Roman"/>
          <w:noProof/>
          <w:kern w:val="0"/>
          <w:sz w:val="20"/>
          <w:szCs w:val="24"/>
        </w:rPr>
        <w:t>R. Rajabioun, Cuckoo Optimization Algorithm, Appl. Soft Comput. 11 (2011) 5508–5518. https://doi.org/10.1016/j.asoc.2011.05.008.</w:t>
      </w:r>
    </w:p>
    <w:p w14:paraId="7117BC5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2]</w:t>
      </w:r>
      <w:r w:rsidR="00B12AE0" w:rsidRPr="00202A1A">
        <w:rPr>
          <w:rFonts w:ascii="Times New Roman" w:hAnsi="Times New Roman"/>
          <w:noProof/>
          <w:kern w:val="0"/>
          <w:sz w:val="20"/>
          <w:szCs w:val="24"/>
        </w:rPr>
        <w:t xml:space="preserve"> (ACROA) </w:t>
      </w:r>
      <w:r w:rsidRPr="00202A1A">
        <w:rPr>
          <w:rFonts w:ascii="Times New Roman" w:hAnsi="Times New Roman"/>
          <w:noProof/>
          <w:kern w:val="0"/>
          <w:sz w:val="20"/>
          <w:szCs w:val="24"/>
        </w:rPr>
        <w:t>B. Alatas, ACROA: artificial chemical reaction optimization algorithm for global optimization, Expert Syst. Appl. 38 (2011) 13170–13180.</w:t>
      </w:r>
    </w:p>
    <w:p w14:paraId="36A100B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3]</w:t>
      </w:r>
      <w:r w:rsidR="00B12AE0" w:rsidRPr="00202A1A">
        <w:rPr>
          <w:rFonts w:ascii="Times New Roman" w:hAnsi="Times New Roman"/>
          <w:noProof/>
          <w:kern w:val="0"/>
          <w:sz w:val="20"/>
          <w:szCs w:val="24"/>
        </w:rPr>
        <w:t xml:space="preserve"> (GBSA) </w:t>
      </w:r>
      <w:r w:rsidRPr="00202A1A">
        <w:rPr>
          <w:rFonts w:ascii="Times New Roman" w:hAnsi="Times New Roman"/>
          <w:noProof/>
          <w:kern w:val="0"/>
          <w:sz w:val="20"/>
          <w:szCs w:val="24"/>
        </w:rPr>
        <w:t>H. Shah-Hosseini, Principal components analysis by the galaxy-based search algorithm: a novel metaheuristic for continuous optimisation, Int. J. Comput. Sci. Eng. 6 (2011) 132–140.</w:t>
      </w:r>
    </w:p>
    <w:p w14:paraId="59A44AD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4]</w:t>
      </w:r>
      <w:r w:rsidR="00B12AE0" w:rsidRPr="00202A1A">
        <w:rPr>
          <w:rFonts w:ascii="Times New Roman" w:hAnsi="Times New Roman"/>
          <w:noProof/>
          <w:kern w:val="0"/>
          <w:sz w:val="20"/>
          <w:szCs w:val="24"/>
        </w:rPr>
        <w:t xml:space="preserve"> (SDIO) </w:t>
      </w:r>
      <w:r w:rsidRPr="00202A1A">
        <w:rPr>
          <w:rFonts w:ascii="Times New Roman" w:hAnsi="Times New Roman"/>
          <w:noProof/>
          <w:kern w:val="0"/>
          <w:sz w:val="20"/>
          <w:szCs w:val="24"/>
        </w:rPr>
        <w:t>K. Tamura, K. Yasuda, Spiral dynamics inspired optimization, J. Adv. Comput. Intell. Intell. Informatics. 15 (2011) 1116–1122.</w:t>
      </w:r>
    </w:p>
    <w:p w14:paraId="0ED8BB7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5]</w:t>
      </w:r>
      <w:r w:rsidR="00B12AE0" w:rsidRPr="00202A1A">
        <w:rPr>
          <w:rFonts w:ascii="Times New Roman" w:hAnsi="Times New Roman"/>
          <w:noProof/>
          <w:kern w:val="0"/>
          <w:sz w:val="20"/>
          <w:szCs w:val="24"/>
        </w:rPr>
        <w:t xml:space="preserve"> (PPA) </w:t>
      </w:r>
      <w:r w:rsidRPr="00202A1A">
        <w:rPr>
          <w:rFonts w:ascii="Times New Roman" w:hAnsi="Times New Roman"/>
          <w:noProof/>
          <w:kern w:val="0"/>
          <w:sz w:val="20"/>
          <w:szCs w:val="24"/>
        </w:rPr>
        <w:t>A. Salhi, E.S. Fraga, Nature-inspired optimisation approaches and the new plant propagation algorithm, (2011).</w:t>
      </w:r>
    </w:p>
    <w:p w14:paraId="2B9D243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6]</w:t>
      </w:r>
      <w:r w:rsidR="00B12AE0" w:rsidRPr="00202A1A">
        <w:rPr>
          <w:rFonts w:ascii="Times New Roman" w:hAnsi="Times New Roman"/>
          <w:noProof/>
          <w:kern w:val="0"/>
          <w:sz w:val="20"/>
          <w:szCs w:val="24"/>
        </w:rPr>
        <w:t xml:space="preserve"> (EIEA) </w:t>
      </w:r>
      <w:r w:rsidRPr="00202A1A">
        <w:rPr>
          <w:rFonts w:ascii="Times New Roman" w:hAnsi="Times New Roman"/>
          <w:noProof/>
          <w:kern w:val="0"/>
          <w:sz w:val="20"/>
          <w:szCs w:val="24"/>
        </w:rPr>
        <w:t>R.S. Parpinelli, H.S. Lopes, An eco-inspired evolutionary algorithm applied to numerical optimization, in: 2011 Third World Congr. Nat. Biol. Inspired Comput., IEEE, 2011: pp. 466–471.</w:t>
      </w:r>
    </w:p>
    <w:p w14:paraId="468242B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7]</w:t>
      </w:r>
      <w:r w:rsidR="00B12AE0" w:rsidRPr="00202A1A">
        <w:rPr>
          <w:rFonts w:ascii="Times New Roman" w:hAnsi="Times New Roman"/>
          <w:noProof/>
          <w:kern w:val="0"/>
          <w:sz w:val="20"/>
          <w:szCs w:val="24"/>
        </w:rPr>
        <w:t xml:space="preserve"> (GIO) </w:t>
      </w:r>
      <w:r w:rsidRPr="00202A1A">
        <w:rPr>
          <w:rFonts w:ascii="Times New Roman" w:hAnsi="Times New Roman"/>
          <w:noProof/>
          <w:kern w:val="0"/>
          <w:sz w:val="20"/>
          <w:szCs w:val="24"/>
        </w:rPr>
        <w:t>J.J. Flores, R. López, J. Barrera, Gravitational interactions optimization, in: Int. Conf. Learn. Intell. Optim., Springer, 2011: pp. 226–237.</w:t>
      </w:r>
    </w:p>
    <w:p w14:paraId="0E465B4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8]</w:t>
      </w:r>
      <w:r w:rsidR="00B12AE0" w:rsidRPr="00202A1A">
        <w:rPr>
          <w:rFonts w:ascii="Times New Roman" w:hAnsi="Times New Roman"/>
          <w:noProof/>
          <w:kern w:val="0"/>
          <w:sz w:val="20"/>
          <w:szCs w:val="24"/>
        </w:rPr>
        <w:t xml:space="preserve"> (SCA) </w:t>
      </w:r>
      <w:r w:rsidRPr="00202A1A">
        <w:rPr>
          <w:rFonts w:ascii="Times New Roman" w:hAnsi="Times New Roman"/>
          <w:noProof/>
          <w:kern w:val="0"/>
          <w:sz w:val="20"/>
          <w:szCs w:val="24"/>
        </w:rPr>
        <w:t>M. Taherdangkoo, M. Yazdi, M.H. Bagheri, Stem cells optimization algorithm, in: Int. Conf. Intell. Comput., Springer, 2011: pp. 394–403.</w:t>
      </w:r>
    </w:p>
    <w:p w14:paraId="3C292CE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29]</w:t>
      </w:r>
      <w:r w:rsidR="00B12AE0" w:rsidRPr="00202A1A">
        <w:rPr>
          <w:rFonts w:ascii="Times New Roman" w:hAnsi="Times New Roman"/>
          <w:noProof/>
          <w:kern w:val="0"/>
          <w:sz w:val="20"/>
          <w:szCs w:val="24"/>
        </w:rPr>
        <w:t xml:space="preserve"> (WFA) </w:t>
      </w:r>
      <w:r w:rsidRPr="00202A1A">
        <w:rPr>
          <w:rFonts w:ascii="Times New Roman" w:hAnsi="Times New Roman"/>
          <w:noProof/>
          <w:kern w:val="0"/>
          <w:sz w:val="20"/>
          <w:szCs w:val="24"/>
        </w:rPr>
        <w:t>T.H. Tran, K.M. Ng, A water-flow algorithm for flexible flow shop scheduling with intermediate buffers, J. Sched. 14 (2011) 483–500.</w:t>
      </w:r>
    </w:p>
    <w:p w14:paraId="12AC7FE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0]</w:t>
      </w:r>
      <w:r w:rsidR="00B12AE0" w:rsidRPr="00202A1A">
        <w:rPr>
          <w:rFonts w:ascii="Times New Roman" w:hAnsi="Times New Roman"/>
          <w:noProof/>
          <w:kern w:val="0"/>
          <w:sz w:val="20"/>
          <w:szCs w:val="24"/>
        </w:rPr>
        <w:t xml:space="preserve"> (ASO) </w:t>
      </w:r>
      <w:r w:rsidRPr="00202A1A">
        <w:rPr>
          <w:rFonts w:ascii="Times New Roman" w:hAnsi="Times New Roman"/>
          <w:noProof/>
          <w:kern w:val="0"/>
          <w:sz w:val="20"/>
          <w:szCs w:val="24"/>
        </w:rPr>
        <w:t>A. Ahmadi-Javid, Anarchic Society Optimization: A human-inspired method, in: 2011 IEEE Congr. Evol. Comput., IEEE, 2011: pp. 2586–2592.</w:t>
      </w:r>
    </w:p>
    <w:p w14:paraId="7EB3563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1]</w:t>
      </w:r>
      <w:r w:rsidR="00CC5F34" w:rsidRPr="00202A1A">
        <w:rPr>
          <w:rFonts w:ascii="Times New Roman" w:hAnsi="Times New Roman"/>
          <w:noProof/>
          <w:kern w:val="0"/>
          <w:sz w:val="20"/>
          <w:szCs w:val="24"/>
        </w:rPr>
        <w:t xml:space="preserve"> (ATA) </w:t>
      </w:r>
      <w:r w:rsidRPr="00202A1A">
        <w:rPr>
          <w:rFonts w:ascii="Times New Roman" w:hAnsi="Times New Roman"/>
          <w:noProof/>
          <w:kern w:val="0"/>
          <w:sz w:val="20"/>
          <w:szCs w:val="24"/>
        </w:rPr>
        <w:t>T. Chen, Y. Wang, J. Li, Artificial Tribe Algorithm and Its Performance Analysis., J. Softw. 7 (2012) 651–656.</w:t>
      </w:r>
    </w:p>
    <w:p w14:paraId="40FEAC7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2]</w:t>
      </w:r>
      <w:r w:rsidR="00CC5F34" w:rsidRPr="00202A1A">
        <w:rPr>
          <w:rFonts w:ascii="Times New Roman" w:hAnsi="Times New Roman"/>
          <w:noProof/>
          <w:kern w:val="0"/>
          <w:sz w:val="20"/>
          <w:szCs w:val="24"/>
        </w:rPr>
        <w:t xml:space="preserve"> (BI) </w:t>
      </w:r>
      <w:r w:rsidRPr="00202A1A">
        <w:rPr>
          <w:rFonts w:ascii="Times New Roman" w:hAnsi="Times New Roman"/>
          <w:noProof/>
          <w:kern w:val="0"/>
          <w:sz w:val="20"/>
          <w:szCs w:val="24"/>
        </w:rPr>
        <w:t>B. Malakooti, H. Kim, S. Sheikh, Bat intelligence search with application to multi-objective multiprocessor scheduling optimization, Int. J. Adv. Manuf. Technol. 60 (2012) 1071–1086.</w:t>
      </w:r>
    </w:p>
    <w:p w14:paraId="052BCF5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3]</w:t>
      </w:r>
      <w:r w:rsidR="00CC5F34" w:rsidRPr="00202A1A">
        <w:rPr>
          <w:rFonts w:ascii="Times New Roman" w:hAnsi="Times New Roman"/>
          <w:noProof/>
          <w:kern w:val="0"/>
          <w:sz w:val="20"/>
          <w:szCs w:val="24"/>
        </w:rPr>
        <w:t xml:space="preserve"> (CAB) </w:t>
      </w:r>
      <w:r w:rsidRPr="00202A1A">
        <w:rPr>
          <w:rFonts w:ascii="Times New Roman" w:hAnsi="Times New Roman"/>
          <w:noProof/>
          <w:kern w:val="0"/>
          <w:sz w:val="20"/>
          <w:szCs w:val="24"/>
        </w:rPr>
        <w:t>E. Cuevas, M. Gonzalez, D. Zaldivar, M. Perez-Cisneros, G. García, An algorithm for global optimization inspired by collective animal behavior, Discret. Dyn. Nat. Soc. 2012 (2012).</w:t>
      </w:r>
    </w:p>
    <w:p w14:paraId="7CBD07B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4]</w:t>
      </w:r>
      <w:r w:rsidR="00CC5F34" w:rsidRPr="00202A1A">
        <w:rPr>
          <w:rFonts w:ascii="Times New Roman" w:hAnsi="Times New Roman"/>
          <w:noProof/>
          <w:kern w:val="0"/>
          <w:sz w:val="20"/>
          <w:szCs w:val="24"/>
        </w:rPr>
        <w:t xml:space="preserve"> (CMDE) </w:t>
      </w:r>
      <w:r w:rsidRPr="00202A1A">
        <w:rPr>
          <w:rFonts w:ascii="Times New Roman" w:hAnsi="Times New Roman"/>
          <w:noProof/>
          <w:kern w:val="0"/>
          <w:sz w:val="20"/>
          <w:szCs w:val="24"/>
        </w:rPr>
        <w:t>C. Zhu, J. Ni, Cloud model-based differential evolution algorithm for optimization problems, in: 2012 Sixth Int. Conf. Internet Comput. Sci. Eng., IEEE, 2012: pp. 55–59.</w:t>
      </w:r>
    </w:p>
    <w:p w14:paraId="7ADE585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5]</w:t>
      </w:r>
      <w:r w:rsidR="00CC5F34" w:rsidRPr="00202A1A">
        <w:rPr>
          <w:rFonts w:ascii="Times New Roman" w:hAnsi="Times New Roman"/>
          <w:noProof/>
          <w:kern w:val="0"/>
          <w:sz w:val="20"/>
          <w:szCs w:val="24"/>
        </w:rPr>
        <w:t xml:space="preserve"> (FPA) </w:t>
      </w:r>
      <w:r w:rsidRPr="00202A1A">
        <w:rPr>
          <w:rFonts w:ascii="Times New Roman" w:hAnsi="Times New Roman"/>
          <w:noProof/>
          <w:kern w:val="0"/>
          <w:sz w:val="20"/>
          <w:szCs w:val="24"/>
        </w:rPr>
        <w:t>X.-S. Yang, Flower pollination algorithm for global optimization, in: Int. Conf. Unconv. Comput. Nat. Comput., Springer, 2012: pp. 240–249.</w:t>
      </w:r>
    </w:p>
    <w:p w14:paraId="3EEFDF7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6]</w:t>
      </w:r>
      <w:r w:rsidR="00CC5F34" w:rsidRPr="00202A1A">
        <w:rPr>
          <w:rFonts w:ascii="Times New Roman" w:hAnsi="Times New Roman"/>
          <w:noProof/>
          <w:kern w:val="0"/>
          <w:sz w:val="20"/>
          <w:szCs w:val="24"/>
        </w:rPr>
        <w:t xml:space="preserve"> (FL) </w:t>
      </w:r>
      <w:r w:rsidRPr="00202A1A">
        <w:rPr>
          <w:rFonts w:ascii="Times New Roman" w:hAnsi="Times New Roman"/>
          <w:noProof/>
          <w:kern w:val="0"/>
          <w:sz w:val="20"/>
          <w:szCs w:val="24"/>
        </w:rPr>
        <w:t>A. Bellaachia, A. Bari, Flock by leader: a novel machine learning biologically inspired clustering algorithm, in: Int. Conf. Swarm Intell., Springer, 2012: pp. 117–126.</w:t>
      </w:r>
    </w:p>
    <w:p w14:paraId="135DAF2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137]</w:t>
      </w:r>
      <w:r w:rsidR="00CC5F34" w:rsidRPr="00202A1A">
        <w:rPr>
          <w:rFonts w:ascii="Times New Roman" w:hAnsi="Times New Roman"/>
          <w:noProof/>
          <w:kern w:val="0"/>
          <w:sz w:val="20"/>
          <w:szCs w:val="24"/>
        </w:rPr>
        <w:t xml:space="preserve"> (KHA) </w:t>
      </w:r>
      <w:r w:rsidRPr="00202A1A">
        <w:rPr>
          <w:rFonts w:ascii="Times New Roman" w:hAnsi="Times New Roman"/>
          <w:noProof/>
          <w:kern w:val="0"/>
          <w:sz w:val="20"/>
          <w:szCs w:val="24"/>
        </w:rPr>
        <w:t>A.H. Gandomi, A.H. Alavi, Krill herd: a new bio-inspired optimization algorithm, Commun. Nonlinear Sci. Numer. Simul. 17 (2012) 4831–4845.</w:t>
      </w:r>
    </w:p>
    <w:p w14:paraId="0C16395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8]</w:t>
      </w:r>
      <w:r w:rsidR="00CC5F34" w:rsidRPr="00202A1A">
        <w:rPr>
          <w:rFonts w:ascii="Times New Roman" w:hAnsi="Times New Roman"/>
          <w:noProof/>
          <w:kern w:val="0"/>
          <w:sz w:val="20"/>
          <w:szCs w:val="24"/>
        </w:rPr>
        <w:t xml:space="preserve"> (FFOA) </w:t>
      </w:r>
      <w:r w:rsidRPr="00202A1A">
        <w:rPr>
          <w:rFonts w:ascii="Times New Roman" w:hAnsi="Times New Roman"/>
          <w:noProof/>
          <w:kern w:val="0"/>
          <w:sz w:val="20"/>
          <w:szCs w:val="24"/>
        </w:rPr>
        <w:t>W.-T. Pan, A new fruit fly optimization algorithm: taking the financial distress model as an example, Knowledge-Based Syst. 26 (2012) 69–74.</w:t>
      </w:r>
    </w:p>
    <w:p w14:paraId="4BA2E9A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39]</w:t>
      </w:r>
      <w:r w:rsidR="00CC5F34" w:rsidRPr="00202A1A">
        <w:rPr>
          <w:rFonts w:ascii="Times New Roman" w:hAnsi="Times New Roman"/>
          <w:noProof/>
          <w:kern w:val="0"/>
          <w:sz w:val="20"/>
          <w:szCs w:val="24"/>
        </w:rPr>
        <w:t xml:space="preserve"> (WCA) </w:t>
      </w:r>
      <w:r w:rsidRPr="00202A1A">
        <w:rPr>
          <w:rFonts w:ascii="Times New Roman" w:hAnsi="Times New Roman"/>
          <w:noProof/>
          <w:kern w:val="0"/>
          <w:sz w:val="20"/>
          <w:szCs w:val="24"/>
        </w:rPr>
        <w:t>H. Eskandar, A. Sadollah, A. Bahreininejad, M. Hamdi, Water cycle algorithm–A novel metaheuristic optimization method for solving constrained engineering optimization problems, Comput. Struct. 110 (2012) 151–166.</w:t>
      </w:r>
    </w:p>
    <w:p w14:paraId="43EB12E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0]</w:t>
      </w:r>
      <w:r w:rsidR="00CC5F34" w:rsidRPr="00202A1A">
        <w:rPr>
          <w:rFonts w:ascii="Times New Roman" w:hAnsi="Times New Roman"/>
          <w:noProof/>
          <w:kern w:val="0"/>
          <w:sz w:val="20"/>
          <w:szCs w:val="24"/>
        </w:rPr>
        <w:t xml:space="preserve"> (DSA) </w:t>
      </w:r>
      <w:r w:rsidRPr="00202A1A">
        <w:rPr>
          <w:rFonts w:ascii="Times New Roman" w:hAnsi="Times New Roman"/>
          <w:noProof/>
          <w:kern w:val="0"/>
          <w:sz w:val="20"/>
          <w:szCs w:val="24"/>
        </w:rPr>
        <w:t>P. Civicioglu, Transforming geocentric cartesian coordinates to geodetic coordinates by using differential search algorithm, Comput. Geosci. 46 (2012) 229–247.</w:t>
      </w:r>
    </w:p>
    <w:p w14:paraId="2C40C9D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1]</w:t>
      </w:r>
      <w:r w:rsidR="00CC5F34" w:rsidRPr="00202A1A">
        <w:rPr>
          <w:rFonts w:ascii="Times New Roman" w:hAnsi="Times New Roman"/>
          <w:noProof/>
          <w:kern w:val="0"/>
          <w:sz w:val="20"/>
          <w:szCs w:val="24"/>
        </w:rPr>
        <w:t xml:space="preserve"> (RO) </w:t>
      </w:r>
      <w:r w:rsidRPr="00202A1A">
        <w:rPr>
          <w:rFonts w:ascii="Times New Roman" w:hAnsi="Times New Roman"/>
          <w:noProof/>
          <w:kern w:val="0"/>
          <w:sz w:val="20"/>
          <w:szCs w:val="24"/>
        </w:rPr>
        <w:t>A. Kaveh, M. Khayatazad, A new meta-heuristic method: Ray Optimization, Comput. Struct. 112–113 (2012) 283–294. https://doi.org/10.1016/j.compstruc.2012.09.003.</w:t>
      </w:r>
    </w:p>
    <w:p w14:paraId="4C8CE1A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2]</w:t>
      </w:r>
      <w:r w:rsidR="00CC5F34" w:rsidRPr="00202A1A">
        <w:rPr>
          <w:rFonts w:ascii="Times New Roman" w:hAnsi="Times New Roman"/>
          <w:noProof/>
          <w:kern w:val="0"/>
          <w:sz w:val="20"/>
          <w:szCs w:val="24"/>
        </w:rPr>
        <w:t xml:space="preserve"> (MBO) </w:t>
      </w:r>
      <w:r w:rsidRPr="00202A1A">
        <w:rPr>
          <w:rFonts w:ascii="Times New Roman" w:hAnsi="Times New Roman"/>
          <w:noProof/>
          <w:kern w:val="0"/>
          <w:sz w:val="20"/>
          <w:szCs w:val="24"/>
        </w:rPr>
        <w:t>E. Duman, M. Uysal, A.F. Alkaya, Migrating birds optimization: a new metaheuristic approach and its performance on quadratic assignment problem, Inf. Sci. (Ny). 217 (2012) 65–77.</w:t>
      </w:r>
    </w:p>
    <w:p w14:paraId="53B895C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3]</w:t>
      </w:r>
      <w:r w:rsidR="00CC5F34" w:rsidRPr="00202A1A">
        <w:rPr>
          <w:rFonts w:ascii="Times New Roman" w:hAnsi="Times New Roman"/>
          <w:noProof/>
          <w:kern w:val="0"/>
          <w:sz w:val="20"/>
          <w:szCs w:val="24"/>
        </w:rPr>
        <w:t xml:space="preserve"> (WSA) </w:t>
      </w:r>
      <w:r w:rsidRPr="00202A1A">
        <w:rPr>
          <w:rFonts w:ascii="Times New Roman" w:hAnsi="Times New Roman"/>
          <w:noProof/>
          <w:kern w:val="0"/>
          <w:sz w:val="20"/>
          <w:szCs w:val="24"/>
        </w:rPr>
        <w:t>R. Tang, S. Fong, X.-S. Yang, S. Deb, Wolf search algorithm with ephemeral memory, in: Seventh Int. Conf. Digit. Inf. Manag. (ICDIM 2012), IEEE, 2012: pp. 165–172.</w:t>
      </w:r>
    </w:p>
    <w:p w14:paraId="6B561D2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4]</w:t>
      </w:r>
      <w:r w:rsidR="00CC5F34" w:rsidRPr="00202A1A">
        <w:rPr>
          <w:rFonts w:ascii="Times New Roman" w:hAnsi="Times New Roman"/>
          <w:noProof/>
          <w:kern w:val="0"/>
          <w:sz w:val="20"/>
          <w:szCs w:val="24"/>
        </w:rPr>
        <w:t xml:space="preserve"> (MBA) </w:t>
      </w:r>
      <w:r w:rsidRPr="00202A1A">
        <w:rPr>
          <w:rFonts w:ascii="Times New Roman" w:hAnsi="Times New Roman"/>
          <w:noProof/>
          <w:kern w:val="0"/>
          <w:sz w:val="20"/>
          <w:szCs w:val="24"/>
        </w:rPr>
        <w:t>A. Sadollah, A. Bahreininejad, H. Eskandar, M. Hamdi, Mine blast algorithm for optimization of truss structures with discrete variables, Comput. Struct. 102 (2012) 49–63.</w:t>
      </w:r>
    </w:p>
    <w:p w14:paraId="61A832C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5]</w:t>
      </w:r>
      <w:r w:rsidR="00CC5F34" w:rsidRPr="00202A1A">
        <w:rPr>
          <w:rFonts w:ascii="Times New Roman" w:hAnsi="Times New Roman"/>
          <w:noProof/>
          <w:kern w:val="0"/>
          <w:sz w:val="20"/>
          <w:szCs w:val="24"/>
        </w:rPr>
        <w:t xml:space="preserve"> (EMO) </w:t>
      </w:r>
      <w:r w:rsidRPr="00202A1A">
        <w:rPr>
          <w:rFonts w:ascii="Times New Roman" w:hAnsi="Times New Roman"/>
          <w:noProof/>
          <w:kern w:val="0"/>
          <w:sz w:val="20"/>
          <w:szCs w:val="24"/>
        </w:rPr>
        <w:t>E. Cuevas, D. Oliva, D. Zaldivar, M. Pérez-Cisneros, H. Sossa, Circle detection using electro-magnetism optimization, Inf. Sci. (Ny). 182 (2012) 40–55. https://doi.org/10.1016/j.ins.2010.12.024.</w:t>
      </w:r>
    </w:p>
    <w:p w14:paraId="0CB2157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6]</w:t>
      </w:r>
      <w:r w:rsidR="00CC5F34" w:rsidRPr="00202A1A">
        <w:rPr>
          <w:rFonts w:ascii="Times New Roman" w:hAnsi="Times New Roman"/>
          <w:noProof/>
          <w:kern w:val="0"/>
          <w:sz w:val="20"/>
          <w:szCs w:val="24"/>
        </w:rPr>
        <w:t xml:space="preserve"> (BCO) </w:t>
      </w:r>
      <w:r w:rsidRPr="00202A1A">
        <w:rPr>
          <w:rFonts w:ascii="Times New Roman" w:hAnsi="Times New Roman"/>
          <w:noProof/>
          <w:kern w:val="0"/>
          <w:sz w:val="20"/>
          <w:szCs w:val="24"/>
        </w:rPr>
        <w:t>B. Niu, H. Wang, Bacterial colony optimization, Discret. Dyn. Nat. Soc. 2012 (2012).</w:t>
      </w:r>
    </w:p>
    <w:p w14:paraId="26EEC0D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7]</w:t>
      </w:r>
      <w:r w:rsidR="00CC5F34" w:rsidRPr="00202A1A">
        <w:rPr>
          <w:rFonts w:ascii="Times New Roman" w:hAnsi="Times New Roman"/>
          <w:noProof/>
          <w:kern w:val="0"/>
          <w:sz w:val="20"/>
          <w:szCs w:val="24"/>
        </w:rPr>
        <w:t xml:space="preserve"> (GSR) </w:t>
      </w:r>
      <w:r w:rsidRPr="00202A1A">
        <w:rPr>
          <w:rFonts w:ascii="Times New Roman" w:hAnsi="Times New Roman"/>
          <w:noProof/>
          <w:kern w:val="0"/>
          <w:sz w:val="20"/>
          <w:szCs w:val="24"/>
        </w:rPr>
        <w:t>A. Mozaffari, A. Fathi, S. Behzadipour, The great salmon run: a novel bio-inspired algorithm for artificial system design and optimisation, Int. J. Bio-Inspired Comput. 4 (2012) 286–301.</w:t>
      </w:r>
    </w:p>
    <w:p w14:paraId="3068B19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8]</w:t>
      </w:r>
      <w:r w:rsidR="00CC5F34" w:rsidRPr="00202A1A">
        <w:rPr>
          <w:rFonts w:ascii="Times New Roman" w:hAnsi="Times New Roman"/>
          <w:noProof/>
          <w:kern w:val="0"/>
          <w:sz w:val="20"/>
          <w:szCs w:val="24"/>
        </w:rPr>
        <w:t xml:space="preserve"> (JTFC) </w:t>
      </w:r>
      <w:r w:rsidRPr="00202A1A">
        <w:rPr>
          <w:rFonts w:ascii="Times New Roman" w:hAnsi="Times New Roman"/>
          <w:noProof/>
          <w:kern w:val="0"/>
          <w:sz w:val="20"/>
          <w:szCs w:val="24"/>
        </w:rPr>
        <w:t>H. Hernández, C. Blum, Distributed graph coloring: an approach based on the calling behavior of Japanese tree frogs, Swarm Intell. 6 (2012) 117–150.</w:t>
      </w:r>
    </w:p>
    <w:p w14:paraId="3B713A7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49]</w:t>
      </w:r>
      <w:r w:rsidR="00CC5F34" w:rsidRPr="00202A1A">
        <w:rPr>
          <w:rFonts w:ascii="Times New Roman" w:hAnsi="Times New Roman"/>
          <w:noProof/>
          <w:kern w:val="0"/>
          <w:sz w:val="20"/>
          <w:szCs w:val="24"/>
        </w:rPr>
        <w:t xml:space="preserve"> (CSO) </w:t>
      </w:r>
      <w:r w:rsidRPr="00202A1A">
        <w:rPr>
          <w:rFonts w:ascii="Times New Roman" w:hAnsi="Times New Roman"/>
          <w:noProof/>
          <w:kern w:val="0"/>
          <w:sz w:val="20"/>
          <w:szCs w:val="24"/>
        </w:rPr>
        <w:t>A. Milani, V. Santucci, Community of scientist optimization: An autonomy oriented approach to distributed optimization, AI Commun. 25 (2012) 157–172.</w:t>
      </w:r>
    </w:p>
    <w:p w14:paraId="01DC5D1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0]</w:t>
      </w:r>
      <w:r w:rsidR="00CC5F34" w:rsidRPr="00202A1A">
        <w:rPr>
          <w:rFonts w:ascii="Times New Roman" w:hAnsi="Times New Roman"/>
          <w:noProof/>
          <w:kern w:val="0"/>
          <w:sz w:val="20"/>
          <w:szCs w:val="24"/>
        </w:rPr>
        <w:t xml:space="preserve"> (QBSO) </w:t>
      </w:r>
      <w:r w:rsidRPr="00202A1A">
        <w:rPr>
          <w:rFonts w:ascii="Times New Roman" w:hAnsi="Times New Roman"/>
          <w:noProof/>
          <w:kern w:val="0"/>
          <w:sz w:val="20"/>
          <w:szCs w:val="24"/>
        </w:rPr>
        <w:t>J. Cao, H. Gao, A quantum-inspired bacterial swarming optimization algorithm for discrete optimization problems, in: Int. Conf. Swarm Intell., Springer, 2012: pp. 29–36.</w:t>
      </w:r>
    </w:p>
    <w:p w14:paraId="7DED0DB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1]</w:t>
      </w:r>
      <w:r w:rsidR="00CC5F34" w:rsidRPr="00202A1A">
        <w:rPr>
          <w:rFonts w:ascii="Times New Roman" w:hAnsi="Times New Roman"/>
          <w:noProof/>
          <w:kern w:val="0"/>
          <w:sz w:val="20"/>
          <w:szCs w:val="24"/>
        </w:rPr>
        <w:t xml:space="preserve"> (HH) </w:t>
      </w:r>
      <w:r w:rsidRPr="00202A1A">
        <w:rPr>
          <w:rFonts w:ascii="Times New Roman" w:hAnsi="Times New Roman"/>
          <w:noProof/>
          <w:kern w:val="0"/>
          <w:sz w:val="20"/>
          <w:szCs w:val="24"/>
        </w:rPr>
        <w:t>M. El-Dosuky, A. El-Bassiouny, T. Hamza, M. Rashad, New hoopoe heuristic optimization, ArXiv Prepr. ArXiv1211.6410. (2012).</w:t>
      </w:r>
    </w:p>
    <w:p w14:paraId="0A34A3D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2]</w:t>
      </w:r>
      <w:r w:rsidR="00CC5F34" w:rsidRPr="00202A1A">
        <w:rPr>
          <w:rFonts w:ascii="Times New Roman" w:hAnsi="Times New Roman"/>
          <w:noProof/>
          <w:kern w:val="0"/>
          <w:sz w:val="20"/>
          <w:szCs w:val="24"/>
        </w:rPr>
        <w:t xml:space="preserve"> (IGSA) </w:t>
      </w:r>
      <w:r w:rsidRPr="00202A1A">
        <w:rPr>
          <w:rFonts w:ascii="Times New Roman" w:hAnsi="Times New Roman"/>
          <w:noProof/>
          <w:kern w:val="0"/>
          <w:sz w:val="20"/>
          <w:szCs w:val="24"/>
        </w:rPr>
        <w:t>H. Askari, S.-H. Zahiri, Intelligent gravitational search algorithm for optimum design of fuzzy classifier, in: 2012 2nd Int. EConference Comput. Knowl. Eng., IEEE, 2012: pp. 98–104.</w:t>
      </w:r>
    </w:p>
    <w:p w14:paraId="207F397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3]</w:t>
      </w:r>
      <w:r w:rsidR="00CC5F34" w:rsidRPr="00202A1A">
        <w:rPr>
          <w:rFonts w:ascii="Times New Roman" w:hAnsi="Times New Roman"/>
          <w:noProof/>
          <w:kern w:val="0"/>
          <w:sz w:val="20"/>
          <w:szCs w:val="24"/>
        </w:rPr>
        <w:t xml:space="preserve"> (LPO) </w:t>
      </w:r>
      <w:r w:rsidRPr="00202A1A">
        <w:rPr>
          <w:rFonts w:ascii="Times New Roman" w:hAnsi="Times New Roman"/>
          <w:noProof/>
          <w:kern w:val="0"/>
          <w:sz w:val="20"/>
          <w:szCs w:val="24"/>
        </w:rPr>
        <w:t>B. Wang, X. Jin, B. Cheng, Lion pride optimizer: An optimization algorithm inspired by lion pride behavior, Sci. China Inf. Sci. 55 (2012) 2369–2389.</w:t>
      </w:r>
    </w:p>
    <w:p w14:paraId="4BCC5E7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4]</w:t>
      </w:r>
      <w:r w:rsidR="00CC5F34" w:rsidRPr="00202A1A">
        <w:rPr>
          <w:rFonts w:ascii="Times New Roman" w:hAnsi="Times New Roman"/>
          <w:noProof/>
          <w:kern w:val="0"/>
          <w:sz w:val="20"/>
          <w:szCs w:val="24"/>
        </w:rPr>
        <w:t xml:space="preserve"> (MFA) </w:t>
      </w:r>
      <w:r w:rsidRPr="00202A1A">
        <w:rPr>
          <w:rFonts w:ascii="Times New Roman" w:hAnsi="Times New Roman"/>
          <w:noProof/>
          <w:kern w:val="0"/>
          <w:sz w:val="20"/>
          <w:szCs w:val="24"/>
        </w:rPr>
        <w:t>H.T. Nguyen, B. Bhanu, Zombie Survival Optimization: A swarm intelligence algorithm inspired by zombie foraging, in: Proc. 21st Int. Conf. Pattern Recognit., IEEE, 2012: pp. 987–990.</w:t>
      </w:r>
    </w:p>
    <w:p w14:paraId="7A5041E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5]</w:t>
      </w:r>
      <w:r w:rsidR="00FD3A3F" w:rsidRPr="00202A1A">
        <w:rPr>
          <w:rFonts w:ascii="Times New Roman" w:hAnsi="Times New Roman"/>
          <w:noProof/>
          <w:kern w:val="0"/>
          <w:sz w:val="20"/>
          <w:szCs w:val="24"/>
        </w:rPr>
        <w:t xml:space="preserve"> (APPM) </w:t>
      </w:r>
      <w:r w:rsidRPr="00202A1A">
        <w:rPr>
          <w:rFonts w:ascii="Times New Roman" w:hAnsi="Times New Roman"/>
          <w:noProof/>
          <w:kern w:val="0"/>
          <w:sz w:val="20"/>
          <w:szCs w:val="24"/>
        </w:rPr>
        <w:t>X. Cai, Wireless sensor network coverage problem with artificial photosynthesis and phototropism mechanism, Sens. Lett. 10 (2012) 1653–1658.</w:t>
      </w:r>
    </w:p>
    <w:p w14:paraId="73FD633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6]</w:t>
      </w:r>
      <w:r w:rsidR="00FD3A3F" w:rsidRPr="00202A1A">
        <w:rPr>
          <w:rFonts w:ascii="Times New Roman" w:hAnsi="Times New Roman"/>
          <w:noProof/>
          <w:kern w:val="0"/>
          <w:sz w:val="20"/>
          <w:szCs w:val="24"/>
        </w:rPr>
        <w:t xml:space="preserve"> (SA) </w:t>
      </w:r>
      <w:r w:rsidRPr="00202A1A">
        <w:rPr>
          <w:rFonts w:ascii="Times New Roman" w:hAnsi="Times New Roman"/>
          <w:noProof/>
          <w:kern w:val="0"/>
          <w:sz w:val="20"/>
          <w:szCs w:val="24"/>
        </w:rPr>
        <w:t xml:space="preserve">C. Anandaraman, A.V.M. Sankar, R. Natarajan, A new evolutionary algorithm based on bacterial evolution and its application for scheduling a flexible manufacturing system, J. Tek. </w:t>
      </w:r>
      <w:r w:rsidRPr="00202A1A">
        <w:rPr>
          <w:rFonts w:ascii="Times New Roman" w:hAnsi="Times New Roman"/>
          <w:noProof/>
          <w:kern w:val="0"/>
          <w:sz w:val="20"/>
          <w:szCs w:val="24"/>
        </w:rPr>
        <w:lastRenderedPageBreak/>
        <w:t>Ind. 14 (2012) 1–12.</w:t>
      </w:r>
    </w:p>
    <w:p w14:paraId="5AD3C0E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7]</w:t>
      </w:r>
      <w:r w:rsidR="00FD3A3F" w:rsidRPr="00202A1A">
        <w:rPr>
          <w:rFonts w:ascii="Times New Roman" w:hAnsi="Times New Roman"/>
          <w:noProof/>
          <w:kern w:val="0"/>
          <w:sz w:val="20"/>
          <w:szCs w:val="24"/>
        </w:rPr>
        <w:t xml:space="preserve"> (APOA) </w:t>
      </w:r>
      <w:r w:rsidRPr="00202A1A">
        <w:rPr>
          <w:rFonts w:ascii="Times New Roman" w:hAnsi="Times New Roman"/>
          <w:noProof/>
          <w:kern w:val="0"/>
          <w:sz w:val="20"/>
          <w:szCs w:val="24"/>
        </w:rPr>
        <w:t>Z. Cui, X. Cai, Artificial plant optimization algorithm, in: Swarm Intell. Bio-Inspired Comput., Elsevier, 2013: pp. 351–365.</w:t>
      </w:r>
    </w:p>
    <w:p w14:paraId="089BE68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8]</w:t>
      </w:r>
      <w:r w:rsidR="00FD3A3F" w:rsidRPr="00202A1A">
        <w:rPr>
          <w:rFonts w:ascii="Times New Roman" w:hAnsi="Times New Roman"/>
          <w:noProof/>
          <w:kern w:val="0"/>
          <w:sz w:val="20"/>
          <w:szCs w:val="24"/>
        </w:rPr>
        <w:t xml:space="preserve"> (ARA) </w:t>
      </w:r>
      <w:r w:rsidRPr="00202A1A">
        <w:rPr>
          <w:rFonts w:ascii="Times New Roman" w:hAnsi="Times New Roman"/>
          <w:noProof/>
          <w:kern w:val="0"/>
          <w:sz w:val="20"/>
          <w:szCs w:val="24"/>
        </w:rPr>
        <w:t>P. Melin, L. Astudillo, O. Castillo, F. Valdez, M. Garcia, Optimal design of type-2 and type-1 fuzzy tracking controllers for autonomous mobile robots under perturbed torques using a new chemical optimization paradigm, Expert Syst. Appl. 40 (2013) 3185–3195.</w:t>
      </w:r>
    </w:p>
    <w:p w14:paraId="5FE7EB5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59]</w:t>
      </w:r>
      <w:r w:rsidR="00FD3A3F" w:rsidRPr="00202A1A">
        <w:rPr>
          <w:rFonts w:ascii="Times New Roman" w:hAnsi="Times New Roman"/>
          <w:noProof/>
          <w:kern w:val="0"/>
          <w:sz w:val="20"/>
          <w:szCs w:val="24"/>
        </w:rPr>
        <w:t xml:space="preserve"> (ASBO) </w:t>
      </w:r>
      <w:r w:rsidRPr="00202A1A">
        <w:rPr>
          <w:rFonts w:ascii="Times New Roman" w:hAnsi="Times New Roman"/>
          <w:noProof/>
          <w:kern w:val="0"/>
          <w:sz w:val="20"/>
          <w:szCs w:val="24"/>
        </w:rPr>
        <w:t>M.K. Singh, A new optimization method based on adaptive social behavior: ASBO, in: Proc. Int. Conf. Adv. Comput., Springer, 2013: pp. 823–831.</w:t>
      </w:r>
    </w:p>
    <w:p w14:paraId="5F3C2CB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0]</w:t>
      </w:r>
      <w:r w:rsidR="00FD3A3F" w:rsidRPr="00202A1A">
        <w:rPr>
          <w:rFonts w:ascii="Times New Roman" w:hAnsi="Times New Roman"/>
          <w:noProof/>
          <w:kern w:val="0"/>
          <w:sz w:val="20"/>
          <w:szCs w:val="24"/>
        </w:rPr>
        <w:t xml:space="preserve"> (BI) </w:t>
      </w:r>
      <w:r w:rsidRPr="00202A1A">
        <w:rPr>
          <w:rFonts w:ascii="Times New Roman" w:hAnsi="Times New Roman"/>
          <w:noProof/>
          <w:kern w:val="0"/>
          <w:sz w:val="20"/>
          <w:szCs w:val="24"/>
        </w:rPr>
        <w:t>O. Hasançebi, T. Teke, O. Pekcan, A bat-inspired algorithm for structural optimization, Comput. Struct. 128 (2013) 77–90.</w:t>
      </w:r>
    </w:p>
    <w:p w14:paraId="228C469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1]</w:t>
      </w:r>
      <w:r w:rsidR="00FD3A3F" w:rsidRPr="00202A1A">
        <w:rPr>
          <w:rFonts w:ascii="Times New Roman" w:hAnsi="Times New Roman"/>
          <w:noProof/>
          <w:kern w:val="0"/>
          <w:sz w:val="20"/>
          <w:szCs w:val="24"/>
        </w:rPr>
        <w:t xml:space="preserve"> (COBRA) </w:t>
      </w:r>
      <w:r w:rsidRPr="00202A1A">
        <w:rPr>
          <w:rFonts w:ascii="Times New Roman" w:hAnsi="Times New Roman"/>
          <w:noProof/>
          <w:kern w:val="0"/>
          <w:sz w:val="20"/>
          <w:szCs w:val="24"/>
        </w:rPr>
        <w:t>S. Akhmedova, E. Semenkin, Co-operation of biology related algorithms, in: 2013 IEEE Congr. Evol. Comput., IEEE, 2013: pp. 2207–2214.</w:t>
      </w:r>
    </w:p>
    <w:p w14:paraId="7A7CEE1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2]</w:t>
      </w:r>
      <w:r w:rsidR="00FD3A3F" w:rsidRPr="00202A1A">
        <w:rPr>
          <w:rFonts w:ascii="Times New Roman" w:hAnsi="Times New Roman"/>
          <w:noProof/>
          <w:kern w:val="0"/>
          <w:sz w:val="20"/>
          <w:szCs w:val="24"/>
        </w:rPr>
        <w:t xml:space="preserve"> (GNA) </w:t>
      </w:r>
      <w:r w:rsidRPr="00202A1A">
        <w:rPr>
          <w:rFonts w:ascii="Times New Roman" w:hAnsi="Times New Roman"/>
          <w:noProof/>
          <w:kern w:val="0"/>
          <w:sz w:val="20"/>
          <w:szCs w:val="24"/>
        </w:rPr>
        <w:t>A. Alazzam, H.W. Lewis, A new optimization algorithm for combinatorial problems, IJARAI) Int. J. Adv. Res. Artif. Intell. 2 (2013).</w:t>
      </w:r>
    </w:p>
    <w:p w14:paraId="25C6BD0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3]</w:t>
      </w:r>
      <w:r w:rsidR="00FD3A3F" w:rsidRPr="00202A1A">
        <w:rPr>
          <w:rFonts w:ascii="Times New Roman" w:hAnsi="Times New Roman"/>
          <w:noProof/>
          <w:kern w:val="0"/>
          <w:sz w:val="20"/>
          <w:szCs w:val="24"/>
        </w:rPr>
        <w:t xml:space="preserve"> (MHSA) </w:t>
      </w:r>
      <w:r w:rsidRPr="00202A1A">
        <w:rPr>
          <w:rFonts w:ascii="Times New Roman" w:hAnsi="Times New Roman"/>
          <w:noProof/>
          <w:kern w:val="0"/>
          <w:sz w:val="20"/>
          <w:szCs w:val="24"/>
        </w:rPr>
        <w:t>X. Feng, F.C.M. Lau, H. Yu, A novel bio-inspired approach based on the behavior of mosquitoes, Inf. Sci. (Ny). 233 (2013) 87–108.</w:t>
      </w:r>
    </w:p>
    <w:p w14:paraId="544E72E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4]</w:t>
      </w:r>
      <w:r w:rsidR="008572A6" w:rsidRPr="00202A1A">
        <w:rPr>
          <w:rFonts w:ascii="Times New Roman" w:hAnsi="Times New Roman"/>
          <w:noProof/>
          <w:kern w:val="0"/>
          <w:sz w:val="20"/>
          <w:szCs w:val="24"/>
        </w:rPr>
        <w:t xml:space="preserve"> (MAT) </w:t>
      </w:r>
      <w:r w:rsidRPr="00202A1A">
        <w:rPr>
          <w:rFonts w:ascii="Times New Roman" w:hAnsi="Times New Roman"/>
          <w:noProof/>
          <w:kern w:val="0"/>
          <w:sz w:val="20"/>
          <w:szCs w:val="24"/>
        </w:rPr>
        <w:t>K. Manjappa, R.M.R. Guddeti, Mobility aware-termite: a novel bio inspired routing protocol for mobile ad-hoc networks, IET Networks. 2 (2013) 188–195.</w:t>
      </w:r>
    </w:p>
    <w:p w14:paraId="609B256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5]</w:t>
      </w:r>
      <w:r w:rsidR="008572A6" w:rsidRPr="00202A1A">
        <w:rPr>
          <w:rFonts w:ascii="Times New Roman" w:hAnsi="Times New Roman"/>
          <w:noProof/>
          <w:kern w:val="0"/>
          <w:sz w:val="20"/>
          <w:szCs w:val="24"/>
        </w:rPr>
        <w:t xml:space="preserve"> (BSO) </w:t>
      </w:r>
      <w:r w:rsidRPr="00202A1A">
        <w:rPr>
          <w:rFonts w:ascii="Times New Roman" w:hAnsi="Times New Roman"/>
          <w:noProof/>
          <w:kern w:val="0"/>
          <w:sz w:val="20"/>
          <w:szCs w:val="24"/>
        </w:rPr>
        <w:t>P. Civicioglu, Backtracking search optimization algorithm for numerical optimization problems, Appl. Math. Comput. 219 (2013) 8121–8144.</w:t>
      </w:r>
    </w:p>
    <w:p w14:paraId="3AF74C5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6]</w:t>
      </w:r>
      <w:r w:rsidR="008572A6" w:rsidRPr="00202A1A">
        <w:rPr>
          <w:rFonts w:ascii="Times New Roman" w:hAnsi="Times New Roman"/>
          <w:noProof/>
          <w:kern w:val="0"/>
          <w:sz w:val="20"/>
          <w:szCs w:val="24"/>
        </w:rPr>
        <w:t xml:space="preserve"> (BHA) </w:t>
      </w:r>
      <w:r w:rsidRPr="00202A1A">
        <w:rPr>
          <w:rFonts w:ascii="Times New Roman" w:hAnsi="Times New Roman"/>
          <w:noProof/>
          <w:kern w:val="0"/>
          <w:sz w:val="20"/>
          <w:szCs w:val="24"/>
        </w:rPr>
        <w:t>A. Hatamlou, Black hole: A new heuristic optimization approach for data clustering, Inf. Sci. (Ny). 222 (2013) 175–184.</w:t>
      </w:r>
    </w:p>
    <w:p w14:paraId="3C398B7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7]</w:t>
      </w:r>
      <w:r w:rsidR="008572A6" w:rsidRPr="00202A1A">
        <w:rPr>
          <w:rFonts w:ascii="Times New Roman" w:hAnsi="Times New Roman"/>
          <w:noProof/>
          <w:kern w:val="0"/>
          <w:sz w:val="20"/>
          <w:szCs w:val="24"/>
        </w:rPr>
        <w:t xml:space="preserve"> (SSO) </w:t>
      </w:r>
      <w:r w:rsidRPr="00202A1A">
        <w:rPr>
          <w:rFonts w:ascii="Times New Roman" w:hAnsi="Times New Roman"/>
          <w:noProof/>
          <w:kern w:val="0"/>
          <w:sz w:val="20"/>
          <w:szCs w:val="24"/>
        </w:rPr>
        <w:t>E. Cuevas, M. Cienfuegos, D. Zaldívar, M. Pérez-Cisneros, A swarm optimization algorithm inspired in the behavior of the social-spider, Expert Syst. Appl. 40 (2013) 6374–6384. https://doi.org/10.1016/j.eswa.2013.05.041.</w:t>
      </w:r>
    </w:p>
    <w:p w14:paraId="06A81B7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8]</w:t>
      </w:r>
      <w:r w:rsidR="008572A6" w:rsidRPr="00202A1A">
        <w:rPr>
          <w:rFonts w:ascii="Times New Roman" w:hAnsi="Times New Roman"/>
          <w:noProof/>
          <w:kern w:val="0"/>
          <w:sz w:val="20"/>
          <w:szCs w:val="24"/>
        </w:rPr>
        <w:t xml:space="preserve"> (DE) </w:t>
      </w:r>
      <w:r w:rsidRPr="00202A1A">
        <w:rPr>
          <w:rFonts w:ascii="Times New Roman" w:hAnsi="Times New Roman"/>
          <w:noProof/>
          <w:kern w:val="0"/>
          <w:sz w:val="20"/>
          <w:szCs w:val="24"/>
        </w:rPr>
        <w:t>A. Kaveh, N. Farhoudi, A new optimization method: Dolphin echolocation, Adv. Eng. Softw. 59 (2013) 53–70. https://doi.org/10.1016/j.advengsoft.2013.03.004.</w:t>
      </w:r>
    </w:p>
    <w:p w14:paraId="7A335A4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69]</w:t>
      </w:r>
      <w:r w:rsidR="008572A6" w:rsidRPr="00202A1A">
        <w:rPr>
          <w:rFonts w:ascii="Times New Roman" w:hAnsi="Times New Roman"/>
          <w:noProof/>
          <w:kern w:val="0"/>
          <w:sz w:val="20"/>
          <w:szCs w:val="24"/>
        </w:rPr>
        <w:t xml:space="preserve"> (ACS) </w:t>
      </w:r>
      <w:r w:rsidRPr="00202A1A">
        <w:rPr>
          <w:rFonts w:ascii="Times New Roman" w:hAnsi="Times New Roman"/>
          <w:noProof/>
          <w:kern w:val="0"/>
          <w:sz w:val="20"/>
          <w:szCs w:val="24"/>
        </w:rPr>
        <w:t>P. Civicioglu, Artificial cooperative search algorithm for numerical optimization problems, Inf. Sci. (Ny). 229 (2013) 58–76.</w:t>
      </w:r>
    </w:p>
    <w:p w14:paraId="1F1B6E2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0]</w:t>
      </w:r>
      <w:r w:rsidR="008572A6" w:rsidRPr="00202A1A">
        <w:rPr>
          <w:rFonts w:ascii="Times New Roman" w:hAnsi="Times New Roman"/>
          <w:noProof/>
          <w:kern w:val="0"/>
          <w:sz w:val="20"/>
          <w:szCs w:val="24"/>
        </w:rPr>
        <w:t xml:space="preserve"> (GBMO) </w:t>
      </w:r>
      <w:r w:rsidRPr="00202A1A">
        <w:rPr>
          <w:rFonts w:ascii="Times New Roman" w:hAnsi="Times New Roman"/>
          <w:noProof/>
          <w:kern w:val="0"/>
          <w:sz w:val="20"/>
          <w:szCs w:val="24"/>
        </w:rPr>
        <w:t>M. Abdechiri, M.R. Meybodi, H. Bahrami, Gases Brownian motion optimization: an algorithm for optimization (GBMO), Appl. Soft Comput. 13 (2013) 2932–2946.</w:t>
      </w:r>
    </w:p>
    <w:p w14:paraId="7A5C7FB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1]</w:t>
      </w:r>
      <w:r w:rsidR="008572A6" w:rsidRPr="00202A1A">
        <w:rPr>
          <w:rFonts w:ascii="Times New Roman" w:hAnsi="Times New Roman"/>
          <w:noProof/>
          <w:kern w:val="0"/>
          <w:sz w:val="20"/>
          <w:szCs w:val="24"/>
        </w:rPr>
        <w:t xml:space="preserve"> (SSOA) </w:t>
      </w:r>
      <w:r w:rsidRPr="00202A1A">
        <w:rPr>
          <w:rFonts w:ascii="Times New Roman" w:hAnsi="Times New Roman"/>
          <w:noProof/>
          <w:kern w:val="0"/>
          <w:sz w:val="20"/>
          <w:szCs w:val="24"/>
        </w:rPr>
        <w:t>M. Neshat, G. Sepidnam, M. Sargolzaei, Swallow swarm optimization algorithm: a new method to optimization, Neural Comput. Appl. 23 (2013) 429–454.</w:t>
      </w:r>
    </w:p>
    <w:p w14:paraId="499D65C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2]</w:t>
      </w:r>
      <w:r w:rsidR="008572A6" w:rsidRPr="00202A1A">
        <w:rPr>
          <w:rFonts w:ascii="Times New Roman" w:hAnsi="Times New Roman"/>
          <w:noProof/>
          <w:kern w:val="0"/>
          <w:sz w:val="20"/>
          <w:szCs w:val="24"/>
        </w:rPr>
        <w:t xml:space="preserve"> (PSOA) </w:t>
      </w:r>
      <w:r w:rsidRPr="00202A1A">
        <w:rPr>
          <w:rFonts w:ascii="Times New Roman" w:hAnsi="Times New Roman"/>
          <w:noProof/>
          <w:kern w:val="0"/>
          <w:sz w:val="20"/>
          <w:szCs w:val="24"/>
        </w:rPr>
        <w:t>Y. Gheraibia, A. Moussaoui, Penguins search optimization algorithm (PeSOA), in: Int. Conf. Ind. Eng. Other Appl. Appl. Intell. Syst., Springer, 2013: pp. 222–231.</w:t>
      </w:r>
    </w:p>
    <w:p w14:paraId="36556CC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3]</w:t>
      </w:r>
      <w:r w:rsidR="008572A6" w:rsidRPr="00202A1A">
        <w:rPr>
          <w:rFonts w:ascii="Times New Roman" w:hAnsi="Times New Roman"/>
          <w:noProof/>
          <w:kern w:val="0"/>
          <w:sz w:val="20"/>
          <w:szCs w:val="24"/>
        </w:rPr>
        <w:t xml:space="preserve"> (EVO) </w:t>
      </w:r>
      <w:r w:rsidRPr="00202A1A">
        <w:rPr>
          <w:rFonts w:ascii="Times New Roman" w:hAnsi="Times New Roman"/>
          <w:noProof/>
          <w:kern w:val="0"/>
          <w:sz w:val="20"/>
          <w:szCs w:val="24"/>
        </w:rPr>
        <w:t>C. Sur, S. Sharma, A. Shukla, Egyptian vulture optimization algorithm–a new nature inspired meta-heuristics for knapsack problem, in: 9th Int. Conf. Comput. InformationTechnology, Springer, 2013: pp. 227–237.</w:t>
      </w:r>
    </w:p>
    <w:p w14:paraId="063A51E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4]</w:t>
      </w:r>
      <w:r w:rsidR="008572A6" w:rsidRPr="00202A1A">
        <w:rPr>
          <w:rFonts w:ascii="Times New Roman" w:hAnsi="Times New Roman"/>
          <w:noProof/>
          <w:kern w:val="0"/>
          <w:sz w:val="20"/>
          <w:szCs w:val="24"/>
        </w:rPr>
        <w:t xml:space="preserve"> (ACMO) </w:t>
      </w:r>
      <w:r w:rsidRPr="00202A1A">
        <w:rPr>
          <w:rFonts w:ascii="Times New Roman" w:hAnsi="Times New Roman"/>
          <w:noProof/>
          <w:kern w:val="0"/>
          <w:sz w:val="20"/>
          <w:szCs w:val="24"/>
        </w:rPr>
        <w:t>G.-W. Yan, Z.-J. Hao, A novel optimization algorithm based on atmosphere clouds model, Int. J. Comput. Intell. Appl. 12 (2013) 1350002.</w:t>
      </w:r>
    </w:p>
    <w:p w14:paraId="0664D55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5]</w:t>
      </w:r>
      <w:r w:rsidR="008572A6" w:rsidRPr="00202A1A">
        <w:rPr>
          <w:rFonts w:ascii="Times New Roman" w:hAnsi="Times New Roman"/>
          <w:noProof/>
          <w:kern w:val="0"/>
          <w:sz w:val="20"/>
          <w:szCs w:val="24"/>
        </w:rPr>
        <w:t xml:space="preserve"> (MBOA) </w:t>
      </w:r>
      <w:r w:rsidRPr="00202A1A">
        <w:rPr>
          <w:rFonts w:ascii="Times New Roman" w:hAnsi="Times New Roman"/>
          <w:noProof/>
          <w:kern w:val="0"/>
          <w:sz w:val="20"/>
          <w:szCs w:val="24"/>
        </w:rPr>
        <w:t>H. Mo, L. Xu, Magnetotactic bacteria optimization algorithm for multimodal optimization, in: 2013 IEEE Symp. Swarm Intell., IEEE, 2013: pp. 240–247.</w:t>
      </w:r>
    </w:p>
    <w:p w14:paraId="655892C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6]</w:t>
      </w:r>
      <w:r w:rsidR="008572A6" w:rsidRPr="00202A1A">
        <w:rPr>
          <w:rFonts w:ascii="Times New Roman" w:hAnsi="Times New Roman"/>
          <w:noProof/>
          <w:kern w:val="0"/>
          <w:sz w:val="20"/>
          <w:szCs w:val="24"/>
        </w:rPr>
        <w:t xml:space="preserve"> (BNMR) </w:t>
      </w:r>
      <w:r w:rsidRPr="00202A1A">
        <w:rPr>
          <w:rFonts w:ascii="Times New Roman" w:hAnsi="Times New Roman"/>
          <w:noProof/>
          <w:kern w:val="0"/>
          <w:sz w:val="20"/>
          <w:szCs w:val="24"/>
        </w:rPr>
        <w:t>M. Taherdangkoo, M.H. Shirzadi, M. Yazdi, M.H. Bagheri, A robust clustering method based on blind, naked mole-rats (BNMR) algorithm, Swarm Evol. Comput. 10 (2013) 1–11.</w:t>
      </w:r>
    </w:p>
    <w:p w14:paraId="12042DB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177]</w:t>
      </w:r>
      <w:r w:rsidR="008572A6" w:rsidRPr="00202A1A">
        <w:rPr>
          <w:rFonts w:ascii="Times New Roman" w:hAnsi="Times New Roman"/>
          <w:noProof/>
          <w:kern w:val="0"/>
          <w:sz w:val="20"/>
          <w:szCs w:val="24"/>
        </w:rPr>
        <w:t xml:space="preserve"> (SGO) </w:t>
      </w:r>
      <w:r w:rsidRPr="00202A1A">
        <w:rPr>
          <w:rFonts w:ascii="Times New Roman" w:hAnsi="Times New Roman"/>
          <w:noProof/>
          <w:kern w:val="0"/>
          <w:sz w:val="20"/>
          <w:szCs w:val="24"/>
        </w:rPr>
        <w:t>H.D. Purnomo, H.-M. Wee, Soccer game optimization: an innovative integration of evolutionary algorithm and swarm intelligence algorithm, in: Meta-Heuristics Optim. Algorithms Eng. Business, Econ. Financ., IGI Global, 2013: pp. 386–420.</w:t>
      </w:r>
    </w:p>
    <w:p w14:paraId="455AB99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8]</w:t>
      </w:r>
      <w:r w:rsidR="008572A6" w:rsidRPr="00202A1A">
        <w:rPr>
          <w:rFonts w:ascii="Times New Roman" w:hAnsi="Times New Roman"/>
          <w:noProof/>
          <w:kern w:val="0"/>
          <w:sz w:val="20"/>
          <w:szCs w:val="24"/>
        </w:rPr>
        <w:t xml:space="preserve"> (SSLO) </w:t>
      </w:r>
      <w:r w:rsidRPr="00202A1A">
        <w:rPr>
          <w:rFonts w:ascii="Times New Roman" w:hAnsi="Times New Roman"/>
          <w:noProof/>
          <w:kern w:val="0"/>
          <w:sz w:val="20"/>
          <w:szCs w:val="24"/>
        </w:rPr>
        <w:t>P. Wang, Z. Zhu, S. Huang, Seven-spot ladybird optimization: a novel and efficient metaheuristic algorithm for numerical optimization, Sci. World J. 2013 (2013).</w:t>
      </w:r>
    </w:p>
    <w:p w14:paraId="448FD11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79]</w:t>
      </w:r>
      <w:r w:rsidR="008572A6" w:rsidRPr="00202A1A">
        <w:rPr>
          <w:rFonts w:ascii="Times New Roman" w:hAnsi="Times New Roman"/>
          <w:noProof/>
          <w:kern w:val="0"/>
          <w:sz w:val="20"/>
          <w:szCs w:val="24"/>
        </w:rPr>
        <w:t xml:space="preserve"> (CA) </w:t>
      </w:r>
      <w:r w:rsidRPr="00202A1A">
        <w:rPr>
          <w:rFonts w:ascii="Times New Roman" w:hAnsi="Times New Roman"/>
          <w:noProof/>
          <w:kern w:val="0"/>
          <w:sz w:val="20"/>
          <w:szCs w:val="24"/>
        </w:rPr>
        <w:t>A.S. Eesa, A.M.A. Brifcani, Z. Orman, Cuttlefish algorithm-a novel bio-inspired optimization algorithm, Int. J. Sci. Eng. Res. 4 (2013) 1978–1986.</w:t>
      </w:r>
    </w:p>
    <w:p w14:paraId="5C545DE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0]</w:t>
      </w:r>
      <w:r w:rsidR="008572A6" w:rsidRPr="00202A1A">
        <w:rPr>
          <w:rFonts w:ascii="Times New Roman" w:hAnsi="Times New Roman"/>
          <w:noProof/>
          <w:kern w:val="0"/>
          <w:sz w:val="20"/>
          <w:szCs w:val="24"/>
        </w:rPr>
        <w:t xml:space="preserve"> (AWDA) </w:t>
      </w:r>
      <w:r w:rsidRPr="00202A1A">
        <w:rPr>
          <w:rFonts w:ascii="Times New Roman" w:hAnsi="Times New Roman"/>
          <w:noProof/>
          <w:kern w:val="0"/>
          <w:sz w:val="20"/>
          <w:szCs w:val="24"/>
        </w:rPr>
        <w:t>C. Subramanian, A.S.S. Sekar, K. Subramanian, A new engineering optimization method: African wild dog algorithm, Int. J. Soft Comput. 8 (2013) 163–170.</w:t>
      </w:r>
    </w:p>
    <w:p w14:paraId="2BA25F6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1]</w:t>
      </w:r>
      <w:r w:rsidR="008572A6" w:rsidRPr="00202A1A">
        <w:rPr>
          <w:rFonts w:ascii="Times New Roman" w:hAnsi="Times New Roman"/>
          <w:noProof/>
          <w:kern w:val="0"/>
          <w:sz w:val="20"/>
          <w:szCs w:val="24"/>
        </w:rPr>
        <w:t xml:space="preserve"> (MWO) </w:t>
      </w:r>
      <w:r w:rsidRPr="00202A1A">
        <w:rPr>
          <w:rFonts w:ascii="Times New Roman" w:hAnsi="Times New Roman"/>
          <w:noProof/>
          <w:kern w:val="0"/>
          <w:sz w:val="20"/>
          <w:szCs w:val="24"/>
        </w:rPr>
        <w:t>J. An, Q. Kang, L. Wang, Q. Wu, Mussels wandering optimization: an ecologically inspired algorithm for global optimization, Cognit. Comput. 5 (2013) 188–199.</w:t>
      </w:r>
    </w:p>
    <w:p w14:paraId="0F31A92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2]</w:t>
      </w:r>
      <w:r w:rsidR="008572A6" w:rsidRPr="00202A1A">
        <w:rPr>
          <w:rFonts w:ascii="Times New Roman" w:hAnsi="Times New Roman"/>
          <w:noProof/>
          <w:kern w:val="0"/>
          <w:sz w:val="20"/>
          <w:szCs w:val="24"/>
        </w:rPr>
        <w:t xml:space="preserve"> (SIMB) </w:t>
      </w:r>
      <w:r w:rsidRPr="00202A1A">
        <w:rPr>
          <w:rFonts w:ascii="Times New Roman" w:hAnsi="Times New Roman"/>
          <w:noProof/>
          <w:kern w:val="0"/>
          <w:sz w:val="20"/>
          <w:szCs w:val="24"/>
        </w:rPr>
        <w:t>S.S. Pattnaik, K.M. Bakwad, B.S. Sohi, R.K. Ratho, S. Devi, Swine influenza models based optimization (SIMBO), Appl. Soft Comput. 13 (2013) 628–653.</w:t>
      </w:r>
    </w:p>
    <w:p w14:paraId="7F33681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3]</w:t>
      </w:r>
      <w:r w:rsidR="008572A6" w:rsidRPr="00202A1A">
        <w:rPr>
          <w:rFonts w:ascii="Times New Roman" w:hAnsi="Times New Roman"/>
          <w:noProof/>
          <w:kern w:val="0"/>
          <w:sz w:val="20"/>
          <w:szCs w:val="24"/>
        </w:rPr>
        <w:t xml:space="preserve"> (TPO) </w:t>
      </w:r>
      <w:r w:rsidRPr="00202A1A">
        <w:rPr>
          <w:rFonts w:ascii="Times New Roman" w:hAnsi="Times New Roman"/>
          <w:noProof/>
          <w:kern w:val="0"/>
          <w:sz w:val="20"/>
          <w:szCs w:val="24"/>
        </w:rPr>
        <w:t>A.H. Halim, I. Ismail, Nonlinear plant modeling using neuro-fuzzy system with Tree Physiology Optimization, in: 2013 IEEE Student Conf. Res. Dev., IEEE, 2013: pp. 295–300.</w:t>
      </w:r>
    </w:p>
    <w:p w14:paraId="722CAD7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4]</w:t>
      </w:r>
      <w:r w:rsidR="008572A6" w:rsidRPr="00202A1A">
        <w:rPr>
          <w:rFonts w:ascii="Times New Roman" w:hAnsi="Times New Roman"/>
          <w:noProof/>
          <w:kern w:val="0"/>
          <w:sz w:val="20"/>
          <w:szCs w:val="24"/>
        </w:rPr>
        <w:t xml:space="preserve"> (ABH) </w:t>
      </w:r>
      <w:r w:rsidRPr="00202A1A">
        <w:rPr>
          <w:rFonts w:ascii="Times New Roman" w:hAnsi="Times New Roman"/>
          <w:noProof/>
          <w:kern w:val="0"/>
          <w:sz w:val="20"/>
          <w:szCs w:val="24"/>
        </w:rPr>
        <w:t>B. Naderi, M. Khalili, A.A. Khamseh, Mathematical models and a hunting search algorithm for the no-wait flowshop scheduling with parallel machines, Int. J. Prod. Res. 52 (2014) 2667–2681.</w:t>
      </w:r>
    </w:p>
    <w:p w14:paraId="3707A52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5]</w:t>
      </w:r>
      <w:r w:rsidR="008572A6" w:rsidRPr="00202A1A">
        <w:rPr>
          <w:rFonts w:ascii="Times New Roman" w:hAnsi="Times New Roman"/>
          <w:noProof/>
          <w:kern w:val="0"/>
          <w:sz w:val="20"/>
          <w:szCs w:val="24"/>
        </w:rPr>
        <w:t xml:space="preserve"> (ARA) </w:t>
      </w:r>
      <w:r w:rsidRPr="00202A1A">
        <w:rPr>
          <w:rFonts w:ascii="Times New Roman" w:hAnsi="Times New Roman"/>
          <w:noProof/>
          <w:kern w:val="0"/>
          <w:sz w:val="20"/>
          <w:szCs w:val="24"/>
        </w:rPr>
        <w:t>Q. Jiang, L. Wang, X. Hei, R. Fei, D. Yang, F. Zou, H. Li, Z. Cao, Y. Lin, Optimal approximation of stable linear systems with a novel and efficient optimization algorithm, in: 2014 IEEE Congr. Evol. Comput., IEEE, 2014: pp. 840–844.</w:t>
      </w:r>
    </w:p>
    <w:p w14:paraId="3B573A1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6]</w:t>
      </w:r>
      <w:r w:rsidR="008572A6" w:rsidRPr="00202A1A">
        <w:rPr>
          <w:rFonts w:ascii="Times New Roman" w:hAnsi="Times New Roman"/>
          <w:noProof/>
          <w:kern w:val="0"/>
          <w:sz w:val="20"/>
          <w:szCs w:val="24"/>
        </w:rPr>
        <w:t xml:space="preserve"> (GWO) </w:t>
      </w:r>
      <w:r w:rsidRPr="00202A1A">
        <w:rPr>
          <w:rFonts w:ascii="Times New Roman" w:hAnsi="Times New Roman"/>
          <w:noProof/>
          <w:kern w:val="0"/>
          <w:sz w:val="20"/>
          <w:szCs w:val="24"/>
        </w:rPr>
        <w:t>S. Mirjalili, S.M. Mirjalili, A. Lewis, Grey Wolf Optimizer, Adv. Eng. Softw. 69 (2014) 46–61. https://doi.org/10.1016/j.advengsoft.2013.12.007.</w:t>
      </w:r>
    </w:p>
    <w:p w14:paraId="1C5D0A7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7]</w:t>
      </w:r>
      <w:r w:rsidR="008572A6" w:rsidRPr="00202A1A">
        <w:rPr>
          <w:rFonts w:ascii="Times New Roman" w:hAnsi="Times New Roman"/>
          <w:noProof/>
          <w:kern w:val="0"/>
          <w:sz w:val="20"/>
          <w:szCs w:val="24"/>
        </w:rPr>
        <w:t xml:space="preserve"> (SOS) </w:t>
      </w:r>
      <w:r w:rsidRPr="00202A1A">
        <w:rPr>
          <w:rFonts w:ascii="Times New Roman" w:hAnsi="Times New Roman"/>
          <w:noProof/>
          <w:kern w:val="0"/>
          <w:sz w:val="20"/>
          <w:szCs w:val="24"/>
        </w:rPr>
        <w:t>M.-Y. Cheng, D. Prayogo, Symbiotic organisms search: a new metaheuristic optimization algorithm, Comput. Struct. 139 (2014) 98–112.</w:t>
      </w:r>
    </w:p>
    <w:p w14:paraId="3866EC8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8]</w:t>
      </w:r>
      <w:r w:rsidR="008572A6" w:rsidRPr="00202A1A">
        <w:rPr>
          <w:rFonts w:ascii="Times New Roman" w:hAnsi="Times New Roman"/>
          <w:noProof/>
          <w:kern w:val="0"/>
          <w:sz w:val="20"/>
          <w:szCs w:val="24"/>
        </w:rPr>
        <w:t xml:space="preserve"> (CBO) </w:t>
      </w:r>
      <w:r w:rsidRPr="00202A1A">
        <w:rPr>
          <w:rFonts w:ascii="Times New Roman" w:hAnsi="Times New Roman"/>
          <w:noProof/>
          <w:kern w:val="0"/>
          <w:sz w:val="20"/>
          <w:szCs w:val="24"/>
        </w:rPr>
        <w:t>A. Kaveh, V.R. Mahdavi, Colliding bodies optimization: A novel meta-heuristic method, Comput. Struct. 139 (2014) 18–27. https://doi.org/10.1016/j.compstruc.2014.04.005.</w:t>
      </w:r>
    </w:p>
    <w:p w14:paraId="5F8C5EC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89]</w:t>
      </w:r>
      <w:r w:rsidR="008572A6" w:rsidRPr="00202A1A">
        <w:rPr>
          <w:rFonts w:ascii="Times New Roman" w:hAnsi="Times New Roman"/>
          <w:noProof/>
          <w:kern w:val="0"/>
          <w:sz w:val="20"/>
          <w:szCs w:val="24"/>
        </w:rPr>
        <w:t xml:space="preserve"> (CSO) </w:t>
      </w:r>
      <w:r w:rsidRPr="00202A1A">
        <w:rPr>
          <w:rFonts w:ascii="Times New Roman" w:hAnsi="Times New Roman"/>
          <w:noProof/>
          <w:kern w:val="0"/>
          <w:sz w:val="20"/>
          <w:szCs w:val="24"/>
        </w:rPr>
        <w:t>X. Meng, Y. Liu, X. Gao, H. Zhang, A new bio-inspired algorithm: chicken swarm optimization, in: Int. Conf. Swarm Intell., Springer, 2014: pp. 86–94.</w:t>
      </w:r>
    </w:p>
    <w:p w14:paraId="271C64B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0]</w:t>
      </w:r>
      <w:r w:rsidR="008572A6" w:rsidRPr="00202A1A">
        <w:rPr>
          <w:rFonts w:ascii="Times New Roman" w:hAnsi="Times New Roman"/>
          <w:noProof/>
          <w:kern w:val="0"/>
          <w:sz w:val="20"/>
          <w:szCs w:val="24"/>
        </w:rPr>
        <w:t xml:space="preserve"> (SMO) </w:t>
      </w:r>
      <w:r w:rsidRPr="00202A1A">
        <w:rPr>
          <w:rFonts w:ascii="Times New Roman" w:hAnsi="Times New Roman"/>
          <w:noProof/>
          <w:kern w:val="0"/>
          <w:sz w:val="20"/>
          <w:szCs w:val="24"/>
        </w:rPr>
        <w:t>J.C. Bansal, H. Sharma, S.S. Jadon, M. Clerc, Spider monkey optimization algorithm for numerical optimization, Memetic Comput. 6 (2014) 31–47.</w:t>
      </w:r>
    </w:p>
    <w:p w14:paraId="075170D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1]</w:t>
      </w:r>
      <w:r w:rsidR="008572A6" w:rsidRPr="00202A1A">
        <w:rPr>
          <w:rFonts w:ascii="Times New Roman" w:hAnsi="Times New Roman"/>
          <w:noProof/>
          <w:kern w:val="0"/>
          <w:sz w:val="20"/>
          <w:szCs w:val="24"/>
        </w:rPr>
        <w:t xml:space="preserve"> (ISA) </w:t>
      </w:r>
      <w:r w:rsidRPr="00202A1A">
        <w:rPr>
          <w:rFonts w:ascii="Times New Roman" w:hAnsi="Times New Roman"/>
          <w:noProof/>
          <w:kern w:val="0"/>
          <w:sz w:val="20"/>
          <w:szCs w:val="24"/>
        </w:rPr>
        <w:t>A.H. Gandomi, Interior search algorithm (ISA): a novel approach for global optimization, ISA Trans. 53 (2014) 1168–1183.</w:t>
      </w:r>
    </w:p>
    <w:p w14:paraId="5A62BB3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2]</w:t>
      </w:r>
      <w:r w:rsidR="008572A6" w:rsidRPr="00202A1A">
        <w:rPr>
          <w:rFonts w:ascii="Times New Roman" w:hAnsi="Times New Roman"/>
          <w:noProof/>
          <w:kern w:val="0"/>
          <w:sz w:val="20"/>
          <w:szCs w:val="24"/>
        </w:rPr>
        <w:t xml:space="preserve"> (AMOA) </w:t>
      </w:r>
      <w:r w:rsidRPr="00202A1A">
        <w:rPr>
          <w:rFonts w:ascii="Times New Roman" w:hAnsi="Times New Roman"/>
          <w:noProof/>
          <w:kern w:val="0"/>
          <w:sz w:val="20"/>
          <w:szCs w:val="24"/>
        </w:rPr>
        <w:t>X. Li, J. Zhang, M. Yin, Animal migration optimization: an optimization algorithm inspired by animal migration behavior, Neural Comput. Appl. 24 (2014) 1867–1877.</w:t>
      </w:r>
    </w:p>
    <w:p w14:paraId="18B47E3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3]</w:t>
      </w:r>
      <w:r w:rsidR="008572A6" w:rsidRPr="00202A1A">
        <w:rPr>
          <w:rFonts w:ascii="Times New Roman" w:hAnsi="Times New Roman"/>
          <w:noProof/>
          <w:kern w:val="0"/>
          <w:sz w:val="20"/>
          <w:szCs w:val="24"/>
        </w:rPr>
        <w:t xml:space="preserve"> (CROA) </w:t>
      </w:r>
      <w:r w:rsidRPr="00202A1A">
        <w:rPr>
          <w:rFonts w:ascii="Times New Roman" w:hAnsi="Times New Roman"/>
          <w:noProof/>
          <w:kern w:val="0"/>
          <w:sz w:val="20"/>
          <w:szCs w:val="24"/>
        </w:rPr>
        <w:t>S. Salcedo-Sanz, J. Del Ser, I. Landa-Torres, S. Gil-López, J.A. Portilla-Figueras, The coral reefs optimization algorithm: a novel metaheuristic for efficiently solving optimization problems, Sci. World J. 2014 (2014).</w:t>
      </w:r>
    </w:p>
    <w:p w14:paraId="5F5B43B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4]</w:t>
      </w:r>
      <w:r w:rsidR="008572A6" w:rsidRPr="00202A1A">
        <w:rPr>
          <w:rFonts w:ascii="Times New Roman" w:hAnsi="Times New Roman"/>
          <w:noProof/>
          <w:kern w:val="0"/>
          <w:sz w:val="20"/>
          <w:szCs w:val="24"/>
        </w:rPr>
        <w:t xml:space="preserve"> (BMO) </w:t>
      </w:r>
      <w:r w:rsidRPr="00202A1A">
        <w:rPr>
          <w:rFonts w:ascii="Times New Roman" w:hAnsi="Times New Roman"/>
          <w:noProof/>
          <w:kern w:val="0"/>
          <w:sz w:val="20"/>
          <w:szCs w:val="24"/>
        </w:rPr>
        <w:t>A. Askarzadeh, Bird mating optimizer: An optimization algorithm inspired by bird mating strategies, Commun. Nonlinear Sci. Numer. Simul. 19 (2014) 1213–1228. https://doi.org/10.1016/j.cnsns.2013.08.027.</w:t>
      </w:r>
    </w:p>
    <w:p w14:paraId="4B41E31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5]</w:t>
      </w:r>
      <w:r w:rsidR="008572A6" w:rsidRPr="00202A1A">
        <w:rPr>
          <w:rFonts w:ascii="Times New Roman" w:hAnsi="Times New Roman"/>
          <w:noProof/>
          <w:kern w:val="0"/>
          <w:sz w:val="20"/>
          <w:szCs w:val="24"/>
        </w:rPr>
        <w:t xml:space="preserve"> (SSO) </w:t>
      </w:r>
      <w:r w:rsidRPr="00202A1A">
        <w:rPr>
          <w:rFonts w:ascii="Times New Roman" w:hAnsi="Times New Roman"/>
          <w:noProof/>
          <w:kern w:val="0"/>
          <w:sz w:val="20"/>
          <w:szCs w:val="24"/>
        </w:rPr>
        <w:t>O. Abedinia, N. Amjady, A. Ghasemi, A new metaheuristic algorithm based on shark smell optimization, Complexity. 21 (2016) 97–116.</w:t>
      </w:r>
    </w:p>
    <w:p w14:paraId="39B14C0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6]</w:t>
      </w:r>
      <w:r w:rsidR="008572A6" w:rsidRPr="00202A1A">
        <w:rPr>
          <w:rFonts w:ascii="Times New Roman" w:hAnsi="Times New Roman"/>
          <w:noProof/>
          <w:kern w:val="0"/>
          <w:sz w:val="20"/>
          <w:szCs w:val="24"/>
        </w:rPr>
        <w:t xml:space="preserve"> (EMA) </w:t>
      </w:r>
      <w:r w:rsidRPr="00202A1A">
        <w:rPr>
          <w:rFonts w:ascii="Times New Roman" w:hAnsi="Times New Roman"/>
          <w:noProof/>
          <w:kern w:val="0"/>
          <w:sz w:val="20"/>
          <w:szCs w:val="24"/>
        </w:rPr>
        <w:t xml:space="preserve">N. Ghorbani, E. Babaei, Exchange market algorithm, Appl. Soft Comput. 19 (2014) </w:t>
      </w:r>
      <w:r w:rsidRPr="00202A1A">
        <w:rPr>
          <w:rFonts w:ascii="Times New Roman" w:hAnsi="Times New Roman"/>
          <w:noProof/>
          <w:kern w:val="0"/>
          <w:sz w:val="20"/>
          <w:szCs w:val="24"/>
        </w:rPr>
        <w:lastRenderedPageBreak/>
        <w:t>177–187.</w:t>
      </w:r>
    </w:p>
    <w:p w14:paraId="61BFB47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7]</w:t>
      </w:r>
      <w:r w:rsidR="008572A6" w:rsidRPr="00202A1A">
        <w:rPr>
          <w:rFonts w:ascii="Times New Roman" w:hAnsi="Times New Roman"/>
          <w:noProof/>
          <w:kern w:val="0"/>
          <w:sz w:val="20"/>
          <w:szCs w:val="24"/>
        </w:rPr>
        <w:t xml:space="preserve"> (FOA) </w:t>
      </w:r>
      <w:r w:rsidRPr="00202A1A">
        <w:rPr>
          <w:rFonts w:ascii="Times New Roman" w:hAnsi="Times New Roman"/>
          <w:noProof/>
          <w:kern w:val="0"/>
          <w:sz w:val="20"/>
          <w:szCs w:val="24"/>
        </w:rPr>
        <w:t>M. Ghaemi, M.-R. Feizi-Derakhshi, Forest optimization algorithm, Expert Syst. Appl. 41 (2014) 6676–6687.</w:t>
      </w:r>
    </w:p>
    <w:p w14:paraId="127B0AF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8]</w:t>
      </w:r>
      <w:r w:rsidR="008572A6" w:rsidRPr="00202A1A">
        <w:rPr>
          <w:rFonts w:ascii="Times New Roman" w:hAnsi="Times New Roman"/>
          <w:noProof/>
          <w:kern w:val="0"/>
          <w:sz w:val="20"/>
          <w:szCs w:val="24"/>
        </w:rPr>
        <w:t xml:space="preserve"> (GBA) </w:t>
      </w:r>
      <w:r w:rsidRPr="00202A1A">
        <w:rPr>
          <w:rFonts w:ascii="Times New Roman" w:hAnsi="Times New Roman"/>
          <w:noProof/>
          <w:kern w:val="0"/>
          <w:sz w:val="20"/>
          <w:szCs w:val="24"/>
        </w:rPr>
        <w:t>E. Osaba, F. Diaz, E. Onieva, Golden ball: a novel meta-heuristic to solve combinatorial optimization problems based on soccer concepts, Appl. Intell. 41 (2014) 145–166.</w:t>
      </w:r>
    </w:p>
    <w:p w14:paraId="1560F92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199]</w:t>
      </w:r>
      <w:r w:rsidR="008572A6" w:rsidRPr="00202A1A">
        <w:rPr>
          <w:rFonts w:ascii="Times New Roman" w:hAnsi="Times New Roman"/>
          <w:noProof/>
          <w:kern w:val="0"/>
          <w:sz w:val="20"/>
          <w:szCs w:val="24"/>
        </w:rPr>
        <w:t xml:space="preserve"> (KA) </w:t>
      </w:r>
      <w:r w:rsidRPr="00202A1A">
        <w:rPr>
          <w:rFonts w:ascii="Times New Roman" w:hAnsi="Times New Roman"/>
          <w:noProof/>
          <w:kern w:val="0"/>
          <w:sz w:val="20"/>
          <w:szCs w:val="24"/>
        </w:rPr>
        <w:t>M. Hajiaghaei-Keshteli, M. Aminnayeri, Solving the integrated scheduling of production and rail transportation problem by Keshtel algorithm, Appl. Soft Comput. 25 (2014) 184–203.</w:t>
      </w:r>
    </w:p>
    <w:p w14:paraId="444423D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0]</w:t>
      </w:r>
      <w:r w:rsidR="008572A6" w:rsidRPr="00202A1A">
        <w:rPr>
          <w:rFonts w:ascii="Times New Roman" w:hAnsi="Times New Roman"/>
          <w:noProof/>
          <w:kern w:val="0"/>
          <w:sz w:val="20"/>
          <w:szCs w:val="24"/>
        </w:rPr>
        <w:t xml:space="preserve"> (KP) </w:t>
      </w:r>
      <w:r w:rsidRPr="00202A1A">
        <w:rPr>
          <w:rFonts w:ascii="Times New Roman" w:hAnsi="Times New Roman"/>
          <w:noProof/>
          <w:kern w:val="0"/>
          <w:sz w:val="20"/>
          <w:szCs w:val="24"/>
        </w:rPr>
        <w:t>V.V. De Melo, Kaizen programming, in: Proc. 2014 Annu. Conf. Genet. Evol. Comput., 2014: pp. 895–902.</w:t>
      </w:r>
    </w:p>
    <w:p w14:paraId="051ED50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1]</w:t>
      </w:r>
      <w:r w:rsidR="008572A6" w:rsidRPr="00202A1A">
        <w:rPr>
          <w:rFonts w:ascii="Times New Roman" w:hAnsi="Times New Roman"/>
          <w:noProof/>
          <w:kern w:val="0"/>
          <w:sz w:val="20"/>
          <w:szCs w:val="24"/>
        </w:rPr>
        <w:t xml:space="preserve"> (KGMO) </w:t>
      </w:r>
      <w:r w:rsidRPr="00202A1A">
        <w:rPr>
          <w:rFonts w:ascii="Times New Roman" w:hAnsi="Times New Roman"/>
          <w:noProof/>
          <w:kern w:val="0"/>
          <w:sz w:val="20"/>
          <w:szCs w:val="24"/>
        </w:rPr>
        <w:t>S. Moein, R. Logeswaran, KGMO: A swarm optimization algorithm based on the kinetic energy of gas molecules, Inf. Sci. (Ny). 275 (2014) 127–144.</w:t>
      </w:r>
    </w:p>
    <w:p w14:paraId="0AE0428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2]</w:t>
      </w:r>
      <w:r w:rsidR="008572A6" w:rsidRPr="00202A1A">
        <w:rPr>
          <w:rFonts w:ascii="Times New Roman" w:hAnsi="Times New Roman"/>
          <w:noProof/>
          <w:kern w:val="0"/>
          <w:sz w:val="20"/>
          <w:szCs w:val="24"/>
        </w:rPr>
        <w:t xml:space="preserve"> (SA) </w:t>
      </w:r>
      <w:r w:rsidRPr="00202A1A">
        <w:rPr>
          <w:rFonts w:ascii="Times New Roman" w:hAnsi="Times New Roman"/>
          <w:noProof/>
          <w:kern w:val="0"/>
          <w:sz w:val="20"/>
          <w:szCs w:val="24"/>
        </w:rPr>
        <w:t>F. Merrikh-Bayat, A numerical optimization algorithm inspired by the strawberry plant, ArXiv Prepr. ArXiv1407.7399. (2014).</w:t>
      </w:r>
    </w:p>
    <w:p w14:paraId="58659AC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3]</w:t>
      </w:r>
      <w:r w:rsidR="008572A6" w:rsidRPr="00202A1A">
        <w:rPr>
          <w:rFonts w:ascii="Times New Roman" w:hAnsi="Times New Roman"/>
          <w:noProof/>
          <w:kern w:val="0"/>
          <w:sz w:val="20"/>
          <w:szCs w:val="24"/>
        </w:rPr>
        <w:t xml:space="preserve"> (HA) </w:t>
      </w:r>
      <w:r w:rsidRPr="00202A1A">
        <w:rPr>
          <w:rFonts w:ascii="Times New Roman" w:hAnsi="Times New Roman"/>
          <w:noProof/>
          <w:kern w:val="0"/>
          <w:sz w:val="20"/>
          <w:szCs w:val="24"/>
        </w:rPr>
        <w:t>A. Hatamlou, Heart: a novel optimization algorithm for cluster analysis, Prog. Artif. Intell. 2 (2014) 167–173.</w:t>
      </w:r>
    </w:p>
    <w:p w14:paraId="4CEF745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4]</w:t>
      </w:r>
      <w:r w:rsidR="008572A6" w:rsidRPr="00202A1A">
        <w:rPr>
          <w:rFonts w:ascii="Times New Roman" w:hAnsi="Times New Roman"/>
          <w:noProof/>
          <w:kern w:val="0"/>
          <w:sz w:val="20"/>
          <w:szCs w:val="24"/>
        </w:rPr>
        <w:t xml:space="preserve"> (AEA) </w:t>
      </w:r>
      <w:r w:rsidRPr="00202A1A">
        <w:rPr>
          <w:rFonts w:ascii="Times New Roman" w:hAnsi="Times New Roman"/>
          <w:noProof/>
          <w:kern w:val="0"/>
          <w:sz w:val="20"/>
          <w:szCs w:val="24"/>
        </w:rPr>
        <w:t>M.T. Adham, P.J. Bentley, An artificial ecosystem algorithm applied to static and dynamic travelling salesman problems, in: 2014 IEEE Int. Conf. Evolvable Syst., IEEE, 2014: pp. 149–156.</w:t>
      </w:r>
    </w:p>
    <w:p w14:paraId="194E583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5]</w:t>
      </w:r>
      <w:r w:rsidR="008572A6" w:rsidRPr="00202A1A">
        <w:rPr>
          <w:rFonts w:ascii="Times New Roman" w:hAnsi="Times New Roman"/>
          <w:noProof/>
          <w:kern w:val="0"/>
          <w:sz w:val="20"/>
          <w:szCs w:val="24"/>
        </w:rPr>
        <w:t xml:space="preserve"> (SA) </w:t>
      </w:r>
      <w:r w:rsidRPr="00202A1A">
        <w:rPr>
          <w:rFonts w:ascii="Times New Roman" w:hAnsi="Times New Roman"/>
          <w:noProof/>
          <w:kern w:val="0"/>
          <w:sz w:val="20"/>
          <w:szCs w:val="24"/>
        </w:rPr>
        <w:t>D. Felipe, E.F.G. Goldbarg, M.C. Goldbarg, Scientific algorithms for the car renter salesman problem, in: 2014 IEEE Congr. Evol. Comput., IEEE, 2014: pp. 873–879.</w:t>
      </w:r>
    </w:p>
    <w:p w14:paraId="6D9A009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6]</w:t>
      </w:r>
      <w:r w:rsidR="008572A6" w:rsidRPr="00202A1A">
        <w:rPr>
          <w:rFonts w:ascii="Times New Roman" w:hAnsi="Times New Roman"/>
          <w:noProof/>
          <w:kern w:val="0"/>
          <w:sz w:val="20"/>
          <w:szCs w:val="24"/>
        </w:rPr>
        <w:t xml:space="preserve"> (WO) </w:t>
      </w:r>
      <w:r w:rsidRPr="00202A1A">
        <w:rPr>
          <w:rFonts w:ascii="Times New Roman" w:hAnsi="Times New Roman"/>
          <w:noProof/>
          <w:kern w:val="0"/>
          <w:sz w:val="20"/>
          <w:szCs w:val="24"/>
        </w:rPr>
        <w:t>J.-P. Arnaout, Worm optimization: a novel optimization algorithm inspired by C. Elegans, in: Proc. 2014 Int. Conf. Ind. Eng. Oper. Manag. Indones., 2014: pp. 2499–2505.</w:t>
      </w:r>
    </w:p>
    <w:p w14:paraId="4815111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7]</w:t>
      </w:r>
      <w:r w:rsidR="008572A6" w:rsidRPr="00202A1A">
        <w:rPr>
          <w:rFonts w:ascii="Times New Roman" w:hAnsi="Times New Roman"/>
          <w:noProof/>
          <w:kern w:val="0"/>
          <w:sz w:val="20"/>
          <w:szCs w:val="24"/>
        </w:rPr>
        <w:t xml:space="preserve"> (GPO) </w:t>
      </w:r>
      <w:r w:rsidRPr="00202A1A">
        <w:rPr>
          <w:rFonts w:ascii="Times New Roman" w:hAnsi="Times New Roman"/>
          <w:noProof/>
          <w:kern w:val="0"/>
          <w:sz w:val="20"/>
          <w:szCs w:val="24"/>
        </w:rPr>
        <w:t>J.S.M.L. Melvix, Greedy politics optimization: Metaheuristic inspired by political strategies adopted during state assembly elections, in: 2014 IEEE Int. Adv. Comput. Conf., IEEE, 2014: pp. 1157–1162.</w:t>
      </w:r>
    </w:p>
    <w:p w14:paraId="6B3EA6B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8]</w:t>
      </w:r>
      <w:r w:rsidR="008572A6" w:rsidRPr="00202A1A">
        <w:rPr>
          <w:rFonts w:ascii="Times New Roman" w:hAnsi="Times New Roman"/>
          <w:noProof/>
          <w:kern w:val="0"/>
          <w:sz w:val="20"/>
          <w:szCs w:val="24"/>
        </w:rPr>
        <w:t xml:space="preserve"> (HLO) </w:t>
      </w:r>
      <w:r w:rsidRPr="00202A1A">
        <w:rPr>
          <w:rFonts w:ascii="Times New Roman" w:hAnsi="Times New Roman"/>
          <w:noProof/>
          <w:kern w:val="0"/>
          <w:sz w:val="20"/>
          <w:szCs w:val="24"/>
        </w:rPr>
        <w:t>L. Wang, H. Ni, R. Yang, M. Fei, W. Ye, A simple human learning optimization algorithm, in: Comput. Intell. Networked Syst. Their Appl., Springer, 2014: pp. 56–65.</w:t>
      </w:r>
    </w:p>
    <w:p w14:paraId="5D8E3C6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09]</w:t>
      </w:r>
      <w:r w:rsidR="008572A6" w:rsidRPr="00202A1A">
        <w:rPr>
          <w:rFonts w:ascii="Times New Roman" w:hAnsi="Times New Roman"/>
          <w:noProof/>
          <w:kern w:val="0"/>
          <w:sz w:val="20"/>
          <w:szCs w:val="24"/>
        </w:rPr>
        <w:t xml:space="preserve"> (SLCA) </w:t>
      </w:r>
      <w:r w:rsidRPr="00202A1A">
        <w:rPr>
          <w:rFonts w:ascii="Times New Roman" w:hAnsi="Times New Roman"/>
          <w:noProof/>
          <w:kern w:val="0"/>
          <w:sz w:val="20"/>
          <w:szCs w:val="24"/>
        </w:rPr>
        <w:t>N. Moosavian, B. Kasaee Roodsari, Soccer league competition algorithm: A novel meta-heuristic algorithm for optimal design of water distribution networks, Swarm Evol. Comput. 17 (2014) 14–24. https://doi.org/10.1016/j.swevo.2014.02.002.</w:t>
      </w:r>
    </w:p>
    <w:p w14:paraId="34B1175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0]</w:t>
      </w:r>
      <w:r w:rsidR="008572A6" w:rsidRPr="00202A1A">
        <w:rPr>
          <w:rFonts w:ascii="Times New Roman" w:hAnsi="Times New Roman"/>
          <w:noProof/>
          <w:kern w:val="0"/>
          <w:sz w:val="20"/>
          <w:szCs w:val="24"/>
        </w:rPr>
        <w:t xml:space="preserve"> (HSSA) </w:t>
      </w:r>
      <w:r w:rsidRPr="00202A1A">
        <w:rPr>
          <w:rFonts w:ascii="Times New Roman" w:hAnsi="Times New Roman"/>
          <w:noProof/>
          <w:kern w:val="0"/>
          <w:sz w:val="20"/>
          <w:szCs w:val="24"/>
        </w:rPr>
        <w:t>H. Karami, M.J. Sanjari, G.B. Gharehpetian, Hyper-Spherical Search (HSS) algorithm: a novel meta-heuristic algorithm to optimize nonlinear functions, Neural Comput. Appl. 25 (2014) 1455–1465.</w:t>
      </w:r>
    </w:p>
    <w:p w14:paraId="08D8194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1]</w:t>
      </w:r>
      <w:r w:rsidR="00D767E9" w:rsidRPr="00202A1A">
        <w:rPr>
          <w:rFonts w:ascii="Times New Roman" w:hAnsi="Times New Roman"/>
          <w:noProof/>
          <w:kern w:val="0"/>
          <w:sz w:val="20"/>
          <w:szCs w:val="24"/>
        </w:rPr>
        <w:t xml:space="preserve"> (EBO) </w:t>
      </w:r>
      <w:r w:rsidRPr="00202A1A">
        <w:rPr>
          <w:rFonts w:ascii="Times New Roman" w:hAnsi="Times New Roman"/>
          <w:noProof/>
          <w:kern w:val="0"/>
          <w:sz w:val="20"/>
          <w:szCs w:val="24"/>
        </w:rPr>
        <w:t>Y.-J. Zheng, H.-F. Ling, J.-Y. Xue, Ecogeography-based optimization: enhancing biogeography-based optimization with ecogeographic barriers and differentiations, Comput. Oper. Res. 50 (2014) 115–127.</w:t>
      </w:r>
    </w:p>
    <w:p w14:paraId="654D872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2]</w:t>
      </w:r>
      <w:r w:rsidR="00D767E9" w:rsidRPr="00202A1A">
        <w:rPr>
          <w:rFonts w:ascii="Times New Roman" w:hAnsi="Times New Roman"/>
          <w:noProof/>
          <w:kern w:val="0"/>
          <w:sz w:val="20"/>
          <w:szCs w:val="24"/>
        </w:rPr>
        <w:t xml:space="preserve"> (PIO) </w:t>
      </w:r>
      <w:r w:rsidRPr="00202A1A">
        <w:rPr>
          <w:rFonts w:ascii="Times New Roman" w:hAnsi="Times New Roman"/>
          <w:noProof/>
          <w:kern w:val="0"/>
          <w:sz w:val="20"/>
          <w:szCs w:val="24"/>
        </w:rPr>
        <w:t>H. Duan, P. Qiao, Pigeon-inspired optimization: a new swarm intelligence optimizer for air robot path planning, Int. J. Intell. Comput. Cybern. (2014).</w:t>
      </w:r>
    </w:p>
    <w:p w14:paraId="6A46303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3]</w:t>
      </w:r>
      <w:r w:rsidR="00D767E9" w:rsidRPr="00202A1A">
        <w:rPr>
          <w:rFonts w:ascii="Times New Roman" w:hAnsi="Times New Roman"/>
          <w:noProof/>
          <w:kern w:val="0"/>
          <w:sz w:val="20"/>
          <w:szCs w:val="24"/>
        </w:rPr>
        <w:t xml:space="preserve"> (ALO) </w:t>
      </w:r>
      <w:r w:rsidRPr="00202A1A">
        <w:rPr>
          <w:rFonts w:ascii="Times New Roman" w:hAnsi="Times New Roman"/>
          <w:noProof/>
          <w:kern w:val="0"/>
          <w:sz w:val="20"/>
          <w:szCs w:val="24"/>
        </w:rPr>
        <w:t>S. Mirjalili, The Ant Lion Optimizer, Adv. Eng. Softw. 83 (2015) 80–98. https://doi.org/10.1016/j.advengsoft.2015.01.010.</w:t>
      </w:r>
    </w:p>
    <w:p w14:paraId="21B49A6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4]</w:t>
      </w:r>
      <w:r w:rsidR="00D767E9" w:rsidRPr="00202A1A">
        <w:rPr>
          <w:rFonts w:ascii="Times New Roman" w:hAnsi="Times New Roman"/>
          <w:noProof/>
          <w:kern w:val="0"/>
          <w:sz w:val="20"/>
          <w:szCs w:val="24"/>
        </w:rPr>
        <w:t xml:space="preserve"> (AAA) </w:t>
      </w:r>
      <w:r w:rsidRPr="00202A1A">
        <w:rPr>
          <w:rFonts w:ascii="Times New Roman" w:hAnsi="Times New Roman"/>
          <w:noProof/>
          <w:kern w:val="0"/>
          <w:sz w:val="20"/>
          <w:szCs w:val="24"/>
        </w:rPr>
        <w:t>S.A. Uymaz, G. Tezel, E. Yel, Artificial algae algorithm (AAA) for nonlinear global optimization, Appl. Soft Comput. 31 (2015) 153–171.</w:t>
      </w:r>
    </w:p>
    <w:p w14:paraId="289434E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5]</w:t>
      </w:r>
      <w:r w:rsidR="00D767E9" w:rsidRPr="00202A1A">
        <w:rPr>
          <w:rFonts w:ascii="Times New Roman" w:hAnsi="Times New Roman"/>
          <w:noProof/>
          <w:kern w:val="0"/>
          <w:sz w:val="20"/>
          <w:szCs w:val="24"/>
        </w:rPr>
        <w:t xml:space="preserve"> (ASA) </w:t>
      </w:r>
      <w:r w:rsidRPr="00202A1A">
        <w:rPr>
          <w:rFonts w:ascii="Times New Roman" w:hAnsi="Times New Roman"/>
          <w:noProof/>
          <w:kern w:val="0"/>
          <w:sz w:val="20"/>
          <w:szCs w:val="24"/>
        </w:rPr>
        <w:t>J. Ali, M. Saeed, M. Luqman, M.F. Tabassum, Artificial showering algorithm: a new meta-heuristic for unconstrained optimization, (2015).</w:t>
      </w:r>
    </w:p>
    <w:p w14:paraId="58BDCFA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216]</w:t>
      </w:r>
      <w:r w:rsidR="00D767E9" w:rsidRPr="00202A1A">
        <w:rPr>
          <w:rFonts w:ascii="Times New Roman" w:hAnsi="Times New Roman"/>
          <w:noProof/>
          <w:kern w:val="0"/>
          <w:sz w:val="20"/>
          <w:szCs w:val="24"/>
        </w:rPr>
        <w:t xml:space="preserve"> (CA) </w:t>
      </w:r>
      <w:r w:rsidRPr="00202A1A">
        <w:rPr>
          <w:rFonts w:ascii="Times New Roman" w:hAnsi="Times New Roman"/>
          <w:noProof/>
          <w:kern w:val="0"/>
          <w:sz w:val="20"/>
          <w:szCs w:val="24"/>
        </w:rPr>
        <w:t>M. Canayaz, A. Karcı, Investigation of cricket behaviours as evolutionary computation for system design optimization problems, Measurement. 68 (2015) 225–235.</w:t>
      </w:r>
    </w:p>
    <w:p w14:paraId="04D3A4F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7]</w:t>
      </w:r>
      <w:r w:rsidR="00D767E9" w:rsidRPr="00202A1A">
        <w:rPr>
          <w:rFonts w:ascii="Times New Roman" w:hAnsi="Times New Roman"/>
          <w:noProof/>
          <w:kern w:val="0"/>
          <w:sz w:val="20"/>
          <w:szCs w:val="24"/>
        </w:rPr>
        <w:t xml:space="preserve"> (GEA) </w:t>
      </w:r>
      <w:r w:rsidRPr="00202A1A">
        <w:rPr>
          <w:rFonts w:ascii="Times New Roman" w:hAnsi="Times New Roman"/>
          <w:noProof/>
          <w:kern w:val="0"/>
          <w:sz w:val="20"/>
          <w:szCs w:val="24"/>
        </w:rPr>
        <w:t>R.-J. Kuo, F.E. Zulvia, The gradient evolution algorithm: A new metaheuristic, Inf. Sci. (Ny). 316 (2015) 246–265.</w:t>
      </w:r>
    </w:p>
    <w:p w14:paraId="466D52A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8]</w:t>
      </w:r>
      <w:r w:rsidR="00D767E9" w:rsidRPr="00202A1A">
        <w:rPr>
          <w:rFonts w:ascii="Times New Roman" w:hAnsi="Times New Roman"/>
          <w:noProof/>
          <w:kern w:val="0"/>
          <w:sz w:val="20"/>
          <w:szCs w:val="24"/>
        </w:rPr>
        <w:t xml:space="preserve"> (MFOA) </w:t>
      </w:r>
      <w:r w:rsidRPr="00202A1A">
        <w:rPr>
          <w:rFonts w:ascii="Times New Roman" w:hAnsi="Times New Roman"/>
          <w:noProof/>
          <w:kern w:val="0"/>
          <w:sz w:val="20"/>
          <w:szCs w:val="24"/>
        </w:rPr>
        <w:t>S. Mirjalili, Moth-flame optimization algorithm: A novel nature-inspired heuristic paradigm, Knowledge-Based Syst. 89 (2015) 228–249. https://doi.org/10.1016/j.knosys.2015.07.006.</w:t>
      </w:r>
    </w:p>
    <w:p w14:paraId="6B08BB3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19]</w:t>
      </w:r>
      <w:r w:rsidR="00D767E9" w:rsidRPr="00202A1A">
        <w:rPr>
          <w:rFonts w:ascii="Times New Roman" w:hAnsi="Times New Roman"/>
          <w:noProof/>
          <w:kern w:val="0"/>
          <w:sz w:val="20"/>
          <w:szCs w:val="24"/>
        </w:rPr>
        <w:t xml:space="preserve"> (MBO) </w:t>
      </w:r>
      <w:r w:rsidRPr="00202A1A">
        <w:rPr>
          <w:rFonts w:ascii="Times New Roman" w:hAnsi="Times New Roman"/>
          <w:noProof/>
          <w:kern w:val="0"/>
          <w:sz w:val="20"/>
          <w:szCs w:val="24"/>
        </w:rPr>
        <w:t>G.-G. Wang, S. Deb, Z. Cui, Monarch butterfly optimization, Neural Comput. Appl. 31 (2015) 1995–2014. https://doi.org/10.1007/s00521-015-1923-y.</w:t>
      </w:r>
    </w:p>
    <w:p w14:paraId="4903120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0]</w:t>
      </w:r>
      <w:r w:rsidR="00D767E9" w:rsidRPr="00202A1A">
        <w:rPr>
          <w:rFonts w:ascii="Times New Roman" w:hAnsi="Times New Roman"/>
          <w:noProof/>
          <w:kern w:val="0"/>
          <w:sz w:val="20"/>
          <w:szCs w:val="24"/>
        </w:rPr>
        <w:t xml:space="preserve"> (WWO) </w:t>
      </w:r>
      <w:r w:rsidRPr="00202A1A">
        <w:rPr>
          <w:rFonts w:ascii="Times New Roman" w:hAnsi="Times New Roman"/>
          <w:noProof/>
          <w:kern w:val="0"/>
          <w:sz w:val="20"/>
          <w:szCs w:val="24"/>
        </w:rPr>
        <w:t>Y.-J. Zheng, Water wave optimization: a new nature-inspired metaheuristic, Comput. Oper. Res. 55 (2015) 1–11.</w:t>
      </w:r>
    </w:p>
    <w:p w14:paraId="15D8A4A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1]</w:t>
      </w:r>
      <w:r w:rsidR="00D767E9" w:rsidRPr="00202A1A">
        <w:rPr>
          <w:rFonts w:ascii="Times New Roman" w:hAnsi="Times New Roman"/>
          <w:noProof/>
          <w:kern w:val="0"/>
          <w:sz w:val="20"/>
          <w:szCs w:val="24"/>
        </w:rPr>
        <w:t xml:space="preserve"> (SFS) </w:t>
      </w:r>
      <w:r w:rsidRPr="00202A1A">
        <w:rPr>
          <w:rFonts w:ascii="Times New Roman" w:hAnsi="Times New Roman"/>
          <w:noProof/>
          <w:kern w:val="0"/>
          <w:sz w:val="20"/>
          <w:szCs w:val="24"/>
        </w:rPr>
        <w:t>H. Salimi, Stochastic fractal search: a powerful metaheuristic algorithm, Knowledge-Based Syst. 75 (2015) 1–18.</w:t>
      </w:r>
    </w:p>
    <w:p w14:paraId="3330DD3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2]</w:t>
      </w:r>
      <w:r w:rsidR="00D767E9" w:rsidRPr="00202A1A">
        <w:rPr>
          <w:rFonts w:ascii="Times New Roman" w:hAnsi="Times New Roman"/>
          <w:noProof/>
          <w:kern w:val="0"/>
          <w:sz w:val="20"/>
          <w:szCs w:val="24"/>
        </w:rPr>
        <w:t xml:space="preserve"> (EHO) </w:t>
      </w:r>
      <w:r w:rsidRPr="00202A1A">
        <w:rPr>
          <w:rFonts w:ascii="Times New Roman" w:hAnsi="Times New Roman"/>
          <w:noProof/>
          <w:kern w:val="0"/>
          <w:sz w:val="20"/>
          <w:szCs w:val="24"/>
        </w:rPr>
        <w:t>G.-G. Wang, S. Deb, L. dos S. Coelho, Elephant Herding Optimization, 2015 3rd Int. Symp. Comput. Bus. Intell. (2015) 1–5. https://doi.org/10.1109/iscbi.2015.8.</w:t>
      </w:r>
    </w:p>
    <w:p w14:paraId="74A3D60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3]</w:t>
      </w:r>
      <w:r w:rsidR="00D767E9" w:rsidRPr="00202A1A">
        <w:rPr>
          <w:rFonts w:ascii="Times New Roman" w:hAnsi="Times New Roman"/>
          <w:noProof/>
          <w:kern w:val="0"/>
          <w:sz w:val="20"/>
          <w:szCs w:val="24"/>
        </w:rPr>
        <w:t xml:space="preserve"> (VSA) </w:t>
      </w:r>
      <w:r w:rsidRPr="00202A1A">
        <w:rPr>
          <w:rFonts w:ascii="Times New Roman" w:hAnsi="Times New Roman"/>
          <w:noProof/>
          <w:kern w:val="0"/>
          <w:sz w:val="20"/>
          <w:szCs w:val="24"/>
        </w:rPr>
        <w:t>B. Doğan, T. Ölmez, A new metaheuristic for numerical function optimization: Vortex Search algorithm, Inf. Sci. (Ny). 293 (2015) 125–145. https://doi.org/10.1016/j.ins.2014.08.053.</w:t>
      </w:r>
    </w:p>
    <w:p w14:paraId="4C55DFB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4]</w:t>
      </w:r>
      <w:r w:rsidR="00D767E9" w:rsidRPr="00202A1A">
        <w:rPr>
          <w:rFonts w:ascii="Times New Roman" w:hAnsi="Times New Roman"/>
          <w:noProof/>
          <w:kern w:val="0"/>
          <w:sz w:val="20"/>
          <w:szCs w:val="24"/>
        </w:rPr>
        <w:t xml:space="preserve"> (EOA) </w:t>
      </w:r>
      <w:r w:rsidRPr="00202A1A">
        <w:rPr>
          <w:rFonts w:ascii="Times New Roman" w:hAnsi="Times New Roman"/>
          <w:noProof/>
          <w:kern w:val="0"/>
          <w:sz w:val="20"/>
          <w:szCs w:val="24"/>
        </w:rPr>
        <w:t>G.-G. Wang, S. Deb, L.D.S. Coelho, Earthworm optimisation algorithm: a bio-inspired metaheuristic algorithm for global optimisation problems, Int. J. Bio-Inspired Comput. 12 (2018) 1–22.</w:t>
      </w:r>
    </w:p>
    <w:p w14:paraId="157388E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5]</w:t>
      </w:r>
      <w:r w:rsidR="00D767E9" w:rsidRPr="00202A1A">
        <w:rPr>
          <w:rFonts w:ascii="Times New Roman" w:hAnsi="Times New Roman"/>
          <w:noProof/>
          <w:kern w:val="0"/>
          <w:sz w:val="20"/>
          <w:szCs w:val="24"/>
        </w:rPr>
        <w:t xml:space="preserve"> (LSA) </w:t>
      </w:r>
      <w:r w:rsidRPr="00202A1A">
        <w:rPr>
          <w:rFonts w:ascii="Times New Roman" w:hAnsi="Times New Roman"/>
          <w:noProof/>
          <w:kern w:val="0"/>
          <w:sz w:val="20"/>
          <w:szCs w:val="24"/>
        </w:rPr>
        <w:t>H. Shareef, A.A. Ibrahim, A.H. Mutlag, Lightning search algorithm, Appl. Soft Comput. 36 (2015) 315–333.</w:t>
      </w:r>
    </w:p>
    <w:p w14:paraId="0C57EC9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6]</w:t>
      </w:r>
      <w:r w:rsidR="00D767E9" w:rsidRPr="00202A1A">
        <w:rPr>
          <w:rFonts w:ascii="Times New Roman" w:hAnsi="Times New Roman"/>
          <w:noProof/>
          <w:kern w:val="0"/>
          <w:sz w:val="20"/>
          <w:szCs w:val="24"/>
        </w:rPr>
        <w:t xml:space="preserve"> (HTSA) </w:t>
      </w:r>
      <w:r w:rsidRPr="00202A1A">
        <w:rPr>
          <w:rFonts w:ascii="Times New Roman" w:hAnsi="Times New Roman"/>
          <w:noProof/>
          <w:kern w:val="0"/>
          <w:sz w:val="20"/>
          <w:szCs w:val="24"/>
        </w:rPr>
        <w:t>V.K. Patel, V.J. Savsani, Heat transfer search (HTS): a novel optimization algorithm, Inf. Sci. (Ny). 324 (2015) 217–246.</w:t>
      </w:r>
    </w:p>
    <w:p w14:paraId="241B710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7]</w:t>
      </w:r>
      <w:r w:rsidR="00D767E9" w:rsidRPr="00202A1A">
        <w:rPr>
          <w:rFonts w:ascii="Times New Roman" w:hAnsi="Times New Roman"/>
          <w:noProof/>
          <w:kern w:val="0"/>
          <w:sz w:val="20"/>
          <w:szCs w:val="24"/>
        </w:rPr>
        <w:t xml:space="preserve"> (IMA) </w:t>
      </w:r>
      <w:r w:rsidRPr="00202A1A">
        <w:rPr>
          <w:rFonts w:ascii="Times New Roman" w:hAnsi="Times New Roman"/>
          <w:noProof/>
          <w:kern w:val="0"/>
          <w:sz w:val="20"/>
          <w:szCs w:val="24"/>
        </w:rPr>
        <w:t>B. Javidy, A. Hatamlou, S. Mirjalili, Ions motion algorithm for solving optimization problems, Appl. Soft Comput. 32 (2015) 72–79.</w:t>
      </w:r>
    </w:p>
    <w:p w14:paraId="4BCC317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8]</w:t>
      </w:r>
      <w:r w:rsidR="00D767E9" w:rsidRPr="00202A1A">
        <w:rPr>
          <w:rFonts w:ascii="Times New Roman" w:hAnsi="Times New Roman"/>
          <w:noProof/>
          <w:kern w:val="0"/>
          <w:sz w:val="20"/>
          <w:szCs w:val="24"/>
        </w:rPr>
        <w:t xml:space="preserve"> (OIO) </w:t>
      </w:r>
      <w:r w:rsidRPr="00202A1A">
        <w:rPr>
          <w:rFonts w:ascii="Times New Roman" w:hAnsi="Times New Roman"/>
          <w:noProof/>
          <w:kern w:val="0"/>
          <w:sz w:val="20"/>
          <w:szCs w:val="24"/>
        </w:rPr>
        <w:t>A.H. Kashan, A new metaheuristic for optimization: optics inspired optimization (OIO), Comput. Oper. Res. 55 (2015) 99–125.</w:t>
      </w:r>
    </w:p>
    <w:p w14:paraId="7393BD0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29]</w:t>
      </w:r>
      <w:r w:rsidR="00D767E9" w:rsidRPr="00202A1A">
        <w:rPr>
          <w:rFonts w:ascii="Times New Roman" w:hAnsi="Times New Roman"/>
          <w:noProof/>
          <w:kern w:val="0"/>
          <w:sz w:val="20"/>
          <w:szCs w:val="24"/>
        </w:rPr>
        <w:t xml:space="preserve"> (TSA) </w:t>
      </w:r>
      <w:r w:rsidRPr="00202A1A">
        <w:rPr>
          <w:rFonts w:ascii="Times New Roman" w:hAnsi="Times New Roman"/>
          <w:noProof/>
          <w:kern w:val="0"/>
          <w:sz w:val="20"/>
          <w:szCs w:val="24"/>
        </w:rPr>
        <w:t>M.S. Kiran, TSA: Tree-seed algorithm for continuous optimization, Expert Syst. Appl. 42 (2015) 6686–6698.</w:t>
      </w:r>
    </w:p>
    <w:p w14:paraId="05C8E62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0]</w:t>
      </w:r>
      <w:r w:rsidR="00D767E9" w:rsidRPr="00202A1A">
        <w:rPr>
          <w:rFonts w:ascii="Times New Roman" w:hAnsi="Times New Roman"/>
          <w:noProof/>
          <w:kern w:val="0"/>
          <w:sz w:val="20"/>
          <w:szCs w:val="24"/>
        </w:rPr>
        <w:t xml:space="preserve"> (RRA) </w:t>
      </w:r>
      <w:r w:rsidRPr="00202A1A">
        <w:rPr>
          <w:rFonts w:ascii="Times New Roman" w:hAnsi="Times New Roman"/>
          <w:noProof/>
          <w:kern w:val="0"/>
          <w:sz w:val="20"/>
          <w:szCs w:val="24"/>
        </w:rPr>
        <w:t>F. Merrikh-Bayat, The runner-root algorithm: a metaheuristic for solving unimodal and multimodal optimization problems inspired by runners and roots of plants in nature, Appl. Soft Comput. 33 (2015) 292–303.</w:t>
      </w:r>
    </w:p>
    <w:p w14:paraId="073344C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1]</w:t>
      </w:r>
      <w:r w:rsidR="00D767E9" w:rsidRPr="00202A1A">
        <w:rPr>
          <w:rFonts w:ascii="Times New Roman" w:hAnsi="Times New Roman"/>
          <w:noProof/>
          <w:kern w:val="0"/>
          <w:sz w:val="20"/>
          <w:szCs w:val="24"/>
        </w:rPr>
        <w:t xml:space="preserve"> (ESA) </w:t>
      </w:r>
      <w:r w:rsidRPr="00202A1A">
        <w:rPr>
          <w:rFonts w:ascii="Times New Roman" w:hAnsi="Times New Roman"/>
          <w:noProof/>
          <w:kern w:val="0"/>
          <w:sz w:val="20"/>
          <w:szCs w:val="24"/>
        </w:rPr>
        <w:t>S. Deb, S. Fong, Z. Tian, Elephant search algorithm for optimization problems, in: 2015 Tenth Int. Conf. Digit. Inf. Manag., IEEE, 2015: pp. 249–255.</w:t>
      </w:r>
    </w:p>
    <w:p w14:paraId="54E19C5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2]</w:t>
      </w:r>
      <w:r w:rsidR="00D767E9" w:rsidRPr="00202A1A">
        <w:rPr>
          <w:rFonts w:ascii="Times New Roman" w:hAnsi="Times New Roman"/>
          <w:noProof/>
          <w:kern w:val="0"/>
          <w:sz w:val="20"/>
          <w:szCs w:val="24"/>
        </w:rPr>
        <w:t xml:space="preserve"> (EA) </w:t>
      </w:r>
      <w:r w:rsidRPr="00202A1A">
        <w:rPr>
          <w:rFonts w:ascii="Times New Roman" w:hAnsi="Times New Roman"/>
          <w:noProof/>
          <w:kern w:val="0"/>
          <w:sz w:val="20"/>
          <w:szCs w:val="24"/>
        </w:rPr>
        <w:t>H. Emami, F. Derakhshan, Election algorithm: A new socio-politically inspired strategy, AI Commun. 28 (2015) 591–603.</w:t>
      </w:r>
    </w:p>
    <w:p w14:paraId="6E37BBF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3]</w:t>
      </w:r>
      <w:r w:rsidR="00D767E9" w:rsidRPr="00202A1A">
        <w:rPr>
          <w:rFonts w:ascii="Times New Roman" w:hAnsi="Times New Roman"/>
          <w:noProof/>
          <w:kern w:val="0"/>
          <w:sz w:val="20"/>
          <w:szCs w:val="24"/>
        </w:rPr>
        <w:t xml:space="preserve"> (LS) </w:t>
      </w:r>
      <w:r w:rsidRPr="00202A1A">
        <w:rPr>
          <w:rFonts w:ascii="Times New Roman" w:hAnsi="Times New Roman"/>
          <w:noProof/>
          <w:kern w:val="0"/>
          <w:sz w:val="20"/>
          <w:szCs w:val="24"/>
        </w:rPr>
        <w:t>E. Cuevas, A. González, D. Zaldívar, M. Pérez-Cisneros, An optimisation algorithm based on the behaviour of locust swarms, Int. J. Bio-Inspired Comput. 7 (2015) 402–407.</w:t>
      </w:r>
    </w:p>
    <w:p w14:paraId="6B324D4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4]</w:t>
      </w:r>
      <w:r w:rsidR="00D767E9" w:rsidRPr="00202A1A">
        <w:rPr>
          <w:rFonts w:ascii="Times New Roman" w:hAnsi="Times New Roman"/>
          <w:noProof/>
          <w:kern w:val="0"/>
          <w:sz w:val="20"/>
          <w:szCs w:val="24"/>
        </w:rPr>
        <w:t xml:space="preserve"> (ITWO) </w:t>
      </w:r>
      <w:r w:rsidRPr="00202A1A">
        <w:rPr>
          <w:rFonts w:ascii="Times New Roman" w:hAnsi="Times New Roman"/>
          <w:noProof/>
          <w:kern w:val="0"/>
          <w:sz w:val="20"/>
          <w:szCs w:val="24"/>
        </w:rPr>
        <w:t>D. Tang, S. Dong, Y. Jiang, H. Li, Y. Huang, ITGO: Invasive tumor growth optimization algorithm, Appl. Soft Comput. 36 (2015) 670–698.</w:t>
      </w:r>
    </w:p>
    <w:p w14:paraId="03CB0A7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5]</w:t>
      </w:r>
      <w:r w:rsidR="00D767E9" w:rsidRPr="00202A1A">
        <w:rPr>
          <w:rFonts w:ascii="Times New Roman" w:hAnsi="Times New Roman"/>
          <w:noProof/>
          <w:kern w:val="0"/>
          <w:sz w:val="20"/>
          <w:szCs w:val="24"/>
        </w:rPr>
        <w:t xml:space="preserve"> (JA) </w:t>
      </w:r>
      <w:r w:rsidRPr="00202A1A">
        <w:rPr>
          <w:rFonts w:ascii="Times New Roman" w:hAnsi="Times New Roman"/>
          <w:noProof/>
          <w:kern w:val="0"/>
          <w:sz w:val="20"/>
          <w:szCs w:val="24"/>
        </w:rPr>
        <w:t xml:space="preserve">C.-C. Chen, Y.-C. Tsai, I.I. Liu, C.-C. Lai, Y.-T. Yeh, S.-Y. Kuo, Y.-H. Chou, A novel metaheuristic: Jaguar algorithm with learning behavior, in: 2015 IEEE Int. Conf. Syst. Man, </w:t>
      </w:r>
      <w:r w:rsidRPr="00202A1A">
        <w:rPr>
          <w:rFonts w:ascii="Times New Roman" w:hAnsi="Times New Roman"/>
          <w:noProof/>
          <w:kern w:val="0"/>
          <w:sz w:val="20"/>
          <w:szCs w:val="24"/>
        </w:rPr>
        <w:lastRenderedPageBreak/>
        <w:t>Cybern., IEEE, 2015: pp. 1595–1600.</w:t>
      </w:r>
    </w:p>
    <w:p w14:paraId="1F5C315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6]</w:t>
      </w:r>
      <w:r w:rsidR="00D767E9" w:rsidRPr="00202A1A">
        <w:rPr>
          <w:rFonts w:ascii="Times New Roman" w:hAnsi="Times New Roman"/>
          <w:noProof/>
          <w:kern w:val="0"/>
          <w:sz w:val="20"/>
          <w:szCs w:val="24"/>
        </w:rPr>
        <w:t xml:space="preserve"> (GRSA) </w:t>
      </w:r>
      <w:r w:rsidRPr="00202A1A">
        <w:rPr>
          <w:rFonts w:ascii="Times New Roman" w:hAnsi="Times New Roman"/>
          <w:noProof/>
          <w:kern w:val="0"/>
          <w:sz w:val="20"/>
          <w:szCs w:val="24"/>
        </w:rPr>
        <w:t>H. Beiranvand, E. Rokrok, General relativity search algorithm: a global optimization approach, Int. J. Comput. Intell. Appl. 14 (2015) 1550017.</w:t>
      </w:r>
    </w:p>
    <w:p w14:paraId="2EDDE1D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7]</w:t>
      </w:r>
      <w:r w:rsidR="00D767E9" w:rsidRPr="00202A1A">
        <w:rPr>
          <w:rFonts w:ascii="Times New Roman" w:hAnsi="Times New Roman"/>
          <w:noProof/>
          <w:kern w:val="0"/>
          <w:sz w:val="20"/>
          <w:szCs w:val="24"/>
        </w:rPr>
        <w:t xml:space="preserve"> (RGO) </w:t>
      </w:r>
      <w:r w:rsidRPr="00202A1A">
        <w:rPr>
          <w:rFonts w:ascii="Times New Roman" w:hAnsi="Times New Roman"/>
          <w:noProof/>
          <w:kern w:val="0"/>
          <w:sz w:val="20"/>
          <w:szCs w:val="24"/>
        </w:rPr>
        <w:t>X. He, S. Zhang, J. Wang, A novel algorithm inspired by plant root growth with self-similarity propagation, in: 2015 1st Int. Conf. Ind. Networks Intell. Syst., IEEE, 2015: pp. 157–162.</w:t>
      </w:r>
    </w:p>
    <w:p w14:paraId="112D21D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8]</w:t>
      </w:r>
      <w:r w:rsidR="00D767E9" w:rsidRPr="00202A1A">
        <w:rPr>
          <w:rFonts w:ascii="Times New Roman" w:hAnsi="Times New Roman"/>
          <w:noProof/>
          <w:kern w:val="0"/>
          <w:sz w:val="20"/>
          <w:szCs w:val="24"/>
        </w:rPr>
        <w:t xml:space="preserve"> (BOA) </w:t>
      </w:r>
      <w:r w:rsidRPr="00202A1A">
        <w:rPr>
          <w:rFonts w:ascii="Times New Roman" w:hAnsi="Times New Roman"/>
          <w:noProof/>
          <w:kern w:val="0"/>
          <w:sz w:val="20"/>
          <w:szCs w:val="24"/>
        </w:rPr>
        <w:t>O. FINDIK, Bull optimization algorithm based on genetic operators for continuous optimization problems., Turkish J. Electr. Eng. Comput. Sci. 23 (2015).</w:t>
      </w:r>
    </w:p>
    <w:p w14:paraId="0B78D65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39]</w:t>
      </w:r>
      <w:r w:rsidR="00D767E9" w:rsidRPr="00202A1A">
        <w:rPr>
          <w:rFonts w:ascii="Times New Roman" w:hAnsi="Times New Roman"/>
          <w:noProof/>
          <w:kern w:val="0"/>
          <w:sz w:val="20"/>
          <w:szCs w:val="24"/>
        </w:rPr>
        <w:t xml:space="preserve"> (PPA) </w:t>
      </w:r>
      <w:r w:rsidRPr="00202A1A">
        <w:rPr>
          <w:rFonts w:ascii="Times New Roman" w:hAnsi="Times New Roman"/>
          <w:noProof/>
          <w:kern w:val="0"/>
          <w:sz w:val="20"/>
          <w:szCs w:val="24"/>
        </w:rPr>
        <w:t>S.L. Tilahun, H.C. Ong, Prey-predator algorithm: a new metaheuristic algorithm for optimization problems, Int. J. Inf. Technol. Decis. Mak. 14 (2015) 1331–1352.</w:t>
      </w:r>
    </w:p>
    <w:p w14:paraId="35C3337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0]</w:t>
      </w:r>
      <w:r w:rsidR="00D767E9" w:rsidRPr="00202A1A">
        <w:rPr>
          <w:rFonts w:ascii="Times New Roman" w:hAnsi="Times New Roman"/>
          <w:noProof/>
          <w:kern w:val="0"/>
          <w:sz w:val="20"/>
          <w:szCs w:val="24"/>
        </w:rPr>
        <w:t xml:space="preserve"> (ABO) </w:t>
      </w:r>
      <w:r w:rsidRPr="00202A1A">
        <w:rPr>
          <w:rFonts w:ascii="Times New Roman" w:hAnsi="Times New Roman"/>
          <w:noProof/>
          <w:kern w:val="0"/>
          <w:sz w:val="20"/>
          <w:szCs w:val="24"/>
        </w:rPr>
        <w:t>J.B. Odili, M.N.M. Kahar, African buffalo optimization (ABO): a new meta-heuristic algorithm, J. Adv. Appl. Sci. 3 (2015) 101–106.</w:t>
      </w:r>
    </w:p>
    <w:p w14:paraId="1C99A1F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1]</w:t>
      </w:r>
      <w:r w:rsidR="00D767E9" w:rsidRPr="00202A1A">
        <w:rPr>
          <w:rFonts w:ascii="Times New Roman" w:hAnsi="Times New Roman"/>
          <w:noProof/>
          <w:kern w:val="0"/>
          <w:sz w:val="20"/>
          <w:szCs w:val="24"/>
        </w:rPr>
        <w:t xml:space="preserve"> (AID) </w:t>
      </w:r>
      <w:r w:rsidRPr="00202A1A">
        <w:rPr>
          <w:rFonts w:ascii="Times New Roman" w:hAnsi="Times New Roman"/>
          <w:noProof/>
          <w:kern w:val="0"/>
          <w:sz w:val="20"/>
          <w:szCs w:val="24"/>
        </w:rPr>
        <w:t>G. Huang, Artificial infectious disease optimization: A SEIQR epidemic dynamic model-based function optimization algorithm, Swarm Evol. Comput. 27 (2016) 31–67.</w:t>
      </w:r>
    </w:p>
    <w:p w14:paraId="4CE641E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2]</w:t>
      </w:r>
      <w:r w:rsidR="00D767E9" w:rsidRPr="00202A1A">
        <w:rPr>
          <w:rFonts w:ascii="Times New Roman" w:hAnsi="Times New Roman"/>
          <w:noProof/>
          <w:kern w:val="0"/>
          <w:sz w:val="20"/>
          <w:szCs w:val="24"/>
        </w:rPr>
        <w:t xml:space="preserve"> (ANS) </w:t>
      </w:r>
      <w:r w:rsidRPr="00202A1A">
        <w:rPr>
          <w:rFonts w:ascii="Times New Roman" w:hAnsi="Times New Roman"/>
          <w:noProof/>
          <w:kern w:val="0"/>
          <w:sz w:val="20"/>
          <w:szCs w:val="24"/>
        </w:rPr>
        <w:t>G. Wu, Across neighborhood search for numerical optimization, Inf. Sci. (Ny). 329 (2016) 597–618.</w:t>
      </w:r>
    </w:p>
    <w:p w14:paraId="387A892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3]</w:t>
      </w:r>
      <w:r w:rsidR="00D767E9" w:rsidRPr="00202A1A">
        <w:rPr>
          <w:rFonts w:ascii="Times New Roman" w:hAnsi="Times New Roman"/>
          <w:noProof/>
          <w:kern w:val="0"/>
          <w:sz w:val="20"/>
          <w:szCs w:val="24"/>
        </w:rPr>
        <w:t xml:space="preserve"> (CBBA) </w:t>
      </w:r>
      <w:r w:rsidRPr="00202A1A">
        <w:rPr>
          <w:rFonts w:ascii="Times New Roman" w:hAnsi="Times New Roman"/>
          <w:noProof/>
          <w:kern w:val="0"/>
          <w:sz w:val="20"/>
          <w:szCs w:val="24"/>
        </w:rPr>
        <w:t>M. Canayaz, A. Karci, Cricket behaviour-based evolutionary computation technique in solving engineering optimization problems, Appl. Intell. 44 (2016) 362–376.</w:t>
      </w:r>
    </w:p>
    <w:p w14:paraId="4FECF91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4]</w:t>
      </w:r>
      <w:r w:rsidR="00D767E9" w:rsidRPr="00202A1A">
        <w:rPr>
          <w:rFonts w:ascii="Times New Roman" w:hAnsi="Times New Roman"/>
          <w:noProof/>
          <w:kern w:val="0"/>
          <w:sz w:val="20"/>
          <w:szCs w:val="24"/>
        </w:rPr>
        <w:t xml:space="preserve"> (COOA) </w:t>
      </w:r>
      <w:r w:rsidRPr="00202A1A">
        <w:rPr>
          <w:rFonts w:ascii="Times New Roman" w:hAnsi="Times New Roman"/>
          <w:noProof/>
          <w:kern w:val="0"/>
          <w:sz w:val="20"/>
          <w:szCs w:val="24"/>
        </w:rPr>
        <w:t>Y. Sharafi, M.A. Khanesar, M. Teshnehlab, COOA: Competitive optimization algorithm, Swarm Evol. Comput. 30 (2016) 39–63.</w:t>
      </w:r>
    </w:p>
    <w:p w14:paraId="511C78E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5]</w:t>
      </w:r>
      <w:r w:rsidR="00D767E9" w:rsidRPr="00202A1A">
        <w:rPr>
          <w:rFonts w:ascii="Times New Roman" w:hAnsi="Times New Roman"/>
          <w:noProof/>
          <w:kern w:val="0"/>
          <w:sz w:val="20"/>
          <w:szCs w:val="24"/>
        </w:rPr>
        <w:t xml:space="preserve"> (COA) </w:t>
      </w:r>
      <w:r w:rsidRPr="00202A1A">
        <w:rPr>
          <w:rFonts w:ascii="Times New Roman" w:hAnsi="Times New Roman"/>
          <w:noProof/>
          <w:kern w:val="0"/>
          <w:sz w:val="20"/>
          <w:szCs w:val="24"/>
        </w:rPr>
        <w:t>M. Li, H. Zhao, X. Weng, T. Han, Cognitive behavior optimization algorithm for solving optimization problems, Appl. Soft Comput. 39 (2016) 199–222.</w:t>
      </w:r>
    </w:p>
    <w:p w14:paraId="4C5689A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6]</w:t>
      </w:r>
      <w:r w:rsidR="00D767E9" w:rsidRPr="00202A1A">
        <w:rPr>
          <w:rFonts w:ascii="Times New Roman" w:hAnsi="Times New Roman"/>
          <w:noProof/>
          <w:kern w:val="0"/>
          <w:sz w:val="20"/>
          <w:szCs w:val="24"/>
        </w:rPr>
        <w:t xml:space="preserve"> (EFO) </w:t>
      </w:r>
      <w:r w:rsidRPr="00202A1A">
        <w:rPr>
          <w:rFonts w:ascii="Times New Roman" w:hAnsi="Times New Roman"/>
          <w:noProof/>
          <w:kern w:val="0"/>
          <w:sz w:val="20"/>
          <w:szCs w:val="24"/>
        </w:rPr>
        <w:t>H. Abedinpourshotorban, S.M. Shamsuddin, Z. Beheshti, D.N.A. Jawawi, Electromagnetic field optimization: a physics-inspired metaheuristic optimization algorithm, Swarm Evol. Comput. 26 (2016) 8–22.</w:t>
      </w:r>
    </w:p>
    <w:p w14:paraId="2EEAFEA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7]</w:t>
      </w:r>
      <w:r w:rsidR="00D767E9" w:rsidRPr="00202A1A">
        <w:rPr>
          <w:rFonts w:ascii="Times New Roman" w:hAnsi="Times New Roman"/>
          <w:noProof/>
          <w:kern w:val="0"/>
          <w:sz w:val="20"/>
          <w:szCs w:val="24"/>
        </w:rPr>
        <w:t xml:space="preserve"> (FGA) </w:t>
      </w:r>
      <w:r w:rsidRPr="00202A1A">
        <w:rPr>
          <w:rFonts w:ascii="Times New Roman" w:hAnsi="Times New Roman"/>
          <w:noProof/>
          <w:kern w:val="0"/>
          <w:sz w:val="20"/>
          <w:szCs w:val="24"/>
        </w:rPr>
        <w:t>E. Fadakar, M. Ebrahimi, A new metaheuristic football game inspired algorithm, in: 2016 1st Conf. Swarm Intell. Evol. Comput., IEEE, 2016: pp. 6–11.</w:t>
      </w:r>
    </w:p>
    <w:p w14:paraId="0837BDE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8]</w:t>
      </w:r>
      <w:r w:rsidR="00D767E9" w:rsidRPr="00202A1A">
        <w:rPr>
          <w:rFonts w:ascii="Times New Roman" w:hAnsi="Times New Roman"/>
          <w:noProof/>
          <w:kern w:val="0"/>
          <w:sz w:val="20"/>
          <w:szCs w:val="24"/>
        </w:rPr>
        <w:t xml:space="preserve"> (ITGO) </w:t>
      </w:r>
      <w:r w:rsidRPr="00202A1A">
        <w:rPr>
          <w:rFonts w:ascii="Times New Roman" w:hAnsi="Times New Roman"/>
          <w:noProof/>
          <w:kern w:val="0"/>
          <w:sz w:val="20"/>
          <w:szCs w:val="24"/>
        </w:rPr>
        <w:t>D. Tang, S. Dong, L. He, Y. Jiang, Intrusive tumor growth inspired optimization algorithm for data clustering, Neural Comput. Appl. 27 (2016) 349–374.</w:t>
      </w:r>
    </w:p>
    <w:p w14:paraId="5D7D4F7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49]</w:t>
      </w:r>
      <w:r w:rsidR="00D767E9" w:rsidRPr="00202A1A">
        <w:rPr>
          <w:rFonts w:ascii="Times New Roman" w:hAnsi="Times New Roman"/>
          <w:noProof/>
          <w:kern w:val="0"/>
          <w:sz w:val="20"/>
          <w:szCs w:val="24"/>
        </w:rPr>
        <w:t xml:space="preserve"> (GSO) </w:t>
      </w:r>
      <w:r w:rsidRPr="00202A1A">
        <w:rPr>
          <w:rFonts w:ascii="Times New Roman" w:hAnsi="Times New Roman"/>
          <w:noProof/>
          <w:kern w:val="0"/>
          <w:sz w:val="20"/>
          <w:szCs w:val="24"/>
        </w:rPr>
        <w:t>V. Muthiah-Nakarajan, M.M. Noel, Galactic Swarm Optimization: A new global optimization metaheuristic inspired by galactic motion, Appl. Soft Comput. 38 (2016) 771–787.</w:t>
      </w:r>
    </w:p>
    <w:p w14:paraId="2B5D539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0]</w:t>
      </w:r>
      <w:r w:rsidR="00D767E9" w:rsidRPr="00202A1A">
        <w:rPr>
          <w:rFonts w:ascii="Times New Roman" w:hAnsi="Times New Roman"/>
          <w:noProof/>
          <w:kern w:val="0"/>
          <w:sz w:val="20"/>
          <w:szCs w:val="24"/>
        </w:rPr>
        <w:t xml:space="preserve"> (WOA) </w:t>
      </w:r>
      <w:r w:rsidRPr="00202A1A">
        <w:rPr>
          <w:rFonts w:ascii="Times New Roman" w:hAnsi="Times New Roman"/>
          <w:noProof/>
          <w:kern w:val="0"/>
          <w:sz w:val="20"/>
          <w:szCs w:val="24"/>
        </w:rPr>
        <w:t>S. Mirjalili, A. Lewis, The Whale Optimization Algorithm, Adv. Eng. Softw. 95 (2016) 51–67. https://doi.org/10.1016/j.advengsoft.2016.01.008.</w:t>
      </w:r>
    </w:p>
    <w:p w14:paraId="365C311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1]</w:t>
      </w:r>
      <w:r w:rsidR="00D767E9" w:rsidRPr="00202A1A">
        <w:rPr>
          <w:rFonts w:ascii="Times New Roman" w:hAnsi="Times New Roman"/>
          <w:noProof/>
          <w:kern w:val="0"/>
          <w:sz w:val="20"/>
          <w:szCs w:val="24"/>
        </w:rPr>
        <w:t xml:space="preserve"> (SSA) </w:t>
      </w:r>
      <w:r w:rsidRPr="00202A1A">
        <w:rPr>
          <w:rFonts w:ascii="Times New Roman" w:hAnsi="Times New Roman"/>
          <w:noProof/>
          <w:kern w:val="0"/>
          <w:sz w:val="20"/>
          <w:szCs w:val="24"/>
        </w:rPr>
        <w:t>S. Mirjalili, SCA: A Sine Cosine Algorithm for solving optimization problems, Knowledge-Based Syst. 96 (2016) 120–133. https://doi.org/10.1016/j.knosys.2015.12.022.</w:t>
      </w:r>
    </w:p>
    <w:p w14:paraId="09D39DB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2]</w:t>
      </w:r>
      <w:r w:rsidR="00D767E9" w:rsidRPr="00202A1A">
        <w:rPr>
          <w:rFonts w:ascii="Times New Roman" w:hAnsi="Times New Roman"/>
          <w:noProof/>
          <w:kern w:val="0"/>
          <w:sz w:val="20"/>
          <w:szCs w:val="24"/>
        </w:rPr>
        <w:t xml:space="preserve"> (DA) </w:t>
      </w:r>
      <w:r w:rsidRPr="00202A1A">
        <w:rPr>
          <w:rFonts w:ascii="Times New Roman" w:hAnsi="Times New Roman"/>
          <w:noProof/>
          <w:kern w:val="0"/>
          <w:sz w:val="20"/>
          <w:szCs w:val="24"/>
        </w:rPr>
        <w:t>S. Mirjalili, Dragonfly algorithm: a new meta-heuristic optimization technique for solving single-objective, discrete, and multi-objective problems, Neural Comput. Appl. 27 (2015) 1053–1073. https://doi.org/10.1007/s00521-015-1920-1.</w:t>
      </w:r>
    </w:p>
    <w:p w14:paraId="165639F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3]</w:t>
      </w:r>
      <w:r w:rsidR="00D767E9" w:rsidRPr="00202A1A">
        <w:rPr>
          <w:rFonts w:ascii="Times New Roman" w:hAnsi="Times New Roman"/>
          <w:noProof/>
          <w:kern w:val="0"/>
          <w:sz w:val="20"/>
          <w:szCs w:val="24"/>
        </w:rPr>
        <w:t xml:space="preserve"> (CSA) </w:t>
      </w:r>
      <w:r w:rsidRPr="00202A1A">
        <w:rPr>
          <w:rFonts w:ascii="Times New Roman" w:hAnsi="Times New Roman"/>
          <w:noProof/>
          <w:kern w:val="0"/>
          <w:sz w:val="20"/>
          <w:szCs w:val="24"/>
        </w:rPr>
        <w:t>A. Askarzadeh, A novel metaheuristic method for solving constrained engineering optimization problems: Crow search algorithm, Comput. Struct. 169 (2016) 1–12. https://doi.org/10.1016/j.compstruc.2016.03.001.</w:t>
      </w:r>
    </w:p>
    <w:p w14:paraId="04FA935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4]</w:t>
      </w:r>
      <w:r w:rsidR="00D767E9" w:rsidRPr="00202A1A">
        <w:rPr>
          <w:rFonts w:ascii="Times New Roman" w:hAnsi="Times New Roman"/>
          <w:noProof/>
          <w:kern w:val="0"/>
          <w:sz w:val="20"/>
          <w:szCs w:val="24"/>
        </w:rPr>
        <w:t xml:space="preserve"> (MVO) </w:t>
      </w:r>
      <w:r w:rsidRPr="00202A1A">
        <w:rPr>
          <w:rFonts w:ascii="Times New Roman" w:hAnsi="Times New Roman"/>
          <w:noProof/>
          <w:kern w:val="0"/>
          <w:sz w:val="20"/>
          <w:szCs w:val="24"/>
        </w:rPr>
        <w:t xml:space="preserve">S. Mirjalili, S.M. Mirjalili, A. Hatamlou, Multi-Verse Optimizer: a nature-inspired algorithm for global optimization, Neural Comput. Appl. 27 (2015) 495–513. </w:t>
      </w:r>
      <w:r w:rsidRPr="00202A1A">
        <w:rPr>
          <w:rFonts w:ascii="Times New Roman" w:hAnsi="Times New Roman"/>
          <w:noProof/>
          <w:kern w:val="0"/>
          <w:sz w:val="20"/>
          <w:szCs w:val="24"/>
        </w:rPr>
        <w:lastRenderedPageBreak/>
        <w:t>https://doi.org/10.1007/s00521-015-1870-7.</w:t>
      </w:r>
    </w:p>
    <w:p w14:paraId="1BF27B6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5]</w:t>
      </w:r>
      <w:r w:rsidR="00D767E9" w:rsidRPr="00202A1A">
        <w:rPr>
          <w:rFonts w:ascii="Times New Roman" w:hAnsi="Times New Roman"/>
          <w:noProof/>
          <w:kern w:val="0"/>
          <w:sz w:val="20"/>
          <w:szCs w:val="24"/>
        </w:rPr>
        <w:t xml:space="preserve"> (BSA) </w:t>
      </w:r>
      <w:r w:rsidRPr="00202A1A">
        <w:rPr>
          <w:rFonts w:ascii="Times New Roman" w:hAnsi="Times New Roman"/>
          <w:noProof/>
          <w:kern w:val="0"/>
          <w:sz w:val="20"/>
          <w:szCs w:val="24"/>
        </w:rPr>
        <w:t>X.-B. Meng, X.Z. Gao, L. Lu, Y. Liu, H. Zhang, A new bio-inspired optimisation algorithm: Bird Swarm Algorithm, J. Exp. Theor. Artif. Intell. 28 (2016) 673–687.</w:t>
      </w:r>
    </w:p>
    <w:p w14:paraId="40758E6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6]</w:t>
      </w:r>
      <w:r w:rsidR="00D767E9" w:rsidRPr="00202A1A">
        <w:rPr>
          <w:rFonts w:ascii="Times New Roman" w:hAnsi="Times New Roman"/>
          <w:noProof/>
          <w:kern w:val="0"/>
          <w:sz w:val="20"/>
          <w:szCs w:val="24"/>
        </w:rPr>
        <w:t xml:space="preserve"> (VCS) </w:t>
      </w:r>
      <w:r w:rsidRPr="00202A1A">
        <w:rPr>
          <w:rFonts w:ascii="Times New Roman" w:hAnsi="Times New Roman"/>
          <w:noProof/>
          <w:kern w:val="0"/>
          <w:sz w:val="20"/>
          <w:szCs w:val="24"/>
        </w:rPr>
        <w:t>M.D. Li, H. Zhao, X.W. Weng, T. Han, A novel nature-inspired algorithm for optimization: Virus colony search, Adv. Eng. Softw. 92 (2016) 65–88.</w:t>
      </w:r>
    </w:p>
    <w:p w14:paraId="78E54A7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7]</w:t>
      </w:r>
      <w:r w:rsidR="00D767E9" w:rsidRPr="00202A1A">
        <w:rPr>
          <w:rFonts w:ascii="Times New Roman" w:hAnsi="Times New Roman"/>
          <w:noProof/>
          <w:kern w:val="0"/>
          <w:sz w:val="20"/>
          <w:szCs w:val="24"/>
        </w:rPr>
        <w:t xml:space="preserve"> (WEO) </w:t>
      </w:r>
      <w:r w:rsidRPr="00202A1A">
        <w:rPr>
          <w:rFonts w:ascii="Times New Roman" w:hAnsi="Times New Roman"/>
          <w:noProof/>
          <w:kern w:val="0"/>
          <w:sz w:val="20"/>
          <w:szCs w:val="24"/>
        </w:rPr>
        <w:t>A. Kaveh, T. Bakhshpoori, Water Evaporation Optimization: A novel physically inspired optimization algorithm, Comput. Struct. 167 (2016) 69–85. https://doi.org/10.1016/j.compstruc.2016.01.008.</w:t>
      </w:r>
    </w:p>
    <w:p w14:paraId="0F671F9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8]</w:t>
      </w:r>
      <w:r w:rsidR="00D767E9" w:rsidRPr="00202A1A">
        <w:rPr>
          <w:rFonts w:ascii="Times New Roman" w:hAnsi="Times New Roman"/>
          <w:noProof/>
          <w:kern w:val="0"/>
          <w:sz w:val="20"/>
          <w:szCs w:val="24"/>
        </w:rPr>
        <w:t xml:space="preserve"> (RTO) </w:t>
      </w:r>
      <w:r w:rsidRPr="00202A1A">
        <w:rPr>
          <w:rFonts w:ascii="Times New Roman" w:hAnsi="Times New Roman"/>
          <w:noProof/>
          <w:kern w:val="0"/>
          <w:sz w:val="20"/>
          <w:szCs w:val="24"/>
        </w:rPr>
        <w:t>Y. Labbi, D. Ben Attous, H.A. Gabbar, B. Mahdad, A. Zidan, A new rooted tree optimization algorithm for economic dispatch with valve-point effect, Int. J. Electr. Power Energy Syst. 79 (2016) 298–311.</w:t>
      </w:r>
    </w:p>
    <w:p w14:paraId="02337B5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59]</w:t>
      </w:r>
      <w:r w:rsidR="00280E24" w:rsidRPr="00202A1A">
        <w:rPr>
          <w:rFonts w:ascii="Times New Roman" w:hAnsi="Times New Roman"/>
          <w:noProof/>
          <w:kern w:val="0"/>
          <w:sz w:val="20"/>
          <w:szCs w:val="24"/>
        </w:rPr>
        <w:t xml:space="preserve"> (FIFAWA) </w:t>
      </w:r>
      <w:r w:rsidRPr="00202A1A">
        <w:rPr>
          <w:rFonts w:ascii="Times New Roman" w:hAnsi="Times New Roman"/>
          <w:noProof/>
          <w:kern w:val="0"/>
          <w:sz w:val="20"/>
          <w:szCs w:val="24"/>
        </w:rPr>
        <w:t>N. Razmjooy, M. Khalilpour, M. Ramezani, A new meta-heuristic optimization algorithm inspired by FIFA world cup competitions: theory and its application in PID designing for AVR system, J. Control. Autom. Electr. Syst. 27 (2016) 419–440.</w:t>
      </w:r>
    </w:p>
    <w:p w14:paraId="0C0E59E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0]</w:t>
      </w:r>
      <w:r w:rsidR="00280E24" w:rsidRPr="00202A1A">
        <w:rPr>
          <w:rFonts w:ascii="Times New Roman" w:hAnsi="Times New Roman"/>
          <w:noProof/>
          <w:kern w:val="0"/>
          <w:sz w:val="20"/>
          <w:szCs w:val="24"/>
        </w:rPr>
        <w:t xml:space="preserve"> (SWA) </w:t>
      </w:r>
      <w:r w:rsidRPr="00202A1A">
        <w:rPr>
          <w:rFonts w:ascii="Times New Roman" w:hAnsi="Times New Roman"/>
          <w:noProof/>
          <w:kern w:val="0"/>
          <w:sz w:val="20"/>
          <w:szCs w:val="24"/>
        </w:rPr>
        <w:t>A. Ebrahimi, E. Khamehchi, Sperm whale algorithm: an effective metaheuristic algorithm for production optimization problems, J. Nat. Gas Sci. Eng. 29 (2016) 211–222.</w:t>
      </w:r>
    </w:p>
    <w:p w14:paraId="1D9C6C8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1]</w:t>
      </w:r>
      <w:r w:rsidR="00280E24" w:rsidRPr="00202A1A">
        <w:rPr>
          <w:rFonts w:ascii="Times New Roman" w:hAnsi="Times New Roman"/>
          <w:noProof/>
          <w:kern w:val="0"/>
          <w:sz w:val="20"/>
          <w:szCs w:val="24"/>
        </w:rPr>
        <w:t xml:space="preserve"> (VOA) </w:t>
      </w:r>
      <w:r w:rsidRPr="00202A1A">
        <w:rPr>
          <w:rFonts w:ascii="Times New Roman" w:hAnsi="Times New Roman"/>
          <w:noProof/>
          <w:kern w:val="0"/>
          <w:sz w:val="20"/>
          <w:szCs w:val="24"/>
        </w:rPr>
        <w:t>Y.-C. Liang, J.R. Cuevas Juarez, A novel metaheuristic for continuous optimization problems: Virus optimization algorithm, Eng. Optim. 48 (2016) 73–93.</w:t>
      </w:r>
    </w:p>
    <w:p w14:paraId="14FB836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2]</w:t>
      </w:r>
      <w:r w:rsidR="00132D0C" w:rsidRPr="00202A1A">
        <w:rPr>
          <w:rFonts w:ascii="Times New Roman" w:hAnsi="Times New Roman"/>
          <w:noProof/>
          <w:kern w:val="0"/>
          <w:sz w:val="20"/>
          <w:szCs w:val="24"/>
        </w:rPr>
        <w:t xml:space="preserve"> (DA) </w:t>
      </w:r>
      <w:r w:rsidRPr="00202A1A">
        <w:rPr>
          <w:rFonts w:ascii="Times New Roman" w:hAnsi="Times New Roman"/>
          <w:noProof/>
          <w:kern w:val="0"/>
          <w:sz w:val="20"/>
          <w:szCs w:val="24"/>
        </w:rPr>
        <w:t>T.R. Biyanto, H.Y. Fibrianto, G. Nugroho, A.M. Hatta, E. Listijorini, T. Budiati, H. Huda, Duelist algorithm: an algorithm inspired by how duelist improve their capabilities in a duel, in: Int. Conf. Swarm Intell., Springer, 2016: pp. 39–47.</w:t>
      </w:r>
    </w:p>
    <w:p w14:paraId="0FED866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3]</w:t>
      </w:r>
      <w:r w:rsidR="00132D0C" w:rsidRPr="00202A1A">
        <w:rPr>
          <w:rFonts w:ascii="Times New Roman" w:hAnsi="Times New Roman"/>
          <w:noProof/>
          <w:kern w:val="0"/>
          <w:sz w:val="20"/>
          <w:szCs w:val="24"/>
        </w:rPr>
        <w:t xml:space="preserve"> (RROA) </w:t>
      </w:r>
      <w:r w:rsidRPr="00202A1A">
        <w:rPr>
          <w:rFonts w:ascii="Times New Roman" w:hAnsi="Times New Roman"/>
          <w:noProof/>
          <w:kern w:val="0"/>
          <w:sz w:val="20"/>
          <w:szCs w:val="24"/>
        </w:rPr>
        <w:t>A. Brabazon, W. Cui, M. O’Neill, The raven roosting optimisation algorithm, Soft Comput. 20 (2016) 525–545.</w:t>
      </w:r>
    </w:p>
    <w:p w14:paraId="264A46D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4]</w:t>
      </w:r>
      <w:r w:rsidR="00132D0C" w:rsidRPr="00202A1A">
        <w:rPr>
          <w:rFonts w:ascii="Times New Roman" w:hAnsi="Times New Roman"/>
          <w:noProof/>
          <w:kern w:val="0"/>
          <w:sz w:val="20"/>
          <w:szCs w:val="24"/>
        </w:rPr>
        <w:t xml:space="preserve"> (RSS) </w:t>
      </w:r>
      <w:r w:rsidRPr="00202A1A">
        <w:rPr>
          <w:rFonts w:ascii="Times New Roman" w:hAnsi="Times New Roman"/>
          <w:noProof/>
          <w:kern w:val="0"/>
          <w:sz w:val="20"/>
          <w:szCs w:val="24"/>
        </w:rPr>
        <w:t>Y. Saadi, I.T.R. Yanto, T. Herawan, V. Balakrishnan, H. Chiroma, A. Risnumawan, Ringed seal search for global optimization via a sensitive search model, PLoS One. 11 (2016) e0144371.</w:t>
      </w:r>
    </w:p>
    <w:p w14:paraId="0A8D973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5]</w:t>
      </w:r>
      <w:r w:rsidR="00132D0C" w:rsidRPr="00202A1A">
        <w:rPr>
          <w:rFonts w:ascii="Times New Roman" w:hAnsi="Times New Roman"/>
          <w:noProof/>
          <w:kern w:val="0"/>
          <w:sz w:val="20"/>
          <w:szCs w:val="24"/>
        </w:rPr>
        <w:t xml:space="preserve"> (FEA) </w:t>
      </w:r>
      <w:r w:rsidRPr="00202A1A">
        <w:rPr>
          <w:rFonts w:ascii="Times New Roman" w:hAnsi="Times New Roman"/>
          <w:noProof/>
          <w:kern w:val="0"/>
          <w:sz w:val="20"/>
          <w:szCs w:val="24"/>
        </w:rPr>
        <w:t>A.E. Xavier, V.L. Xavier, Flying elephants: a general method for solving non-differentiable problems, J. Heuristics. 22 (2016) 649–664.</w:t>
      </w:r>
    </w:p>
    <w:p w14:paraId="74EFE68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6]</w:t>
      </w:r>
      <w:r w:rsidR="00132D0C" w:rsidRPr="00202A1A">
        <w:rPr>
          <w:rFonts w:ascii="Times New Roman" w:hAnsi="Times New Roman"/>
          <w:noProof/>
          <w:kern w:val="0"/>
          <w:sz w:val="20"/>
          <w:szCs w:val="24"/>
        </w:rPr>
        <w:t xml:space="preserve"> (CA) </w:t>
      </w:r>
      <w:r w:rsidRPr="00202A1A">
        <w:rPr>
          <w:rFonts w:ascii="Times New Roman" w:hAnsi="Times New Roman"/>
          <w:noProof/>
          <w:kern w:val="0"/>
          <w:sz w:val="20"/>
          <w:szCs w:val="24"/>
        </w:rPr>
        <w:t>M.K. Ibrahim, R.S. Ali, Novel optimization algorithm inspired by camel traveling behavior, Iraq J. Electr. Electron. Eng. 12 (2016) 167–177.</w:t>
      </w:r>
    </w:p>
    <w:p w14:paraId="326B7F5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7]</w:t>
      </w:r>
      <w:r w:rsidR="00132D0C" w:rsidRPr="00202A1A">
        <w:rPr>
          <w:rFonts w:ascii="Times New Roman" w:hAnsi="Times New Roman"/>
          <w:noProof/>
          <w:kern w:val="0"/>
          <w:sz w:val="20"/>
          <w:szCs w:val="24"/>
        </w:rPr>
        <w:t xml:space="preserve"> (CEO) </w:t>
      </w:r>
      <w:r w:rsidRPr="00202A1A">
        <w:rPr>
          <w:rFonts w:ascii="Times New Roman" w:hAnsi="Times New Roman"/>
          <w:noProof/>
          <w:kern w:val="0"/>
          <w:sz w:val="20"/>
          <w:szCs w:val="24"/>
        </w:rPr>
        <w:t>X. Feng, M. Ma, H. Yu, Crystal energy optimization algorithm, Comput. Intell. 32 (2016) 284–322.</w:t>
      </w:r>
    </w:p>
    <w:p w14:paraId="6100974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8]</w:t>
      </w:r>
      <w:r w:rsidR="00132D0C" w:rsidRPr="00202A1A">
        <w:rPr>
          <w:rFonts w:ascii="Times New Roman" w:hAnsi="Times New Roman"/>
          <w:noProof/>
          <w:kern w:val="0"/>
          <w:sz w:val="20"/>
          <w:szCs w:val="24"/>
        </w:rPr>
        <w:t xml:space="preserve"> (PVS) </w:t>
      </w:r>
      <w:r w:rsidRPr="00202A1A">
        <w:rPr>
          <w:rFonts w:ascii="Times New Roman" w:hAnsi="Times New Roman"/>
          <w:noProof/>
          <w:kern w:val="0"/>
          <w:sz w:val="20"/>
          <w:szCs w:val="24"/>
        </w:rPr>
        <w:t>P. Savsani, V. Savsani, Passing vehicle search (PVS): A novel metaheuristic algorithm, Appl. Math. Model. 40 (2016) 3951–3978.</w:t>
      </w:r>
    </w:p>
    <w:p w14:paraId="6EB7550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69]</w:t>
      </w:r>
      <w:r w:rsidR="00132D0C" w:rsidRPr="00202A1A">
        <w:rPr>
          <w:rFonts w:ascii="Times New Roman" w:hAnsi="Times New Roman"/>
          <w:noProof/>
          <w:kern w:val="0"/>
          <w:sz w:val="20"/>
          <w:szCs w:val="24"/>
        </w:rPr>
        <w:t xml:space="preserve"> (TWO) </w:t>
      </w:r>
      <w:r w:rsidRPr="00202A1A">
        <w:rPr>
          <w:rFonts w:ascii="Times New Roman" w:hAnsi="Times New Roman"/>
          <w:noProof/>
          <w:kern w:val="0"/>
          <w:sz w:val="20"/>
          <w:szCs w:val="24"/>
        </w:rPr>
        <w:t>A. Kaveh, A. Zolghadr, A novel meta-heuristic algorithm: tug of war optimization, Iran Univ. Sci. Technol. 6 (2016) 469–492.</w:t>
      </w:r>
    </w:p>
    <w:p w14:paraId="0A44F0A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0]</w:t>
      </w:r>
      <w:r w:rsidR="00132D0C" w:rsidRPr="00202A1A">
        <w:rPr>
          <w:rFonts w:ascii="Times New Roman" w:hAnsi="Times New Roman"/>
          <w:noProof/>
          <w:kern w:val="0"/>
          <w:sz w:val="20"/>
          <w:szCs w:val="24"/>
        </w:rPr>
        <w:t xml:space="preserve"> (DVBA) </w:t>
      </w:r>
      <w:r w:rsidRPr="00202A1A">
        <w:rPr>
          <w:rFonts w:ascii="Times New Roman" w:hAnsi="Times New Roman"/>
          <w:noProof/>
          <w:kern w:val="0"/>
          <w:sz w:val="20"/>
          <w:szCs w:val="24"/>
        </w:rPr>
        <w:t>A.O. Topal, O. Altun, A novel meta-heuristic algorithm: dynamic virtual bats algorithm, Inf. Sci. (Ny). 354 (2016) 222–235.</w:t>
      </w:r>
    </w:p>
    <w:p w14:paraId="11D07F0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1]</w:t>
      </w:r>
      <w:r w:rsidR="00132D0C" w:rsidRPr="00202A1A">
        <w:rPr>
          <w:rFonts w:ascii="Times New Roman" w:hAnsi="Times New Roman"/>
          <w:noProof/>
          <w:kern w:val="0"/>
          <w:sz w:val="20"/>
          <w:szCs w:val="24"/>
        </w:rPr>
        <w:t xml:space="preserve"> (LOA) </w:t>
      </w:r>
      <w:r w:rsidRPr="00202A1A">
        <w:rPr>
          <w:rFonts w:ascii="Times New Roman" w:hAnsi="Times New Roman"/>
          <w:noProof/>
          <w:kern w:val="0"/>
          <w:sz w:val="20"/>
          <w:szCs w:val="24"/>
        </w:rPr>
        <w:t>M. Yazdani, F. Jolai, Lion optimization algorithm (LOA): a nature-inspired metaheuristic algorithm, J. Comput. Des. Eng. 3 (2016) 24–36.</w:t>
      </w:r>
    </w:p>
    <w:p w14:paraId="06A4D80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2]</w:t>
      </w:r>
      <w:r w:rsidR="00132D0C" w:rsidRPr="00202A1A">
        <w:rPr>
          <w:rFonts w:ascii="Times New Roman" w:hAnsi="Times New Roman"/>
          <w:noProof/>
          <w:kern w:val="0"/>
          <w:sz w:val="20"/>
          <w:szCs w:val="24"/>
        </w:rPr>
        <w:t xml:space="preserve"> (NFR) </w:t>
      </w:r>
      <w:r w:rsidRPr="00202A1A">
        <w:rPr>
          <w:rFonts w:ascii="Times New Roman" w:hAnsi="Times New Roman"/>
          <w:noProof/>
          <w:kern w:val="0"/>
          <w:sz w:val="20"/>
          <w:szCs w:val="24"/>
        </w:rPr>
        <w:t>H. Moez, A. Kaveh, N. Taghizadieh, Natural forest regeneration algorithm: a new meta-heuristic, Iran. J. Sci. Technol. Trans. Civ. Eng. 40 (2016) 311–326.</w:t>
      </w:r>
    </w:p>
    <w:p w14:paraId="7D01354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3]</w:t>
      </w:r>
      <w:r w:rsidR="00132D0C" w:rsidRPr="00202A1A">
        <w:rPr>
          <w:rFonts w:ascii="Times New Roman" w:hAnsi="Times New Roman"/>
          <w:noProof/>
          <w:kern w:val="0"/>
          <w:sz w:val="20"/>
          <w:szCs w:val="24"/>
        </w:rPr>
        <w:t xml:space="preserve"> (SKF) </w:t>
      </w:r>
      <w:r w:rsidRPr="00202A1A">
        <w:rPr>
          <w:rFonts w:ascii="Times New Roman" w:hAnsi="Times New Roman"/>
          <w:noProof/>
          <w:kern w:val="0"/>
          <w:sz w:val="20"/>
          <w:szCs w:val="24"/>
        </w:rPr>
        <w:t xml:space="preserve">Z. Ibrahim, N.H.A. Aziz, N.A.A. Aziz, S. Razali, M.S. Mohamad, Simulated Kalman filter: a novel estimation-based metaheuristic optimization algorithm, Adv. Sci. Lett. 22 (2016) </w:t>
      </w:r>
      <w:r w:rsidRPr="00202A1A">
        <w:rPr>
          <w:rFonts w:ascii="Times New Roman" w:hAnsi="Times New Roman"/>
          <w:noProof/>
          <w:kern w:val="0"/>
          <w:sz w:val="20"/>
          <w:szCs w:val="24"/>
        </w:rPr>
        <w:lastRenderedPageBreak/>
        <w:t>2941–2946.</w:t>
      </w:r>
    </w:p>
    <w:p w14:paraId="3265B45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4]</w:t>
      </w:r>
      <w:r w:rsidR="00132D0C" w:rsidRPr="00202A1A">
        <w:rPr>
          <w:rFonts w:ascii="Times New Roman" w:hAnsi="Times New Roman"/>
          <w:noProof/>
          <w:kern w:val="0"/>
          <w:sz w:val="20"/>
          <w:szCs w:val="24"/>
        </w:rPr>
        <w:t xml:space="preserve"> (</w:t>
      </w:r>
      <w:r w:rsidR="00132D0C" w:rsidRPr="00202A1A">
        <w:rPr>
          <w:rFonts w:ascii="Times New Roman" w:hAnsi="Times New Roman"/>
          <w:sz w:val="16"/>
          <w:szCs w:val="16"/>
        </w:rPr>
        <w:t>SM</w:t>
      </w:r>
      <w:r w:rsidR="00132D0C" w:rsidRPr="00202A1A">
        <w:rPr>
          <w:rFonts w:ascii="Times New Roman" w:hAnsi="Times New Roman"/>
          <w:sz w:val="16"/>
          <w:szCs w:val="16"/>
          <w:vertAlign w:val="superscript"/>
        </w:rPr>
        <w:t>2</w:t>
      </w:r>
      <w:r w:rsidR="00132D0C" w:rsidRPr="00202A1A">
        <w:rPr>
          <w:rFonts w:ascii="Times New Roman" w:hAnsi="Times New Roman"/>
          <w:sz w:val="16"/>
          <w:szCs w:val="16"/>
        </w:rPr>
        <w:t>-MBO</w:t>
      </w:r>
      <w:r w:rsidR="00132D0C" w:rsidRPr="00202A1A">
        <w:rPr>
          <w:rFonts w:ascii="Times New Roman" w:hAnsi="Times New Roman"/>
          <w:noProof/>
          <w:kern w:val="0"/>
          <w:sz w:val="20"/>
          <w:szCs w:val="24"/>
        </w:rPr>
        <w:t xml:space="preserve">) </w:t>
      </w:r>
      <w:r w:rsidRPr="00202A1A">
        <w:rPr>
          <w:rFonts w:ascii="Times New Roman" w:hAnsi="Times New Roman"/>
          <w:noProof/>
          <w:kern w:val="0"/>
          <w:sz w:val="20"/>
          <w:szCs w:val="24"/>
        </w:rPr>
        <w:t>L. Gao, Q.-K. Pan, A shuffled multi-swarm micro-migrating birds optimizer for a multi-resource-constrained flexible job shop scheduling problem, Inf. Sci. (Ny). 372 (2016) 655–676.</w:t>
      </w:r>
    </w:p>
    <w:p w14:paraId="02C5506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5]</w:t>
      </w:r>
      <w:r w:rsidR="00132D0C" w:rsidRPr="00202A1A">
        <w:rPr>
          <w:rFonts w:ascii="Times New Roman" w:hAnsi="Times New Roman"/>
          <w:noProof/>
          <w:kern w:val="0"/>
          <w:sz w:val="20"/>
          <w:szCs w:val="24"/>
        </w:rPr>
        <w:t xml:space="preserve"> (YYPO) </w:t>
      </w:r>
      <w:r w:rsidRPr="00202A1A">
        <w:rPr>
          <w:rFonts w:ascii="Times New Roman" w:hAnsi="Times New Roman"/>
          <w:noProof/>
          <w:kern w:val="0"/>
          <w:sz w:val="20"/>
          <w:szCs w:val="24"/>
        </w:rPr>
        <w:t>V. Punnathanam, P. Kotecha, Yin-Yang-pair Optimization: A novel lightweight optimization algorithm, Eng. Appl. Artif. Intell. 54 (2016) 62–79.</w:t>
      </w:r>
    </w:p>
    <w:p w14:paraId="66A9E8C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6]</w:t>
      </w:r>
      <w:r w:rsidR="00132D0C" w:rsidRPr="00202A1A">
        <w:rPr>
          <w:rFonts w:ascii="Times New Roman" w:hAnsi="Times New Roman"/>
          <w:noProof/>
          <w:kern w:val="0"/>
          <w:sz w:val="20"/>
          <w:szCs w:val="24"/>
        </w:rPr>
        <w:t xml:space="preserve"> (VOA) </w:t>
      </w:r>
      <w:r w:rsidRPr="00202A1A">
        <w:rPr>
          <w:rFonts w:ascii="Times New Roman" w:hAnsi="Times New Roman"/>
          <w:noProof/>
          <w:kern w:val="0"/>
          <w:sz w:val="20"/>
          <w:szCs w:val="24"/>
        </w:rPr>
        <w:t>M. Jaderyan, H. Khotanlou, Virulence optimization algorithm, Appl. Soft Comput. 43 (2016) 596–618.</w:t>
      </w:r>
    </w:p>
    <w:p w14:paraId="1F546CC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7]</w:t>
      </w:r>
      <w:r w:rsidR="00132D0C" w:rsidRPr="00202A1A">
        <w:rPr>
          <w:rFonts w:ascii="Times New Roman" w:hAnsi="Times New Roman"/>
          <w:noProof/>
          <w:kern w:val="0"/>
          <w:sz w:val="20"/>
          <w:szCs w:val="24"/>
        </w:rPr>
        <w:t xml:space="preserve"> (ABO) </w:t>
      </w:r>
      <w:r w:rsidRPr="00202A1A">
        <w:rPr>
          <w:rFonts w:ascii="Times New Roman" w:hAnsi="Times New Roman"/>
          <w:noProof/>
          <w:kern w:val="0"/>
          <w:sz w:val="20"/>
          <w:szCs w:val="24"/>
        </w:rPr>
        <w:t>X. Qi, Y. Zhu, H. Zhang, A new meta-heuristic butterfly-inspired algorithm, J. Comput. Sci. 23 (2017) 226–239.</w:t>
      </w:r>
    </w:p>
    <w:p w14:paraId="04DD94D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8]</w:t>
      </w:r>
      <w:r w:rsidR="00132D0C" w:rsidRPr="00202A1A">
        <w:rPr>
          <w:rFonts w:ascii="Times New Roman" w:hAnsi="Times New Roman"/>
          <w:noProof/>
          <w:kern w:val="0"/>
          <w:sz w:val="20"/>
          <w:szCs w:val="24"/>
        </w:rPr>
        <w:t xml:space="preserve"> (CPA) </w:t>
      </w:r>
      <w:r w:rsidRPr="00202A1A">
        <w:rPr>
          <w:rFonts w:ascii="Times New Roman" w:hAnsi="Times New Roman"/>
          <w:noProof/>
          <w:kern w:val="0"/>
          <w:sz w:val="20"/>
          <w:szCs w:val="24"/>
        </w:rPr>
        <w:t>A. Kaveh, A. Zolghadr, Cyclical parthenogenesis algorithm for guided modal strain energy based structural damage detection, Appl. Soft Comput. 57 (2017) 250–264.</w:t>
      </w:r>
    </w:p>
    <w:p w14:paraId="43A2C1D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79]</w:t>
      </w:r>
      <w:r w:rsidR="00132D0C" w:rsidRPr="00202A1A">
        <w:rPr>
          <w:rFonts w:ascii="Times New Roman" w:hAnsi="Times New Roman"/>
          <w:noProof/>
          <w:kern w:val="0"/>
          <w:sz w:val="20"/>
          <w:szCs w:val="24"/>
        </w:rPr>
        <w:t xml:space="preserve"> (DOS) </w:t>
      </w:r>
      <w:r w:rsidRPr="00202A1A">
        <w:rPr>
          <w:rFonts w:ascii="Times New Roman" w:hAnsi="Times New Roman"/>
          <w:noProof/>
          <w:kern w:val="0"/>
          <w:sz w:val="20"/>
          <w:szCs w:val="24"/>
        </w:rPr>
        <w:t>N. Archana, R. Vidhyapriya, A. Benedict, K. Chandran, Deterministic oscillatory search: a new meta-heuristic optimization algorithm, Sādhanā. 42 (2017) 817–826.</w:t>
      </w:r>
    </w:p>
    <w:p w14:paraId="55F2F32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0]</w:t>
      </w:r>
      <w:r w:rsidR="00132D0C" w:rsidRPr="00202A1A">
        <w:rPr>
          <w:rFonts w:ascii="Times New Roman" w:hAnsi="Times New Roman"/>
          <w:noProof/>
          <w:kern w:val="0"/>
          <w:sz w:val="20"/>
          <w:szCs w:val="24"/>
        </w:rPr>
        <w:t xml:space="preserve"> (FA) </w:t>
      </w:r>
      <w:r w:rsidRPr="00202A1A">
        <w:rPr>
          <w:rFonts w:ascii="Times New Roman" w:hAnsi="Times New Roman"/>
          <w:noProof/>
          <w:kern w:val="0"/>
          <w:sz w:val="20"/>
          <w:szCs w:val="24"/>
        </w:rPr>
        <w:t>M. Kaedi, Fractal-based algorithm: a new metaheuristic method for continuous optimization, Int J Artif Intell. 15 (2017) 76–92.</w:t>
      </w:r>
    </w:p>
    <w:p w14:paraId="6466F2C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1]</w:t>
      </w:r>
      <w:r w:rsidR="00132D0C" w:rsidRPr="00202A1A">
        <w:rPr>
          <w:rFonts w:ascii="Times New Roman" w:hAnsi="Times New Roman"/>
          <w:noProof/>
          <w:kern w:val="0"/>
          <w:sz w:val="20"/>
          <w:szCs w:val="24"/>
        </w:rPr>
        <w:t xml:space="preserve"> (NCA) </w:t>
      </w:r>
      <w:r w:rsidRPr="00202A1A">
        <w:rPr>
          <w:rFonts w:ascii="Times New Roman" w:hAnsi="Times New Roman"/>
          <w:noProof/>
          <w:kern w:val="0"/>
          <w:sz w:val="20"/>
          <w:szCs w:val="24"/>
        </w:rPr>
        <w:t>S. Asil Gharebaghi, M. Ardalan Asl, New meta-heuristic optimization algorithm using neuronal communication, Iran Univ. Sci. Technol. 7 (2017) 413–431.</w:t>
      </w:r>
    </w:p>
    <w:p w14:paraId="5C7CFE2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2]</w:t>
      </w:r>
      <w:r w:rsidR="00132D0C" w:rsidRPr="00202A1A">
        <w:rPr>
          <w:rFonts w:ascii="Times New Roman" w:hAnsi="Times New Roman"/>
          <w:noProof/>
          <w:kern w:val="0"/>
          <w:sz w:val="20"/>
          <w:szCs w:val="24"/>
        </w:rPr>
        <w:t xml:space="preserve"> (LAPO) </w:t>
      </w:r>
      <w:r w:rsidRPr="00202A1A">
        <w:rPr>
          <w:rFonts w:ascii="Times New Roman" w:hAnsi="Times New Roman"/>
          <w:noProof/>
          <w:kern w:val="0"/>
          <w:sz w:val="20"/>
          <w:szCs w:val="24"/>
        </w:rPr>
        <w:t>A.F. Nematollahi, A. Rahiminejad, B. Vahidi, A novel physical based meta-heuristic optimization method known as Lightning Attachment Procedure Optimization, Appl. Soft Comput. 59 (2017) 596–621.</w:t>
      </w:r>
    </w:p>
    <w:p w14:paraId="422E348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3]</w:t>
      </w:r>
      <w:r w:rsidR="00132D0C" w:rsidRPr="00202A1A">
        <w:rPr>
          <w:rFonts w:ascii="Times New Roman" w:hAnsi="Times New Roman"/>
          <w:noProof/>
          <w:kern w:val="0"/>
          <w:sz w:val="20"/>
          <w:szCs w:val="24"/>
        </w:rPr>
        <w:t xml:space="preserve"> (BBA) </w:t>
      </w:r>
      <w:r w:rsidRPr="00202A1A">
        <w:rPr>
          <w:rFonts w:ascii="Times New Roman" w:hAnsi="Times New Roman"/>
          <w:noProof/>
          <w:kern w:val="0"/>
          <w:sz w:val="20"/>
          <w:szCs w:val="24"/>
        </w:rPr>
        <w:t>A. Kazikova, M. Pluhacek, R. Senkerik, A. Viktorin, Proposal of a new swarm optimization method inspired in bison behavior, in: 23rd Int. Conf. Soft Comput., Springer, 2017: pp. 146–156.</w:t>
      </w:r>
    </w:p>
    <w:p w14:paraId="01A1A7D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4]</w:t>
      </w:r>
      <w:r w:rsidR="00132D0C" w:rsidRPr="00202A1A">
        <w:rPr>
          <w:rFonts w:ascii="Times New Roman" w:hAnsi="Times New Roman"/>
          <w:noProof/>
          <w:kern w:val="0"/>
          <w:sz w:val="20"/>
          <w:szCs w:val="24"/>
        </w:rPr>
        <w:t xml:space="preserve"> (DSO) </w:t>
      </w:r>
      <w:r w:rsidRPr="00202A1A">
        <w:rPr>
          <w:rFonts w:ascii="Times New Roman" w:hAnsi="Times New Roman"/>
          <w:noProof/>
          <w:kern w:val="0"/>
          <w:sz w:val="20"/>
          <w:szCs w:val="24"/>
        </w:rPr>
        <w:t>V.V. de Melo, A novel metaheuristic method for solving constrained engineering optimization problems: Drone Squadron Optimization, ArXiv Prepr. ArXiv1708.01368. (2017).</w:t>
      </w:r>
    </w:p>
    <w:p w14:paraId="31AF93B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5]</w:t>
      </w:r>
      <w:r w:rsidR="00132D0C" w:rsidRPr="00202A1A">
        <w:rPr>
          <w:rFonts w:ascii="Times New Roman" w:hAnsi="Times New Roman"/>
          <w:noProof/>
          <w:kern w:val="0"/>
          <w:sz w:val="20"/>
          <w:szCs w:val="24"/>
        </w:rPr>
        <w:t xml:space="preserve"> (HBO) </w:t>
      </w:r>
      <w:r w:rsidRPr="00202A1A">
        <w:rPr>
          <w:rFonts w:ascii="Times New Roman" w:hAnsi="Times New Roman"/>
          <w:noProof/>
          <w:kern w:val="0"/>
          <w:sz w:val="20"/>
          <w:szCs w:val="24"/>
        </w:rPr>
        <w:t>S.-A. Ahmadi, Human behavior-based optimization: a novel metaheuristic approach to solve complex optimization problems, Neural Comput. Appl. 28 (2017) 233–244.</w:t>
      </w:r>
    </w:p>
    <w:p w14:paraId="37C242A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6]</w:t>
      </w:r>
      <w:r w:rsidR="00132D0C" w:rsidRPr="00202A1A">
        <w:rPr>
          <w:rFonts w:ascii="Times New Roman" w:hAnsi="Times New Roman"/>
          <w:noProof/>
          <w:kern w:val="0"/>
          <w:sz w:val="20"/>
          <w:szCs w:val="24"/>
        </w:rPr>
        <w:t xml:space="preserve"> (VPS) </w:t>
      </w:r>
      <w:r w:rsidRPr="00202A1A">
        <w:rPr>
          <w:rFonts w:ascii="Times New Roman" w:hAnsi="Times New Roman"/>
          <w:noProof/>
          <w:kern w:val="0"/>
          <w:sz w:val="20"/>
          <w:szCs w:val="24"/>
        </w:rPr>
        <w:t>A. Kaveh, M.I. Ghazaan, A new meta-heuristic algorithm: vibrating particles system, Sci. Iran. Trans. A, Civ. Eng. 24 (2017) 551.</w:t>
      </w:r>
    </w:p>
    <w:p w14:paraId="3282B82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7]</w:t>
      </w:r>
      <w:r w:rsidR="00132D0C" w:rsidRPr="00202A1A">
        <w:rPr>
          <w:rFonts w:ascii="Times New Roman" w:hAnsi="Times New Roman"/>
          <w:noProof/>
          <w:kern w:val="0"/>
          <w:sz w:val="20"/>
          <w:szCs w:val="24"/>
        </w:rPr>
        <w:t xml:space="preserve"> (SHO) </w:t>
      </w:r>
      <w:r w:rsidRPr="00202A1A">
        <w:rPr>
          <w:rFonts w:ascii="Times New Roman" w:hAnsi="Times New Roman"/>
          <w:noProof/>
          <w:kern w:val="0"/>
          <w:sz w:val="20"/>
          <w:szCs w:val="24"/>
        </w:rPr>
        <w:t>G. Dhiman, V. Kumar, Spotted hyena optimizer: a novel bio-inspired based metaheuristic technique for engineering applications, Adv. Eng. Softw. 114 (2017) 48–70.</w:t>
      </w:r>
    </w:p>
    <w:p w14:paraId="5BDE641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8]</w:t>
      </w:r>
      <w:r w:rsidR="00132D0C" w:rsidRPr="00202A1A">
        <w:rPr>
          <w:rFonts w:ascii="Times New Roman" w:hAnsi="Times New Roman"/>
          <w:noProof/>
          <w:kern w:val="0"/>
          <w:sz w:val="20"/>
          <w:szCs w:val="24"/>
        </w:rPr>
        <w:t xml:space="preserve"> (SSA) </w:t>
      </w:r>
      <w:r w:rsidRPr="00202A1A">
        <w:rPr>
          <w:rFonts w:ascii="Times New Roman" w:hAnsi="Times New Roman"/>
          <w:noProof/>
          <w:kern w:val="0"/>
          <w:sz w:val="20"/>
          <w:szCs w:val="24"/>
        </w:rPr>
        <w:t>S. Mirjalili, A.H. Gandomi, S.Z. Mirjalili, S. Saremi, H. Faris, S.M. Mirjalili, Salp Swarm Algorithm: A bio-inspired optimizer for engineering design problems, Adv. Eng. Softw. 114 (2017) 163–191. https://doi.org/10.1016/j.advengsoft.2017.07.002.</w:t>
      </w:r>
    </w:p>
    <w:p w14:paraId="7DB19BB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89]</w:t>
      </w:r>
      <w:r w:rsidR="00132D0C" w:rsidRPr="00202A1A">
        <w:rPr>
          <w:rFonts w:ascii="Times New Roman" w:hAnsi="Times New Roman"/>
          <w:noProof/>
          <w:kern w:val="0"/>
          <w:sz w:val="20"/>
          <w:szCs w:val="24"/>
        </w:rPr>
        <w:t xml:space="preserve"> (GOA) </w:t>
      </w:r>
      <w:r w:rsidRPr="00202A1A">
        <w:rPr>
          <w:rFonts w:ascii="Times New Roman" w:hAnsi="Times New Roman"/>
          <w:noProof/>
          <w:kern w:val="0"/>
          <w:sz w:val="20"/>
          <w:szCs w:val="24"/>
        </w:rPr>
        <w:t>S. Saremi, S. Mirjalili, A. Lewis, Grasshopper Optimisation Algorithm: Theory and application, Adv. Eng. Softw. 105 (2017) 30–47. https://doi.org/10.1016/j.advengsoft.2017.01.004.</w:t>
      </w:r>
    </w:p>
    <w:p w14:paraId="21B0B16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0]</w:t>
      </w:r>
      <w:r w:rsidR="00132D0C" w:rsidRPr="00202A1A">
        <w:rPr>
          <w:rFonts w:ascii="Times New Roman" w:hAnsi="Times New Roman"/>
          <w:noProof/>
          <w:kern w:val="0"/>
          <w:sz w:val="20"/>
          <w:szCs w:val="24"/>
        </w:rPr>
        <w:t xml:space="preserve"> (RFO) </w:t>
      </w:r>
      <w:r w:rsidRPr="00202A1A">
        <w:rPr>
          <w:rFonts w:ascii="Times New Roman" w:hAnsi="Times New Roman"/>
          <w:noProof/>
          <w:kern w:val="0"/>
          <w:sz w:val="20"/>
          <w:szCs w:val="24"/>
        </w:rPr>
        <w:t>S.H. Aghay Kaboli, J. Selvaraj, N.A. Rahim, Rain-fall optimization algorithm: A population based algorithm for solving constrained optimization problems, J. Comput. Sci. 19 (2017) 31–42. https://doi.org/10.1016/j.jocs.2016.12.010.</w:t>
      </w:r>
    </w:p>
    <w:p w14:paraId="1291725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1]</w:t>
      </w:r>
      <w:r w:rsidR="00132D0C" w:rsidRPr="00202A1A">
        <w:rPr>
          <w:rFonts w:ascii="Times New Roman" w:hAnsi="Times New Roman"/>
          <w:noProof/>
          <w:kern w:val="0"/>
          <w:sz w:val="20"/>
          <w:szCs w:val="24"/>
        </w:rPr>
        <w:t xml:space="preserve"> (HCA) </w:t>
      </w:r>
      <w:r w:rsidRPr="00202A1A">
        <w:rPr>
          <w:rFonts w:ascii="Times New Roman" w:hAnsi="Times New Roman"/>
          <w:noProof/>
          <w:kern w:val="0"/>
          <w:sz w:val="20"/>
          <w:szCs w:val="24"/>
        </w:rPr>
        <w:t>A. Wedyan, J. Whalley, A. Narayanan, Hydrological cycle algorithm for continuous optimization problems, J. Optim. 2017 (2017).</w:t>
      </w:r>
    </w:p>
    <w:p w14:paraId="70DC2B8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292]</w:t>
      </w:r>
      <w:r w:rsidR="00132D0C" w:rsidRPr="00202A1A">
        <w:rPr>
          <w:rFonts w:ascii="Times New Roman" w:hAnsi="Times New Roman"/>
          <w:noProof/>
          <w:kern w:val="0"/>
          <w:sz w:val="20"/>
          <w:szCs w:val="24"/>
        </w:rPr>
        <w:t xml:space="preserve"> (KWA) </w:t>
      </w:r>
      <w:r w:rsidRPr="00202A1A">
        <w:rPr>
          <w:rFonts w:ascii="Times New Roman" w:hAnsi="Times New Roman"/>
          <w:noProof/>
          <w:kern w:val="0"/>
          <w:sz w:val="20"/>
          <w:szCs w:val="24"/>
        </w:rPr>
        <w:t>T.R. Biyanto, S. Irawan, H.Y. Febrianto, N. Afdanny, A.H. Rahman, K.S. Gunawan, J.A.D. Pratama, T.N. Bethiana, Killer whale algorithm: an algorithm inspired by the life of killer whale, Procedia Comput. Sci. 124 (2017) 151–157.</w:t>
      </w:r>
    </w:p>
    <w:p w14:paraId="497DBAA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3]</w:t>
      </w:r>
      <w:r w:rsidR="00132D0C" w:rsidRPr="00202A1A">
        <w:rPr>
          <w:rFonts w:ascii="Times New Roman" w:hAnsi="Times New Roman"/>
          <w:noProof/>
          <w:kern w:val="0"/>
          <w:sz w:val="20"/>
          <w:szCs w:val="24"/>
        </w:rPr>
        <w:t xml:space="preserve"> (CHA) </w:t>
      </w:r>
      <w:r w:rsidRPr="00202A1A">
        <w:rPr>
          <w:rFonts w:ascii="Times New Roman" w:hAnsi="Times New Roman"/>
          <w:noProof/>
          <w:kern w:val="0"/>
          <w:sz w:val="20"/>
          <w:szCs w:val="24"/>
        </w:rPr>
        <w:t>A.T.S. Al-Obaidi, H.S. Abdullah, Camel herds algorithm: A new swarm intelligent algorithm to solve optimization problems, Int. J. Perceptive Cogn. Comput. 3 (2017).</w:t>
      </w:r>
    </w:p>
    <w:p w14:paraId="776F24F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4]</w:t>
      </w:r>
      <w:r w:rsidR="00132D0C" w:rsidRPr="00202A1A">
        <w:rPr>
          <w:rFonts w:ascii="Times New Roman" w:hAnsi="Times New Roman"/>
          <w:noProof/>
          <w:kern w:val="0"/>
          <w:sz w:val="20"/>
          <w:szCs w:val="24"/>
        </w:rPr>
        <w:t xml:space="preserve"> (CDOA) </w:t>
      </w:r>
      <w:r w:rsidRPr="00202A1A">
        <w:rPr>
          <w:rFonts w:ascii="Times New Roman" w:hAnsi="Times New Roman"/>
          <w:noProof/>
          <w:kern w:val="0"/>
          <w:sz w:val="20"/>
          <w:szCs w:val="24"/>
        </w:rPr>
        <w:t>Q. Zhang, R. Wang, J. Yang, K. Ding, Y. Li, J. Hu, Collective decision optimization algorithm: a new heuristic optimization method, Neurocomputing. 221 (2017) 123–137.</w:t>
      </w:r>
    </w:p>
    <w:p w14:paraId="7DEAC2D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5]</w:t>
      </w:r>
      <w:r w:rsidR="00132D0C" w:rsidRPr="00202A1A">
        <w:rPr>
          <w:rFonts w:ascii="Times New Roman" w:hAnsi="Times New Roman"/>
          <w:noProof/>
          <w:kern w:val="0"/>
          <w:sz w:val="20"/>
          <w:szCs w:val="24"/>
        </w:rPr>
        <w:t xml:space="preserve"> (LCA) </w:t>
      </w:r>
      <w:r w:rsidRPr="00202A1A">
        <w:rPr>
          <w:rFonts w:ascii="Times New Roman" w:hAnsi="Times New Roman"/>
          <w:noProof/>
          <w:kern w:val="0"/>
          <w:sz w:val="20"/>
          <w:szCs w:val="24"/>
        </w:rPr>
        <w:t>E. Hosseini, Laying chicken algorithm: A new meta-heuristic approach to solve continuous programming problems, J. Appl. Comput. Math. 6 (2017).</w:t>
      </w:r>
    </w:p>
    <w:p w14:paraId="3241B68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6]</w:t>
      </w:r>
      <w:r w:rsidR="00132D0C" w:rsidRPr="00202A1A">
        <w:rPr>
          <w:rFonts w:ascii="Times New Roman" w:hAnsi="Times New Roman"/>
          <w:noProof/>
          <w:kern w:val="0"/>
          <w:sz w:val="20"/>
          <w:szCs w:val="24"/>
        </w:rPr>
        <w:t xml:space="preserve"> (KIA) </w:t>
      </w:r>
      <w:r w:rsidRPr="00202A1A">
        <w:rPr>
          <w:rFonts w:ascii="Times New Roman" w:hAnsi="Times New Roman"/>
          <w:noProof/>
          <w:kern w:val="0"/>
          <w:sz w:val="20"/>
          <w:szCs w:val="24"/>
        </w:rPr>
        <w:t>N.S. Jaddi, J. Alvankarian, S. Abdullah, Kidney-inspired algorithm for optimization problems, Commun. Nonlinear Sci. Numer. Simul. 42 (2017) 358–369.</w:t>
      </w:r>
    </w:p>
    <w:p w14:paraId="1E034B3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7]</w:t>
      </w:r>
      <w:r w:rsidR="00132D0C" w:rsidRPr="00202A1A">
        <w:rPr>
          <w:rFonts w:ascii="Times New Roman" w:hAnsi="Times New Roman"/>
          <w:noProof/>
          <w:kern w:val="0"/>
          <w:sz w:val="20"/>
          <w:szCs w:val="24"/>
        </w:rPr>
        <w:t xml:space="preserve"> (Gold-SA) </w:t>
      </w:r>
      <w:r w:rsidRPr="00202A1A">
        <w:rPr>
          <w:rFonts w:ascii="Times New Roman" w:hAnsi="Times New Roman"/>
          <w:noProof/>
          <w:kern w:val="0"/>
          <w:sz w:val="20"/>
          <w:szCs w:val="24"/>
        </w:rPr>
        <w:t>E. Tanyildizi, G. Demir, Golden sine algorithm: A novel math-inspired algorithm, Adv. Electr. Comput. Eng. 17 (2017) 71–78.</w:t>
      </w:r>
    </w:p>
    <w:p w14:paraId="7F68E9A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8]</w:t>
      </w:r>
      <w:r w:rsidR="00132D0C" w:rsidRPr="00202A1A">
        <w:rPr>
          <w:rFonts w:ascii="Times New Roman" w:hAnsi="Times New Roman"/>
          <w:noProof/>
          <w:kern w:val="0"/>
          <w:sz w:val="20"/>
          <w:szCs w:val="24"/>
        </w:rPr>
        <w:t xml:space="preserve"> (SMA) </w:t>
      </w:r>
      <w:r w:rsidRPr="00202A1A">
        <w:rPr>
          <w:rFonts w:ascii="Times New Roman" w:hAnsi="Times New Roman"/>
          <w:noProof/>
          <w:kern w:val="0"/>
          <w:sz w:val="20"/>
          <w:szCs w:val="24"/>
        </w:rPr>
        <w:t>O.A. Raouf, I.M. Hezam, Sperm motility algorithm: a novel metaheuristic approach for global optimisation, Int. J. Oper. Res. 28 (2017) 143–163.</w:t>
      </w:r>
    </w:p>
    <w:p w14:paraId="76D8646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299]</w:t>
      </w:r>
      <w:r w:rsidR="00132D0C" w:rsidRPr="00202A1A">
        <w:rPr>
          <w:rFonts w:ascii="Times New Roman" w:hAnsi="Times New Roman"/>
          <w:noProof/>
          <w:kern w:val="0"/>
          <w:sz w:val="20"/>
          <w:szCs w:val="24"/>
        </w:rPr>
        <w:t xml:space="preserve"> (RWA) </w:t>
      </w:r>
      <w:r w:rsidRPr="00202A1A">
        <w:rPr>
          <w:rFonts w:ascii="Times New Roman" w:hAnsi="Times New Roman"/>
          <w:noProof/>
          <w:kern w:val="0"/>
          <w:sz w:val="20"/>
          <w:szCs w:val="24"/>
        </w:rPr>
        <w:t>T.R. Biyanto, Rain Water Optinization Algorithm: Newton’s Law of Rain Water Movements, (2017).</w:t>
      </w:r>
    </w:p>
    <w:p w14:paraId="6690172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0]</w:t>
      </w:r>
      <w:r w:rsidR="00132D0C" w:rsidRPr="00202A1A">
        <w:rPr>
          <w:rFonts w:ascii="Times New Roman" w:hAnsi="Times New Roman"/>
          <w:noProof/>
          <w:kern w:val="0"/>
          <w:sz w:val="20"/>
          <w:szCs w:val="24"/>
        </w:rPr>
        <w:t xml:space="preserve"> (TWO) </w:t>
      </w:r>
      <w:r w:rsidRPr="00202A1A">
        <w:rPr>
          <w:rFonts w:ascii="Times New Roman" w:hAnsi="Times New Roman"/>
          <w:noProof/>
          <w:kern w:val="0"/>
          <w:sz w:val="20"/>
          <w:szCs w:val="24"/>
        </w:rPr>
        <w:t>A. Kaveh, A. Dadras, A novel meta-heuristic optimization algorithm: Thermal exchange optimization, Adv. Eng. Softw. 110 (2017) 69–84. https://doi.org/10.1016/j.advengsoft.2017.03.014.</w:t>
      </w:r>
    </w:p>
    <w:p w14:paraId="40D4663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1]</w:t>
      </w:r>
      <w:r w:rsidR="00132D0C" w:rsidRPr="00202A1A">
        <w:rPr>
          <w:rFonts w:ascii="Times New Roman" w:hAnsi="Times New Roman"/>
          <w:noProof/>
          <w:kern w:val="0"/>
          <w:sz w:val="20"/>
          <w:szCs w:val="24"/>
        </w:rPr>
        <w:t xml:space="preserve"> (PSA) </w:t>
      </w:r>
      <w:r w:rsidRPr="00202A1A">
        <w:rPr>
          <w:rFonts w:ascii="Times New Roman" w:hAnsi="Times New Roman"/>
          <w:noProof/>
          <w:kern w:val="0"/>
          <w:sz w:val="20"/>
          <w:szCs w:val="24"/>
        </w:rPr>
        <w:t>Y. Zhang, P. Zhang, S. Li, PSA: A novel optimization algorithm based on survival rules of porcellio scaber, in: 2021 IEEE 5th Adv. Inf. Technol. Electron. Autom. Control Conf., IEEE, 2021: pp. 439–442.</w:t>
      </w:r>
    </w:p>
    <w:p w14:paraId="2F62374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2]</w:t>
      </w:r>
      <w:r w:rsidR="00B749F0" w:rsidRPr="00202A1A">
        <w:rPr>
          <w:rFonts w:ascii="Times New Roman" w:hAnsi="Times New Roman"/>
          <w:noProof/>
          <w:kern w:val="0"/>
          <w:sz w:val="20"/>
          <w:szCs w:val="24"/>
        </w:rPr>
        <w:t xml:space="preserve"> (SHO) </w:t>
      </w:r>
      <w:r w:rsidRPr="00202A1A">
        <w:rPr>
          <w:rFonts w:ascii="Times New Roman" w:hAnsi="Times New Roman"/>
          <w:noProof/>
          <w:kern w:val="0"/>
          <w:sz w:val="20"/>
          <w:szCs w:val="24"/>
        </w:rPr>
        <w:t>F. Fausto, E. Cuevas, A. Valdivia, A. González, A global optimization algorithm inspired in the behavior of selfish herds, Biosystems. 160 (2017) 39–55.</w:t>
      </w:r>
    </w:p>
    <w:p w14:paraId="65EF7CD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3]</w:t>
      </w:r>
      <w:r w:rsidR="00B749F0" w:rsidRPr="00202A1A">
        <w:rPr>
          <w:rFonts w:ascii="Times New Roman" w:hAnsi="Times New Roman"/>
          <w:noProof/>
          <w:kern w:val="0"/>
          <w:sz w:val="20"/>
          <w:szCs w:val="24"/>
        </w:rPr>
        <w:t xml:space="preserve"> (PBO) </w:t>
      </w:r>
      <w:r w:rsidRPr="00202A1A">
        <w:rPr>
          <w:rFonts w:ascii="Times New Roman" w:hAnsi="Times New Roman"/>
          <w:noProof/>
          <w:kern w:val="0"/>
          <w:sz w:val="20"/>
          <w:szCs w:val="24"/>
        </w:rPr>
        <w:t>D. Połap, Polar bear optimization algorithm: Meta-heuristic with fast population movement and dynamic birth and death mechanism, Symmetry (Basel). 9 (2017) 203.</w:t>
      </w:r>
    </w:p>
    <w:p w14:paraId="2F94A94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4]</w:t>
      </w:r>
      <w:r w:rsidR="00B749F0" w:rsidRPr="00202A1A">
        <w:rPr>
          <w:rFonts w:ascii="Times New Roman" w:hAnsi="Times New Roman"/>
          <w:noProof/>
          <w:kern w:val="0"/>
          <w:sz w:val="20"/>
          <w:szCs w:val="24"/>
        </w:rPr>
        <w:t xml:space="preserve"> (SEO) </w:t>
      </w:r>
      <w:r w:rsidRPr="00202A1A">
        <w:rPr>
          <w:rFonts w:ascii="Times New Roman" w:hAnsi="Times New Roman"/>
          <w:noProof/>
          <w:kern w:val="0"/>
          <w:sz w:val="20"/>
          <w:szCs w:val="24"/>
        </w:rPr>
        <w:t>A.M.F. Fard, M. Hajiaghaei-Keshteli, Social Engineering Optimization (SEO); A New Single-Solution Meta-heuristic Inspired by Social Engineering, (n.d.).</w:t>
      </w:r>
    </w:p>
    <w:p w14:paraId="752F07F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5]</w:t>
      </w:r>
      <w:r w:rsidR="00B749F0" w:rsidRPr="00202A1A">
        <w:rPr>
          <w:rFonts w:ascii="Times New Roman" w:hAnsi="Times New Roman"/>
          <w:noProof/>
          <w:kern w:val="0"/>
          <w:sz w:val="20"/>
          <w:szCs w:val="24"/>
        </w:rPr>
        <w:t xml:space="preserve"> (SIO) </w:t>
      </w:r>
      <w:r w:rsidRPr="00202A1A">
        <w:rPr>
          <w:rFonts w:ascii="Times New Roman" w:hAnsi="Times New Roman"/>
          <w:noProof/>
          <w:kern w:val="0"/>
          <w:sz w:val="20"/>
          <w:szCs w:val="24"/>
        </w:rPr>
        <w:t>A. Tzanetos, G. Dounias, A new metaheuristic method for optimization: sonar inspired optimization, in: Int. Conf. Eng. Appl. Neural Networks, Springer, 2017: pp. 417–428.</w:t>
      </w:r>
    </w:p>
    <w:p w14:paraId="2850B21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6]</w:t>
      </w:r>
      <w:r w:rsidR="00B749F0" w:rsidRPr="00202A1A">
        <w:rPr>
          <w:rFonts w:ascii="Times New Roman" w:hAnsi="Times New Roman"/>
          <w:noProof/>
          <w:kern w:val="0"/>
          <w:sz w:val="20"/>
          <w:szCs w:val="24"/>
        </w:rPr>
        <w:t xml:space="preserve"> (WSA) </w:t>
      </w:r>
      <w:r w:rsidRPr="00202A1A">
        <w:rPr>
          <w:rFonts w:ascii="Times New Roman" w:hAnsi="Times New Roman"/>
          <w:noProof/>
          <w:kern w:val="0"/>
          <w:sz w:val="20"/>
          <w:szCs w:val="24"/>
        </w:rPr>
        <w:t>A. Baykasoğlu, Ş. Akpinar, Weighted Superposition Attraction (WSA): A swarm intelligence algorithm for optimization problems–Part 1: Unconstrained optimization, Appl. Soft Comput. 56 (2017) 520–540.</w:t>
      </w:r>
    </w:p>
    <w:p w14:paraId="3ACE159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7]</w:t>
      </w:r>
      <w:r w:rsidR="00B749F0" w:rsidRPr="00202A1A">
        <w:rPr>
          <w:rFonts w:ascii="Times New Roman" w:hAnsi="Times New Roman"/>
          <w:noProof/>
          <w:kern w:val="0"/>
          <w:sz w:val="20"/>
          <w:szCs w:val="24"/>
        </w:rPr>
        <w:t xml:space="preserve"> (SBO) </w:t>
      </w:r>
      <w:r w:rsidRPr="00202A1A">
        <w:rPr>
          <w:rFonts w:ascii="Times New Roman" w:hAnsi="Times New Roman"/>
          <w:noProof/>
          <w:kern w:val="0"/>
          <w:sz w:val="20"/>
          <w:szCs w:val="24"/>
        </w:rPr>
        <w:t>S.H.S. Moosavi, V.K. Bardsiri, Satin bowerbird optimizer: A new optimization algorithm to optimize ANFIS for software development effort estimation, Eng. Appl. Artif. Intell. 60 (2017) 1–15.</w:t>
      </w:r>
    </w:p>
    <w:p w14:paraId="0F203DB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8]</w:t>
      </w:r>
      <w:r w:rsidR="00B749F0" w:rsidRPr="00202A1A">
        <w:rPr>
          <w:rFonts w:ascii="Times New Roman" w:hAnsi="Times New Roman"/>
          <w:noProof/>
          <w:kern w:val="0"/>
          <w:sz w:val="20"/>
          <w:szCs w:val="24"/>
        </w:rPr>
        <w:t xml:space="preserve"> (A3) </w:t>
      </w:r>
      <w:r w:rsidRPr="00202A1A">
        <w:rPr>
          <w:rFonts w:ascii="Times New Roman" w:hAnsi="Times New Roman"/>
          <w:noProof/>
          <w:kern w:val="0"/>
          <w:sz w:val="20"/>
          <w:szCs w:val="24"/>
        </w:rPr>
        <w:t>A.E. Yildirim, A. Karci, Applications of artificial atom algorithm to small-scale traveling salesman problems, Soft Comput. 22 (2018) 7619–7631.</w:t>
      </w:r>
    </w:p>
    <w:p w14:paraId="62ED78B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09]</w:t>
      </w:r>
      <w:r w:rsidR="00B749F0" w:rsidRPr="00202A1A">
        <w:rPr>
          <w:rFonts w:ascii="Times New Roman" w:hAnsi="Times New Roman"/>
          <w:noProof/>
          <w:kern w:val="0"/>
          <w:sz w:val="20"/>
          <w:szCs w:val="24"/>
        </w:rPr>
        <w:t xml:space="preserve"> (ASI) </w:t>
      </w:r>
      <w:r w:rsidRPr="00202A1A">
        <w:rPr>
          <w:rFonts w:ascii="Times New Roman" w:hAnsi="Times New Roman"/>
          <w:noProof/>
          <w:kern w:val="0"/>
          <w:sz w:val="20"/>
          <w:szCs w:val="24"/>
        </w:rPr>
        <w:t>L. Rosenberg, M. Lungren, S. Halabi, G. Willcox, D. Baltaxe, M. Lyons, Artificial swarm intelligence employed to amplify diagnostic accuracy in radiology, in: 2018 IEEE 9th Annu. Inf. Technol. Electron. Mob. Commun. Conf., IEEE, 2018: pp. 1186–1191.</w:t>
      </w:r>
    </w:p>
    <w:p w14:paraId="4B3CE46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0]</w:t>
      </w:r>
      <w:r w:rsidR="00B749F0" w:rsidRPr="00202A1A">
        <w:rPr>
          <w:rFonts w:ascii="Times New Roman" w:hAnsi="Times New Roman"/>
          <w:noProof/>
          <w:kern w:val="0"/>
          <w:sz w:val="20"/>
          <w:szCs w:val="24"/>
        </w:rPr>
        <w:t xml:space="preserve"> (BLA) </w:t>
      </w:r>
      <w:r w:rsidRPr="00202A1A">
        <w:rPr>
          <w:rFonts w:ascii="Times New Roman" w:hAnsi="Times New Roman"/>
          <w:noProof/>
          <w:kern w:val="0"/>
          <w:sz w:val="20"/>
          <w:szCs w:val="24"/>
        </w:rPr>
        <w:t>S. Bitam, S. Zeadally, A. Mellouk, Fog computing job scheduling optimization based on bees swarm, Enterp. Inf. Syst. 12 (2018) 373–397.</w:t>
      </w:r>
    </w:p>
    <w:p w14:paraId="7A1296F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311]</w:t>
      </w:r>
      <w:r w:rsidR="00B749F0" w:rsidRPr="00202A1A">
        <w:rPr>
          <w:rFonts w:ascii="Times New Roman" w:hAnsi="Times New Roman"/>
          <w:noProof/>
          <w:kern w:val="0"/>
          <w:sz w:val="20"/>
          <w:szCs w:val="24"/>
        </w:rPr>
        <w:t xml:space="preserve"> (BSOA) </w:t>
      </w:r>
      <w:r w:rsidRPr="00202A1A">
        <w:rPr>
          <w:rFonts w:ascii="Times New Roman" w:hAnsi="Times New Roman"/>
          <w:noProof/>
          <w:kern w:val="0"/>
          <w:sz w:val="20"/>
          <w:szCs w:val="24"/>
        </w:rPr>
        <w:t>T. Wang, L. Yang, Beetle swarm optimization algorithm: Theory and application, ArXiv Prepr. ArXiv1808.00206. (2018).</w:t>
      </w:r>
    </w:p>
    <w:p w14:paraId="3637266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2]</w:t>
      </w:r>
      <w:r w:rsidR="00B749F0" w:rsidRPr="00202A1A">
        <w:rPr>
          <w:rFonts w:ascii="Times New Roman" w:hAnsi="Times New Roman"/>
          <w:noProof/>
          <w:kern w:val="0"/>
          <w:sz w:val="20"/>
          <w:szCs w:val="24"/>
        </w:rPr>
        <w:t xml:space="preserve"> (BVOA) </w:t>
      </w:r>
      <w:r w:rsidRPr="00202A1A">
        <w:rPr>
          <w:rFonts w:ascii="Times New Roman" w:hAnsi="Times New Roman"/>
          <w:noProof/>
          <w:kern w:val="0"/>
          <w:sz w:val="20"/>
          <w:szCs w:val="24"/>
        </w:rPr>
        <w:t>M. Ghaemidizaji, C. Dadkhah, H. Leung, A new optimization algorithm based on the behavior of BrunsVigia flower, in: 2018 IEEE Int. Conf. Syst. Man, Cybern., IEEE, 2018: pp. 263–267.</w:t>
      </w:r>
    </w:p>
    <w:p w14:paraId="7CC903C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3]</w:t>
      </w:r>
      <w:r w:rsidR="00B749F0" w:rsidRPr="00202A1A">
        <w:rPr>
          <w:rFonts w:ascii="Times New Roman" w:hAnsi="Times New Roman"/>
          <w:noProof/>
          <w:kern w:val="0"/>
          <w:sz w:val="20"/>
          <w:szCs w:val="24"/>
        </w:rPr>
        <w:t xml:space="preserve"> (CTOA) </w:t>
      </w:r>
      <w:r w:rsidRPr="00202A1A">
        <w:rPr>
          <w:rFonts w:ascii="Times New Roman" w:hAnsi="Times New Roman"/>
          <w:noProof/>
          <w:kern w:val="0"/>
          <w:sz w:val="20"/>
          <w:szCs w:val="24"/>
        </w:rPr>
        <w:t>J. Chen, H. Cai, W. Wang, A new metaheuristic algorithm: car tracking optimization algorithm, Soft Comput. 22 (2018) 3857–3878.</w:t>
      </w:r>
    </w:p>
    <w:p w14:paraId="46A2B24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4]</w:t>
      </w:r>
      <w:r w:rsidR="00B749F0" w:rsidRPr="00202A1A">
        <w:rPr>
          <w:rFonts w:ascii="Times New Roman" w:hAnsi="Times New Roman"/>
          <w:noProof/>
          <w:kern w:val="0"/>
          <w:sz w:val="20"/>
          <w:szCs w:val="24"/>
        </w:rPr>
        <w:t xml:space="preserve"> (CBA) </w:t>
      </w:r>
      <w:r w:rsidRPr="00202A1A">
        <w:rPr>
          <w:rFonts w:ascii="Times New Roman" w:hAnsi="Times New Roman"/>
          <w:noProof/>
          <w:kern w:val="0"/>
          <w:sz w:val="20"/>
          <w:szCs w:val="24"/>
        </w:rPr>
        <w:t>C.E. Klein, V.C. Mariani, L. dos Santos Coelho, Cheetah Based Optimization Algorithm: A Novel Swarm Intelligence Paradigm., in: ESANN, Bruges, Belgium, 2018: pp. 685–690.</w:t>
      </w:r>
    </w:p>
    <w:p w14:paraId="6A9DFE4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5]</w:t>
      </w:r>
      <w:r w:rsidR="00B749F0" w:rsidRPr="00202A1A">
        <w:rPr>
          <w:rFonts w:ascii="Times New Roman" w:hAnsi="Times New Roman"/>
          <w:noProof/>
          <w:kern w:val="0"/>
          <w:sz w:val="20"/>
          <w:szCs w:val="24"/>
        </w:rPr>
        <w:t xml:space="preserve"> (CCA) </w:t>
      </w:r>
      <w:r w:rsidRPr="00202A1A">
        <w:rPr>
          <w:rFonts w:ascii="Times New Roman" w:hAnsi="Times New Roman"/>
          <w:noProof/>
          <w:kern w:val="0"/>
          <w:sz w:val="20"/>
          <w:szCs w:val="24"/>
        </w:rPr>
        <w:t>M. Goudhaman, Cheetah chase algorithm (CCA): a nature-inspired metaheuristic algorithm, Int. J. Eng. Technol. 7 (2018) 1804–1811.</w:t>
      </w:r>
    </w:p>
    <w:p w14:paraId="4A308AE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6]</w:t>
      </w:r>
      <w:r w:rsidR="00B749F0" w:rsidRPr="00202A1A">
        <w:rPr>
          <w:rFonts w:ascii="Times New Roman" w:hAnsi="Times New Roman"/>
          <w:noProof/>
          <w:kern w:val="0"/>
          <w:sz w:val="20"/>
          <w:szCs w:val="24"/>
        </w:rPr>
        <w:t xml:space="preserve"> (CCSA) </w:t>
      </w:r>
      <w:r w:rsidRPr="00202A1A">
        <w:rPr>
          <w:rFonts w:ascii="Times New Roman" w:hAnsi="Times New Roman"/>
          <w:noProof/>
          <w:kern w:val="0"/>
          <w:sz w:val="20"/>
          <w:szCs w:val="24"/>
        </w:rPr>
        <w:t>R.M. Rizk-Allah, A.E. Hassanien, S. Bhattacharyya, Chaotic crow search algorithm for fractional optimization problems, Appl. Soft Comput. 71 (2018) 1161–1175.</w:t>
      </w:r>
    </w:p>
    <w:p w14:paraId="434DF16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7]</w:t>
      </w:r>
      <w:r w:rsidR="00B749F0" w:rsidRPr="00202A1A">
        <w:rPr>
          <w:rFonts w:ascii="Times New Roman" w:hAnsi="Times New Roman"/>
          <w:noProof/>
          <w:kern w:val="0"/>
          <w:sz w:val="20"/>
          <w:szCs w:val="24"/>
        </w:rPr>
        <w:t xml:space="preserve"> (CSPF) </w:t>
      </w:r>
      <w:r w:rsidRPr="00202A1A">
        <w:rPr>
          <w:rFonts w:ascii="Times New Roman" w:hAnsi="Times New Roman"/>
          <w:noProof/>
          <w:kern w:val="0"/>
          <w:sz w:val="20"/>
          <w:szCs w:val="24"/>
        </w:rPr>
        <w:t>M.C. Catalbas, A. Gulten, Circular structures of puffer fish: a new metaheuristic optimization algorithm, in: 2018 Third Int. Conf. Electr. Biomed. Eng. Clean Energy Green Comput., IEEE, 2018: pp. 1–5.</w:t>
      </w:r>
    </w:p>
    <w:p w14:paraId="2033A1D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8]</w:t>
      </w:r>
      <w:r w:rsidR="00B749F0" w:rsidRPr="00202A1A">
        <w:rPr>
          <w:rFonts w:ascii="Times New Roman" w:hAnsi="Times New Roman"/>
          <w:noProof/>
          <w:kern w:val="0"/>
          <w:sz w:val="20"/>
          <w:szCs w:val="24"/>
        </w:rPr>
        <w:t xml:space="preserve"> (CLA) </w:t>
      </w:r>
      <w:r w:rsidRPr="00202A1A">
        <w:rPr>
          <w:rFonts w:ascii="Times New Roman" w:hAnsi="Times New Roman"/>
          <w:noProof/>
          <w:kern w:val="0"/>
          <w:sz w:val="20"/>
          <w:szCs w:val="24"/>
        </w:rPr>
        <w:t>A. Afroughinia, R. Kardehi Moghaddam, Competitive learning: a new meta-heuristic optimization algorithm, Int. J. Artif. Intell. Tools. 27 (2018) 1850035.</w:t>
      </w:r>
    </w:p>
    <w:p w14:paraId="77D4744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19]</w:t>
      </w:r>
      <w:r w:rsidR="00B749F0" w:rsidRPr="00202A1A">
        <w:rPr>
          <w:rFonts w:ascii="Times New Roman" w:hAnsi="Times New Roman"/>
          <w:noProof/>
          <w:kern w:val="0"/>
          <w:sz w:val="20"/>
          <w:szCs w:val="24"/>
        </w:rPr>
        <w:t xml:space="preserve"> (CCA) </w:t>
      </w:r>
      <w:r w:rsidRPr="00202A1A">
        <w:rPr>
          <w:rFonts w:ascii="Times New Roman" w:hAnsi="Times New Roman"/>
          <w:noProof/>
          <w:kern w:val="0"/>
          <w:sz w:val="20"/>
          <w:szCs w:val="24"/>
        </w:rPr>
        <w:t>J. Deuri, S.S. Sathya, Cricket chirping algorithm: an efficient meta-heuristic for numerical function optimisation, Int. J. Comput. Sci. Eng. 16 (2018) 162–172.</w:t>
      </w:r>
    </w:p>
    <w:p w14:paraId="2C7D59A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0]</w:t>
      </w:r>
      <w:r w:rsidR="00B749F0" w:rsidRPr="00202A1A">
        <w:rPr>
          <w:rFonts w:ascii="Times New Roman" w:hAnsi="Times New Roman"/>
          <w:noProof/>
          <w:kern w:val="0"/>
          <w:sz w:val="20"/>
          <w:szCs w:val="24"/>
        </w:rPr>
        <w:t xml:space="preserve"> (FLA) </w:t>
      </w:r>
      <w:r w:rsidRPr="00202A1A">
        <w:rPr>
          <w:rFonts w:ascii="Times New Roman" w:hAnsi="Times New Roman"/>
          <w:noProof/>
          <w:kern w:val="0"/>
          <w:sz w:val="20"/>
          <w:szCs w:val="24"/>
        </w:rPr>
        <w:t>A. Etminaniesfahani, A. Ghanbarzadeh, Z. Marashi, Fibonacci indicator algorithm: A novel tool for complex optimization problems, Eng. Appl. Artif. Intell. 74 (2018) 1–9.</w:t>
      </w:r>
    </w:p>
    <w:p w14:paraId="5FE431F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1]</w:t>
      </w:r>
      <w:r w:rsidR="00B749F0" w:rsidRPr="00202A1A">
        <w:rPr>
          <w:rFonts w:ascii="Times New Roman" w:hAnsi="Times New Roman"/>
          <w:noProof/>
          <w:kern w:val="0"/>
          <w:sz w:val="20"/>
          <w:szCs w:val="24"/>
        </w:rPr>
        <w:t xml:space="preserve"> (PSDM) </w:t>
      </w:r>
      <w:r w:rsidRPr="00202A1A">
        <w:rPr>
          <w:rFonts w:ascii="Times New Roman" w:hAnsi="Times New Roman"/>
          <w:noProof/>
          <w:kern w:val="0"/>
          <w:sz w:val="20"/>
          <w:szCs w:val="24"/>
        </w:rPr>
        <w:t>C. Caraveo, F. Valdez, O. Castillo, A new optimization meta-heuristic algorithm based on self-defense mechanism of the plants with three reproduction operators, Soft Comput. 22 (2018) 4907–4920.</w:t>
      </w:r>
    </w:p>
    <w:p w14:paraId="505D4DE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2]</w:t>
      </w:r>
      <w:r w:rsidR="00B749F0" w:rsidRPr="00202A1A">
        <w:rPr>
          <w:rFonts w:ascii="Times New Roman" w:hAnsi="Times New Roman"/>
          <w:noProof/>
          <w:kern w:val="0"/>
          <w:sz w:val="20"/>
          <w:szCs w:val="24"/>
        </w:rPr>
        <w:t xml:space="preserve"> (EPO) </w:t>
      </w:r>
      <w:r w:rsidRPr="00202A1A">
        <w:rPr>
          <w:rFonts w:ascii="Times New Roman" w:hAnsi="Times New Roman"/>
          <w:noProof/>
          <w:kern w:val="0"/>
          <w:sz w:val="20"/>
          <w:szCs w:val="24"/>
        </w:rPr>
        <w:t>G. Dhiman, V. Kumar, Emperor penguin optimizer: A bio-inspired algorithm for engineering problems, Knowledge-Based Syst. 159 (2018) 20–50.</w:t>
      </w:r>
    </w:p>
    <w:p w14:paraId="2681B4B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3]</w:t>
      </w:r>
      <w:r w:rsidR="00B749F0" w:rsidRPr="00202A1A">
        <w:rPr>
          <w:rFonts w:ascii="Times New Roman" w:hAnsi="Times New Roman"/>
          <w:noProof/>
          <w:kern w:val="0"/>
          <w:sz w:val="20"/>
          <w:szCs w:val="24"/>
        </w:rPr>
        <w:t xml:space="preserve"> (LPOA) </w:t>
      </w:r>
      <w:r w:rsidRPr="00202A1A">
        <w:rPr>
          <w:rFonts w:ascii="Times New Roman" w:hAnsi="Times New Roman"/>
          <w:noProof/>
          <w:kern w:val="0"/>
          <w:sz w:val="20"/>
          <w:szCs w:val="24"/>
        </w:rPr>
        <w:t>A. Kaveh, S. Mahjoubi, Lion Pride Optimization Algorithm: A meta-heuristic method for global optimization problems, Sci. Iran. 0 (2018) 0. https://doi.org/10.24200/sci.2018.20833.</w:t>
      </w:r>
    </w:p>
    <w:p w14:paraId="58FD98C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4]</w:t>
      </w:r>
      <w:r w:rsidR="00B749F0" w:rsidRPr="00202A1A">
        <w:rPr>
          <w:rFonts w:ascii="Times New Roman" w:hAnsi="Times New Roman"/>
          <w:noProof/>
          <w:kern w:val="0"/>
          <w:sz w:val="20"/>
          <w:szCs w:val="24"/>
        </w:rPr>
        <w:t xml:space="preserve"> (MQHO) </w:t>
      </w:r>
      <w:r w:rsidRPr="00202A1A">
        <w:rPr>
          <w:rFonts w:ascii="Times New Roman" w:hAnsi="Times New Roman"/>
          <w:noProof/>
          <w:kern w:val="0"/>
          <w:sz w:val="20"/>
          <w:szCs w:val="24"/>
        </w:rPr>
        <w:t>P. Wang, X. Ye, B. Li, K. Cheng, Multi-scale quantum harmonic oscillator algorithm for global numerical optimization, Appl. Soft Comput. 69 (2018) 655–670.</w:t>
      </w:r>
    </w:p>
    <w:p w14:paraId="13DA15A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5]</w:t>
      </w:r>
      <w:r w:rsidR="00B749F0" w:rsidRPr="00202A1A">
        <w:rPr>
          <w:rFonts w:ascii="Times New Roman" w:hAnsi="Times New Roman"/>
          <w:noProof/>
          <w:kern w:val="0"/>
          <w:sz w:val="20"/>
          <w:szCs w:val="24"/>
        </w:rPr>
        <w:t xml:space="preserve"> (MRO) </w:t>
      </w:r>
      <w:r w:rsidRPr="00202A1A">
        <w:rPr>
          <w:rFonts w:ascii="Times New Roman" w:hAnsi="Times New Roman"/>
          <w:noProof/>
          <w:kern w:val="0"/>
          <w:sz w:val="20"/>
          <w:szCs w:val="24"/>
        </w:rPr>
        <w:t>M. Bidar, H.R. Kanan, M. Mouhoub, S. Sadaoui, Mushroom Reproduction Optimization (MRO): a novel nature-inspired evolutionary algorithm, in: 2018 IEEE Congr. Evol. Comput., IEEE, 2018: pp. 1–10.</w:t>
      </w:r>
    </w:p>
    <w:p w14:paraId="307CA27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6]</w:t>
      </w:r>
      <w:r w:rsidR="00B749F0" w:rsidRPr="00202A1A">
        <w:rPr>
          <w:rFonts w:ascii="Times New Roman" w:hAnsi="Times New Roman"/>
          <w:noProof/>
          <w:kern w:val="0"/>
          <w:sz w:val="20"/>
          <w:szCs w:val="24"/>
        </w:rPr>
        <w:t xml:space="preserve"> (TGA) </w:t>
      </w:r>
      <w:r w:rsidRPr="00202A1A">
        <w:rPr>
          <w:rFonts w:ascii="Times New Roman" w:hAnsi="Times New Roman"/>
          <w:noProof/>
          <w:kern w:val="0"/>
          <w:sz w:val="20"/>
          <w:szCs w:val="24"/>
        </w:rPr>
        <w:t>A. Cheraghalipour, M. Hajiaghaei-Keshteli, M.M. Paydar, Tree Growth Algorithm (TGA): A novel approach for solving optimization problems, Eng. Appl. Artif. Intell. 72 (2018) 393–414.</w:t>
      </w:r>
    </w:p>
    <w:p w14:paraId="3870CAE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7]</w:t>
      </w:r>
      <w:r w:rsidR="00945A2F" w:rsidRPr="00202A1A">
        <w:rPr>
          <w:rFonts w:ascii="Times New Roman" w:hAnsi="Times New Roman"/>
          <w:noProof/>
          <w:kern w:val="0"/>
          <w:sz w:val="20"/>
          <w:szCs w:val="24"/>
        </w:rPr>
        <w:t xml:space="preserve"> (MSA) </w:t>
      </w:r>
      <w:r w:rsidRPr="00202A1A">
        <w:rPr>
          <w:rFonts w:ascii="Times New Roman" w:hAnsi="Times New Roman"/>
          <w:noProof/>
          <w:kern w:val="0"/>
          <w:sz w:val="20"/>
          <w:szCs w:val="24"/>
        </w:rPr>
        <w:t>G.-G. Wang, Moth search algorithm: a bio-inspired metaheuristic algorithm for global optimization problems, Memetic Comput. 10 (2018) 151–164.</w:t>
      </w:r>
    </w:p>
    <w:p w14:paraId="5A24D17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8]</w:t>
      </w:r>
      <w:r w:rsidR="00945A2F" w:rsidRPr="00202A1A">
        <w:rPr>
          <w:rFonts w:ascii="Times New Roman" w:hAnsi="Times New Roman"/>
          <w:noProof/>
          <w:kern w:val="0"/>
          <w:sz w:val="20"/>
          <w:szCs w:val="24"/>
        </w:rPr>
        <w:t xml:space="preserve"> (FF) </w:t>
      </w:r>
      <w:r w:rsidRPr="00202A1A">
        <w:rPr>
          <w:rFonts w:ascii="Times New Roman" w:hAnsi="Times New Roman"/>
          <w:noProof/>
          <w:kern w:val="0"/>
          <w:sz w:val="20"/>
          <w:szCs w:val="24"/>
        </w:rPr>
        <w:t>H. Shayanfar, F.S. Gharehchopogh, Farmland fertility: A new metaheuristic algorithm for solving continuous optimization problems, Appl. Soft Comput. 71 (2018) 728–746.</w:t>
      </w:r>
    </w:p>
    <w:p w14:paraId="5183A78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29]</w:t>
      </w:r>
      <w:r w:rsidR="00945A2F" w:rsidRPr="00202A1A">
        <w:rPr>
          <w:rFonts w:ascii="Times New Roman" w:hAnsi="Times New Roman"/>
          <w:noProof/>
          <w:kern w:val="0"/>
          <w:sz w:val="20"/>
          <w:szCs w:val="24"/>
        </w:rPr>
        <w:t xml:space="preserve"> (PBA) </w:t>
      </w:r>
      <w:r w:rsidRPr="00202A1A">
        <w:rPr>
          <w:rFonts w:ascii="Times New Roman" w:hAnsi="Times New Roman"/>
          <w:noProof/>
          <w:kern w:val="0"/>
          <w:sz w:val="20"/>
          <w:szCs w:val="24"/>
        </w:rPr>
        <w:t>N.A. Kallioras, N.D. Lagaros, D.N. Avtzis, Pity beetle algorithm–A new metaheuristic inspired by the behavior of bark beetles, Adv. Eng. Softw. 121 (2018) 147–166.</w:t>
      </w:r>
    </w:p>
    <w:p w14:paraId="42BDD65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330]</w:t>
      </w:r>
      <w:r w:rsidR="00945A2F" w:rsidRPr="00202A1A">
        <w:rPr>
          <w:rFonts w:ascii="Times New Roman" w:hAnsi="Times New Roman"/>
          <w:noProof/>
          <w:kern w:val="0"/>
          <w:sz w:val="20"/>
          <w:szCs w:val="24"/>
        </w:rPr>
        <w:t xml:space="preserve"> (MBF) </w:t>
      </w:r>
      <w:r w:rsidRPr="00202A1A">
        <w:rPr>
          <w:rFonts w:ascii="Times New Roman" w:hAnsi="Times New Roman"/>
          <w:noProof/>
          <w:kern w:val="0"/>
          <w:sz w:val="20"/>
          <w:szCs w:val="24"/>
        </w:rPr>
        <w:t>E. Jahani, M. Chizari, Tackling global optimization problems with a novel algorithm–Mouth Brooding Fish algorithm, Appl. Soft Comput. 62 (2018) 987–1002.</w:t>
      </w:r>
    </w:p>
    <w:p w14:paraId="07D445E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1]</w:t>
      </w:r>
      <w:r w:rsidR="00945A2F" w:rsidRPr="00202A1A">
        <w:rPr>
          <w:rFonts w:ascii="Times New Roman" w:hAnsi="Times New Roman"/>
          <w:noProof/>
          <w:kern w:val="0"/>
          <w:sz w:val="20"/>
          <w:szCs w:val="24"/>
        </w:rPr>
        <w:t xml:space="preserve"> (AFOA) </w:t>
      </w:r>
      <w:r w:rsidRPr="00202A1A">
        <w:rPr>
          <w:rFonts w:ascii="Times New Roman" w:hAnsi="Times New Roman"/>
          <w:noProof/>
          <w:kern w:val="0"/>
          <w:sz w:val="20"/>
          <w:szCs w:val="24"/>
        </w:rPr>
        <w:t>L. Cheng, X. Wu, Y. Wang, Artificial flora (AF) optimization algorithm, Appl. Sci. 8 (2018) 329.</w:t>
      </w:r>
    </w:p>
    <w:p w14:paraId="7589C21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2]</w:t>
      </w:r>
      <w:r w:rsidR="00945A2F" w:rsidRPr="00202A1A">
        <w:rPr>
          <w:rFonts w:ascii="Times New Roman" w:hAnsi="Times New Roman"/>
          <w:noProof/>
          <w:kern w:val="0"/>
          <w:sz w:val="20"/>
          <w:szCs w:val="24"/>
        </w:rPr>
        <w:t xml:space="preserve"> (ESWS) </w:t>
      </w:r>
      <w:r w:rsidRPr="00202A1A">
        <w:rPr>
          <w:rFonts w:ascii="Times New Roman" w:hAnsi="Times New Roman"/>
          <w:noProof/>
          <w:kern w:val="0"/>
          <w:sz w:val="20"/>
          <w:szCs w:val="24"/>
        </w:rPr>
        <w:t>S. Mandal, Elephant swarm water search algorithm for global optimization, Sādhanā. 43 (2018) 1–21.</w:t>
      </w:r>
    </w:p>
    <w:p w14:paraId="40E902F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3]</w:t>
      </w:r>
      <w:r w:rsidR="00945A2F" w:rsidRPr="00202A1A">
        <w:rPr>
          <w:rFonts w:ascii="Times New Roman" w:hAnsi="Times New Roman"/>
          <w:noProof/>
          <w:kern w:val="0"/>
          <w:sz w:val="20"/>
          <w:szCs w:val="24"/>
        </w:rPr>
        <w:t xml:space="preserve"> (SSOA) </w:t>
      </w:r>
      <w:r w:rsidRPr="00202A1A">
        <w:rPr>
          <w:rFonts w:ascii="Times New Roman" w:hAnsi="Times New Roman"/>
          <w:noProof/>
          <w:kern w:val="0"/>
          <w:sz w:val="20"/>
          <w:szCs w:val="24"/>
        </w:rPr>
        <w:t>H.A. Shehadeh, I. Ahmedy, M.Y.I. Idris, Sperm swarm optimization algorithm for optimizing wireless sensor network challenges, in: Proc. 6th Int. Conf. Commun. Broadband Netw., 2018: pp. 53–59.</w:t>
      </w:r>
    </w:p>
    <w:p w14:paraId="46249B1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4]</w:t>
      </w:r>
      <w:r w:rsidR="00945A2F" w:rsidRPr="00202A1A">
        <w:rPr>
          <w:rFonts w:ascii="Times New Roman" w:hAnsi="Times New Roman"/>
          <w:noProof/>
          <w:kern w:val="0"/>
          <w:sz w:val="20"/>
          <w:szCs w:val="24"/>
        </w:rPr>
        <w:t xml:space="preserve"> (TGA) </w:t>
      </w:r>
      <w:r w:rsidRPr="00202A1A">
        <w:rPr>
          <w:rFonts w:ascii="Times New Roman" w:hAnsi="Times New Roman"/>
          <w:noProof/>
          <w:kern w:val="0"/>
          <w:sz w:val="20"/>
          <w:szCs w:val="24"/>
        </w:rPr>
        <w:t>M.J. Mahmoodabadi, M. Rasekh, T. Zohari, TGA: Team game algorithm, Futur. Comput. Informatics J. 3 (2018) 191–199.</w:t>
      </w:r>
    </w:p>
    <w:p w14:paraId="055FCDB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5]</w:t>
      </w:r>
      <w:r w:rsidR="003B2692" w:rsidRPr="00202A1A">
        <w:rPr>
          <w:rFonts w:ascii="Times New Roman" w:hAnsi="Times New Roman"/>
          <w:noProof/>
          <w:kern w:val="0"/>
          <w:sz w:val="20"/>
          <w:szCs w:val="24"/>
        </w:rPr>
        <w:t xml:space="preserve"> (COA) </w:t>
      </w:r>
      <w:r w:rsidRPr="00202A1A">
        <w:rPr>
          <w:rFonts w:ascii="Times New Roman" w:hAnsi="Times New Roman"/>
          <w:noProof/>
          <w:kern w:val="0"/>
          <w:sz w:val="20"/>
          <w:szCs w:val="24"/>
        </w:rPr>
        <w:t>J. Pierezan, L.D.S. Coelho, Coyote optimization algorithm: a new metaheuristic for global optimization problems, in: 2018 IEEE Congr. Evol. Comput., IEEE, 2018: pp. 1–8.</w:t>
      </w:r>
    </w:p>
    <w:p w14:paraId="47642DC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6]</w:t>
      </w:r>
      <w:r w:rsidR="003B2692" w:rsidRPr="00202A1A">
        <w:rPr>
          <w:rFonts w:ascii="Times New Roman" w:hAnsi="Times New Roman"/>
          <w:noProof/>
          <w:kern w:val="0"/>
          <w:sz w:val="20"/>
          <w:szCs w:val="24"/>
        </w:rPr>
        <w:t xml:space="preserve"> (QSA) </w:t>
      </w:r>
      <w:r w:rsidRPr="00202A1A">
        <w:rPr>
          <w:rFonts w:ascii="Times New Roman" w:hAnsi="Times New Roman"/>
          <w:noProof/>
          <w:kern w:val="0"/>
          <w:sz w:val="20"/>
          <w:szCs w:val="24"/>
        </w:rPr>
        <w:t>J. Zhang, M. Xiao, L. Gao, Q. Pan, Queuing search algorithm: A novel metaheuristic algorithm for solving engineering optimization problems, Appl. Math. Model. 63 (2018) 464–490. https://doi.org/10.1016/j.apm.2018.06.036.</w:t>
      </w:r>
    </w:p>
    <w:p w14:paraId="693C7FD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7]</w:t>
      </w:r>
      <w:r w:rsidR="00986125" w:rsidRPr="00202A1A">
        <w:rPr>
          <w:rFonts w:ascii="Times New Roman" w:hAnsi="Times New Roman"/>
          <w:noProof/>
          <w:kern w:val="0"/>
          <w:sz w:val="20"/>
          <w:szCs w:val="24"/>
        </w:rPr>
        <w:t xml:space="preserve"> (SO) </w:t>
      </w:r>
      <w:r w:rsidRPr="00202A1A">
        <w:rPr>
          <w:rFonts w:ascii="Times New Roman" w:hAnsi="Times New Roman"/>
          <w:noProof/>
          <w:kern w:val="0"/>
          <w:sz w:val="20"/>
          <w:szCs w:val="24"/>
        </w:rPr>
        <w:t>A.A. Hudaib, H.N. Fakhouri, Supernova optimizer: a novel natural inspired meta-heuristic, Mod. Appl. Sci. 12 (2018) 32–50.</w:t>
      </w:r>
    </w:p>
    <w:p w14:paraId="5101011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8]</w:t>
      </w:r>
      <w:r w:rsidR="00986125" w:rsidRPr="00202A1A">
        <w:rPr>
          <w:rFonts w:ascii="Times New Roman" w:hAnsi="Times New Roman"/>
          <w:noProof/>
          <w:kern w:val="0"/>
          <w:sz w:val="20"/>
          <w:szCs w:val="24"/>
        </w:rPr>
        <w:t xml:space="preserve"> (SS) </w:t>
      </w:r>
      <w:r w:rsidRPr="00202A1A">
        <w:rPr>
          <w:rFonts w:ascii="Times New Roman" w:hAnsi="Times New Roman"/>
          <w:noProof/>
          <w:kern w:val="0"/>
          <w:sz w:val="20"/>
          <w:szCs w:val="24"/>
        </w:rPr>
        <w:t>D. Puangdownreong, Spiritual search: a novel metaheuristic algorithm for control engineering optimization, Int. Rev. Autom. Control. 11 (2018) 86–97.</w:t>
      </w:r>
    </w:p>
    <w:p w14:paraId="2E93D31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39]</w:t>
      </w:r>
      <w:r w:rsidR="00986125" w:rsidRPr="00202A1A">
        <w:rPr>
          <w:rFonts w:ascii="Times New Roman" w:hAnsi="Times New Roman"/>
          <w:noProof/>
          <w:kern w:val="0"/>
          <w:sz w:val="20"/>
          <w:szCs w:val="24"/>
        </w:rPr>
        <w:t xml:space="preserve"> (SBO) </w:t>
      </w:r>
      <w:r w:rsidRPr="00202A1A">
        <w:rPr>
          <w:rFonts w:ascii="Times New Roman" w:hAnsi="Times New Roman"/>
          <w:noProof/>
          <w:kern w:val="0"/>
          <w:sz w:val="20"/>
          <w:szCs w:val="24"/>
        </w:rPr>
        <w:t>M. Farshchin, M. Maniat, C. V Camp, S. Pezeshk, School based optimization algorithm for design of steel frames, Eng. Struct. 171 (2018) 326–335. https://doi.org/10.1016/j.engstruct.2018.05.085.</w:t>
      </w:r>
    </w:p>
    <w:p w14:paraId="78158C8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0]</w:t>
      </w:r>
      <w:r w:rsidR="00986125" w:rsidRPr="00202A1A">
        <w:rPr>
          <w:rFonts w:ascii="Times New Roman" w:hAnsi="Times New Roman"/>
          <w:noProof/>
          <w:kern w:val="0"/>
          <w:sz w:val="20"/>
          <w:szCs w:val="24"/>
        </w:rPr>
        <w:t xml:space="preserve"> (WVO) </w:t>
      </w:r>
      <w:r w:rsidRPr="00202A1A">
        <w:rPr>
          <w:rFonts w:ascii="Times New Roman" w:hAnsi="Times New Roman"/>
          <w:noProof/>
          <w:kern w:val="0"/>
          <w:sz w:val="20"/>
          <w:szCs w:val="24"/>
        </w:rPr>
        <w:t>S. Dolatabadi, Weighted vertices optimizer (WVO): A novel metaheuristic optimization algorithm, Numer. Algebr. Control Optim. 8 (2018) 461.</w:t>
      </w:r>
    </w:p>
    <w:p w14:paraId="6DBD880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1]</w:t>
      </w:r>
      <w:r w:rsidR="00986125" w:rsidRPr="00202A1A">
        <w:rPr>
          <w:rFonts w:ascii="Times New Roman" w:hAnsi="Times New Roman"/>
          <w:noProof/>
          <w:kern w:val="0"/>
          <w:sz w:val="20"/>
          <w:szCs w:val="24"/>
        </w:rPr>
        <w:t xml:space="preserve"> (VPLA) </w:t>
      </w:r>
      <w:r w:rsidRPr="00202A1A">
        <w:rPr>
          <w:rFonts w:ascii="Times New Roman" w:hAnsi="Times New Roman"/>
          <w:noProof/>
          <w:kern w:val="0"/>
          <w:sz w:val="20"/>
          <w:szCs w:val="24"/>
        </w:rPr>
        <w:t>R. Moghdani, K. Salimifard, Volleyball premier league algorithm, Appl. Soft Comput. 64 (2018) 161–185.</w:t>
      </w:r>
    </w:p>
    <w:p w14:paraId="1B17BAE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2]</w:t>
      </w:r>
      <w:r w:rsidR="00986125" w:rsidRPr="00202A1A">
        <w:rPr>
          <w:rFonts w:ascii="Times New Roman" w:hAnsi="Times New Roman"/>
          <w:noProof/>
          <w:kern w:val="0"/>
          <w:sz w:val="20"/>
          <w:szCs w:val="24"/>
        </w:rPr>
        <w:t xml:space="preserve"> (YSGA) </w:t>
      </w:r>
      <w:r w:rsidRPr="00202A1A">
        <w:rPr>
          <w:rFonts w:ascii="Times New Roman" w:hAnsi="Times New Roman"/>
          <w:noProof/>
          <w:kern w:val="0"/>
          <w:sz w:val="20"/>
          <w:szCs w:val="24"/>
        </w:rPr>
        <w:t>D. Zaldívar, B. Morales, A. Rodríguez, A. Valdivia-G, E. Cuevas, M. Pérez-Cisneros, A novel bio-inspired optimization model based on Yellow Saddle Goatfish behavior, Biosystems. 174 (2018) 1–21.</w:t>
      </w:r>
    </w:p>
    <w:p w14:paraId="786AD5D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3]</w:t>
      </w:r>
      <w:r w:rsidR="00986125" w:rsidRPr="00202A1A">
        <w:rPr>
          <w:rFonts w:ascii="Times New Roman" w:hAnsi="Times New Roman"/>
          <w:noProof/>
          <w:kern w:val="0"/>
          <w:sz w:val="20"/>
          <w:szCs w:val="24"/>
        </w:rPr>
        <w:t xml:space="preserve"> (ROA) </w:t>
      </w:r>
      <w:r w:rsidRPr="00202A1A">
        <w:rPr>
          <w:rFonts w:ascii="Times New Roman" w:hAnsi="Times New Roman"/>
          <w:noProof/>
          <w:kern w:val="0"/>
          <w:sz w:val="20"/>
          <w:szCs w:val="24"/>
        </w:rPr>
        <w:t>S.Z. Koohi, N.A.W.A. Hamid, M. Othman, G. Ibragimov, Raccoon optimization algorithm, IEEE Access. 7 (2018) 5383–5399.</w:t>
      </w:r>
    </w:p>
    <w:p w14:paraId="359B48D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4]</w:t>
      </w:r>
      <w:r w:rsidR="00986125" w:rsidRPr="00202A1A">
        <w:rPr>
          <w:rFonts w:ascii="Times New Roman" w:hAnsi="Times New Roman"/>
          <w:noProof/>
          <w:kern w:val="0"/>
          <w:sz w:val="20"/>
          <w:szCs w:val="24"/>
        </w:rPr>
        <w:t xml:space="preserve"> (ACA) </w:t>
      </w:r>
      <w:r w:rsidRPr="00202A1A">
        <w:rPr>
          <w:rFonts w:ascii="Times New Roman" w:hAnsi="Times New Roman"/>
          <w:noProof/>
          <w:kern w:val="0"/>
          <w:sz w:val="20"/>
          <w:szCs w:val="24"/>
        </w:rPr>
        <w:t>B. Almonacid, R. Soto, Andean Condor Algorithm for cell formation problems, Nat. Comput. 18 (2019) 351–381.</w:t>
      </w:r>
    </w:p>
    <w:p w14:paraId="21472E8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5]</w:t>
      </w:r>
      <w:r w:rsidR="00986125" w:rsidRPr="00202A1A">
        <w:rPr>
          <w:rFonts w:ascii="Times New Roman" w:hAnsi="Times New Roman"/>
          <w:noProof/>
          <w:kern w:val="0"/>
          <w:sz w:val="20"/>
          <w:szCs w:val="24"/>
        </w:rPr>
        <w:t xml:space="preserve"> (AA) </w:t>
      </w:r>
      <w:r w:rsidRPr="00202A1A">
        <w:rPr>
          <w:rFonts w:ascii="Times New Roman" w:hAnsi="Times New Roman"/>
          <w:noProof/>
          <w:kern w:val="0"/>
          <w:sz w:val="20"/>
          <w:szCs w:val="24"/>
        </w:rPr>
        <w:t>M.F. Pook, E.I. Ramlan, The Anglerfish algorithm: a derivation of randomized incremental construction technique for solving the traveling salesman problem, Evol. Intell. 12 (2019) 11–20.</w:t>
      </w:r>
    </w:p>
    <w:p w14:paraId="42D0247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6]</w:t>
      </w:r>
      <w:r w:rsidR="00986125" w:rsidRPr="00202A1A">
        <w:rPr>
          <w:rFonts w:ascii="Times New Roman" w:hAnsi="Times New Roman"/>
          <w:noProof/>
          <w:kern w:val="0"/>
          <w:sz w:val="20"/>
          <w:szCs w:val="24"/>
        </w:rPr>
        <w:t xml:space="preserve"> (AEO) </w:t>
      </w:r>
      <w:r w:rsidRPr="00202A1A">
        <w:rPr>
          <w:rFonts w:ascii="Times New Roman" w:hAnsi="Times New Roman"/>
          <w:noProof/>
          <w:kern w:val="0"/>
          <w:sz w:val="20"/>
          <w:szCs w:val="24"/>
        </w:rPr>
        <w:t>W. Zhao, L. Wang, Z. Zhang, Artificial ecosystem-based optimization: a novel nature-inspired meta-heuristic algorithm, Neural Comput. Appl. 32 (2019) 9383–9425. https://doi.org/10.1007/s00521-019-04452-x.</w:t>
      </w:r>
    </w:p>
    <w:p w14:paraId="4613D10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7]</w:t>
      </w:r>
      <w:r w:rsidR="00986125" w:rsidRPr="00202A1A">
        <w:rPr>
          <w:rFonts w:ascii="Times New Roman" w:hAnsi="Times New Roman"/>
          <w:noProof/>
          <w:kern w:val="0"/>
          <w:sz w:val="20"/>
          <w:szCs w:val="24"/>
        </w:rPr>
        <w:t xml:space="preserve"> (ASOA) </w:t>
      </w:r>
      <w:r w:rsidRPr="00202A1A">
        <w:rPr>
          <w:rFonts w:ascii="Times New Roman" w:hAnsi="Times New Roman"/>
          <w:noProof/>
          <w:kern w:val="0"/>
          <w:sz w:val="20"/>
          <w:szCs w:val="24"/>
        </w:rPr>
        <w:t>W. Zhao, L. Wang, Z. Zhang, A novel atom search optimization for dispersion coefficient estimation in groundwater, Futur. Gener. Comput. Syst. 91 (2019) 601–610. https://doi.org/10.1016/j.future.2018.05.037.</w:t>
      </w:r>
    </w:p>
    <w:p w14:paraId="0146032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8]</w:t>
      </w:r>
      <w:r w:rsidR="00986125" w:rsidRPr="00202A1A">
        <w:rPr>
          <w:rFonts w:ascii="Times New Roman" w:hAnsi="Times New Roman"/>
          <w:noProof/>
          <w:kern w:val="0"/>
          <w:sz w:val="20"/>
          <w:szCs w:val="24"/>
        </w:rPr>
        <w:t xml:space="preserve"> (AFB) </w:t>
      </w:r>
      <w:r w:rsidRPr="00202A1A">
        <w:rPr>
          <w:rFonts w:ascii="Times New Roman" w:hAnsi="Times New Roman"/>
          <w:noProof/>
          <w:kern w:val="0"/>
          <w:sz w:val="20"/>
          <w:szCs w:val="24"/>
        </w:rPr>
        <w:t xml:space="preserve">J.-B. Lamy, Artificial Feeding Birds (AFB): a new metaheuristic inspired by the behavior </w:t>
      </w:r>
      <w:r w:rsidRPr="00202A1A">
        <w:rPr>
          <w:rFonts w:ascii="Times New Roman" w:hAnsi="Times New Roman"/>
          <w:noProof/>
          <w:kern w:val="0"/>
          <w:sz w:val="20"/>
          <w:szCs w:val="24"/>
        </w:rPr>
        <w:lastRenderedPageBreak/>
        <w:t>of pigeons, in: Adv. Nature-Inspired Comput. Appl., Springer, 2019: pp. 43–60.</w:t>
      </w:r>
    </w:p>
    <w:p w14:paraId="75F3EFA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49]</w:t>
      </w:r>
      <w:r w:rsidR="00986125" w:rsidRPr="00202A1A">
        <w:rPr>
          <w:rFonts w:ascii="Times New Roman" w:hAnsi="Times New Roman"/>
          <w:noProof/>
          <w:kern w:val="0"/>
          <w:sz w:val="20"/>
          <w:szCs w:val="24"/>
        </w:rPr>
        <w:t xml:space="preserve"> (ACCS) </w:t>
      </w:r>
      <w:r w:rsidRPr="00202A1A">
        <w:rPr>
          <w:rFonts w:ascii="Times New Roman" w:hAnsi="Times New Roman"/>
          <w:noProof/>
          <w:kern w:val="0"/>
          <w:sz w:val="20"/>
          <w:szCs w:val="24"/>
        </w:rPr>
        <w:t>A. Kaveh, M. Kooshkebaghi, Artificial coronary circulation system: A new bio-inspired metaheuristic algorithm, Sci. Iran. 26 (2019) 2731–2747.</w:t>
      </w:r>
    </w:p>
    <w:p w14:paraId="2A3E60A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0]</w:t>
      </w:r>
      <w:r w:rsidR="00986125" w:rsidRPr="00202A1A">
        <w:rPr>
          <w:rFonts w:ascii="Times New Roman" w:hAnsi="Times New Roman"/>
          <w:noProof/>
          <w:kern w:val="0"/>
          <w:sz w:val="20"/>
          <w:szCs w:val="24"/>
        </w:rPr>
        <w:t xml:space="preserve"> (AEFA) </w:t>
      </w:r>
      <w:r w:rsidRPr="00202A1A">
        <w:rPr>
          <w:rFonts w:ascii="Times New Roman" w:hAnsi="Times New Roman"/>
          <w:noProof/>
          <w:kern w:val="0"/>
          <w:sz w:val="20"/>
          <w:szCs w:val="24"/>
        </w:rPr>
        <w:t>A. Yadav, AEFA: Artificial electric field algorithm for global optimization, Swarm Evol. Comput. 48 (2019) 93–108.</w:t>
      </w:r>
    </w:p>
    <w:p w14:paraId="360F549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1]</w:t>
      </w:r>
      <w:r w:rsidR="00986125" w:rsidRPr="00202A1A">
        <w:rPr>
          <w:rFonts w:ascii="Times New Roman" w:hAnsi="Times New Roman"/>
          <w:noProof/>
          <w:kern w:val="0"/>
          <w:sz w:val="20"/>
          <w:szCs w:val="24"/>
        </w:rPr>
        <w:t xml:space="preserve"> (BTA) </w:t>
      </w:r>
      <w:r w:rsidRPr="00202A1A">
        <w:rPr>
          <w:rFonts w:ascii="Times New Roman" w:hAnsi="Times New Roman"/>
          <w:noProof/>
          <w:kern w:val="0"/>
          <w:sz w:val="20"/>
          <w:szCs w:val="24"/>
        </w:rPr>
        <w:t>M. Bodaghi, K. Samieefar, Meta-heuristic bus transportation algorithm, Iran J. Comput. Sci. 2 (2019) 23–32.</w:t>
      </w:r>
    </w:p>
    <w:p w14:paraId="052C0D5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2]</w:t>
      </w:r>
      <w:r w:rsidR="00986125" w:rsidRPr="00202A1A">
        <w:rPr>
          <w:rFonts w:ascii="Times New Roman" w:hAnsi="Times New Roman"/>
          <w:noProof/>
          <w:kern w:val="0"/>
          <w:sz w:val="20"/>
          <w:szCs w:val="24"/>
        </w:rPr>
        <w:t xml:space="preserve"> (BMA) </w:t>
      </w:r>
      <w:r w:rsidRPr="00202A1A">
        <w:rPr>
          <w:rFonts w:ascii="Times New Roman" w:hAnsi="Times New Roman"/>
          <w:noProof/>
          <w:kern w:val="0"/>
          <w:sz w:val="20"/>
          <w:szCs w:val="24"/>
        </w:rPr>
        <w:t>Q. Zhang, R. Wang, J. Yang, A. Lewis, F. Chiclana, S. Yang, Biology migration algorithm: a new nature-inspired heuristic methodology for global optimization, Soft Comput. 23 (2019) 7333–7358.</w:t>
      </w:r>
    </w:p>
    <w:p w14:paraId="060904E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3]</w:t>
      </w:r>
      <w:r w:rsidR="001F6F95" w:rsidRPr="00202A1A">
        <w:rPr>
          <w:rFonts w:ascii="Times New Roman" w:hAnsi="Times New Roman"/>
          <w:noProof/>
          <w:kern w:val="0"/>
          <w:sz w:val="20"/>
          <w:szCs w:val="24"/>
        </w:rPr>
        <w:t xml:space="preserve"> (BUZOA) </w:t>
      </w:r>
      <w:r w:rsidRPr="00202A1A">
        <w:rPr>
          <w:rFonts w:ascii="Times New Roman" w:hAnsi="Times New Roman"/>
          <w:noProof/>
          <w:kern w:val="0"/>
          <w:sz w:val="20"/>
          <w:szCs w:val="24"/>
        </w:rPr>
        <w:t>A. Arshaghi, M. Ashourian, L. Ghabeli, Buzzard optimization algorithm: A nature-inspired metaheuristic algorithm, Majlesi J. Electr. Eng. 13 (2019) 83–98.</w:t>
      </w:r>
    </w:p>
    <w:p w14:paraId="230D9EC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4]</w:t>
      </w:r>
      <w:r w:rsidR="001F6F95" w:rsidRPr="00202A1A">
        <w:rPr>
          <w:rFonts w:ascii="Times New Roman" w:hAnsi="Times New Roman"/>
          <w:noProof/>
          <w:kern w:val="0"/>
          <w:sz w:val="20"/>
          <w:szCs w:val="24"/>
        </w:rPr>
        <w:t xml:space="preserve"> (BM) </w:t>
      </w:r>
      <w:r w:rsidRPr="00202A1A">
        <w:rPr>
          <w:rFonts w:ascii="Times New Roman" w:hAnsi="Times New Roman"/>
          <w:noProof/>
          <w:kern w:val="0"/>
          <w:sz w:val="20"/>
          <w:szCs w:val="24"/>
        </w:rPr>
        <w:t>M. Mahmood, B. Al-Khateeb, The blue monkey: A new nature inspired metaheuristic optimization algorithm, Period. Eng. Nat. Sci. 7 (2019) 1054–1066.</w:t>
      </w:r>
    </w:p>
    <w:p w14:paraId="5C9227F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5]</w:t>
      </w:r>
      <w:r w:rsidR="001F6F95" w:rsidRPr="00202A1A">
        <w:rPr>
          <w:rFonts w:ascii="Times New Roman" w:hAnsi="Times New Roman"/>
          <w:noProof/>
          <w:kern w:val="0"/>
          <w:sz w:val="20"/>
          <w:szCs w:val="24"/>
        </w:rPr>
        <w:t xml:space="preserve"> (CDA) </w:t>
      </w:r>
      <w:r w:rsidRPr="00202A1A">
        <w:rPr>
          <w:rFonts w:ascii="Times New Roman" w:hAnsi="Times New Roman"/>
          <w:noProof/>
          <w:kern w:val="0"/>
          <w:sz w:val="20"/>
          <w:szCs w:val="24"/>
        </w:rPr>
        <w:t>G.I. Sayed, A. Tharwat, A.E. Hassanien, Chaotic dragonfly algorithm: an improved metaheuristic algorithm for feature selection, Appl. Intell. 49 (2019) 188–205.</w:t>
      </w:r>
    </w:p>
    <w:p w14:paraId="6E14147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6]</w:t>
      </w:r>
      <w:r w:rsidR="001F6F95" w:rsidRPr="00202A1A">
        <w:rPr>
          <w:rFonts w:ascii="Times New Roman" w:hAnsi="Times New Roman"/>
          <w:noProof/>
          <w:kern w:val="0"/>
          <w:sz w:val="20"/>
          <w:szCs w:val="24"/>
        </w:rPr>
        <w:t xml:space="preserve"> (CCOA) </w:t>
      </w:r>
      <w:r w:rsidRPr="00202A1A">
        <w:rPr>
          <w:rFonts w:ascii="Times New Roman" w:hAnsi="Times New Roman"/>
          <w:noProof/>
          <w:kern w:val="0"/>
          <w:sz w:val="20"/>
          <w:szCs w:val="24"/>
        </w:rPr>
        <w:t>J. Pierezan, G. Maidl, E.M. Yamao, L. dos Santos Coelho, V.C. Mariani, Cultural coyote optimization algorithm applied to a heavy duty gas turbine operation, Energy Convers. Manag. 199 (2019) 111932.</w:t>
      </w:r>
    </w:p>
    <w:p w14:paraId="1362A62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7]</w:t>
      </w:r>
      <w:r w:rsidR="001F6F95" w:rsidRPr="00202A1A">
        <w:rPr>
          <w:rFonts w:ascii="Times New Roman" w:hAnsi="Times New Roman"/>
          <w:noProof/>
          <w:kern w:val="0"/>
          <w:sz w:val="20"/>
          <w:szCs w:val="24"/>
        </w:rPr>
        <w:t xml:space="preserve"> (DGO) </w:t>
      </w:r>
      <w:r w:rsidRPr="00202A1A">
        <w:rPr>
          <w:rFonts w:ascii="Times New Roman" w:hAnsi="Times New Roman"/>
          <w:noProof/>
          <w:kern w:val="0"/>
          <w:sz w:val="20"/>
          <w:szCs w:val="24"/>
        </w:rPr>
        <w:t>M. DEHGHANI, Z. MONTAZERI, O.P. MALIK, DGO: Dice game optimizer, Gazi Univ. J. Sci. 32 (2019) 871–882.</w:t>
      </w:r>
    </w:p>
    <w:p w14:paraId="4A8CD63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8]</w:t>
      </w:r>
      <w:r w:rsidR="001F6F95" w:rsidRPr="00202A1A">
        <w:rPr>
          <w:rFonts w:ascii="Times New Roman" w:hAnsi="Times New Roman"/>
          <w:noProof/>
          <w:kern w:val="0"/>
          <w:sz w:val="20"/>
          <w:szCs w:val="24"/>
        </w:rPr>
        <w:t xml:space="preserve"> (DTO) </w:t>
      </w:r>
      <w:r w:rsidRPr="00202A1A">
        <w:rPr>
          <w:rFonts w:ascii="Times New Roman" w:hAnsi="Times New Roman"/>
          <w:noProof/>
          <w:kern w:val="0"/>
          <w:sz w:val="20"/>
          <w:szCs w:val="24"/>
        </w:rPr>
        <w:t>M. Dehghani, M. Mardaneh, O.P. Malik, S.M. NouraeiPour, DTO: Donkey theorem optimization, in: 2019 27th Iran. Conf. Electr. Eng., IEEE, 2019: pp. 1855–1859.</w:t>
      </w:r>
    </w:p>
    <w:p w14:paraId="1802269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59]</w:t>
      </w:r>
      <w:r w:rsidR="001F6F95" w:rsidRPr="00202A1A">
        <w:rPr>
          <w:rFonts w:ascii="Times New Roman" w:hAnsi="Times New Roman"/>
          <w:noProof/>
          <w:kern w:val="0"/>
          <w:sz w:val="20"/>
          <w:szCs w:val="24"/>
        </w:rPr>
        <w:t xml:space="preserve"> (DHOA) </w:t>
      </w:r>
      <w:r w:rsidRPr="00202A1A">
        <w:rPr>
          <w:rFonts w:ascii="Times New Roman" w:hAnsi="Times New Roman"/>
          <w:noProof/>
          <w:kern w:val="0"/>
          <w:sz w:val="20"/>
          <w:szCs w:val="24"/>
        </w:rPr>
        <w:t>G. Brammya, S. Praveena, N.S. Ninu Preetha, R. Ramya, B.R. Rajakumar, D. Binu, Deer hunting optimization algorithm: a new nature-inspired meta-heuristic paradigm, Comput. J. (2019).</w:t>
      </w:r>
    </w:p>
    <w:p w14:paraId="258E397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0]</w:t>
      </w:r>
      <w:r w:rsidR="001F6F95" w:rsidRPr="00202A1A">
        <w:rPr>
          <w:rFonts w:ascii="Times New Roman" w:hAnsi="Times New Roman"/>
          <w:noProof/>
          <w:kern w:val="0"/>
          <w:sz w:val="20"/>
          <w:szCs w:val="24"/>
        </w:rPr>
        <w:t xml:space="preserve"> (FOA) </w:t>
      </w:r>
      <w:r w:rsidRPr="00202A1A">
        <w:rPr>
          <w:rFonts w:ascii="Times New Roman" w:hAnsi="Times New Roman"/>
          <w:noProof/>
          <w:kern w:val="0"/>
          <w:sz w:val="20"/>
          <w:szCs w:val="24"/>
        </w:rPr>
        <w:t>E.H. de Vasconcelos Segundo, V.C. Mariani, L. dos Santos Coelho, Design of heat exchangers using Falcon Optimization Algorithm, Appl. Therm. Eng. 156 (2019) 119–144.</w:t>
      </w:r>
    </w:p>
    <w:p w14:paraId="5C3EFA7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1]</w:t>
      </w:r>
      <w:r w:rsidR="001F6F95" w:rsidRPr="00202A1A">
        <w:rPr>
          <w:rFonts w:ascii="Times New Roman" w:hAnsi="Times New Roman"/>
          <w:noProof/>
          <w:kern w:val="0"/>
          <w:sz w:val="20"/>
          <w:szCs w:val="24"/>
        </w:rPr>
        <w:t xml:space="preserve"> (F3EA) </w:t>
      </w:r>
      <w:r w:rsidRPr="00202A1A">
        <w:rPr>
          <w:rFonts w:ascii="Times New Roman" w:hAnsi="Times New Roman"/>
          <w:noProof/>
          <w:kern w:val="0"/>
          <w:sz w:val="20"/>
          <w:szCs w:val="24"/>
        </w:rPr>
        <w:t>A.H. Kashan, R. Tavakkoli-Moghaddam, M. Gen, Find-Fix-Finish-Exploit-Analyze (F3EA) meta-heuristic algorithm: An effective algorithm with new evolutionary operators for global optimization, Comput. Ind. Eng. 128 (2019) 192–218.</w:t>
      </w:r>
    </w:p>
    <w:p w14:paraId="771CAE6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2]</w:t>
      </w:r>
      <w:r w:rsidR="001F6F95" w:rsidRPr="00202A1A">
        <w:rPr>
          <w:rFonts w:ascii="Times New Roman" w:hAnsi="Times New Roman"/>
          <w:noProof/>
          <w:kern w:val="0"/>
          <w:sz w:val="20"/>
          <w:szCs w:val="24"/>
        </w:rPr>
        <w:t xml:space="preserve"> (FRA) </w:t>
      </w:r>
      <w:r w:rsidRPr="00202A1A">
        <w:rPr>
          <w:rFonts w:ascii="Times New Roman" w:hAnsi="Times New Roman"/>
          <w:noProof/>
          <w:kern w:val="0"/>
          <w:sz w:val="20"/>
          <w:szCs w:val="24"/>
        </w:rPr>
        <w:t>M. Tahani, N. Babayan, Flow Regime Algorithm (FRA): a physics-based meta-heuristics algorithm, Knowl. Inf. Syst. 60 (2019) 1001–1038.</w:t>
      </w:r>
    </w:p>
    <w:p w14:paraId="225C991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3]</w:t>
      </w:r>
      <w:r w:rsidR="001F6F95" w:rsidRPr="00202A1A">
        <w:rPr>
          <w:rFonts w:ascii="Times New Roman" w:hAnsi="Times New Roman"/>
          <w:noProof/>
          <w:kern w:val="0"/>
          <w:sz w:val="20"/>
          <w:szCs w:val="24"/>
        </w:rPr>
        <w:t xml:space="preserve"> (COFA) </w:t>
      </w:r>
      <w:r w:rsidRPr="00202A1A">
        <w:rPr>
          <w:rFonts w:ascii="Times New Roman" w:hAnsi="Times New Roman"/>
          <w:noProof/>
          <w:kern w:val="0"/>
          <w:sz w:val="20"/>
          <w:szCs w:val="24"/>
        </w:rPr>
        <w:t>G.I. Sayed, M. Solyman, A.E. Hassanien, A novel chaotic optimal foraging algorithm for unconstrained and constrained problems and its application in white blood cell segmentation, Neural Comput. Appl. 31 (2019) 7633–7664.</w:t>
      </w:r>
    </w:p>
    <w:p w14:paraId="5568D24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4]</w:t>
      </w:r>
      <w:r w:rsidR="001F6F95" w:rsidRPr="00202A1A">
        <w:rPr>
          <w:rFonts w:ascii="Times New Roman" w:hAnsi="Times New Roman"/>
          <w:noProof/>
          <w:kern w:val="0"/>
          <w:sz w:val="20"/>
          <w:szCs w:val="24"/>
        </w:rPr>
        <w:t xml:space="preserve"> (NMR) </w:t>
      </w:r>
      <w:r w:rsidRPr="00202A1A">
        <w:rPr>
          <w:rFonts w:ascii="Times New Roman" w:hAnsi="Times New Roman"/>
          <w:noProof/>
          <w:kern w:val="0"/>
          <w:sz w:val="20"/>
          <w:szCs w:val="24"/>
        </w:rPr>
        <w:t>R. Salgotra, U. Singh, The naked mole-rat algorithm, Neural Comput. Appl. 31 (2019) 8837–8857.</w:t>
      </w:r>
    </w:p>
    <w:p w14:paraId="3156E07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5]</w:t>
      </w:r>
      <w:r w:rsidR="001F6F95" w:rsidRPr="00202A1A">
        <w:rPr>
          <w:rFonts w:ascii="Times New Roman" w:hAnsi="Times New Roman"/>
          <w:noProof/>
          <w:kern w:val="0"/>
          <w:sz w:val="20"/>
          <w:szCs w:val="24"/>
        </w:rPr>
        <w:t xml:space="preserve"> (XOA) </w:t>
      </w:r>
      <w:r w:rsidRPr="00202A1A">
        <w:rPr>
          <w:rFonts w:ascii="Times New Roman" w:hAnsi="Times New Roman"/>
          <w:noProof/>
          <w:kern w:val="0"/>
          <w:sz w:val="20"/>
          <w:szCs w:val="24"/>
        </w:rPr>
        <w:t>F. Samie Yousefi, N. Karimian, A. Ghodousian, Xerus Optimization Algorithm (XOA): a novel nature-inspired metaheuristic algorithm for solving global optimization problems, J. Algorithms Comput. 51 (2019) 111–126.</w:t>
      </w:r>
    </w:p>
    <w:p w14:paraId="6CEE927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6]</w:t>
      </w:r>
      <w:r w:rsidR="001F6F95" w:rsidRPr="00202A1A">
        <w:rPr>
          <w:rFonts w:ascii="Times New Roman" w:hAnsi="Times New Roman"/>
          <w:noProof/>
          <w:kern w:val="0"/>
          <w:sz w:val="20"/>
          <w:szCs w:val="24"/>
        </w:rPr>
        <w:t xml:space="preserve"> (</w:t>
      </w:r>
      <w:r w:rsidR="00E23D96" w:rsidRPr="00202A1A">
        <w:rPr>
          <w:rFonts w:ascii="Times New Roman" w:hAnsi="Times New Roman"/>
          <w:noProof/>
          <w:kern w:val="0"/>
          <w:sz w:val="20"/>
          <w:szCs w:val="24"/>
        </w:rPr>
        <w:t>NRO</w:t>
      </w:r>
      <w:r w:rsidR="001F6F95" w:rsidRPr="00202A1A">
        <w:rPr>
          <w:rFonts w:ascii="Times New Roman" w:hAnsi="Times New Roman"/>
          <w:noProof/>
          <w:kern w:val="0"/>
          <w:sz w:val="20"/>
          <w:szCs w:val="24"/>
        </w:rPr>
        <w:t xml:space="preserve">) </w:t>
      </w:r>
      <w:r w:rsidRPr="00202A1A">
        <w:rPr>
          <w:rFonts w:ascii="Times New Roman" w:hAnsi="Times New Roman"/>
          <w:noProof/>
          <w:kern w:val="0"/>
          <w:sz w:val="20"/>
          <w:szCs w:val="24"/>
        </w:rPr>
        <w:t>Z. Wei, C. Huang, X. Wang, T. Han, Y. Li, Nuclear reaction optimization: A novel and powerful physics-based algorithm for global optimization, IEEE Access. 7 (2019) 66084–66109.</w:t>
      </w:r>
    </w:p>
    <w:p w14:paraId="1776D46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367]</w:t>
      </w:r>
      <w:r w:rsidR="00E23D96" w:rsidRPr="00202A1A">
        <w:rPr>
          <w:rFonts w:ascii="Times New Roman" w:hAnsi="Times New Roman"/>
          <w:noProof/>
          <w:kern w:val="0"/>
          <w:sz w:val="20"/>
          <w:szCs w:val="24"/>
        </w:rPr>
        <w:t xml:space="preserve"> (HNAA) </w:t>
      </w:r>
      <w:r w:rsidRPr="00202A1A">
        <w:rPr>
          <w:rFonts w:ascii="Times New Roman" w:hAnsi="Times New Roman"/>
          <w:noProof/>
          <w:kern w:val="0"/>
          <w:sz w:val="20"/>
          <w:szCs w:val="24"/>
        </w:rPr>
        <w:t>O. Maciel, A. Valdivia, D. Oliva, E. Cuevas, D. Zaldívar, M. Pérez-Cisneros, A novel hybrid metaheuristic optimization method: hypercube natural aggregation algorithm, Soft Comput. (2019) 1–34.</w:t>
      </w:r>
    </w:p>
    <w:p w14:paraId="44BE303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8]</w:t>
      </w:r>
      <w:r w:rsidR="00E23D96" w:rsidRPr="00202A1A">
        <w:rPr>
          <w:rFonts w:ascii="Times New Roman" w:hAnsi="Times New Roman"/>
          <w:noProof/>
          <w:kern w:val="0"/>
          <w:sz w:val="20"/>
          <w:szCs w:val="24"/>
        </w:rPr>
        <w:t xml:space="preserve"> (SO) </w:t>
      </w:r>
      <w:r w:rsidRPr="00202A1A">
        <w:rPr>
          <w:rFonts w:ascii="Times New Roman" w:hAnsi="Times New Roman"/>
          <w:noProof/>
          <w:kern w:val="0"/>
          <w:sz w:val="20"/>
          <w:szCs w:val="24"/>
        </w:rPr>
        <w:t>S. Shadravan, H.R. Naji, V.K. Bardsiri, The Sailfish Optimizer: A novel nature-inspired metaheuristic algorithm for solving constrained engineering optimization problems, Eng. Appl. Artif. Intell. 80 (2019) 20–34.</w:t>
      </w:r>
    </w:p>
    <w:p w14:paraId="4F4D1A9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69]</w:t>
      </w:r>
      <w:r w:rsidR="00E23D96" w:rsidRPr="00202A1A">
        <w:rPr>
          <w:rFonts w:ascii="Times New Roman" w:hAnsi="Times New Roman"/>
          <w:noProof/>
          <w:kern w:val="0"/>
          <w:sz w:val="20"/>
          <w:szCs w:val="24"/>
        </w:rPr>
        <w:t xml:space="preserve"> (AIG) </w:t>
      </w:r>
      <w:r w:rsidRPr="00202A1A">
        <w:rPr>
          <w:rFonts w:ascii="Times New Roman" w:hAnsi="Times New Roman"/>
          <w:noProof/>
          <w:kern w:val="0"/>
          <w:sz w:val="20"/>
          <w:szCs w:val="24"/>
        </w:rPr>
        <w:t>P. Pijarski, P. Kacejko, A new metaheuristic optimization method: the algorithm of the innovative gunner (AIG), Eng. Optim. (2019).</w:t>
      </w:r>
    </w:p>
    <w:p w14:paraId="5C02779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0]</w:t>
      </w:r>
      <w:r w:rsidR="00E23D96" w:rsidRPr="00202A1A">
        <w:rPr>
          <w:rFonts w:ascii="Times New Roman" w:hAnsi="Times New Roman"/>
          <w:noProof/>
          <w:kern w:val="0"/>
          <w:sz w:val="20"/>
          <w:szCs w:val="24"/>
        </w:rPr>
        <w:t xml:space="preserve"> (SDBO) </w:t>
      </w:r>
      <w:r w:rsidRPr="00202A1A">
        <w:rPr>
          <w:rFonts w:ascii="Times New Roman" w:hAnsi="Times New Roman"/>
          <w:noProof/>
          <w:kern w:val="0"/>
          <w:sz w:val="20"/>
          <w:szCs w:val="24"/>
        </w:rPr>
        <w:t>W. Zhao, L. Wang, Z. Zhang, Supply-Demand-Based Optimization: A Novel Economics-Inspired Algorithm for Global Optimization, IEEE Access. 7 (2019) 73182–73206. https://doi.org/10.1109/access.2019.2918753.</w:t>
      </w:r>
    </w:p>
    <w:p w14:paraId="65B38A9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1]</w:t>
      </w:r>
      <w:r w:rsidR="00E23D96" w:rsidRPr="00202A1A">
        <w:rPr>
          <w:rFonts w:ascii="Times New Roman" w:hAnsi="Times New Roman"/>
          <w:noProof/>
          <w:kern w:val="0"/>
          <w:sz w:val="20"/>
          <w:szCs w:val="24"/>
        </w:rPr>
        <w:t xml:space="preserve"> (BOA) </w:t>
      </w:r>
      <w:r w:rsidRPr="00202A1A">
        <w:rPr>
          <w:rFonts w:ascii="Times New Roman" w:hAnsi="Times New Roman"/>
          <w:noProof/>
          <w:kern w:val="0"/>
          <w:sz w:val="20"/>
          <w:szCs w:val="24"/>
        </w:rPr>
        <w:t>S. Arora, S. Singh, Butterfly optimization algorithm: a novel approach for global optimization, Soft Comput. 23 (2019) 715–734.</w:t>
      </w:r>
    </w:p>
    <w:p w14:paraId="33D7AFE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2]</w:t>
      </w:r>
      <w:r w:rsidR="00E23D96" w:rsidRPr="00202A1A">
        <w:rPr>
          <w:rFonts w:ascii="Times New Roman" w:hAnsi="Times New Roman"/>
          <w:noProof/>
          <w:kern w:val="0"/>
          <w:sz w:val="20"/>
          <w:szCs w:val="24"/>
        </w:rPr>
        <w:t xml:space="preserve"> (EPC) </w:t>
      </w:r>
      <w:r w:rsidRPr="00202A1A">
        <w:rPr>
          <w:rFonts w:ascii="Times New Roman" w:hAnsi="Times New Roman"/>
          <w:noProof/>
          <w:kern w:val="0"/>
          <w:sz w:val="20"/>
          <w:szCs w:val="24"/>
        </w:rPr>
        <w:t>S. Harifi, M. Khalilian, J. Mohammadzadeh, S. Ebrahimnejad, Emperor Penguins Colony: a new metaheuristic algorithm for optimization, Evol. Intell. 12 (2019) 211–226.</w:t>
      </w:r>
    </w:p>
    <w:p w14:paraId="7484C30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3]</w:t>
      </w:r>
      <w:r w:rsidR="00E23D96" w:rsidRPr="00202A1A">
        <w:rPr>
          <w:rFonts w:ascii="Times New Roman" w:hAnsi="Times New Roman"/>
          <w:noProof/>
          <w:kern w:val="0"/>
          <w:sz w:val="20"/>
          <w:szCs w:val="24"/>
        </w:rPr>
        <w:t xml:space="preserve"> (ERSA) </w:t>
      </w:r>
      <w:r w:rsidRPr="00202A1A">
        <w:rPr>
          <w:rFonts w:ascii="Times New Roman" w:hAnsi="Times New Roman"/>
          <w:noProof/>
          <w:kern w:val="0"/>
          <w:sz w:val="20"/>
          <w:szCs w:val="24"/>
        </w:rPr>
        <w:t>S. Rahmanzadeh, M.S. Pishvaee, Electron radar search algorithm: a novel developed meta-heuristic algorithm, Soft Comput. (2019) 1–23.</w:t>
      </w:r>
    </w:p>
    <w:p w14:paraId="2439E82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4]</w:t>
      </w:r>
      <w:r w:rsidR="00E23D96" w:rsidRPr="00202A1A">
        <w:rPr>
          <w:rFonts w:ascii="Times New Roman" w:hAnsi="Times New Roman"/>
          <w:noProof/>
          <w:kern w:val="0"/>
          <w:sz w:val="20"/>
          <w:szCs w:val="24"/>
        </w:rPr>
        <w:t xml:space="preserve"> (HGSO) </w:t>
      </w:r>
      <w:r w:rsidRPr="00202A1A">
        <w:rPr>
          <w:rFonts w:ascii="Times New Roman" w:hAnsi="Times New Roman"/>
          <w:noProof/>
          <w:kern w:val="0"/>
          <w:sz w:val="20"/>
          <w:szCs w:val="24"/>
        </w:rPr>
        <w:t>F.A. Hashim, E.H. Houssein, M.S. Mabrouk, W. Al-Atabany, S. Mirjalili, Henry gas solubility optimization: A novel physics-based algorithm, Futur. Gener. Comput. Syst. 101 (2019) 646–667. https://doi.org/10.1016/j.future.2019.07.015.</w:t>
      </w:r>
    </w:p>
    <w:p w14:paraId="5C8B5A6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5]</w:t>
      </w:r>
      <w:r w:rsidR="00E23D96" w:rsidRPr="00202A1A">
        <w:rPr>
          <w:rFonts w:ascii="Times New Roman" w:hAnsi="Times New Roman"/>
          <w:noProof/>
          <w:kern w:val="0"/>
          <w:sz w:val="20"/>
          <w:szCs w:val="24"/>
        </w:rPr>
        <w:t xml:space="preserve"> (HBIA) </w:t>
      </w:r>
      <w:r w:rsidRPr="00202A1A">
        <w:rPr>
          <w:rFonts w:ascii="Times New Roman" w:hAnsi="Times New Roman"/>
          <w:noProof/>
          <w:kern w:val="0"/>
          <w:sz w:val="20"/>
          <w:szCs w:val="24"/>
        </w:rPr>
        <w:t>R.G. Morais, N. Nedjah, L.M. Mourelle, A novel metaheuristic inspired by Hitchcock birds’ behavior for efficient optimization of large search spaces of high dimensionality, Soft Comput. (2019) 1–23.</w:t>
      </w:r>
    </w:p>
    <w:p w14:paraId="691843D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6]</w:t>
      </w:r>
      <w:r w:rsidR="00E23D96" w:rsidRPr="00202A1A">
        <w:rPr>
          <w:rFonts w:ascii="Times New Roman" w:hAnsi="Times New Roman"/>
          <w:noProof/>
          <w:kern w:val="0"/>
          <w:sz w:val="20"/>
          <w:szCs w:val="24"/>
        </w:rPr>
        <w:t xml:space="preserve"> (</w:t>
      </w:r>
      <w:r w:rsidR="00D41101" w:rsidRPr="00202A1A">
        <w:rPr>
          <w:rFonts w:ascii="Times New Roman" w:hAnsi="Times New Roman"/>
          <w:noProof/>
          <w:kern w:val="0"/>
          <w:sz w:val="20"/>
          <w:szCs w:val="24"/>
        </w:rPr>
        <w:t>HOA</w:t>
      </w:r>
      <w:r w:rsidR="00E23D96" w:rsidRPr="00202A1A">
        <w:rPr>
          <w:rFonts w:ascii="Times New Roman" w:hAnsi="Times New Roman"/>
          <w:noProof/>
          <w:kern w:val="0"/>
          <w:sz w:val="20"/>
          <w:szCs w:val="24"/>
        </w:rPr>
        <w:t xml:space="preserve">) </w:t>
      </w:r>
      <w:r w:rsidRPr="00202A1A">
        <w:rPr>
          <w:rFonts w:ascii="Times New Roman" w:hAnsi="Times New Roman"/>
          <w:noProof/>
          <w:kern w:val="0"/>
          <w:sz w:val="20"/>
          <w:szCs w:val="24"/>
        </w:rPr>
        <w:t>A. Ali, K. Zafar, T. Bakhshi, On Nature-Inspired Dynamic Route Planning: Hammerhead Shark Optimization Algorithm, in: 2019 15th Int. Conf. Emerg. Technol., IEEE, 2019: pp. 1–6.</w:t>
      </w:r>
    </w:p>
    <w:p w14:paraId="62F0475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7]</w:t>
      </w:r>
      <w:r w:rsidR="00D41101" w:rsidRPr="00202A1A">
        <w:rPr>
          <w:rFonts w:ascii="Times New Roman" w:hAnsi="Times New Roman"/>
          <w:noProof/>
          <w:kern w:val="0"/>
          <w:sz w:val="20"/>
          <w:szCs w:val="24"/>
        </w:rPr>
        <w:t xml:space="preserve"> (FDO) </w:t>
      </w:r>
      <w:r w:rsidRPr="00202A1A">
        <w:rPr>
          <w:rFonts w:ascii="Times New Roman" w:hAnsi="Times New Roman"/>
          <w:noProof/>
          <w:kern w:val="0"/>
          <w:sz w:val="20"/>
          <w:szCs w:val="24"/>
        </w:rPr>
        <w:t>J.M. Abdullah, T. Ahmed, Fitness dependent optimizer: inspired by the bee swarming reproductive process, IEEE Access. 7 (2019) 43473–43486.</w:t>
      </w:r>
    </w:p>
    <w:p w14:paraId="36ED5DB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8]</w:t>
      </w:r>
      <w:r w:rsidR="00D41101" w:rsidRPr="00202A1A">
        <w:rPr>
          <w:rFonts w:ascii="Times New Roman" w:hAnsi="Times New Roman"/>
          <w:noProof/>
          <w:kern w:val="0"/>
          <w:sz w:val="20"/>
          <w:szCs w:val="24"/>
        </w:rPr>
        <w:t xml:space="preserve"> (LCBO) </w:t>
      </w:r>
      <w:r w:rsidRPr="00202A1A">
        <w:rPr>
          <w:rFonts w:ascii="Times New Roman" w:hAnsi="Times New Roman"/>
          <w:noProof/>
          <w:kern w:val="0"/>
          <w:sz w:val="20"/>
          <w:szCs w:val="24"/>
        </w:rPr>
        <w:t>A. Khatri, A. Gaba, K.P.S. Rana, V. Kumar, A novel life choice-based optimizer, Soft Comput. 24 (2019) 9121–9141. https://doi.org/10.1007/s00500-019-04443-z.</w:t>
      </w:r>
    </w:p>
    <w:p w14:paraId="4B32485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79]</w:t>
      </w:r>
      <w:r w:rsidR="00D41101" w:rsidRPr="00202A1A">
        <w:rPr>
          <w:rFonts w:ascii="Times New Roman" w:hAnsi="Times New Roman"/>
          <w:noProof/>
          <w:kern w:val="0"/>
          <w:sz w:val="20"/>
          <w:szCs w:val="24"/>
        </w:rPr>
        <w:t xml:space="preserve"> (PPA) </w:t>
      </w:r>
      <w:r w:rsidRPr="00202A1A">
        <w:rPr>
          <w:rFonts w:ascii="Times New Roman" w:hAnsi="Times New Roman"/>
          <w:noProof/>
          <w:kern w:val="0"/>
          <w:sz w:val="20"/>
          <w:szCs w:val="24"/>
        </w:rPr>
        <w:t>A.-A.A. Mohamed, S.A. Hassan, A.M. Hemeida, S. Alkhalaf, M.M.M. Mahmoud, A.M.B. Eldin, Parasitism–Predation algorithm (PPA): A novel approach for feature selection, Ain Shams Eng. J. 11 (2020) 293–308.</w:t>
      </w:r>
    </w:p>
    <w:p w14:paraId="630F322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0]</w:t>
      </w:r>
      <w:r w:rsidR="00D41101" w:rsidRPr="00202A1A">
        <w:rPr>
          <w:rFonts w:ascii="Times New Roman" w:hAnsi="Times New Roman"/>
          <w:noProof/>
          <w:kern w:val="0"/>
          <w:sz w:val="20"/>
          <w:szCs w:val="24"/>
        </w:rPr>
        <w:t xml:space="preserve"> (PA) </w:t>
      </w:r>
      <w:r w:rsidRPr="00202A1A">
        <w:rPr>
          <w:rFonts w:ascii="Times New Roman" w:hAnsi="Times New Roman"/>
          <w:noProof/>
          <w:kern w:val="0"/>
          <w:sz w:val="20"/>
          <w:szCs w:val="24"/>
        </w:rPr>
        <w:t>H. Yapici, N. Cetinkaya, A new meta-heuristic optimizer: pathfinder algorithm, Appl. Soft Comput. 78 (2019) 545–568.</w:t>
      </w:r>
    </w:p>
    <w:p w14:paraId="5903497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1]</w:t>
      </w:r>
      <w:r w:rsidR="00D41101" w:rsidRPr="00202A1A">
        <w:rPr>
          <w:rFonts w:ascii="Times New Roman" w:hAnsi="Times New Roman"/>
          <w:noProof/>
          <w:kern w:val="0"/>
          <w:sz w:val="20"/>
          <w:szCs w:val="24"/>
        </w:rPr>
        <w:t xml:space="preserve"> (PROA) </w:t>
      </w:r>
      <w:r w:rsidRPr="00202A1A">
        <w:rPr>
          <w:rFonts w:ascii="Times New Roman" w:hAnsi="Times New Roman"/>
          <w:noProof/>
          <w:kern w:val="0"/>
          <w:sz w:val="20"/>
          <w:szCs w:val="24"/>
        </w:rPr>
        <w:t>S.H. Samareh Moosavi, V.K. Bardsiri, Poor and rich optimization algorithm: A new human-based and multi populations algorithm, Eng. Appl. Artif. Intell. 86 (2019) 165–181. https://doi.org/10.1016/j.engappai.2019.08.025.</w:t>
      </w:r>
    </w:p>
    <w:p w14:paraId="6E25875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2]</w:t>
      </w:r>
      <w:r w:rsidR="00D41101" w:rsidRPr="00202A1A">
        <w:rPr>
          <w:rFonts w:ascii="Times New Roman" w:hAnsi="Times New Roman"/>
          <w:noProof/>
          <w:kern w:val="0"/>
          <w:sz w:val="20"/>
          <w:szCs w:val="24"/>
        </w:rPr>
        <w:t xml:space="preserve"> (SOA) </w:t>
      </w:r>
      <w:r w:rsidRPr="00202A1A">
        <w:rPr>
          <w:rFonts w:ascii="Times New Roman" w:hAnsi="Times New Roman"/>
          <w:noProof/>
          <w:kern w:val="0"/>
          <w:sz w:val="20"/>
          <w:szCs w:val="24"/>
        </w:rPr>
        <w:t>G. Dhiman, V. Kumar, Seagull optimization algorithm: Theory and its applications for large-scale industrial engineering problems, Knowledge-Based Syst. 165 (2019) 169–196. https://doi.org/10.1016/j.knosys.2018.11.024.</w:t>
      </w:r>
    </w:p>
    <w:p w14:paraId="30C6B24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3]</w:t>
      </w:r>
      <w:r w:rsidR="00D41101" w:rsidRPr="00202A1A">
        <w:rPr>
          <w:rFonts w:ascii="Times New Roman" w:hAnsi="Times New Roman"/>
          <w:noProof/>
          <w:kern w:val="0"/>
          <w:sz w:val="20"/>
          <w:szCs w:val="24"/>
        </w:rPr>
        <w:t xml:space="preserve"> (STOA) </w:t>
      </w:r>
      <w:r w:rsidRPr="00202A1A">
        <w:rPr>
          <w:rFonts w:ascii="Times New Roman" w:hAnsi="Times New Roman"/>
          <w:noProof/>
          <w:kern w:val="0"/>
          <w:sz w:val="20"/>
          <w:szCs w:val="24"/>
        </w:rPr>
        <w:t>G. Dhiman, A. Kaur, STOA: A bio-inspired based optimization algorithm for industrial engineering problems, Eng. Appl. Artif. Intell. 82 (2019) 148–174. https://doi.org/10.1016/j.engappai.2019.03.021.</w:t>
      </w:r>
    </w:p>
    <w:p w14:paraId="51B34B1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4]</w:t>
      </w:r>
      <w:r w:rsidR="00D41101" w:rsidRPr="00202A1A">
        <w:rPr>
          <w:rFonts w:ascii="Times New Roman" w:hAnsi="Times New Roman"/>
          <w:noProof/>
          <w:kern w:val="0"/>
          <w:sz w:val="20"/>
          <w:szCs w:val="24"/>
        </w:rPr>
        <w:t xml:space="preserve"> (HHO) </w:t>
      </w:r>
      <w:r w:rsidRPr="00202A1A">
        <w:rPr>
          <w:rFonts w:ascii="Times New Roman" w:hAnsi="Times New Roman"/>
          <w:noProof/>
          <w:kern w:val="0"/>
          <w:sz w:val="20"/>
          <w:szCs w:val="24"/>
        </w:rPr>
        <w:t xml:space="preserve">A.A. Heidari, S. Mirjalili, H. Faris, I. Aljarah, M. Mafarja, H. Chen, Harris hawks </w:t>
      </w:r>
      <w:r w:rsidRPr="00202A1A">
        <w:rPr>
          <w:rFonts w:ascii="Times New Roman" w:hAnsi="Times New Roman"/>
          <w:noProof/>
          <w:kern w:val="0"/>
          <w:sz w:val="20"/>
          <w:szCs w:val="24"/>
        </w:rPr>
        <w:lastRenderedPageBreak/>
        <w:t>optimization: Algorithm and applications, Futur. Gener. Comput. Syst. 97 (2019) 849–872.</w:t>
      </w:r>
    </w:p>
    <w:p w14:paraId="66550C7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5]</w:t>
      </w:r>
      <w:r w:rsidR="00D41101" w:rsidRPr="00202A1A">
        <w:rPr>
          <w:rFonts w:ascii="Times New Roman" w:hAnsi="Times New Roman"/>
          <w:noProof/>
          <w:kern w:val="0"/>
          <w:sz w:val="20"/>
          <w:szCs w:val="24"/>
        </w:rPr>
        <w:t xml:space="preserve"> (BO) </w:t>
      </w:r>
      <w:r w:rsidRPr="00202A1A">
        <w:rPr>
          <w:rFonts w:ascii="Times New Roman" w:hAnsi="Times New Roman"/>
          <w:noProof/>
          <w:kern w:val="0"/>
          <w:sz w:val="20"/>
          <w:szCs w:val="24"/>
        </w:rPr>
        <w:t>A.K. Das, D.K. Pratihar, A new bonobo optimizer (BO) for real-parameter optimization, in: 2019 IEEE Reg. 10 Symp., IEEE, 2019: pp. 108–113.</w:t>
      </w:r>
    </w:p>
    <w:p w14:paraId="67CB4FB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6]</w:t>
      </w:r>
      <w:r w:rsidR="00D41101" w:rsidRPr="00202A1A">
        <w:rPr>
          <w:rFonts w:ascii="Times New Roman" w:hAnsi="Times New Roman"/>
          <w:noProof/>
          <w:kern w:val="0"/>
          <w:sz w:val="20"/>
          <w:szCs w:val="24"/>
        </w:rPr>
        <w:t xml:space="preserve"> (SSO) </w:t>
      </w:r>
      <w:r w:rsidRPr="00202A1A">
        <w:rPr>
          <w:rFonts w:ascii="Times New Roman" w:hAnsi="Times New Roman"/>
          <w:noProof/>
          <w:kern w:val="0"/>
          <w:sz w:val="20"/>
          <w:szCs w:val="24"/>
        </w:rPr>
        <w:t>J. Zhao, D. Tang, Z. Liu, Y. Cai, S. Dong, Spherical search optimizer: a simple yet efficient meta-heuristic approach, Neural Comput. Appl. (2019) 1–32.</w:t>
      </w:r>
    </w:p>
    <w:p w14:paraId="7DBF468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7]</w:t>
      </w:r>
      <w:r w:rsidR="00D41101" w:rsidRPr="00202A1A">
        <w:rPr>
          <w:rFonts w:ascii="Times New Roman" w:hAnsi="Times New Roman"/>
          <w:noProof/>
          <w:kern w:val="0"/>
          <w:sz w:val="20"/>
          <w:szCs w:val="24"/>
        </w:rPr>
        <w:t xml:space="preserve"> (SSA) </w:t>
      </w:r>
      <w:r w:rsidRPr="00202A1A">
        <w:rPr>
          <w:rFonts w:ascii="Times New Roman" w:hAnsi="Times New Roman"/>
          <w:noProof/>
          <w:kern w:val="0"/>
          <w:sz w:val="20"/>
          <w:szCs w:val="24"/>
        </w:rPr>
        <w:t>M. Jain, V. Singh, A. Rani, A novel nature-inspired algorithm for optimization: Squirrel search algorithm, Swarm Evol. Comput. 44 (2019) 148–175.</w:t>
      </w:r>
    </w:p>
    <w:p w14:paraId="2E01715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8]</w:t>
      </w:r>
      <w:r w:rsidR="00D41101" w:rsidRPr="00202A1A">
        <w:rPr>
          <w:rFonts w:ascii="Times New Roman" w:hAnsi="Times New Roman"/>
          <w:noProof/>
          <w:kern w:val="0"/>
          <w:sz w:val="20"/>
          <w:szCs w:val="24"/>
        </w:rPr>
        <w:t xml:space="preserve"> (FSO) </w:t>
      </w:r>
      <w:r w:rsidRPr="00202A1A">
        <w:rPr>
          <w:rFonts w:ascii="Times New Roman" w:hAnsi="Times New Roman"/>
          <w:noProof/>
          <w:kern w:val="0"/>
          <w:sz w:val="20"/>
          <w:szCs w:val="24"/>
        </w:rPr>
        <w:t>G. Azizyan, F. Miarnaeimi, M. Rashki, N. Shabakhty, Flying Squirrel Optimizer (FSO): A novel SI-based optimization algorithm for engineering problems, Iran. J. Optim. 11 (2019) 177–205.</w:t>
      </w:r>
    </w:p>
    <w:p w14:paraId="0866481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89]</w:t>
      </w:r>
      <w:r w:rsidR="00D41101" w:rsidRPr="00202A1A">
        <w:rPr>
          <w:rFonts w:ascii="Times New Roman" w:hAnsi="Times New Roman"/>
          <w:noProof/>
          <w:kern w:val="0"/>
          <w:sz w:val="20"/>
          <w:szCs w:val="24"/>
        </w:rPr>
        <w:t xml:space="preserve"> (</w:t>
      </w:r>
      <w:r w:rsidR="00A91E97" w:rsidRPr="00202A1A">
        <w:rPr>
          <w:rFonts w:ascii="Times New Roman" w:hAnsi="Times New Roman"/>
          <w:noProof/>
          <w:kern w:val="0"/>
          <w:sz w:val="20"/>
          <w:szCs w:val="24"/>
        </w:rPr>
        <w:t>BESO</w:t>
      </w:r>
      <w:r w:rsidR="00D41101" w:rsidRPr="00202A1A">
        <w:rPr>
          <w:rFonts w:ascii="Times New Roman" w:hAnsi="Times New Roman"/>
          <w:noProof/>
          <w:kern w:val="0"/>
          <w:sz w:val="20"/>
          <w:szCs w:val="24"/>
        </w:rPr>
        <w:t xml:space="preserve">) </w:t>
      </w:r>
      <w:r w:rsidRPr="00202A1A">
        <w:rPr>
          <w:rFonts w:ascii="Times New Roman" w:hAnsi="Times New Roman"/>
          <w:noProof/>
          <w:kern w:val="0"/>
          <w:sz w:val="20"/>
          <w:szCs w:val="24"/>
        </w:rPr>
        <w:t>H.A. Alsattar, A.A. Zaidan, B.B. Zaidan, Novel meta-heuristic bald eagle search optimisation algorithm, Artif. Intell. Rev. 53 (2020) 2237–2264.</w:t>
      </w:r>
    </w:p>
    <w:p w14:paraId="56E93FC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0]</w:t>
      </w:r>
      <w:r w:rsidR="00A91E97" w:rsidRPr="00202A1A">
        <w:rPr>
          <w:rFonts w:ascii="Times New Roman" w:hAnsi="Times New Roman"/>
          <w:noProof/>
          <w:kern w:val="0"/>
          <w:sz w:val="20"/>
          <w:szCs w:val="24"/>
        </w:rPr>
        <w:t xml:space="preserve"> (SAR) </w:t>
      </w:r>
      <w:r w:rsidRPr="00202A1A">
        <w:rPr>
          <w:rFonts w:ascii="Times New Roman" w:hAnsi="Times New Roman"/>
          <w:noProof/>
          <w:kern w:val="0"/>
          <w:sz w:val="20"/>
          <w:szCs w:val="24"/>
        </w:rPr>
        <w:t>A. Shabani, B. Asgarian, S.A. Gharebaghi, M.A. Salido, A. Giret, A new optimization algorithm based on search and rescue operations, Math. Probl. Eng. 2019 (2019).</w:t>
      </w:r>
    </w:p>
    <w:p w14:paraId="4D40747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1]</w:t>
      </w:r>
      <w:r w:rsidR="00A91E97" w:rsidRPr="00202A1A">
        <w:rPr>
          <w:rFonts w:ascii="Times New Roman" w:hAnsi="Times New Roman"/>
          <w:noProof/>
          <w:kern w:val="0"/>
          <w:sz w:val="20"/>
          <w:szCs w:val="24"/>
        </w:rPr>
        <w:t xml:space="preserve"> (WMC) </w:t>
      </w:r>
      <w:r w:rsidRPr="00202A1A">
        <w:rPr>
          <w:rFonts w:ascii="Times New Roman" w:hAnsi="Times New Roman"/>
          <w:noProof/>
          <w:kern w:val="0"/>
          <w:sz w:val="20"/>
          <w:szCs w:val="24"/>
        </w:rPr>
        <w:t>S. Nejatian, R. Omidvar, H. Parvin, V. Rezaei, M. Yasrebi, A New Algorithm: Wild Mice Colony Algorithm (WMC), TABRIZ J. Electr. Eng. 49 (2019) 425–437.</w:t>
      </w:r>
    </w:p>
    <w:p w14:paraId="3CC08B1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2]</w:t>
      </w:r>
      <w:r w:rsidR="00A91E97" w:rsidRPr="00202A1A">
        <w:rPr>
          <w:rFonts w:ascii="Times New Roman" w:hAnsi="Times New Roman"/>
          <w:noProof/>
          <w:kern w:val="0"/>
          <w:sz w:val="20"/>
          <w:szCs w:val="24"/>
        </w:rPr>
        <w:t xml:space="preserve"> (TPA) </w:t>
      </w:r>
      <w:r w:rsidRPr="00202A1A">
        <w:rPr>
          <w:rFonts w:ascii="Times New Roman" w:hAnsi="Times New Roman"/>
          <w:noProof/>
          <w:kern w:val="0"/>
          <w:sz w:val="20"/>
          <w:szCs w:val="24"/>
        </w:rPr>
        <w:t>H. Bagheri, A. Lashkar Ara, R. Hosseini, Thieves and Police, a New Optimization Algorithm: Theory and Application in Probabilistic Power Flow, IETE J. Res. (2019) 1–18.</w:t>
      </w:r>
    </w:p>
    <w:p w14:paraId="41A3C77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3]</w:t>
      </w:r>
      <w:r w:rsidR="00A91E97" w:rsidRPr="00202A1A">
        <w:rPr>
          <w:rFonts w:ascii="Times New Roman" w:hAnsi="Times New Roman"/>
          <w:noProof/>
          <w:kern w:val="0"/>
          <w:sz w:val="20"/>
          <w:szCs w:val="24"/>
        </w:rPr>
        <w:t xml:space="preserve"> (ATLA) </w:t>
      </w:r>
      <w:r w:rsidRPr="00202A1A">
        <w:rPr>
          <w:rFonts w:ascii="Times New Roman" w:hAnsi="Times New Roman"/>
          <w:noProof/>
          <w:kern w:val="0"/>
          <w:sz w:val="20"/>
          <w:szCs w:val="24"/>
        </w:rPr>
        <w:t>X. Han, X. Du, P. Yu, ATLA: A novel metaheuristic optimization algorithm inspired by the mating search behavior of longicorn beetles in the nature, in: IOP Conf. Ser. Mater. Sci. Eng., IOP Publishing, 2020: p. 52028.</w:t>
      </w:r>
    </w:p>
    <w:p w14:paraId="43290F1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4]</w:t>
      </w:r>
      <w:r w:rsidR="00A91E97" w:rsidRPr="00202A1A">
        <w:rPr>
          <w:rFonts w:ascii="Times New Roman" w:hAnsi="Times New Roman"/>
          <w:noProof/>
          <w:kern w:val="0"/>
          <w:sz w:val="20"/>
          <w:szCs w:val="24"/>
        </w:rPr>
        <w:t xml:space="preserve"> (BMO) </w:t>
      </w:r>
      <w:r w:rsidRPr="00202A1A">
        <w:rPr>
          <w:rFonts w:ascii="Times New Roman" w:hAnsi="Times New Roman"/>
          <w:noProof/>
          <w:kern w:val="0"/>
          <w:sz w:val="20"/>
          <w:szCs w:val="24"/>
        </w:rPr>
        <w:t>M.H. Sulaiman, Z. Mustaffa, M.M. Saari, H. Daniyal, Barnacles Mating Optimizer: A new bio-inspired algorithm for solving engineering optimization problems, Eng. Appl. Artif. Intell. 87 (2020). https://doi.org/10.1016/j.engappai.2019.103330.</w:t>
      </w:r>
    </w:p>
    <w:p w14:paraId="1934581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5]</w:t>
      </w:r>
      <w:r w:rsidR="00A91E97" w:rsidRPr="00202A1A">
        <w:rPr>
          <w:rFonts w:ascii="Times New Roman" w:hAnsi="Times New Roman"/>
          <w:noProof/>
          <w:kern w:val="0"/>
          <w:sz w:val="20"/>
          <w:szCs w:val="24"/>
        </w:rPr>
        <w:t xml:space="preserve"> (BHMO) </w:t>
      </w:r>
      <w:r w:rsidRPr="00202A1A">
        <w:rPr>
          <w:rFonts w:ascii="Times New Roman" w:hAnsi="Times New Roman"/>
          <w:noProof/>
          <w:kern w:val="0"/>
          <w:sz w:val="20"/>
          <w:szCs w:val="24"/>
        </w:rPr>
        <w:t>A. Kaveh, M.R. Seddighian, E. Ghanadpour, Black Hole Mechanics Optimization: a novel meta-heuristic algorithm, Asian J. Civ. Eng. 21 (2020) 1129–1149. https://doi.org/10.1007/s42107-020-00282-8.</w:t>
      </w:r>
    </w:p>
    <w:p w14:paraId="082464C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6]</w:t>
      </w:r>
      <w:r w:rsidR="00A91E97" w:rsidRPr="00202A1A">
        <w:rPr>
          <w:rFonts w:ascii="Times New Roman" w:hAnsi="Times New Roman"/>
          <w:noProof/>
          <w:kern w:val="0"/>
          <w:sz w:val="20"/>
          <w:szCs w:val="24"/>
        </w:rPr>
        <w:t xml:space="preserve"> (BIOA) </w:t>
      </w:r>
      <w:r w:rsidRPr="00202A1A">
        <w:rPr>
          <w:rFonts w:ascii="Times New Roman" w:hAnsi="Times New Roman"/>
          <w:noProof/>
          <w:kern w:val="0"/>
          <w:sz w:val="20"/>
          <w:szCs w:val="24"/>
        </w:rPr>
        <w:t>A. Kaveh, M. Khanzadi, M. Rastegar Moghaddam, Billiards-inspired optimization algorithm; a new meta-heuristic method, Structures. 27 (2020) 1722–1739. https://doi.org/10.1016/j.istruc.2020.07.058.</w:t>
      </w:r>
    </w:p>
    <w:p w14:paraId="773B6B9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7]</w:t>
      </w:r>
      <w:r w:rsidR="00A91E97" w:rsidRPr="00202A1A">
        <w:rPr>
          <w:rFonts w:ascii="Times New Roman" w:hAnsi="Times New Roman"/>
          <w:noProof/>
          <w:kern w:val="0"/>
          <w:sz w:val="20"/>
          <w:szCs w:val="24"/>
        </w:rPr>
        <w:t xml:space="preserve"> (BCO) </w:t>
      </w:r>
      <w:r w:rsidRPr="00202A1A">
        <w:rPr>
          <w:rFonts w:ascii="Times New Roman" w:hAnsi="Times New Roman"/>
          <w:noProof/>
          <w:kern w:val="0"/>
          <w:sz w:val="20"/>
          <w:szCs w:val="24"/>
        </w:rPr>
        <w:t>T. Dutta, S. Bhattacharyya, S. Dey, J. Platos, Border collie optimization, IEEE Access. 8 (2020) 109177–109197.</w:t>
      </w:r>
    </w:p>
    <w:p w14:paraId="3D9AF09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8]</w:t>
      </w:r>
      <w:r w:rsidR="00A91E97" w:rsidRPr="00202A1A">
        <w:rPr>
          <w:rFonts w:ascii="Times New Roman" w:hAnsi="Times New Roman"/>
          <w:noProof/>
          <w:kern w:val="0"/>
          <w:sz w:val="20"/>
          <w:szCs w:val="24"/>
        </w:rPr>
        <w:t xml:space="preserve"> (BSSA) </w:t>
      </w:r>
      <w:r w:rsidRPr="00202A1A">
        <w:rPr>
          <w:rFonts w:ascii="Times New Roman" w:hAnsi="Times New Roman"/>
          <w:noProof/>
          <w:kern w:val="0"/>
          <w:sz w:val="20"/>
          <w:szCs w:val="24"/>
        </w:rPr>
        <w:t>A. Ghasemi-Marzbali, A novel nature-inspired meta-heuristic algorithm for optimization: bear smell search algorithm, Soft Comput. 24 (2020) 13003–13035.</w:t>
      </w:r>
    </w:p>
    <w:p w14:paraId="7C0BE8C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399]</w:t>
      </w:r>
      <w:r w:rsidR="00A91E97" w:rsidRPr="00202A1A">
        <w:rPr>
          <w:rFonts w:ascii="Times New Roman" w:hAnsi="Times New Roman"/>
          <w:noProof/>
          <w:kern w:val="0"/>
          <w:sz w:val="20"/>
          <w:szCs w:val="24"/>
        </w:rPr>
        <w:t xml:space="preserve"> (BIMHO) </w:t>
      </w:r>
      <w:r w:rsidRPr="00202A1A">
        <w:rPr>
          <w:rFonts w:ascii="Times New Roman" w:hAnsi="Times New Roman"/>
          <w:noProof/>
          <w:kern w:val="0"/>
          <w:sz w:val="20"/>
          <w:szCs w:val="24"/>
        </w:rPr>
        <w:t>S. Debnath, W. Arif, S. Baishya, Buyer Inspired Meta-Heuristic Optimization Algorithm, Open Comput. Sci. 10 (2020) 194–219. https://doi.org/10.1515/comp-2020-0101.</w:t>
      </w:r>
    </w:p>
    <w:p w14:paraId="6FEE0F0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0]</w:t>
      </w:r>
      <w:r w:rsidR="00A91E97" w:rsidRPr="00202A1A">
        <w:rPr>
          <w:rFonts w:ascii="Times New Roman" w:hAnsi="Times New Roman"/>
          <w:noProof/>
          <w:kern w:val="0"/>
          <w:sz w:val="20"/>
          <w:szCs w:val="24"/>
        </w:rPr>
        <w:t xml:space="preserve"> (DGO) </w:t>
      </w:r>
      <w:r w:rsidRPr="00202A1A">
        <w:rPr>
          <w:rFonts w:ascii="Times New Roman" w:hAnsi="Times New Roman"/>
          <w:noProof/>
          <w:kern w:val="0"/>
          <w:sz w:val="20"/>
          <w:szCs w:val="24"/>
        </w:rPr>
        <w:t>M. Dehghani, Z. Montazeri, H. Givi, J. Guerrero, G. Dhiman, Darts Game Optimizer: A New Optimization Technique Based on Darts Game, Int. J. Intell. Eng. Syst. 13 (2020) 286–294. https://doi.org/10.22266/ijies2020.1031.26.</w:t>
      </w:r>
    </w:p>
    <w:p w14:paraId="1AC37FB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1]</w:t>
      </w:r>
      <w:r w:rsidR="00A91E97" w:rsidRPr="00202A1A">
        <w:rPr>
          <w:rFonts w:ascii="Times New Roman" w:hAnsi="Times New Roman"/>
          <w:noProof/>
          <w:kern w:val="0"/>
          <w:sz w:val="20"/>
          <w:szCs w:val="24"/>
        </w:rPr>
        <w:t xml:space="preserve"> (DDAO) </w:t>
      </w:r>
      <w:r w:rsidRPr="00202A1A">
        <w:rPr>
          <w:rFonts w:ascii="Times New Roman" w:hAnsi="Times New Roman"/>
          <w:noProof/>
          <w:kern w:val="0"/>
          <w:sz w:val="20"/>
          <w:szCs w:val="24"/>
        </w:rPr>
        <w:t>H.N. Ghafil, K. Jármai, Dynamic differential annealed optimization: New metaheuristic optimization algorithm for engineering applications, Appl. Soft Comput. 93 (2020). https://doi.org/10.1016/j.asoc.2020.106392.</w:t>
      </w:r>
    </w:p>
    <w:p w14:paraId="5908942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2]</w:t>
      </w:r>
      <w:r w:rsidR="000B4785" w:rsidRPr="00202A1A">
        <w:rPr>
          <w:rFonts w:ascii="Times New Roman" w:hAnsi="Times New Roman"/>
          <w:noProof/>
          <w:kern w:val="0"/>
          <w:sz w:val="20"/>
          <w:szCs w:val="24"/>
        </w:rPr>
        <w:t xml:space="preserve"> (DOA) </w:t>
      </w:r>
      <w:r w:rsidRPr="00202A1A">
        <w:rPr>
          <w:rFonts w:ascii="Times New Roman" w:hAnsi="Times New Roman"/>
          <w:noProof/>
          <w:kern w:val="0"/>
          <w:sz w:val="20"/>
          <w:szCs w:val="24"/>
        </w:rPr>
        <w:t xml:space="preserve">A.I. Wagan, M.M. Shaikh, Numerical data for wind turbine micrositing inspired by human dynasties by use of the Dynastic Optimization Algorithm (DOA), 3C Tecnol. Glosas </w:t>
      </w:r>
      <w:r w:rsidRPr="00202A1A">
        <w:rPr>
          <w:rFonts w:ascii="Times New Roman" w:hAnsi="Times New Roman"/>
          <w:noProof/>
          <w:kern w:val="0"/>
          <w:sz w:val="20"/>
          <w:szCs w:val="24"/>
        </w:rPr>
        <w:lastRenderedPageBreak/>
        <w:t>Innovación Apl. a La Pyme. (2020) 71–85.</w:t>
      </w:r>
    </w:p>
    <w:p w14:paraId="3927BCB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3]</w:t>
      </w:r>
      <w:r w:rsidR="000B4785" w:rsidRPr="00202A1A">
        <w:rPr>
          <w:rFonts w:ascii="Times New Roman" w:hAnsi="Times New Roman"/>
          <w:noProof/>
          <w:kern w:val="0"/>
          <w:sz w:val="20"/>
          <w:szCs w:val="24"/>
        </w:rPr>
        <w:t xml:space="preserve"> (FBI) </w:t>
      </w:r>
      <w:r w:rsidRPr="00202A1A">
        <w:rPr>
          <w:rFonts w:ascii="Times New Roman" w:hAnsi="Times New Roman"/>
          <w:noProof/>
          <w:kern w:val="0"/>
          <w:sz w:val="20"/>
          <w:szCs w:val="24"/>
        </w:rPr>
        <w:t>J.-S. Chou, N.-M. Nguyen, FBI inspired meta-optimization, Appl. Soft Comput. 93 (2020) 106339.</w:t>
      </w:r>
    </w:p>
    <w:p w14:paraId="447F5C3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4]</w:t>
      </w:r>
      <w:r w:rsidR="000B4785" w:rsidRPr="00202A1A">
        <w:rPr>
          <w:rFonts w:ascii="Times New Roman" w:hAnsi="Times New Roman"/>
          <w:noProof/>
          <w:kern w:val="0"/>
          <w:sz w:val="20"/>
          <w:szCs w:val="24"/>
        </w:rPr>
        <w:t xml:space="preserve"> (PGO) </w:t>
      </w:r>
      <w:r w:rsidRPr="00202A1A">
        <w:rPr>
          <w:rFonts w:ascii="Times New Roman" w:hAnsi="Times New Roman"/>
          <w:noProof/>
          <w:kern w:val="0"/>
          <w:sz w:val="20"/>
          <w:szCs w:val="24"/>
        </w:rPr>
        <w:t>A. Kaveh, H. Akbari, S.M. Hosseini, Plasma generation optimization: a new physically-based metaheuristic algorithm for solving constrained optimization problems, Eng. Comput. (2020).</w:t>
      </w:r>
    </w:p>
    <w:p w14:paraId="6501C2D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5]</w:t>
      </w:r>
      <w:r w:rsidR="000B4785" w:rsidRPr="00202A1A">
        <w:rPr>
          <w:rFonts w:ascii="Times New Roman" w:hAnsi="Times New Roman"/>
          <w:noProof/>
          <w:kern w:val="0"/>
          <w:sz w:val="20"/>
          <w:szCs w:val="24"/>
        </w:rPr>
        <w:t xml:space="preserve"> (NMA) </w:t>
      </w:r>
      <w:r w:rsidRPr="00202A1A">
        <w:rPr>
          <w:rFonts w:ascii="Times New Roman" w:hAnsi="Times New Roman"/>
          <w:noProof/>
          <w:kern w:val="0"/>
          <w:sz w:val="20"/>
          <w:szCs w:val="24"/>
        </w:rPr>
        <w:t>S. Gholizadeh, M. Danesh, C. Gheyratmand, A new Newton metaheuristic algorithm for discrete performance-based design optimization of steel moment frames, Comput. Struct. 234 (2020) 106250.</w:t>
      </w:r>
    </w:p>
    <w:p w14:paraId="0F9C543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6]</w:t>
      </w:r>
      <w:r w:rsidR="000B4785" w:rsidRPr="00202A1A">
        <w:rPr>
          <w:rFonts w:ascii="Times New Roman" w:hAnsi="Times New Roman"/>
          <w:noProof/>
          <w:kern w:val="0"/>
          <w:sz w:val="20"/>
          <w:szCs w:val="24"/>
        </w:rPr>
        <w:t xml:space="preserve"> (TSA) </w:t>
      </w:r>
      <w:r w:rsidRPr="00202A1A">
        <w:rPr>
          <w:rFonts w:ascii="Times New Roman" w:hAnsi="Times New Roman"/>
          <w:noProof/>
          <w:kern w:val="0"/>
          <w:sz w:val="20"/>
          <w:szCs w:val="24"/>
        </w:rPr>
        <w:t>S. Kaur, L.K. Awasthi, A.L. Sangal, G. Dhiman, Tunicate Swarm Algorithm: A new bio-inspired based metaheuristic paradigm for global optimization, Eng. Appl. Artif. Intell. 90 (2020) 103541.</w:t>
      </w:r>
    </w:p>
    <w:p w14:paraId="7B56F4C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7]</w:t>
      </w:r>
      <w:r w:rsidR="000B4785" w:rsidRPr="00202A1A">
        <w:rPr>
          <w:rFonts w:ascii="Times New Roman" w:hAnsi="Times New Roman"/>
          <w:noProof/>
          <w:kern w:val="0"/>
          <w:sz w:val="20"/>
          <w:szCs w:val="24"/>
        </w:rPr>
        <w:t xml:space="preserve"> (MPA) </w:t>
      </w:r>
      <w:r w:rsidRPr="00202A1A">
        <w:rPr>
          <w:rFonts w:ascii="Times New Roman" w:hAnsi="Times New Roman"/>
          <w:noProof/>
          <w:kern w:val="0"/>
          <w:sz w:val="20"/>
          <w:szCs w:val="24"/>
        </w:rPr>
        <w:t>A. Faramarzi, M. Heidarinejad, S. Mirjalili, A.H. Gandomi, Marine Predators Algorithm: A nature-inspired metaheuristic, Expert Syst. Appl. 152 (2020) 113377. https://doi.org/https://doi.org/10.1016/j.eswa.2020.113377.</w:t>
      </w:r>
    </w:p>
    <w:p w14:paraId="51FA593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8]</w:t>
      </w:r>
      <w:r w:rsidR="000B4785" w:rsidRPr="00202A1A">
        <w:rPr>
          <w:rFonts w:ascii="Times New Roman" w:hAnsi="Times New Roman"/>
          <w:noProof/>
          <w:kern w:val="0"/>
          <w:sz w:val="20"/>
          <w:szCs w:val="24"/>
        </w:rPr>
        <w:t xml:space="preserve"> (EO) </w:t>
      </w:r>
      <w:r w:rsidRPr="00202A1A">
        <w:rPr>
          <w:rFonts w:ascii="Times New Roman" w:hAnsi="Times New Roman"/>
          <w:noProof/>
          <w:kern w:val="0"/>
          <w:sz w:val="20"/>
          <w:szCs w:val="24"/>
        </w:rPr>
        <w:t>A. Faramarzi, M. Heidarinejad, B. Stephens, S. Mirjalili, Equilibrium optimizer: A novel optimization algorithm, Knowledge-Based Syst. 191 (2020) 105190. https://doi.org/https://doi.org/10.1016/j.knosys.2019.105190.</w:t>
      </w:r>
    </w:p>
    <w:p w14:paraId="0C3DF08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09]</w:t>
      </w:r>
      <w:r w:rsidR="000B4785" w:rsidRPr="00202A1A">
        <w:rPr>
          <w:rFonts w:ascii="Times New Roman" w:hAnsi="Times New Roman"/>
          <w:noProof/>
          <w:kern w:val="0"/>
          <w:sz w:val="20"/>
          <w:szCs w:val="24"/>
        </w:rPr>
        <w:t xml:space="preserve"> (EFO) </w:t>
      </w:r>
      <w:r w:rsidRPr="00202A1A">
        <w:rPr>
          <w:rFonts w:ascii="Times New Roman" w:hAnsi="Times New Roman"/>
          <w:noProof/>
          <w:kern w:val="0"/>
          <w:sz w:val="20"/>
          <w:szCs w:val="24"/>
        </w:rPr>
        <w:t>S. Yilmaz, S. Sen, Electric fish optimization: a new heuristic algorithm inspired by electrolocation, Neural Comput. Appl. 32 (2020) 11543–11578.</w:t>
      </w:r>
    </w:p>
    <w:p w14:paraId="3F41E29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0]</w:t>
      </w:r>
      <w:r w:rsidR="000B4785" w:rsidRPr="00202A1A">
        <w:rPr>
          <w:rFonts w:ascii="Times New Roman" w:hAnsi="Times New Roman"/>
          <w:noProof/>
          <w:kern w:val="0"/>
          <w:sz w:val="20"/>
          <w:szCs w:val="24"/>
        </w:rPr>
        <w:t xml:space="preserve"> (SMA) </w:t>
      </w:r>
      <w:r w:rsidRPr="00202A1A">
        <w:rPr>
          <w:rFonts w:ascii="Times New Roman" w:hAnsi="Times New Roman"/>
          <w:noProof/>
          <w:kern w:val="0"/>
          <w:sz w:val="20"/>
          <w:szCs w:val="24"/>
        </w:rPr>
        <w:t>S. Li, H. Chen, M. Wang, A.A. Heidari, S. Mirjalili, Slime mould algorithm: A new method for stochastic optimization, Futur. Gener. Comput. Syst. 111 (2020) 300–323.</w:t>
      </w:r>
    </w:p>
    <w:p w14:paraId="5D9F338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1]</w:t>
      </w:r>
      <w:r w:rsidR="00504B6E" w:rsidRPr="00202A1A">
        <w:rPr>
          <w:rFonts w:ascii="Times New Roman" w:hAnsi="Times New Roman"/>
          <w:noProof/>
          <w:kern w:val="0"/>
          <w:sz w:val="20"/>
          <w:szCs w:val="24"/>
        </w:rPr>
        <w:t xml:space="preserve"> (BWOA) </w:t>
      </w:r>
      <w:r w:rsidRPr="00202A1A">
        <w:rPr>
          <w:rFonts w:ascii="Times New Roman" w:hAnsi="Times New Roman"/>
          <w:noProof/>
          <w:kern w:val="0"/>
          <w:sz w:val="20"/>
          <w:szCs w:val="24"/>
        </w:rPr>
        <w:t>V. Hayyolalam, A.A.P. Kazem, Black widow optimization algorithm: a novel meta-heuristic approach for solving engineering optimization problems, Eng. Appl. Artif. Intell. 87 (2020) 103249.</w:t>
      </w:r>
    </w:p>
    <w:p w14:paraId="3F89302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2]</w:t>
      </w:r>
      <w:r w:rsidR="00504B6E" w:rsidRPr="00202A1A">
        <w:rPr>
          <w:rFonts w:ascii="Times New Roman" w:hAnsi="Times New Roman"/>
          <w:noProof/>
          <w:kern w:val="0"/>
          <w:sz w:val="20"/>
          <w:szCs w:val="24"/>
        </w:rPr>
        <w:t xml:space="preserve"> (MRFO) </w:t>
      </w:r>
      <w:r w:rsidRPr="00202A1A">
        <w:rPr>
          <w:rFonts w:ascii="Times New Roman" w:hAnsi="Times New Roman"/>
          <w:noProof/>
          <w:kern w:val="0"/>
          <w:sz w:val="20"/>
          <w:szCs w:val="24"/>
        </w:rPr>
        <w:t>W. Zhao, Z. Zhang, L. Wang, Manta ray foraging optimization: An effective bio-inspired optimizer for engineering applications, Eng. Appl. Artif. Intell. 87 (2020). https://doi.org/10.1016/j.engappai.2019.103300.</w:t>
      </w:r>
    </w:p>
    <w:p w14:paraId="0D099ED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3]</w:t>
      </w:r>
      <w:r w:rsidR="00504B6E" w:rsidRPr="00202A1A">
        <w:rPr>
          <w:rFonts w:ascii="Times New Roman" w:hAnsi="Times New Roman"/>
          <w:noProof/>
          <w:kern w:val="0"/>
          <w:sz w:val="20"/>
          <w:szCs w:val="24"/>
        </w:rPr>
        <w:t xml:space="preserve"> (MA) </w:t>
      </w:r>
      <w:r w:rsidRPr="00202A1A">
        <w:rPr>
          <w:rFonts w:ascii="Times New Roman" w:hAnsi="Times New Roman"/>
          <w:noProof/>
          <w:kern w:val="0"/>
          <w:sz w:val="20"/>
          <w:szCs w:val="24"/>
        </w:rPr>
        <w:t>K. Zervoudakis, S. Tsafarakis, A mayfly optimization algorithm, Comput. Ind. Eng. 145 (2020) 106559.</w:t>
      </w:r>
    </w:p>
    <w:p w14:paraId="451F60F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4]</w:t>
      </w:r>
      <w:r w:rsidR="00504B6E" w:rsidRPr="00202A1A">
        <w:rPr>
          <w:rFonts w:ascii="Times New Roman" w:hAnsi="Times New Roman"/>
          <w:noProof/>
          <w:kern w:val="0"/>
          <w:sz w:val="20"/>
          <w:szCs w:val="24"/>
        </w:rPr>
        <w:t xml:space="preserve"> (OA) </w:t>
      </w:r>
      <w:r w:rsidRPr="00202A1A">
        <w:rPr>
          <w:rFonts w:ascii="Times New Roman" w:hAnsi="Times New Roman"/>
          <w:noProof/>
          <w:kern w:val="0"/>
          <w:sz w:val="20"/>
          <w:szCs w:val="24"/>
        </w:rPr>
        <w:t>H. Drias, Y. Drias, I. Khennak, A new swarm algorithm based on orcas intelligence for solving maze problems, in: World Conf. Inf. Syst. Technol., Springer, 2020: pp. 788–797.</w:t>
      </w:r>
    </w:p>
    <w:p w14:paraId="5FD6D84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5]</w:t>
      </w:r>
      <w:r w:rsidR="00504B6E" w:rsidRPr="00202A1A">
        <w:rPr>
          <w:rFonts w:ascii="Times New Roman" w:hAnsi="Times New Roman"/>
          <w:noProof/>
          <w:kern w:val="0"/>
          <w:sz w:val="20"/>
          <w:szCs w:val="24"/>
        </w:rPr>
        <w:t xml:space="preserve"> (PO) </w:t>
      </w:r>
      <w:r w:rsidRPr="00202A1A">
        <w:rPr>
          <w:rFonts w:ascii="Times New Roman" w:hAnsi="Times New Roman"/>
          <w:noProof/>
          <w:kern w:val="0"/>
          <w:sz w:val="20"/>
          <w:szCs w:val="24"/>
        </w:rPr>
        <w:t>Q. Askari, I. Younas, M. Saeed, Political Optimizer: A novel socio-inspired meta-heuristic for global optimization, Knowledge-Based Syst. 195 (2020). https://doi.org/10.1016/j.knosys.2020.105709.</w:t>
      </w:r>
    </w:p>
    <w:p w14:paraId="5034677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6]</w:t>
      </w:r>
      <w:r w:rsidR="00504B6E" w:rsidRPr="00202A1A">
        <w:rPr>
          <w:rFonts w:ascii="Times New Roman" w:hAnsi="Times New Roman"/>
          <w:noProof/>
          <w:kern w:val="0"/>
          <w:sz w:val="20"/>
          <w:szCs w:val="24"/>
        </w:rPr>
        <w:t xml:space="preserve"> (GTOA) </w:t>
      </w:r>
      <w:r w:rsidRPr="00202A1A">
        <w:rPr>
          <w:rFonts w:ascii="Times New Roman" w:hAnsi="Times New Roman"/>
          <w:noProof/>
          <w:kern w:val="0"/>
          <w:sz w:val="20"/>
          <w:szCs w:val="24"/>
        </w:rPr>
        <w:t>Y. Zhang, Z. Jin, Group teaching optimization algorithm: A novel metaheuristic method for solving global optimization problems, Expert Syst. Appl. 148 (2020). https://doi.org/10.1016/j.eswa.2020.113246.</w:t>
      </w:r>
    </w:p>
    <w:p w14:paraId="0571751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7]</w:t>
      </w:r>
      <w:r w:rsidR="00504B6E" w:rsidRPr="00202A1A">
        <w:rPr>
          <w:rFonts w:ascii="Times New Roman" w:hAnsi="Times New Roman"/>
          <w:noProof/>
          <w:kern w:val="0"/>
          <w:sz w:val="20"/>
          <w:szCs w:val="24"/>
        </w:rPr>
        <w:t xml:space="preserve"> (TFWO) </w:t>
      </w:r>
      <w:r w:rsidRPr="00202A1A">
        <w:rPr>
          <w:rFonts w:ascii="Times New Roman" w:hAnsi="Times New Roman"/>
          <w:noProof/>
          <w:kern w:val="0"/>
          <w:sz w:val="20"/>
          <w:szCs w:val="24"/>
        </w:rPr>
        <w:t>M. Ghasemi, I.F. Davoudkhani, E. Akbari, A. Rahimnejad, S. Ghavidel, L. Li, A novel and effective optimization algorithm for global optimization and its engineering applications: Turbulent Flow of Water-based Optimization (TFWO), Eng. Appl. Artif. Intell. 92 (2020) 103666.</w:t>
      </w:r>
    </w:p>
    <w:p w14:paraId="6CA552F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8]</w:t>
      </w:r>
      <w:r w:rsidR="00504B6E" w:rsidRPr="00202A1A">
        <w:rPr>
          <w:rFonts w:ascii="Times New Roman" w:hAnsi="Times New Roman"/>
          <w:noProof/>
          <w:kern w:val="0"/>
          <w:sz w:val="20"/>
          <w:szCs w:val="24"/>
        </w:rPr>
        <w:t xml:space="preserve"> (HUA) </w:t>
      </w:r>
      <w:r w:rsidRPr="00202A1A">
        <w:rPr>
          <w:rFonts w:ascii="Times New Roman" w:hAnsi="Times New Roman"/>
          <w:noProof/>
          <w:kern w:val="0"/>
          <w:sz w:val="20"/>
          <w:szCs w:val="24"/>
        </w:rPr>
        <w:t xml:space="preserve">H. Ghasemian, F. Ghasemian, H. Vahdat-Nejad, Human urbanization algorithm: A novel metaheuristic approach, Math. Comput. Simul. 178 (2020) 1–15. </w:t>
      </w:r>
      <w:r w:rsidRPr="00202A1A">
        <w:rPr>
          <w:rFonts w:ascii="Times New Roman" w:hAnsi="Times New Roman"/>
          <w:noProof/>
          <w:kern w:val="0"/>
          <w:sz w:val="20"/>
          <w:szCs w:val="24"/>
        </w:rPr>
        <w:lastRenderedPageBreak/>
        <w:t>https://doi.org/10.1016/j.matcom.2020.05.023.</w:t>
      </w:r>
    </w:p>
    <w:p w14:paraId="1D6D7BC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19]</w:t>
      </w:r>
      <w:r w:rsidR="00504B6E" w:rsidRPr="00202A1A">
        <w:rPr>
          <w:rFonts w:ascii="Times New Roman" w:hAnsi="Times New Roman"/>
          <w:noProof/>
          <w:kern w:val="0"/>
          <w:sz w:val="20"/>
          <w:szCs w:val="24"/>
        </w:rPr>
        <w:t xml:space="preserve"> (COA) </w:t>
      </w:r>
      <w:r w:rsidRPr="00202A1A">
        <w:rPr>
          <w:rFonts w:ascii="Times New Roman" w:hAnsi="Times New Roman"/>
          <w:noProof/>
          <w:kern w:val="0"/>
          <w:sz w:val="20"/>
          <w:szCs w:val="24"/>
        </w:rPr>
        <w:t>M. Khishe, M.R. Mosavi, Chimp optimization algorithm, Expert Syst. Appl. 149 (2020) 113338.</w:t>
      </w:r>
    </w:p>
    <w:p w14:paraId="0C31EF8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0]</w:t>
      </w:r>
      <w:r w:rsidR="00504B6E" w:rsidRPr="00202A1A">
        <w:rPr>
          <w:rFonts w:ascii="Times New Roman" w:hAnsi="Times New Roman"/>
          <w:noProof/>
          <w:kern w:val="0"/>
          <w:sz w:val="20"/>
          <w:szCs w:val="24"/>
        </w:rPr>
        <w:t xml:space="preserve"> (COA) </w:t>
      </w:r>
      <w:r w:rsidRPr="00202A1A">
        <w:rPr>
          <w:rFonts w:ascii="Times New Roman" w:hAnsi="Times New Roman"/>
          <w:noProof/>
          <w:kern w:val="0"/>
          <w:sz w:val="20"/>
          <w:szCs w:val="24"/>
        </w:rPr>
        <w:t>F. Martínez-Álvarez, G. Asencio-Cortés, J.F. Torres, D. Gutiérrez-Avilés, L. Melgar-García, R. Pérez-Chacón, C. Rubio-Escudero, J.C. Riquelme, A. Troncoso, Coronavirus optimization algorithm: a bioinspired metaheuristic based on the COVID-19 propagation model, Big Data. 8 (2020) 308–322.</w:t>
      </w:r>
    </w:p>
    <w:p w14:paraId="72BF32B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1]</w:t>
      </w:r>
      <w:r w:rsidR="00504B6E" w:rsidRPr="00202A1A">
        <w:rPr>
          <w:rFonts w:ascii="Times New Roman" w:hAnsi="Times New Roman"/>
          <w:noProof/>
          <w:kern w:val="0"/>
          <w:sz w:val="20"/>
          <w:szCs w:val="24"/>
        </w:rPr>
        <w:t xml:space="preserve"> (CVA) </w:t>
      </w:r>
      <w:r w:rsidRPr="00202A1A">
        <w:rPr>
          <w:rFonts w:ascii="Times New Roman" w:hAnsi="Times New Roman"/>
          <w:noProof/>
          <w:kern w:val="0"/>
          <w:sz w:val="20"/>
          <w:szCs w:val="24"/>
        </w:rPr>
        <w:t>E. Hosseini, K.Z. Ghafoor, A.S. Sadiq, M. Guizani, A. Emrouznejad, Covid-19 optimizer algorithm, modeling and controlling of coronavirus distribution process, IEEE J. Biomed. Heal. Informatics. 24 (2020) 2765–2775.</w:t>
      </w:r>
    </w:p>
    <w:p w14:paraId="2C0A399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2]</w:t>
      </w:r>
      <w:r w:rsidR="00504B6E" w:rsidRPr="00202A1A">
        <w:rPr>
          <w:rFonts w:ascii="Times New Roman" w:hAnsi="Times New Roman"/>
          <w:noProof/>
          <w:kern w:val="0"/>
          <w:sz w:val="20"/>
          <w:szCs w:val="24"/>
        </w:rPr>
        <w:t xml:space="preserve"> (MGPE) </w:t>
      </w:r>
      <w:r w:rsidRPr="00202A1A">
        <w:rPr>
          <w:rFonts w:ascii="Times New Roman" w:hAnsi="Times New Roman"/>
          <w:noProof/>
          <w:kern w:val="0"/>
          <w:sz w:val="20"/>
          <w:szCs w:val="24"/>
        </w:rPr>
        <w:t>X. Xu, Z. Hu, Q. Su, Y. Li, J. Dai, Multivariable grey prediction evolution algorithm: a new metaheuristic, Appl. Soft Comput. 89 (2020) 106086.</w:t>
      </w:r>
    </w:p>
    <w:p w14:paraId="1F4FB02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3]</w:t>
      </w:r>
      <w:r w:rsidR="00D47EE0" w:rsidRPr="00202A1A">
        <w:rPr>
          <w:rFonts w:ascii="Times New Roman" w:hAnsi="Times New Roman"/>
          <w:noProof/>
          <w:kern w:val="0"/>
          <w:sz w:val="20"/>
          <w:szCs w:val="24"/>
        </w:rPr>
        <w:t xml:space="preserve"> (SOA) </w:t>
      </w:r>
      <w:r w:rsidRPr="00202A1A">
        <w:rPr>
          <w:rFonts w:ascii="Times New Roman" w:hAnsi="Times New Roman"/>
          <w:noProof/>
          <w:kern w:val="0"/>
          <w:sz w:val="20"/>
          <w:szCs w:val="24"/>
        </w:rPr>
        <w:t>A. Kaur, S. Jain, S. Goel, Sandpiper optimization algorithm: a novel approach for solving real-life engineering problems, Appl. Intell. 50 (2020) 582–619.</w:t>
      </w:r>
    </w:p>
    <w:p w14:paraId="4F262D7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4]</w:t>
      </w:r>
      <w:r w:rsidR="00D47EE0" w:rsidRPr="00202A1A">
        <w:rPr>
          <w:rFonts w:ascii="Times New Roman" w:hAnsi="Times New Roman"/>
          <w:noProof/>
          <w:kern w:val="0"/>
          <w:sz w:val="20"/>
          <w:szCs w:val="24"/>
        </w:rPr>
        <w:t xml:space="preserve"> (SSOM) </w:t>
      </w:r>
      <w:r w:rsidRPr="00202A1A">
        <w:rPr>
          <w:rFonts w:ascii="Times New Roman" w:hAnsi="Times New Roman"/>
          <w:noProof/>
          <w:kern w:val="0"/>
          <w:sz w:val="20"/>
          <w:szCs w:val="24"/>
        </w:rPr>
        <w:t>A. Kaveh, A. Zaerreza, Shuffled shepherd optimization method: a new Meta-heuristic algorithm, Eng. Comput. 37 (2020) 2357–2389. https://doi.org/10.1108/ec-10-2019-0481.</w:t>
      </w:r>
    </w:p>
    <w:p w14:paraId="06AA67B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5]</w:t>
      </w:r>
      <w:r w:rsidR="00D47EE0" w:rsidRPr="00202A1A">
        <w:rPr>
          <w:rFonts w:ascii="Times New Roman" w:hAnsi="Times New Roman"/>
          <w:noProof/>
          <w:kern w:val="0"/>
          <w:sz w:val="20"/>
          <w:szCs w:val="24"/>
        </w:rPr>
        <w:t xml:space="preserve"> (RDA) </w:t>
      </w:r>
      <w:r w:rsidRPr="00202A1A">
        <w:rPr>
          <w:rFonts w:ascii="Times New Roman" w:hAnsi="Times New Roman"/>
          <w:noProof/>
          <w:kern w:val="0"/>
          <w:sz w:val="20"/>
          <w:szCs w:val="24"/>
        </w:rPr>
        <w:t>A.M. Fathollahi-Fard, M. Hajiaghaei-Keshteli, R. Tavakkoli-Moghaddam, Red deer algorithm (RDA): a new nature-inspired meta-heuristic, Soft Comput. 24 (2020) 14637–14665.</w:t>
      </w:r>
    </w:p>
    <w:p w14:paraId="525A00F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6]</w:t>
      </w:r>
      <w:r w:rsidR="00D47EE0" w:rsidRPr="00202A1A">
        <w:rPr>
          <w:rFonts w:ascii="Times New Roman" w:hAnsi="Times New Roman"/>
          <w:noProof/>
          <w:kern w:val="0"/>
          <w:sz w:val="20"/>
          <w:szCs w:val="24"/>
        </w:rPr>
        <w:t xml:space="preserve"> (GTOM) </w:t>
      </w:r>
      <w:r w:rsidRPr="00202A1A">
        <w:rPr>
          <w:rFonts w:ascii="Times New Roman" w:hAnsi="Times New Roman"/>
          <w:noProof/>
          <w:kern w:val="0"/>
          <w:sz w:val="20"/>
          <w:szCs w:val="24"/>
        </w:rPr>
        <w:t>A.F. Nematollahi, A. Rahiminejad, B. Vahidi, A novel meta-heuristic optimization method based on golden ratio in nature, Soft Comput. 24 (2020) 1117–1151.</w:t>
      </w:r>
    </w:p>
    <w:p w14:paraId="61E3FEF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7]</w:t>
      </w:r>
      <w:r w:rsidR="00D47EE0" w:rsidRPr="00202A1A">
        <w:rPr>
          <w:rFonts w:ascii="Times New Roman" w:hAnsi="Times New Roman"/>
          <w:noProof/>
          <w:kern w:val="0"/>
          <w:sz w:val="20"/>
          <w:szCs w:val="24"/>
        </w:rPr>
        <w:t xml:space="preserve"> (GSKA) </w:t>
      </w:r>
      <w:r w:rsidRPr="00202A1A">
        <w:rPr>
          <w:rFonts w:ascii="Times New Roman" w:hAnsi="Times New Roman"/>
          <w:noProof/>
          <w:kern w:val="0"/>
          <w:sz w:val="20"/>
          <w:szCs w:val="24"/>
        </w:rPr>
        <w:t>A.W. Mohamed, A.A. Hadi, A.K. Mohamed, Gaining-sharing knowledge based algorithm for solving optimization problems: a novel nature-inspired algorithm, Int. J. Mach. Learn. Cybern. 11 (2020) 1501–1529. https://doi.org/10.1007/s13042-019-01053-x.</w:t>
      </w:r>
    </w:p>
    <w:p w14:paraId="02BA020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8]</w:t>
      </w:r>
      <w:r w:rsidR="00D47EE0" w:rsidRPr="00202A1A">
        <w:rPr>
          <w:rFonts w:ascii="Times New Roman" w:hAnsi="Times New Roman"/>
          <w:noProof/>
          <w:kern w:val="0"/>
          <w:sz w:val="20"/>
          <w:szCs w:val="24"/>
        </w:rPr>
        <w:t xml:space="preserve"> (AISA) </w:t>
      </w:r>
      <w:r w:rsidRPr="00202A1A">
        <w:rPr>
          <w:rFonts w:ascii="Times New Roman" w:hAnsi="Times New Roman"/>
          <w:noProof/>
          <w:kern w:val="0"/>
          <w:sz w:val="20"/>
          <w:szCs w:val="24"/>
        </w:rPr>
        <w:t>E. Bogar, S. Beyhan, Adolescent Identity Search Algorithm (AISA): A novel metaheuristic approach for solving optimization problems, Appl. Soft Comput. 95 (2020). https://doi.org/10.1016/j.asoc.2020.106503.</w:t>
      </w:r>
    </w:p>
    <w:p w14:paraId="34ECC9B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29]</w:t>
      </w:r>
      <w:r w:rsidR="00D47EE0" w:rsidRPr="00202A1A">
        <w:rPr>
          <w:rFonts w:ascii="Times New Roman" w:hAnsi="Times New Roman"/>
          <w:noProof/>
          <w:kern w:val="0"/>
          <w:sz w:val="20"/>
          <w:szCs w:val="24"/>
        </w:rPr>
        <w:t xml:space="preserve"> (CSA) </w:t>
      </w:r>
      <w:r w:rsidRPr="00202A1A">
        <w:rPr>
          <w:rFonts w:ascii="Times New Roman" w:hAnsi="Times New Roman"/>
          <w:noProof/>
          <w:kern w:val="0"/>
          <w:sz w:val="20"/>
          <w:szCs w:val="24"/>
        </w:rPr>
        <w:t>M. Braik, A. Sheta, H. Al-Hiary, A novel meta-heuristic search algorithm for solving optimization problems: capuchin search algorithm, Neural Comput. Appl. 33 (2021) 2515–2547.</w:t>
      </w:r>
    </w:p>
    <w:p w14:paraId="7B0459E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0]</w:t>
      </w:r>
      <w:r w:rsidR="00D47EE0" w:rsidRPr="00202A1A">
        <w:rPr>
          <w:rFonts w:ascii="Times New Roman" w:hAnsi="Times New Roman"/>
          <w:noProof/>
          <w:kern w:val="0"/>
          <w:sz w:val="20"/>
          <w:szCs w:val="24"/>
        </w:rPr>
        <w:t xml:space="preserve"> (GPC) </w:t>
      </w:r>
      <w:r w:rsidRPr="00202A1A">
        <w:rPr>
          <w:rFonts w:ascii="Times New Roman" w:hAnsi="Times New Roman"/>
          <w:noProof/>
          <w:kern w:val="0"/>
          <w:sz w:val="20"/>
          <w:szCs w:val="24"/>
        </w:rPr>
        <w:t>S. Harifi, J. Mohammadzadeh, M. Khalilian, S. Ebrahimnejad, Giza Pyramids Construction: an ancient-inspired metaheuristic algorithm for optimization, Evol. Intell. (2020) 1–19.</w:t>
      </w:r>
    </w:p>
    <w:p w14:paraId="70F93E7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1]</w:t>
      </w:r>
      <w:r w:rsidR="00D47EE0" w:rsidRPr="00202A1A">
        <w:rPr>
          <w:rFonts w:ascii="Times New Roman" w:hAnsi="Times New Roman"/>
          <w:noProof/>
          <w:kern w:val="0"/>
          <w:sz w:val="20"/>
          <w:szCs w:val="24"/>
        </w:rPr>
        <w:t xml:space="preserve"> (</w:t>
      </w:r>
      <w:r w:rsidR="00A70156" w:rsidRPr="00202A1A">
        <w:rPr>
          <w:rFonts w:ascii="Times New Roman" w:hAnsi="Times New Roman"/>
          <w:noProof/>
          <w:kern w:val="0"/>
          <w:sz w:val="20"/>
          <w:szCs w:val="24"/>
        </w:rPr>
        <w:t>GTA</w:t>
      </w:r>
      <w:r w:rsidR="00D47EE0" w:rsidRPr="00202A1A">
        <w:rPr>
          <w:rFonts w:ascii="Times New Roman" w:hAnsi="Times New Roman"/>
          <w:noProof/>
          <w:kern w:val="0"/>
          <w:sz w:val="20"/>
          <w:szCs w:val="24"/>
        </w:rPr>
        <w:t xml:space="preserve">) </w:t>
      </w:r>
      <w:r w:rsidRPr="00202A1A">
        <w:rPr>
          <w:rFonts w:ascii="Times New Roman" w:hAnsi="Times New Roman"/>
          <w:noProof/>
          <w:kern w:val="0"/>
          <w:sz w:val="20"/>
          <w:szCs w:val="24"/>
        </w:rPr>
        <w:t>G. Meirelles, B. Brentan, J. Izquierdo, E. Luvizotto, Grand Tour Algorithm: Novel Swarm-Based Optimization for High-Dimensional Problems, Processes. 8 (2020) 980.</w:t>
      </w:r>
    </w:p>
    <w:p w14:paraId="24DE55B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2]</w:t>
      </w:r>
      <w:r w:rsidR="00A70156" w:rsidRPr="00202A1A">
        <w:rPr>
          <w:rFonts w:ascii="Times New Roman" w:hAnsi="Times New Roman"/>
          <w:noProof/>
          <w:kern w:val="0"/>
          <w:sz w:val="20"/>
          <w:szCs w:val="24"/>
        </w:rPr>
        <w:t xml:space="preserve"> (GFA) </w:t>
      </w:r>
      <w:r w:rsidRPr="00202A1A">
        <w:rPr>
          <w:rFonts w:ascii="Times New Roman" w:hAnsi="Times New Roman"/>
          <w:noProof/>
          <w:kern w:val="0"/>
          <w:sz w:val="20"/>
          <w:szCs w:val="24"/>
        </w:rPr>
        <w:t>R. Guha, S. Ghosh, K.K. Ghosh, R. Sarkar, Groundwater Flow Algorithm: A Novel Hydro-geology based Optimization Algorithm, (2020).</w:t>
      </w:r>
    </w:p>
    <w:p w14:paraId="008C0CE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3]</w:t>
      </w:r>
      <w:r w:rsidR="00A70156" w:rsidRPr="00202A1A">
        <w:rPr>
          <w:rFonts w:ascii="Times New Roman" w:hAnsi="Times New Roman"/>
          <w:noProof/>
          <w:kern w:val="0"/>
          <w:sz w:val="20"/>
          <w:szCs w:val="24"/>
        </w:rPr>
        <w:t xml:space="preserve"> (GO) </w:t>
      </w:r>
      <w:r w:rsidRPr="00202A1A">
        <w:rPr>
          <w:rFonts w:ascii="Times New Roman" w:hAnsi="Times New Roman"/>
          <w:noProof/>
          <w:kern w:val="0"/>
          <w:sz w:val="20"/>
          <w:szCs w:val="24"/>
        </w:rPr>
        <w:t>I. Ahmadianfar, O. Bozorg-Haddad, X. Chu, Gradient-based optimizer: A new metaheuristic optimization algorithm, Inf. Sci. (Ny). 540 (2020) 131–159.</w:t>
      </w:r>
    </w:p>
    <w:p w14:paraId="17D7BA3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4]</w:t>
      </w:r>
      <w:r w:rsidR="00A70156" w:rsidRPr="00202A1A">
        <w:rPr>
          <w:rFonts w:ascii="Times New Roman" w:hAnsi="Times New Roman"/>
          <w:noProof/>
          <w:kern w:val="0"/>
          <w:sz w:val="20"/>
          <w:szCs w:val="24"/>
        </w:rPr>
        <w:t xml:space="preserve"> (IAS) </w:t>
      </w:r>
      <w:r w:rsidRPr="00202A1A">
        <w:rPr>
          <w:rFonts w:ascii="Times New Roman" w:hAnsi="Times New Roman"/>
          <w:noProof/>
          <w:kern w:val="0"/>
          <w:sz w:val="20"/>
          <w:szCs w:val="24"/>
        </w:rPr>
        <w:t>M. Jahangiri, M.A. Hadianfard, M.A. Najafgholipour, M. Jahangiri, M.R. Gerami, Interactive autodidactic school: A new metaheuristic optimization algorithm for solving mathematical and structural design optimization problems, Comput. Struct. 235 (2020) 106268.</w:t>
      </w:r>
    </w:p>
    <w:p w14:paraId="4A0F574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5]</w:t>
      </w:r>
      <w:r w:rsidR="001E0092" w:rsidRPr="00202A1A">
        <w:rPr>
          <w:rFonts w:ascii="Times New Roman" w:hAnsi="Times New Roman"/>
          <w:noProof/>
          <w:kern w:val="0"/>
          <w:sz w:val="20"/>
          <w:szCs w:val="24"/>
        </w:rPr>
        <w:t xml:space="preserve"> (LFD) </w:t>
      </w:r>
      <w:r w:rsidRPr="00202A1A">
        <w:rPr>
          <w:rFonts w:ascii="Times New Roman" w:hAnsi="Times New Roman"/>
          <w:noProof/>
          <w:kern w:val="0"/>
          <w:sz w:val="20"/>
          <w:szCs w:val="24"/>
        </w:rPr>
        <w:t>E.H. Houssein, M.R. Saad, F.A. Hashim, H. Shaban, M. Hassaballah, Lévy flight distribution: A new metaheuristic algorithm for solving engineering optimization problems, Eng. Appl. Artif. Intell. 94 (2020) 103731.</w:t>
      </w:r>
    </w:p>
    <w:p w14:paraId="499308F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436]</w:t>
      </w:r>
      <w:r w:rsidR="001E0092" w:rsidRPr="00202A1A">
        <w:rPr>
          <w:rFonts w:ascii="Times New Roman" w:hAnsi="Times New Roman"/>
          <w:noProof/>
          <w:kern w:val="0"/>
          <w:sz w:val="20"/>
          <w:szCs w:val="24"/>
        </w:rPr>
        <w:t xml:space="preserve"> (MSA) </w:t>
      </w:r>
      <w:r w:rsidRPr="00202A1A">
        <w:rPr>
          <w:rFonts w:ascii="Times New Roman" w:hAnsi="Times New Roman"/>
          <w:noProof/>
          <w:kern w:val="0"/>
          <w:sz w:val="20"/>
          <w:szCs w:val="24"/>
        </w:rPr>
        <w:t>M. Dehghani, H. Samet, Momentum search algorithm: A new meta-heuristic optimization algorithm inspired by momentum conservation law, SN Appl. Sci. 2 (2020) 1–15.</w:t>
      </w:r>
    </w:p>
    <w:p w14:paraId="28CC555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7]</w:t>
      </w:r>
      <w:r w:rsidR="001E0092" w:rsidRPr="00202A1A">
        <w:rPr>
          <w:rFonts w:ascii="Times New Roman" w:hAnsi="Times New Roman"/>
          <w:noProof/>
          <w:kern w:val="0"/>
          <w:sz w:val="20"/>
          <w:szCs w:val="24"/>
        </w:rPr>
        <w:t xml:space="preserve"> (NPO) </w:t>
      </w:r>
      <w:r w:rsidRPr="00202A1A">
        <w:rPr>
          <w:rFonts w:ascii="Times New Roman" w:hAnsi="Times New Roman"/>
          <w:noProof/>
          <w:kern w:val="0"/>
          <w:sz w:val="20"/>
          <w:szCs w:val="24"/>
        </w:rPr>
        <w:t>S.Q. Salih, A.A. Alsewari, A new algorithm for normal and large-scale optimization problems: Nomadic People Optimizer, Neural Comput. Appl. 32 (2020) 10359–10386.</w:t>
      </w:r>
    </w:p>
    <w:p w14:paraId="41F36B8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8]</w:t>
      </w:r>
      <w:r w:rsidR="001E0092" w:rsidRPr="00202A1A">
        <w:rPr>
          <w:rFonts w:ascii="Times New Roman" w:hAnsi="Times New Roman"/>
          <w:noProof/>
          <w:kern w:val="0"/>
          <w:sz w:val="20"/>
          <w:szCs w:val="24"/>
        </w:rPr>
        <w:t xml:space="preserve"> (NCCL) </w:t>
      </w:r>
      <w:r w:rsidRPr="00202A1A">
        <w:rPr>
          <w:rFonts w:ascii="Times New Roman" w:hAnsi="Times New Roman"/>
          <w:noProof/>
          <w:kern w:val="0"/>
          <w:sz w:val="20"/>
          <w:szCs w:val="24"/>
        </w:rPr>
        <w:t>W. Al-Sorori, A.M. Mohsen, New Caledonian crow learning algorithm: A new metaheuristic algorithm for solving continuous optimization problems, Appl. Soft Comput. 92 (2020). https://doi.org/10.1016/j.asoc.2020.106325.</w:t>
      </w:r>
    </w:p>
    <w:p w14:paraId="32713AB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39]</w:t>
      </w:r>
      <w:r w:rsidR="00780B8B" w:rsidRPr="00202A1A">
        <w:rPr>
          <w:rFonts w:ascii="Times New Roman" w:hAnsi="Times New Roman"/>
          <w:noProof/>
          <w:kern w:val="0"/>
          <w:sz w:val="20"/>
          <w:szCs w:val="24"/>
        </w:rPr>
        <w:t xml:space="preserve"> (HOA) </w:t>
      </w:r>
      <w:r w:rsidRPr="00202A1A">
        <w:rPr>
          <w:rFonts w:ascii="Times New Roman" w:hAnsi="Times New Roman"/>
          <w:noProof/>
          <w:kern w:val="0"/>
          <w:sz w:val="20"/>
          <w:szCs w:val="24"/>
        </w:rPr>
        <w:t>D. Moldovan, Horse Optimization Algorithm: A Novel Bio-Inspired Algorithm for Solving Global Optimization Problems, in: Comput. Sci. On-Line Conf., Springer, 2020: pp. 195–209.</w:t>
      </w:r>
    </w:p>
    <w:p w14:paraId="3CE55C9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0]</w:t>
      </w:r>
      <w:r w:rsidR="00780B8B" w:rsidRPr="00202A1A">
        <w:rPr>
          <w:rFonts w:ascii="Times New Roman" w:hAnsi="Times New Roman"/>
          <w:noProof/>
          <w:kern w:val="0"/>
          <w:sz w:val="20"/>
          <w:szCs w:val="24"/>
        </w:rPr>
        <w:t xml:space="preserve"> (RA) </w:t>
      </w:r>
      <w:r w:rsidRPr="00202A1A">
        <w:rPr>
          <w:rFonts w:ascii="Times New Roman" w:hAnsi="Times New Roman"/>
          <w:noProof/>
          <w:kern w:val="0"/>
          <w:sz w:val="20"/>
          <w:szCs w:val="24"/>
        </w:rPr>
        <w:t>R. Rao, Rao algorithms: Three metaphor-less simple algorithms for solving optimization problems, Int. J. Ind. Eng. Comput. 11 (2020) 107–130.</w:t>
      </w:r>
    </w:p>
    <w:p w14:paraId="461CC5F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1]</w:t>
      </w:r>
      <w:r w:rsidR="00780B8B" w:rsidRPr="00202A1A">
        <w:rPr>
          <w:rFonts w:ascii="Times New Roman" w:hAnsi="Times New Roman"/>
          <w:noProof/>
          <w:kern w:val="0"/>
          <w:sz w:val="20"/>
          <w:szCs w:val="24"/>
        </w:rPr>
        <w:t xml:space="preserve"> (RSO) </w:t>
      </w:r>
      <w:r w:rsidRPr="00202A1A">
        <w:rPr>
          <w:rFonts w:ascii="Times New Roman" w:hAnsi="Times New Roman"/>
          <w:noProof/>
          <w:kern w:val="0"/>
          <w:sz w:val="20"/>
          <w:szCs w:val="24"/>
        </w:rPr>
        <w:t>G. Dhiman, M. Garg, A. Nagar, V. Kumar, M. Dehghani, A novel algorithm for global optimization: Rat Swarm Optimizer, J. Ambient Intell. Humaniz. Comput. (2020). https://doi.org/10.1007/s12652-020-02580-0.</w:t>
      </w:r>
    </w:p>
    <w:p w14:paraId="58E49EA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2]</w:t>
      </w:r>
      <w:r w:rsidR="00780B8B" w:rsidRPr="00202A1A">
        <w:rPr>
          <w:rFonts w:ascii="Times New Roman" w:hAnsi="Times New Roman"/>
          <w:noProof/>
          <w:kern w:val="0"/>
          <w:sz w:val="20"/>
          <w:szCs w:val="24"/>
        </w:rPr>
        <w:t xml:space="preserve"> (ROA) </w:t>
      </w:r>
      <w:r w:rsidRPr="00202A1A">
        <w:rPr>
          <w:rFonts w:ascii="Times New Roman" w:hAnsi="Times New Roman"/>
          <w:noProof/>
          <w:kern w:val="0"/>
          <w:sz w:val="20"/>
          <w:szCs w:val="24"/>
        </w:rPr>
        <w:t>A.R. Moazzeni, E. Khamehchi, Rain optimization algorithm (ROA): A new metaheuristic method for drilling optimization solutions, J. Pet. Sci. Eng. 195 (2020) 107512.</w:t>
      </w:r>
    </w:p>
    <w:p w14:paraId="55A65BE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3]</w:t>
      </w:r>
      <w:r w:rsidR="00780B8B" w:rsidRPr="00202A1A">
        <w:rPr>
          <w:rFonts w:ascii="Times New Roman" w:hAnsi="Times New Roman"/>
          <w:noProof/>
          <w:kern w:val="0"/>
          <w:sz w:val="20"/>
          <w:szCs w:val="24"/>
        </w:rPr>
        <w:t xml:space="preserve"> (SPOA) </w:t>
      </w:r>
      <w:r w:rsidRPr="00202A1A">
        <w:rPr>
          <w:rFonts w:ascii="Times New Roman" w:hAnsi="Times New Roman"/>
          <w:noProof/>
          <w:kern w:val="0"/>
          <w:sz w:val="20"/>
          <w:szCs w:val="24"/>
        </w:rPr>
        <w:t>B. Das, V. Mukherjee, D. Das, Student psychology based optimization algorithm: a new population based optimization algorithm for solving optimization problems, Adv. Eng. Softw. 146 (2020) 102804.</w:t>
      </w:r>
    </w:p>
    <w:p w14:paraId="6A20AFD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4]</w:t>
      </w:r>
      <w:r w:rsidR="00780B8B" w:rsidRPr="00202A1A">
        <w:rPr>
          <w:rFonts w:ascii="Times New Roman" w:hAnsi="Times New Roman"/>
          <w:noProof/>
          <w:kern w:val="0"/>
          <w:sz w:val="20"/>
          <w:szCs w:val="24"/>
        </w:rPr>
        <w:t xml:space="preserve"> (SOA) </w:t>
      </w:r>
      <w:r w:rsidRPr="00202A1A">
        <w:rPr>
          <w:rFonts w:ascii="Times New Roman" w:hAnsi="Times New Roman"/>
          <w:noProof/>
          <w:kern w:val="0"/>
          <w:sz w:val="20"/>
          <w:szCs w:val="24"/>
        </w:rPr>
        <w:t>H. Emami, Seasons optimization algorithm, Eng. Comput. (2020) 1–21.</w:t>
      </w:r>
    </w:p>
    <w:p w14:paraId="0305CB4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5]</w:t>
      </w:r>
      <w:r w:rsidR="00780B8B" w:rsidRPr="00202A1A">
        <w:rPr>
          <w:rFonts w:ascii="Times New Roman" w:hAnsi="Times New Roman"/>
          <w:noProof/>
          <w:kern w:val="0"/>
          <w:sz w:val="20"/>
          <w:szCs w:val="24"/>
        </w:rPr>
        <w:t xml:space="preserve"> (SGO) </w:t>
      </w:r>
      <w:r w:rsidRPr="00202A1A">
        <w:rPr>
          <w:rFonts w:ascii="Times New Roman" w:hAnsi="Times New Roman"/>
          <w:noProof/>
          <w:kern w:val="0"/>
          <w:sz w:val="20"/>
          <w:szCs w:val="24"/>
        </w:rPr>
        <w:t>M. Dehghani, Z. Montazeri, O. Malik, H. Givi, J. Guerrero, Shell Game Optimization: A Novel Game-Based Algorithm, Int. J. Intell. Eng. Syst. 13 (2020) 246–255. https://doi.org/10.22266/ijies2020.0630.23.</w:t>
      </w:r>
    </w:p>
    <w:p w14:paraId="1054414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6]</w:t>
      </w:r>
      <w:r w:rsidR="00780B8B" w:rsidRPr="00202A1A">
        <w:rPr>
          <w:rFonts w:ascii="Times New Roman" w:hAnsi="Times New Roman"/>
          <w:noProof/>
          <w:kern w:val="0"/>
          <w:sz w:val="20"/>
          <w:szCs w:val="24"/>
        </w:rPr>
        <w:t xml:space="preserve"> (SSA) </w:t>
      </w:r>
      <w:r w:rsidRPr="00202A1A">
        <w:rPr>
          <w:rFonts w:ascii="Times New Roman" w:hAnsi="Times New Roman"/>
          <w:noProof/>
          <w:kern w:val="0"/>
          <w:sz w:val="20"/>
          <w:szCs w:val="24"/>
        </w:rPr>
        <w:t>J. Xue, B. Shen, A novel swarm intelligence optimization approach: sparrow search algorithm, Syst. Sci. Control Eng. 8 (2020) 22–34.</w:t>
      </w:r>
    </w:p>
    <w:p w14:paraId="0B591C8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7]</w:t>
      </w:r>
      <w:r w:rsidR="00780B8B" w:rsidRPr="00202A1A">
        <w:rPr>
          <w:rFonts w:ascii="Times New Roman" w:hAnsi="Times New Roman"/>
          <w:noProof/>
          <w:kern w:val="0"/>
          <w:sz w:val="20"/>
          <w:szCs w:val="24"/>
        </w:rPr>
        <w:t xml:space="preserve"> (TTA) </w:t>
      </w:r>
      <w:r w:rsidRPr="00202A1A">
        <w:rPr>
          <w:rFonts w:ascii="Times New Roman" w:hAnsi="Times New Roman"/>
          <w:noProof/>
          <w:kern w:val="0"/>
          <w:sz w:val="20"/>
          <w:szCs w:val="24"/>
        </w:rPr>
        <w:t>M.F.F.A. Rashid, Tiki-taka algorithm: a novel metaheuristic inspired by football playing style, Eng. Comput. (2020).</w:t>
      </w:r>
    </w:p>
    <w:p w14:paraId="74A77E4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8]</w:t>
      </w:r>
      <w:r w:rsidR="00780B8B" w:rsidRPr="00202A1A">
        <w:rPr>
          <w:rFonts w:ascii="Times New Roman" w:hAnsi="Times New Roman"/>
          <w:noProof/>
          <w:kern w:val="0"/>
          <w:sz w:val="20"/>
          <w:szCs w:val="24"/>
        </w:rPr>
        <w:t xml:space="preserve"> (TSO) </w:t>
      </w:r>
      <w:r w:rsidRPr="00202A1A">
        <w:rPr>
          <w:rFonts w:ascii="Times New Roman" w:hAnsi="Times New Roman"/>
          <w:noProof/>
          <w:kern w:val="0"/>
          <w:sz w:val="20"/>
          <w:szCs w:val="24"/>
        </w:rPr>
        <w:t>M.H. Qais, H.M. Hasanien, S. Alghuwainem, Transient search optimization: a new meta-heuristic optimization algorithm, Appl. Intell. 50 (2020) 3926–3941. https://doi.org/10.1007/s10489-020-01727-y.</w:t>
      </w:r>
    </w:p>
    <w:p w14:paraId="58A4DFA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49]</w:t>
      </w:r>
      <w:r w:rsidR="00780B8B" w:rsidRPr="00202A1A">
        <w:rPr>
          <w:rFonts w:ascii="Times New Roman" w:hAnsi="Times New Roman"/>
          <w:noProof/>
          <w:kern w:val="0"/>
          <w:sz w:val="20"/>
          <w:szCs w:val="24"/>
        </w:rPr>
        <w:t xml:space="preserve"> (VLEA) </w:t>
      </w:r>
      <w:r w:rsidRPr="00202A1A">
        <w:rPr>
          <w:rFonts w:ascii="Times New Roman" w:hAnsi="Times New Roman"/>
          <w:noProof/>
          <w:kern w:val="0"/>
          <w:sz w:val="20"/>
          <w:szCs w:val="24"/>
        </w:rPr>
        <w:t>C. Taramasco, B. Crawford, R. Soto, E.M. Cortés-Toro, R. Olivares, A new metaheuristic based on vapor-liquid equilibrium for solving a new patient bed assignment problem, Expert Syst. Appl. 158 (2020) 113506.</w:t>
      </w:r>
    </w:p>
    <w:p w14:paraId="4824225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0]</w:t>
      </w:r>
      <w:r w:rsidR="00780B8B" w:rsidRPr="00202A1A">
        <w:rPr>
          <w:rFonts w:ascii="Times New Roman" w:hAnsi="Times New Roman"/>
          <w:noProof/>
          <w:kern w:val="0"/>
          <w:sz w:val="20"/>
          <w:szCs w:val="24"/>
        </w:rPr>
        <w:t xml:space="preserve"> (VSO) </w:t>
      </w:r>
      <w:r w:rsidRPr="00202A1A">
        <w:rPr>
          <w:rFonts w:ascii="Times New Roman" w:hAnsi="Times New Roman"/>
          <w:noProof/>
          <w:kern w:val="0"/>
          <w:sz w:val="20"/>
          <w:szCs w:val="24"/>
        </w:rPr>
        <w:t>Z. Li, V. Tam, A novel meta-heuristic optimization algorithm inspired by the spread of viruses, ArXiv Prepr. ArXiv2006.06282. (2020).</w:t>
      </w:r>
    </w:p>
    <w:p w14:paraId="2D46514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1]</w:t>
      </w:r>
      <w:r w:rsidR="00780B8B" w:rsidRPr="00202A1A">
        <w:rPr>
          <w:rFonts w:ascii="Times New Roman" w:hAnsi="Times New Roman"/>
          <w:noProof/>
          <w:kern w:val="0"/>
          <w:sz w:val="20"/>
          <w:szCs w:val="24"/>
        </w:rPr>
        <w:t xml:space="preserve"> (WFS) </w:t>
      </w:r>
      <w:r w:rsidRPr="00202A1A">
        <w:rPr>
          <w:rFonts w:ascii="Times New Roman" w:hAnsi="Times New Roman"/>
          <w:noProof/>
          <w:kern w:val="0"/>
          <w:sz w:val="20"/>
          <w:szCs w:val="24"/>
        </w:rPr>
        <w:t>N. Covic, B. Lacevic, Wingsuit flying search—A novel global optimization algorithm, IEEE Access. 8 (2020) 53883–53900.</w:t>
      </w:r>
    </w:p>
    <w:p w14:paraId="7DA9CDD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2]</w:t>
      </w:r>
      <w:r w:rsidR="00780B8B" w:rsidRPr="00202A1A">
        <w:rPr>
          <w:rFonts w:ascii="Times New Roman" w:hAnsi="Times New Roman"/>
          <w:noProof/>
          <w:kern w:val="0"/>
          <w:sz w:val="20"/>
          <w:szCs w:val="24"/>
        </w:rPr>
        <w:t xml:space="preserve"> (WSA) </w:t>
      </w:r>
      <w:r w:rsidRPr="00202A1A">
        <w:rPr>
          <w:rFonts w:ascii="Times New Roman" w:hAnsi="Times New Roman"/>
          <w:noProof/>
          <w:kern w:val="0"/>
          <w:sz w:val="20"/>
          <w:szCs w:val="24"/>
        </w:rPr>
        <w:t>A. Kaveh, A. Dadras Eslamlou, Water strider algorithm: A new metaheuristic and applications, Structures. 25 (2020) 520–541. https://doi.org/https://doi.org/10.1016/j.istruc.2020.03.033.</w:t>
      </w:r>
    </w:p>
    <w:p w14:paraId="7649926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3]</w:t>
      </w:r>
      <w:r w:rsidR="00780B8B" w:rsidRPr="00202A1A">
        <w:rPr>
          <w:rFonts w:ascii="Times New Roman" w:hAnsi="Times New Roman"/>
          <w:noProof/>
          <w:kern w:val="0"/>
          <w:sz w:val="20"/>
          <w:szCs w:val="24"/>
        </w:rPr>
        <w:t xml:space="preserve"> (WMA) </w:t>
      </w:r>
      <w:r w:rsidRPr="00202A1A">
        <w:rPr>
          <w:rFonts w:ascii="Times New Roman" w:hAnsi="Times New Roman"/>
          <w:noProof/>
          <w:kern w:val="0"/>
          <w:sz w:val="20"/>
          <w:szCs w:val="24"/>
        </w:rPr>
        <w:t>M. Karimzadeh Parizi, F. Keynia, A. Khatibi Bardsiri, Woodpecker Mating Algorithm (WMA): a nature-inspired algorithm for solving optimization problems, Int. J. Nonlinear Anal. Appl. 11 (2020) 137–157.</w:t>
      </w:r>
    </w:p>
    <w:p w14:paraId="7F8284B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454]</w:t>
      </w:r>
      <w:r w:rsidR="00780B8B" w:rsidRPr="00202A1A">
        <w:rPr>
          <w:rFonts w:ascii="Times New Roman" w:hAnsi="Times New Roman"/>
          <w:noProof/>
          <w:kern w:val="0"/>
          <w:sz w:val="20"/>
          <w:szCs w:val="24"/>
        </w:rPr>
        <w:t xml:space="preserve"> (SSA) </w:t>
      </w:r>
      <w:r w:rsidRPr="00202A1A">
        <w:rPr>
          <w:rFonts w:ascii="Times New Roman" w:hAnsi="Times New Roman"/>
          <w:noProof/>
          <w:kern w:val="0"/>
          <w:sz w:val="20"/>
          <w:szCs w:val="24"/>
        </w:rPr>
        <w:t>F. Zitouni, S. Harous, R. Maamri, The Solar System Algorithm: a novel metaheuristic method for global optimization, IEEE Access. 9 (2020) 4542–4565.</w:t>
      </w:r>
    </w:p>
    <w:p w14:paraId="4D2A075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5]</w:t>
      </w:r>
      <w:r w:rsidR="00BD1BAE" w:rsidRPr="00202A1A">
        <w:rPr>
          <w:rFonts w:ascii="Times New Roman" w:hAnsi="Times New Roman"/>
          <w:noProof/>
          <w:kern w:val="0"/>
          <w:sz w:val="20"/>
          <w:szCs w:val="24"/>
        </w:rPr>
        <w:t xml:space="preserve"> (ARSH-FATI-CHS) </w:t>
      </w:r>
      <w:r w:rsidRPr="00202A1A">
        <w:rPr>
          <w:rFonts w:ascii="Times New Roman" w:hAnsi="Times New Roman"/>
          <w:noProof/>
          <w:kern w:val="0"/>
          <w:sz w:val="20"/>
          <w:szCs w:val="24"/>
        </w:rPr>
        <w:t>H. Ali, U.U. Tariq, M. Hussain, L. Lu, J. Panneerselvam, X. Zhai, ARSH-FATI: A Novel Metaheuristic for Cluster Head Selection in Wireless Sensor Networks, IEEE Syst. J. 15 (2020) 2386–2397.</w:t>
      </w:r>
    </w:p>
    <w:p w14:paraId="6069857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6]</w:t>
      </w:r>
      <w:r w:rsidR="00BD1BAE" w:rsidRPr="00202A1A">
        <w:rPr>
          <w:rFonts w:ascii="Times New Roman" w:hAnsi="Times New Roman"/>
          <w:noProof/>
          <w:kern w:val="0"/>
          <w:sz w:val="20"/>
          <w:szCs w:val="24"/>
        </w:rPr>
        <w:t xml:space="preserve"> (TYA) </w:t>
      </w:r>
      <w:r w:rsidRPr="00202A1A">
        <w:rPr>
          <w:rFonts w:ascii="Times New Roman" w:hAnsi="Times New Roman"/>
          <w:noProof/>
          <w:kern w:val="0"/>
          <w:sz w:val="20"/>
          <w:szCs w:val="24"/>
        </w:rPr>
        <w:t>T. Li, S. Fong, A.J. Tallón-Ballesteros, Teng-Yue algorithm: A novel metaheuristic search method for fast cancer classification, in: Proc. 2020 Genet. Evol. Comput. Conf. Companion, 2020: pp. 47–48.</w:t>
      </w:r>
    </w:p>
    <w:p w14:paraId="4B327B7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7]</w:t>
      </w:r>
      <w:r w:rsidR="00BD1BAE" w:rsidRPr="00202A1A">
        <w:rPr>
          <w:rFonts w:ascii="Times New Roman" w:hAnsi="Times New Roman"/>
          <w:noProof/>
          <w:kern w:val="0"/>
          <w:sz w:val="20"/>
          <w:szCs w:val="24"/>
        </w:rPr>
        <w:t xml:space="preserve"> (PO) </w:t>
      </w:r>
      <w:r w:rsidRPr="00202A1A">
        <w:rPr>
          <w:rFonts w:ascii="Times New Roman" w:hAnsi="Times New Roman"/>
          <w:noProof/>
          <w:kern w:val="0"/>
          <w:sz w:val="20"/>
          <w:szCs w:val="24"/>
        </w:rPr>
        <w:t>M.R. Kahrizi, S.J. Kabudian, Projectiles Optimization: A Novel Metaheuristic Algorithm for Global Optimization, Int. J. Eng. 33 (2020) 1924–1938.</w:t>
      </w:r>
    </w:p>
    <w:p w14:paraId="6AB7CF3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8]</w:t>
      </w:r>
      <w:r w:rsidR="00BD1BAE" w:rsidRPr="00202A1A">
        <w:rPr>
          <w:rFonts w:ascii="Times New Roman" w:hAnsi="Times New Roman"/>
          <w:noProof/>
          <w:kern w:val="0"/>
          <w:sz w:val="20"/>
          <w:szCs w:val="24"/>
        </w:rPr>
        <w:t xml:space="preserve"> (CHA) </w:t>
      </w:r>
      <w:r w:rsidRPr="00202A1A">
        <w:rPr>
          <w:rFonts w:ascii="Times New Roman" w:hAnsi="Times New Roman"/>
          <w:noProof/>
          <w:kern w:val="0"/>
          <w:sz w:val="20"/>
          <w:szCs w:val="24"/>
        </w:rPr>
        <w:t>M. Zaeimi, A. Ghoddosian, Color harmony algorithm: an art-inspired metaheuristic for mathematical function optimization, Soft Comput. 24 (2020) 12027–12066.</w:t>
      </w:r>
    </w:p>
    <w:p w14:paraId="289526E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59]</w:t>
      </w:r>
      <w:r w:rsidR="00BD1BAE" w:rsidRPr="00202A1A">
        <w:rPr>
          <w:rFonts w:ascii="Times New Roman" w:hAnsi="Times New Roman"/>
          <w:noProof/>
          <w:kern w:val="0"/>
          <w:sz w:val="20"/>
          <w:szCs w:val="24"/>
        </w:rPr>
        <w:t xml:space="preserve"> (MOBAS) </w:t>
      </w:r>
      <w:r w:rsidRPr="00202A1A">
        <w:rPr>
          <w:rFonts w:ascii="Times New Roman" w:hAnsi="Times New Roman"/>
          <w:noProof/>
          <w:kern w:val="0"/>
          <w:sz w:val="20"/>
          <w:szCs w:val="24"/>
        </w:rPr>
        <w:t>J. Zhang, Y. Huang, G. Ma, B. Nener, Multi-objective beetle antennae search algorithm, ArXiv Prepr. ArXiv2002.10090. (2020).</w:t>
      </w:r>
    </w:p>
    <w:p w14:paraId="7D0349E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0]</w:t>
      </w:r>
      <w:r w:rsidR="00BD1BAE" w:rsidRPr="00202A1A">
        <w:rPr>
          <w:rFonts w:ascii="Times New Roman" w:hAnsi="Times New Roman"/>
          <w:noProof/>
          <w:kern w:val="0"/>
          <w:sz w:val="20"/>
          <w:szCs w:val="24"/>
        </w:rPr>
        <w:t xml:space="preserve"> (OOA) </w:t>
      </w:r>
      <w:r w:rsidRPr="00202A1A">
        <w:rPr>
          <w:rFonts w:ascii="Times New Roman" w:hAnsi="Times New Roman"/>
          <w:noProof/>
          <w:kern w:val="0"/>
          <w:sz w:val="20"/>
          <w:szCs w:val="24"/>
        </w:rPr>
        <w:t>N.A. Golilarz, H. Gao, A. Addeh, S. Pirasteh, ORCA optimization algorithm: a new meta-heuristic tool for complex optimization problems, in: 2020 17th Int. Comput. Conf. Wavelet Act. Media Technol. Inf. Process., IEEE, 2020: pp. 198–204.</w:t>
      </w:r>
    </w:p>
    <w:p w14:paraId="0237342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1]</w:t>
      </w:r>
      <w:r w:rsidR="00BD1BAE" w:rsidRPr="00202A1A">
        <w:rPr>
          <w:rFonts w:ascii="Times New Roman" w:hAnsi="Times New Roman"/>
          <w:noProof/>
          <w:kern w:val="0"/>
          <w:sz w:val="20"/>
          <w:szCs w:val="24"/>
        </w:rPr>
        <w:t xml:space="preserve"> (PAS) </w:t>
      </w:r>
      <w:r w:rsidRPr="00202A1A">
        <w:rPr>
          <w:rFonts w:ascii="Times New Roman" w:hAnsi="Times New Roman"/>
          <w:noProof/>
          <w:kern w:val="0"/>
          <w:sz w:val="20"/>
          <w:szCs w:val="24"/>
        </w:rPr>
        <w:t>Y. Liu, R. Li, PSA: a photon search algorithm, J. Inf. Process. Syst. 16 (2020) 478–493.</w:t>
      </w:r>
    </w:p>
    <w:p w14:paraId="1AD7B0B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2]</w:t>
      </w:r>
      <w:r w:rsidR="00BD1BAE" w:rsidRPr="00202A1A">
        <w:rPr>
          <w:rFonts w:ascii="Times New Roman" w:hAnsi="Times New Roman"/>
          <w:noProof/>
          <w:kern w:val="0"/>
          <w:sz w:val="20"/>
          <w:szCs w:val="24"/>
        </w:rPr>
        <w:t xml:space="preserve"> (KSO) </w:t>
      </w:r>
      <w:r w:rsidRPr="00202A1A">
        <w:rPr>
          <w:rFonts w:ascii="Times New Roman" w:hAnsi="Times New Roman"/>
          <w:noProof/>
          <w:kern w:val="0"/>
          <w:sz w:val="20"/>
          <w:szCs w:val="24"/>
        </w:rPr>
        <w:t>R. Dong, S. Wang, New optimization algorithm inspired by kernel tricks for the economic emission dispatch problem with valve point, IEEE Access. 8 (2020) 16584–16594.</w:t>
      </w:r>
    </w:p>
    <w:p w14:paraId="5FA3A82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3]</w:t>
      </w:r>
      <w:r w:rsidR="00BD1BAE" w:rsidRPr="00202A1A">
        <w:rPr>
          <w:rFonts w:ascii="Times New Roman" w:hAnsi="Times New Roman"/>
          <w:noProof/>
          <w:kern w:val="0"/>
          <w:sz w:val="20"/>
          <w:szCs w:val="24"/>
        </w:rPr>
        <w:t xml:space="preserve"> (SSA) </w:t>
      </w:r>
      <w:r w:rsidRPr="00202A1A">
        <w:rPr>
          <w:rFonts w:ascii="Times New Roman" w:hAnsi="Times New Roman"/>
          <w:noProof/>
          <w:kern w:val="0"/>
          <w:sz w:val="20"/>
          <w:szCs w:val="24"/>
        </w:rPr>
        <w:t>R.K. Misra, D. Singh, A. Kumar, Spherical search algorithm: A metaheuristic for bound-constrained optimization, in: Indo-French Semin. Optim. Var. Anal. Appl., Springer, 2020: pp. 421–441.</w:t>
      </w:r>
    </w:p>
    <w:p w14:paraId="24762C0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4]</w:t>
      </w:r>
      <w:r w:rsidR="00BD1BAE" w:rsidRPr="00202A1A">
        <w:rPr>
          <w:rFonts w:ascii="Times New Roman" w:hAnsi="Times New Roman"/>
          <w:noProof/>
          <w:kern w:val="0"/>
          <w:sz w:val="20"/>
          <w:szCs w:val="24"/>
        </w:rPr>
        <w:t xml:space="preserve"> (TDSD) </w:t>
      </w:r>
      <w:r w:rsidRPr="00202A1A">
        <w:rPr>
          <w:rFonts w:ascii="Times New Roman" w:hAnsi="Times New Roman"/>
          <w:noProof/>
          <w:kern w:val="0"/>
          <w:sz w:val="20"/>
          <w:szCs w:val="24"/>
        </w:rPr>
        <w:t>X. Li, Z. Cai, Y. Wang, Y. Todo, J. Cheng, S. Gao, TDSD: A new evolutionary algorithm based on triple distinct search dynamics, IEEE Access. 8 (2020) 76752–76764.</w:t>
      </w:r>
    </w:p>
    <w:p w14:paraId="6483857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5]</w:t>
      </w:r>
      <w:r w:rsidR="00BD1BAE" w:rsidRPr="00202A1A">
        <w:rPr>
          <w:rFonts w:ascii="Times New Roman" w:hAnsi="Times New Roman"/>
          <w:noProof/>
          <w:kern w:val="0"/>
          <w:sz w:val="20"/>
          <w:szCs w:val="24"/>
        </w:rPr>
        <w:t xml:space="preserve"> (CGO) </w:t>
      </w:r>
      <w:r w:rsidRPr="00202A1A">
        <w:rPr>
          <w:rFonts w:ascii="Times New Roman" w:hAnsi="Times New Roman"/>
          <w:noProof/>
          <w:kern w:val="0"/>
          <w:sz w:val="20"/>
          <w:szCs w:val="24"/>
        </w:rPr>
        <w:t>S. Talatahari, M. Azizi, Chaos Game Optimization: a novel metaheuristic algorithm, Artif. Intell. Rev. 54 (2021) 917–1004.</w:t>
      </w:r>
    </w:p>
    <w:p w14:paraId="24A43BA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6]</w:t>
      </w:r>
      <w:r w:rsidR="00BD1BAE" w:rsidRPr="00202A1A">
        <w:rPr>
          <w:rFonts w:ascii="Times New Roman" w:hAnsi="Times New Roman"/>
          <w:noProof/>
          <w:kern w:val="0"/>
          <w:sz w:val="20"/>
          <w:szCs w:val="24"/>
        </w:rPr>
        <w:t xml:space="preserve"> (CSA) </w:t>
      </w:r>
      <w:r w:rsidRPr="00202A1A">
        <w:rPr>
          <w:rFonts w:ascii="Times New Roman" w:hAnsi="Times New Roman"/>
          <w:noProof/>
          <w:kern w:val="0"/>
          <w:sz w:val="20"/>
          <w:szCs w:val="24"/>
        </w:rPr>
        <w:t>M.S. Braik, Chameleon Swarm Algorithm: A bio-inspired optimizer for solving engineering design problems, Expert Syst. Appl. 174 (2021) 114685.</w:t>
      </w:r>
    </w:p>
    <w:p w14:paraId="4B90BD6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7]</w:t>
      </w:r>
      <w:r w:rsidR="00BD1BAE" w:rsidRPr="00202A1A">
        <w:rPr>
          <w:rFonts w:ascii="Times New Roman" w:hAnsi="Times New Roman"/>
          <w:noProof/>
          <w:kern w:val="0"/>
          <w:sz w:val="20"/>
          <w:szCs w:val="24"/>
        </w:rPr>
        <w:t xml:space="preserve"> (AOS) </w:t>
      </w:r>
      <w:r w:rsidRPr="00202A1A">
        <w:rPr>
          <w:rFonts w:ascii="Times New Roman" w:hAnsi="Times New Roman"/>
          <w:noProof/>
          <w:kern w:val="0"/>
          <w:sz w:val="20"/>
          <w:szCs w:val="24"/>
        </w:rPr>
        <w:t>M. Azizi, Atomic orbital search: A novel metaheuristic algorithm, Appl. Math. Model. 93 (2021) 657–683.</w:t>
      </w:r>
    </w:p>
    <w:p w14:paraId="0ABEBC1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8]</w:t>
      </w:r>
      <w:r w:rsidR="00BD1BAE" w:rsidRPr="00202A1A">
        <w:rPr>
          <w:rFonts w:ascii="Times New Roman" w:hAnsi="Times New Roman"/>
          <w:noProof/>
          <w:kern w:val="0"/>
          <w:sz w:val="20"/>
          <w:szCs w:val="24"/>
        </w:rPr>
        <w:t xml:space="preserve"> (JS) </w:t>
      </w:r>
      <w:r w:rsidRPr="00202A1A">
        <w:rPr>
          <w:rFonts w:ascii="Times New Roman" w:hAnsi="Times New Roman"/>
          <w:noProof/>
          <w:kern w:val="0"/>
          <w:sz w:val="20"/>
          <w:szCs w:val="24"/>
        </w:rPr>
        <w:t>J.-S. Chou, D.-N. Truong, A novel metaheuristic optimizer inspired by behavior of jellyfish in ocean, Appl. Math. Comput. 389 (2021). https://doi.org/10.1016/j.amc.2020.125535.</w:t>
      </w:r>
    </w:p>
    <w:p w14:paraId="52425D2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69]</w:t>
      </w:r>
      <w:r w:rsidR="00BD1BAE" w:rsidRPr="00202A1A">
        <w:rPr>
          <w:rFonts w:ascii="Times New Roman" w:hAnsi="Times New Roman"/>
          <w:noProof/>
          <w:kern w:val="0"/>
          <w:sz w:val="20"/>
          <w:szCs w:val="24"/>
        </w:rPr>
        <w:t xml:space="preserve"> (CSA) </w:t>
      </w:r>
      <w:r w:rsidRPr="00202A1A">
        <w:rPr>
          <w:rFonts w:ascii="Times New Roman" w:hAnsi="Times New Roman"/>
          <w:noProof/>
          <w:kern w:val="0"/>
          <w:sz w:val="20"/>
          <w:szCs w:val="24"/>
        </w:rPr>
        <w:t>Z. Feng, W. Niu, Hybrid artificial neural network and cooperation search algorithm for nonlinear river flow time series forecasting in humid and semi-humid regions, Knowledge-Based Syst. 211 (2021) 106580.</w:t>
      </w:r>
    </w:p>
    <w:p w14:paraId="56FC6DB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0]</w:t>
      </w:r>
      <w:r w:rsidR="00BD1BAE" w:rsidRPr="00202A1A">
        <w:rPr>
          <w:rFonts w:ascii="Times New Roman" w:hAnsi="Times New Roman"/>
          <w:noProof/>
          <w:kern w:val="0"/>
          <w:sz w:val="20"/>
          <w:szCs w:val="24"/>
        </w:rPr>
        <w:t xml:space="preserve"> (MGA) </w:t>
      </w:r>
      <w:r w:rsidRPr="00202A1A">
        <w:rPr>
          <w:rFonts w:ascii="Times New Roman" w:hAnsi="Times New Roman"/>
          <w:noProof/>
          <w:kern w:val="0"/>
          <w:sz w:val="20"/>
          <w:szCs w:val="24"/>
        </w:rPr>
        <w:t>S. Talatahari, M. Azizi, A.H. Gandomi, Material Generation Algorithm: A Novel Metaheuristic Algorithm for Optimization of Engineering Problems, Processes. 9 (2021) 859.</w:t>
      </w:r>
    </w:p>
    <w:p w14:paraId="2D0B044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1]</w:t>
      </w:r>
      <w:r w:rsidR="00BD1BAE" w:rsidRPr="00202A1A">
        <w:rPr>
          <w:rFonts w:ascii="Times New Roman" w:hAnsi="Times New Roman"/>
          <w:noProof/>
          <w:kern w:val="0"/>
          <w:sz w:val="20"/>
          <w:szCs w:val="24"/>
        </w:rPr>
        <w:t xml:space="preserve"> (CryStAl) </w:t>
      </w:r>
      <w:r w:rsidRPr="00202A1A">
        <w:rPr>
          <w:rFonts w:ascii="Times New Roman" w:hAnsi="Times New Roman"/>
          <w:noProof/>
          <w:kern w:val="0"/>
          <w:sz w:val="20"/>
          <w:szCs w:val="24"/>
        </w:rPr>
        <w:t>S. Talatahari, M. Azizi, M. Tolouei, B. Talatahari, P. Sareh, Crystal Structure Algorithm (CryStAl): A Metaheuristic Optimization Method, IEEE Access. 9 (2021) 71244–71261.</w:t>
      </w:r>
    </w:p>
    <w:p w14:paraId="1AB064C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2]</w:t>
      </w:r>
      <w:r w:rsidR="00BD1BAE" w:rsidRPr="00202A1A">
        <w:rPr>
          <w:rFonts w:ascii="Times New Roman" w:hAnsi="Times New Roman"/>
          <w:noProof/>
          <w:kern w:val="0"/>
          <w:sz w:val="20"/>
          <w:szCs w:val="24"/>
        </w:rPr>
        <w:t xml:space="preserve"> (AOA) </w:t>
      </w:r>
      <w:r w:rsidRPr="00202A1A">
        <w:rPr>
          <w:rFonts w:ascii="Times New Roman" w:hAnsi="Times New Roman"/>
          <w:noProof/>
          <w:kern w:val="0"/>
          <w:sz w:val="20"/>
          <w:szCs w:val="24"/>
        </w:rPr>
        <w:t>F.A. Hashim, K. Hussain, E.H. Houssein, M.S. Mabrouk, W. Al-Atabany, Archimedes optimization algorithm: a new metaheuristic algorithm for solving optimization problems, Appl. Intell. (2020). https://doi.org/10.1007/s10489-020-01893-z.</w:t>
      </w:r>
    </w:p>
    <w:p w14:paraId="7C17BEB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lastRenderedPageBreak/>
        <w:t>[473]</w:t>
      </w:r>
      <w:r w:rsidR="00BD1BAE" w:rsidRPr="00202A1A">
        <w:rPr>
          <w:rFonts w:ascii="Times New Roman" w:hAnsi="Times New Roman"/>
          <w:noProof/>
          <w:kern w:val="0"/>
          <w:sz w:val="20"/>
          <w:szCs w:val="24"/>
        </w:rPr>
        <w:t xml:space="preserve"> (AHO) </w:t>
      </w:r>
      <w:r w:rsidRPr="00202A1A">
        <w:rPr>
          <w:rFonts w:ascii="Times New Roman" w:hAnsi="Times New Roman"/>
          <w:noProof/>
          <w:kern w:val="0"/>
          <w:sz w:val="20"/>
          <w:szCs w:val="24"/>
        </w:rPr>
        <w:t>F. Zitouni, S. Harous, A. Belkeram, L.E.B. Hammou, The Archerfish Hunting Optimizer: a novel metaheuristic algorithm for global optimization, ArXiv Prepr. ArXiv2102.02134. (2021).</w:t>
      </w:r>
    </w:p>
    <w:p w14:paraId="35FDA105"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4]</w:t>
      </w:r>
      <w:r w:rsidR="00BD1BAE" w:rsidRPr="00202A1A">
        <w:rPr>
          <w:rFonts w:ascii="Times New Roman" w:hAnsi="Times New Roman"/>
          <w:noProof/>
          <w:kern w:val="0"/>
          <w:sz w:val="20"/>
          <w:szCs w:val="24"/>
        </w:rPr>
        <w:t xml:space="preserve"> (BRO) </w:t>
      </w:r>
      <w:r w:rsidRPr="00202A1A">
        <w:rPr>
          <w:rFonts w:ascii="Times New Roman" w:hAnsi="Times New Roman"/>
          <w:noProof/>
          <w:kern w:val="0"/>
          <w:sz w:val="20"/>
          <w:szCs w:val="24"/>
        </w:rPr>
        <w:t>T. Rahkar Farshi, Battle royale optimization algorithm, Neural Comput. Appl. 33 (2021) 1139–1157.</w:t>
      </w:r>
    </w:p>
    <w:p w14:paraId="5E170B9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5]</w:t>
      </w:r>
      <w:r w:rsidR="00BD1BAE" w:rsidRPr="00202A1A">
        <w:rPr>
          <w:rFonts w:ascii="Times New Roman" w:hAnsi="Times New Roman"/>
          <w:noProof/>
          <w:kern w:val="0"/>
          <w:sz w:val="20"/>
          <w:szCs w:val="24"/>
        </w:rPr>
        <w:t xml:space="preserve"> (ALSO) </w:t>
      </w:r>
      <w:r w:rsidRPr="00202A1A">
        <w:rPr>
          <w:rFonts w:ascii="Times New Roman" w:hAnsi="Times New Roman"/>
          <w:noProof/>
          <w:kern w:val="0"/>
          <w:sz w:val="20"/>
          <w:szCs w:val="24"/>
        </w:rPr>
        <w:t>N. Kumar, N. Singh, D.P. Vidyarthi, Artificial lizard search optimization (ALSO): a novel nature-inspired meta-heuristic algorithm, Soft Comput. 25 (2021) 6179–6201.</w:t>
      </w:r>
    </w:p>
    <w:p w14:paraId="35238FD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6]</w:t>
      </w:r>
      <w:r w:rsidR="00BD1BAE" w:rsidRPr="00202A1A">
        <w:rPr>
          <w:rFonts w:ascii="Times New Roman" w:hAnsi="Times New Roman"/>
          <w:noProof/>
          <w:kern w:val="0"/>
          <w:sz w:val="20"/>
          <w:szCs w:val="24"/>
        </w:rPr>
        <w:t xml:space="preserve"> (QFA) </w:t>
      </w:r>
      <w:r w:rsidRPr="00202A1A">
        <w:rPr>
          <w:rFonts w:ascii="Times New Roman" w:hAnsi="Times New Roman"/>
          <w:noProof/>
          <w:kern w:val="0"/>
          <w:sz w:val="20"/>
          <w:szCs w:val="24"/>
        </w:rPr>
        <w:t>F. Zitouni, S. Harous, R. Maamri, A Novel Quantum Firefly Algorithm for Global Optimization, Arab. J. Sci. Eng. (2021) 1–19.</w:t>
      </w:r>
    </w:p>
    <w:p w14:paraId="305226F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7]</w:t>
      </w:r>
      <w:r w:rsidR="00BD1BAE" w:rsidRPr="00202A1A">
        <w:rPr>
          <w:rFonts w:ascii="Times New Roman" w:hAnsi="Times New Roman"/>
          <w:noProof/>
          <w:kern w:val="0"/>
          <w:sz w:val="20"/>
          <w:szCs w:val="24"/>
        </w:rPr>
        <w:t xml:space="preserve"> (FDA) </w:t>
      </w:r>
      <w:r w:rsidRPr="00202A1A">
        <w:rPr>
          <w:rFonts w:ascii="Times New Roman" w:hAnsi="Times New Roman"/>
          <w:noProof/>
          <w:kern w:val="0"/>
          <w:sz w:val="20"/>
          <w:szCs w:val="24"/>
        </w:rPr>
        <w:t>H. Karami, M.V. Anaraki, S. Farzin, S. Mirjalili, Flow Direction Algorithm (FDA): A Novel Optimization Approach for Solving Optimization Problems, Comput. Ind. Eng. 156 (2021) 107224.</w:t>
      </w:r>
    </w:p>
    <w:p w14:paraId="5AAD8EDF"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8]</w:t>
      </w:r>
      <w:r w:rsidR="00BD1BAE" w:rsidRPr="00202A1A">
        <w:rPr>
          <w:rFonts w:ascii="Times New Roman" w:hAnsi="Times New Roman"/>
          <w:noProof/>
          <w:kern w:val="0"/>
          <w:sz w:val="20"/>
          <w:szCs w:val="24"/>
        </w:rPr>
        <w:t xml:space="preserve"> (LA) </w:t>
      </w:r>
      <w:r w:rsidRPr="00202A1A">
        <w:rPr>
          <w:rFonts w:ascii="Times New Roman" w:hAnsi="Times New Roman"/>
          <w:noProof/>
          <w:kern w:val="0"/>
          <w:sz w:val="20"/>
          <w:szCs w:val="24"/>
        </w:rPr>
        <w:t>J.L.J. Pereira, M.B. Francisco, C.A. Diniz, G.A. Oliver, S.S. Cunha Jr, G.F. Gomes, Lichtenberg algorithm: A novel hybrid physics-based meta-heuristic for global optimization, Expert Syst. Appl. 170 (2021) 114522.</w:t>
      </w:r>
    </w:p>
    <w:p w14:paraId="4F4EE33E"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79]</w:t>
      </w:r>
      <w:r w:rsidR="00BD1BAE" w:rsidRPr="00202A1A">
        <w:rPr>
          <w:rFonts w:ascii="Times New Roman" w:hAnsi="Times New Roman"/>
          <w:noProof/>
          <w:kern w:val="0"/>
          <w:sz w:val="20"/>
          <w:szCs w:val="24"/>
        </w:rPr>
        <w:t xml:space="preserve"> (</w:t>
      </w:r>
      <w:r w:rsidR="002A185A" w:rsidRPr="00202A1A">
        <w:rPr>
          <w:rFonts w:ascii="Times New Roman" w:hAnsi="Times New Roman"/>
          <w:noProof/>
          <w:kern w:val="0"/>
          <w:sz w:val="20"/>
          <w:szCs w:val="24"/>
        </w:rPr>
        <w:t>POA</w:t>
      </w:r>
      <w:r w:rsidR="00BD1BAE" w:rsidRPr="00202A1A">
        <w:rPr>
          <w:rFonts w:ascii="Times New Roman" w:hAnsi="Times New Roman"/>
          <w:noProof/>
          <w:kern w:val="0"/>
          <w:sz w:val="20"/>
          <w:szCs w:val="24"/>
        </w:rPr>
        <w:t xml:space="preserve">) </w:t>
      </w:r>
      <w:r w:rsidRPr="00202A1A">
        <w:rPr>
          <w:rFonts w:ascii="Times New Roman" w:hAnsi="Times New Roman"/>
          <w:noProof/>
          <w:kern w:val="0"/>
          <w:sz w:val="20"/>
          <w:szCs w:val="24"/>
        </w:rPr>
        <w:t>I.M. Abdullahi, M.B. Mu’azu, O.M. Olaniyi, J. Agajo, Pastoralist Optimization Algorithm (POA): A Culture-Inspired Metaheuristic for Uncapacitated Facility Location Problem (UFLP), (2021).</w:t>
      </w:r>
    </w:p>
    <w:p w14:paraId="2070A06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0]</w:t>
      </w:r>
      <w:r w:rsidR="002A185A" w:rsidRPr="00202A1A">
        <w:rPr>
          <w:rFonts w:ascii="Times New Roman" w:hAnsi="Times New Roman"/>
          <w:noProof/>
          <w:kern w:val="0"/>
          <w:sz w:val="20"/>
          <w:szCs w:val="24"/>
        </w:rPr>
        <w:t xml:space="preserve"> (EOSA) </w:t>
      </w:r>
      <w:r w:rsidRPr="00202A1A">
        <w:rPr>
          <w:rFonts w:ascii="Times New Roman" w:hAnsi="Times New Roman"/>
          <w:noProof/>
          <w:kern w:val="0"/>
          <w:sz w:val="20"/>
          <w:szCs w:val="24"/>
        </w:rPr>
        <w:t>O.N. Oyelade, A.E. Ezugwu, Ebola Optimization Search Algorithm (EOSA): A new metaheuristic algorithm based on the propagation model of Ebola virus disease, ArXiv Prepr. ArXiv2106.01416. (2021).</w:t>
      </w:r>
    </w:p>
    <w:p w14:paraId="1BC5A7C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1]</w:t>
      </w:r>
      <w:r w:rsidR="00F01192" w:rsidRPr="00202A1A">
        <w:rPr>
          <w:rFonts w:ascii="Times New Roman" w:hAnsi="Times New Roman"/>
          <w:noProof/>
          <w:kern w:val="0"/>
          <w:sz w:val="20"/>
          <w:szCs w:val="24"/>
        </w:rPr>
        <w:t xml:space="preserve"> (ECO) </w:t>
      </w:r>
      <w:r w:rsidRPr="00202A1A">
        <w:rPr>
          <w:rFonts w:ascii="Times New Roman" w:hAnsi="Times New Roman"/>
          <w:noProof/>
          <w:kern w:val="0"/>
          <w:sz w:val="20"/>
          <w:szCs w:val="24"/>
        </w:rPr>
        <w:t>M. Jafari, E. Salajegheh, J. Salajegheh, Elephant clan optimization: a nature-inspired metaheuristic algorithm for the optimal design of structures, Appl. Soft Comput. 113 (2021) 107892.</w:t>
      </w:r>
    </w:p>
    <w:p w14:paraId="08C2E89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2]</w:t>
      </w:r>
      <w:r w:rsidR="00F01192" w:rsidRPr="00202A1A">
        <w:rPr>
          <w:rFonts w:ascii="Times New Roman" w:hAnsi="Times New Roman"/>
          <w:noProof/>
          <w:kern w:val="0"/>
          <w:sz w:val="20"/>
          <w:szCs w:val="24"/>
        </w:rPr>
        <w:t xml:space="preserve"> (RCM) </w:t>
      </w:r>
      <w:r w:rsidRPr="00202A1A">
        <w:rPr>
          <w:rFonts w:ascii="Times New Roman" w:hAnsi="Times New Roman"/>
          <w:noProof/>
          <w:kern w:val="0"/>
          <w:sz w:val="20"/>
          <w:szCs w:val="24"/>
        </w:rPr>
        <w:t>W.J. AL-kubaisy, M. Yousif, B. Al-Khateeb, M. Mahmood, D.-N. Le, The Red Colobuses Monkey: A New Nature–Inspired Metaheuristic Optimization Algorithm, Int. J. Comput. Intell. Syst. 14 (2021) 1108–1118.</w:t>
      </w:r>
    </w:p>
    <w:p w14:paraId="3860EA0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3]</w:t>
      </w:r>
      <w:r w:rsidR="00F01192" w:rsidRPr="00202A1A">
        <w:rPr>
          <w:rFonts w:ascii="Times New Roman" w:hAnsi="Times New Roman"/>
          <w:noProof/>
          <w:kern w:val="0"/>
          <w:sz w:val="20"/>
          <w:szCs w:val="24"/>
        </w:rPr>
        <w:t xml:space="preserve"> (GEO) </w:t>
      </w:r>
      <w:r w:rsidRPr="00202A1A">
        <w:rPr>
          <w:rFonts w:ascii="Times New Roman" w:hAnsi="Times New Roman"/>
          <w:noProof/>
          <w:kern w:val="0"/>
          <w:sz w:val="20"/>
          <w:szCs w:val="24"/>
        </w:rPr>
        <w:t>A. Mohammadi-Balani, M.D. Nayeri, A. Azar, M. Taghizadeh-Yazdi, Golden eagle optimizer: A nature-inspired metaheuristic algorithm, Comput. Ind. Eng. 152 (2021) 107050.</w:t>
      </w:r>
    </w:p>
    <w:p w14:paraId="78FDEE5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4]</w:t>
      </w:r>
      <w:r w:rsidR="00F01192" w:rsidRPr="00202A1A">
        <w:rPr>
          <w:rFonts w:ascii="Times New Roman" w:hAnsi="Times New Roman"/>
          <w:noProof/>
          <w:kern w:val="0"/>
          <w:sz w:val="20"/>
          <w:szCs w:val="24"/>
        </w:rPr>
        <w:t xml:space="preserve"> (GMBO) </w:t>
      </w:r>
      <w:r w:rsidRPr="00202A1A">
        <w:rPr>
          <w:rFonts w:ascii="Times New Roman" w:hAnsi="Times New Roman"/>
          <w:noProof/>
          <w:kern w:val="0"/>
          <w:sz w:val="20"/>
          <w:szCs w:val="24"/>
        </w:rPr>
        <w:t>M. Dehghani, Z. Montazeri, Š. Hubálovský, GMBO: Group Mean-Based Optimizer for Solving Various Optimization Problems, Mathematics. 9 (2021) 1190.</w:t>
      </w:r>
    </w:p>
    <w:p w14:paraId="40AD98D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5]</w:t>
      </w:r>
      <w:r w:rsidR="00F01192" w:rsidRPr="00202A1A">
        <w:rPr>
          <w:rFonts w:ascii="Times New Roman" w:hAnsi="Times New Roman"/>
          <w:noProof/>
          <w:kern w:val="0"/>
          <w:sz w:val="20"/>
          <w:szCs w:val="24"/>
        </w:rPr>
        <w:t xml:space="preserve"> (DO) </w:t>
      </w:r>
      <w:r w:rsidRPr="00202A1A">
        <w:rPr>
          <w:rFonts w:ascii="Times New Roman" w:hAnsi="Times New Roman"/>
          <w:noProof/>
          <w:kern w:val="0"/>
          <w:sz w:val="20"/>
          <w:szCs w:val="24"/>
        </w:rPr>
        <w:t>A.K. Bairwa, S. Joshi, D. Singh, Dingo Optimizer: A Nature-Inspired Metaheuristic Approach for Engineering Problems, Math. Probl. Eng. 2021 (2021).</w:t>
      </w:r>
    </w:p>
    <w:p w14:paraId="5ECD0EC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6]</w:t>
      </w:r>
      <w:r w:rsidR="00F01192" w:rsidRPr="00202A1A">
        <w:rPr>
          <w:rFonts w:ascii="Times New Roman" w:hAnsi="Times New Roman"/>
          <w:noProof/>
          <w:kern w:val="0"/>
          <w:sz w:val="20"/>
          <w:szCs w:val="24"/>
        </w:rPr>
        <w:t xml:space="preserve"> (CHIO) </w:t>
      </w:r>
      <w:r w:rsidRPr="00202A1A">
        <w:rPr>
          <w:rFonts w:ascii="Times New Roman" w:hAnsi="Times New Roman"/>
          <w:noProof/>
          <w:kern w:val="0"/>
          <w:sz w:val="20"/>
          <w:szCs w:val="24"/>
        </w:rPr>
        <w:t>M.A. Al-Betar, Z.A.A. Alyasseri, M.A. Awadallah, I.A. Doush, Coronavirus herd immunity optimizer (CHIO), Neural Comput. Appl. 33 (2021) 5011–5042.</w:t>
      </w:r>
    </w:p>
    <w:p w14:paraId="7BBBC0C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7]</w:t>
      </w:r>
      <w:r w:rsidR="00F01192" w:rsidRPr="00202A1A">
        <w:rPr>
          <w:rFonts w:ascii="Times New Roman" w:hAnsi="Times New Roman"/>
          <w:noProof/>
          <w:kern w:val="0"/>
          <w:sz w:val="20"/>
          <w:szCs w:val="24"/>
        </w:rPr>
        <w:t xml:space="preserve"> (RFO) </w:t>
      </w:r>
      <w:r w:rsidRPr="00202A1A">
        <w:rPr>
          <w:rFonts w:ascii="Times New Roman" w:hAnsi="Times New Roman"/>
          <w:noProof/>
          <w:kern w:val="0"/>
          <w:sz w:val="20"/>
          <w:szCs w:val="24"/>
        </w:rPr>
        <w:t>D. Połap, M. Woźniak, Red fox optimization algorithm, Expert Syst. Appl. 166 (2021) 114107.</w:t>
      </w:r>
    </w:p>
    <w:p w14:paraId="6CDE8041"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8]</w:t>
      </w:r>
      <w:r w:rsidR="00F845CF" w:rsidRPr="00202A1A">
        <w:rPr>
          <w:rFonts w:ascii="Times New Roman" w:hAnsi="Times New Roman"/>
          <w:noProof/>
          <w:kern w:val="0"/>
          <w:sz w:val="20"/>
          <w:szCs w:val="24"/>
        </w:rPr>
        <w:t xml:space="preserve"> (AOA) </w:t>
      </w:r>
      <w:r w:rsidRPr="00202A1A">
        <w:rPr>
          <w:rFonts w:ascii="Times New Roman" w:hAnsi="Times New Roman"/>
          <w:noProof/>
          <w:kern w:val="0"/>
          <w:sz w:val="20"/>
          <w:szCs w:val="24"/>
        </w:rPr>
        <w:t>L. Abualigah, A. Diabat, S. Mirjalili, M. Abd Elaziz, A.H. Gandomi, The arithmetic optimization algorithm, Comput. Methods Appl. Mech. Eng. 376 (2021) 113609.</w:t>
      </w:r>
    </w:p>
    <w:p w14:paraId="2EEB3D3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89]</w:t>
      </w:r>
      <w:r w:rsidR="00F845CF" w:rsidRPr="00202A1A">
        <w:rPr>
          <w:rFonts w:ascii="Times New Roman" w:hAnsi="Times New Roman"/>
          <w:noProof/>
          <w:kern w:val="0"/>
          <w:sz w:val="20"/>
          <w:szCs w:val="24"/>
        </w:rPr>
        <w:t xml:space="preserve"> (AVOA) </w:t>
      </w:r>
      <w:r w:rsidRPr="00202A1A">
        <w:rPr>
          <w:rFonts w:ascii="Times New Roman" w:hAnsi="Times New Roman"/>
          <w:noProof/>
          <w:kern w:val="0"/>
          <w:sz w:val="20"/>
          <w:szCs w:val="24"/>
        </w:rPr>
        <w:t>B. Abdollahzadeh, F.S. Gharehchopogh, S. Mirjalili, African vultures optimization algorithm: A new nature-inspired metaheuristic algorithm for global optimization problems, Comput. Ind. Eng. 158 (2021) 107408.</w:t>
      </w:r>
    </w:p>
    <w:p w14:paraId="11984DB6"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0]</w:t>
      </w:r>
      <w:r w:rsidR="005C73E3" w:rsidRPr="00202A1A">
        <w:rPr>
          <w:rFonts w:ascii="Times New Roman" w:hAnsi="Times New Roman"/>
          <w:noProof/>
          <w:kern w:val="0"/>
          <w:sz w:val="20"/>
          <w:szCs w:val="24"/>
        </w:rPr>
        <w:t xml:space="preserve"> (GTO) </w:t>
      </w:r>
      <w:r w:rsidRPr="00202A1A">
        <w:rPr>
          <w:rFonts w:ascii="Times New Roman" w:hAnsi="Times New Roman"/>
          <w:noProof/>
          <w:kern w:val="0"/>
          <w:sz w:val="20"/>
          <w:szCs w:val="24"/>
        </w:rPr>
        <w:t xml:space="preserve">B. Abdollahzadeh, F. Soleimanian Gharehchopogh, S. Mirjalili, Artificial gorilla troops optimizer: A new nature‐inspired metaheuristic algorithm for global optimization problems, Int. </w:t>
      </w:r>
      <w:r w:rsidRPr="00202A1A">
        <w:rPr>
          <w:rFonts w:ascii="Times New Roman" w:hAnsi="Times New Roman"/>
          <w:noProof/>
          <w:kern w:val="0"/>
          <w:sz w:val="20"/>
          <w:szCs w:val="24"/>
        </w:rPr>
        <w:lastRenderedPageBreak/>
        <w:t>J. Intell. Syst. 36 (2021) 5887–5958.</w:t>
      </w:r>
    </w:p>
    <w:p w14:paraId="1AE9F3B8"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1]</w:t>
      </w:r>
      <w:r w:rsidR="005C73E3" w:rsidRPr="00202A1A">
        <w:rPr>
          <w:rFonts w:ascii="Times New Roman" w:hAnsi="Times New Roman"/>
          <w:noProof/>
          <w:kern w:val="0"/>
          <w:sz w:val="20"/>
          <w:szCs w:val="24"/>
        </w:rPr>
        <w:t xml:space="preserve"> (AHA) </w:t>
      </w:r>
      <w:r w:rsidRPr="00202A1A">
        <w:rPr>
          <w:rFonts w:ascii="Times New Roman" w:hAnsi="Times New Roman"/>
          <w:noProof/>
          <w:kern w:val="0"/>
          <w:sz w:val="20"/>
          <w:szCs w:val="24"/>
        </w:rPr>
        <w:t>W. Zhao, L. Wang, S. Mirjalili, Artificial hummingbird algorithm: A new bio-inspired optimizer with its engineering applications, Comput. Methods Appl. Mech. Eng. 388 (2022) 114194.</w:t>
      </w:r>
    </w:p>
    <w:p w14:paraId="1C37A0F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2]</w:t>
      </w:r>
      <w:r w:rsidR="005C73E3" w:rsidRPr="00202A1A">
        <w:rPr>
          <w:rFonts w:ascii="Times New Roman" w:hAnsi="Times New Roman"/>
          <w:noProof/>
          <w:kern w:val="0"/>
          <w:sz w:val="20"/>
          <w:szCs w:val="24"/>
        </w:rPr>
        <w:t xml:space="preserve"> (IIFA) </w:t>
      </w:r>
      <w:r w:rsidRPr="00202A1A">
        <w:rPr>
          <w:rFonts w:ascii="Times New Roman" w:hAnsi="Times New Roman"/>
          <w:noProof/>
          <w:kern w:val="0"/>
          <w:sz w:val="20"/>
          <w:szCs w:val="24"/>
        </w:rPr>
        <w:t>A. Karpenko, I. Kuzmina, Meta-Heuristic Algorithm for the Global Optimization: Intelligent Ice Fishing Algorithm, in: Inven. Syst. Control, Springer, 2021: pp. 147–160.</w:t>
      </w:r>
    </w:p>
    <w:p w14:paraId="1D267294"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3]</w:t>
      </w:r>
      <w:r w:rsidR="005C73E3" w:rsidRPr="00202A1A">
        <w:rPr>
          <w:rFonts w:ascii="Times New Roman" w:hAnsi="Times New Roman"/>
          <w:noProof/>
          <w:kern w:val="0"/>
          <w:sz w:val="20"/>
          <w:szCs w:val="24"/>
        </w:rPr>
        <w:t xml:space="preserve"> (KMA) </w:t>
      </w:r>
      <w:r w:rsidRPr="00202A1A">
        <w:rPr>
          <w:rFonts w:ascii="Times New Roman" w:hAnsi="Times New Roman"/>
          <w:noProof/>
          <w:kern w:val="0"/>
          <w:sz w:val="20"/>
          <w:szCs w:val="24"/>
        </w:rPr>
        <w:t>S. Suyanto, A.A. Ariyanto, A.F. Ariyanto, Komodo Mlipir Algorithm, Appl. Soft Comput. (2021) 108043.</w:t>
      </w:r>
    </w:p>
    <w:p w14:paraId="67066B9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4]</w:t>
      </w:r>
      <w:r w:rsidR="005C73E3" w:rsidRPr="00202A1A">
        <w:rPr>
          <w:rFonts w:ascii="Times New Roman" w:hAnsi="Times New Roman"/>
          <w:noProof/>
          <w:kern w:val="0"/>
          <w:sz w:val="20"/>
          <w:szCs w:val="24"/>
        </w:rPr>
        <w:t xml:space="preserve"> (LPE) </w:t>
      </w:r>
      <w:r w:rsidRPr="00202A1A">
        <w:rPr>
          <w:rFonts w:ascii="Times New Roman" w:hAnsi="Times New Roman"/>
          <w:noProof/>
          <w:kern w:val="0"/>
          <w:sz w:val="20"/>
          <w:szCs w:val="24"/>
        </w:rPr>
        <w:t>C. Gao, Z. Hu, W. Tong, Linear prediction evolution algorithm: a simplest evolutionary optimizer, Memetic Comput. 13 (2021) 319–339.</w:t>
      </w:r>
    </w:p>
    <w:p w14:paraId="7C5B235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5]</w:t>
      </w:r>
      <w:r w:rsidR="00A2268C" w:rsidRPr="00202A1A">
        <w:rPr>
          <w:rFonts w:ascii="Times New Roman" w:hAnsi="Times New Roman"/>
          <w:noProof/>
          <w:kern w:val="0"/>
          <w:sz w:val="20"/>
          <w:szCs w:val="24"/>
        </w:rPr>
        <w:t xml:space="preserve"> (MOTR) </w:t>
      </w:r>
      <w:r w:rsidRPr="00202A1A">
        <w:rPr>
          <w:rFonts w:ascii="Times New Roman" w:hAnsi="Times New Roman"/>
          <w:noProof/>
          <w:kern w:val="0"/>
          <w:sz w:val="20"/>
          <w:szCs w:val="24"/>
        </w:rPr>
        <w:t>Y. Masoudi-Sobhanzadeh, B. Jafari, S. Parvizpour, M.M. Pourseif, Y. Omidi, A novel multi-objective metaheuristic algorithm for protein-peptide docking and benchmarking on the LEADS-PEP dataset, Comput. Biol. Med. 138 (2021) 104896.</w:t>
      </w:r>
    </w:p>
    <w:p w14:paraId="4F671752"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6]</w:t>
      </w:r>
      <w:r w:rsidR="00A2268C" w:rsidRPr="00202A1A">
        <w:rPr>
          <w:rFonts w:ascii="Times New Roman" w:hAnsi="Times New Roman"/>
          <w:noProof/>
          <w:kern w:val="0"/>
          <w:sz w:val="20"/>
          <w:szCs w:val="24"/>
        </w:rPr>
        <w:t xml:space="preserve"> (OSPO) </w:t>
      </w:r>
      <w:r w:rsidRPr="00202A1A">
        <w:rPr>
          <w:rFonts w:ascii="Times New Roman" w:hAnsi="Times New Roman"/>
          <w:noProof/>
          <w:kern w:val="0"/>
          <w:sz w:val="20"/>
          <w:szCs w:val="24"/>
        </w:rPr>
        <w:t>J. Xu, L. Xu, Optimal Stochastic Process Optimizer: A New Metaheuristic Algorithm With Adaptive Exploration-Exploitation Property, IEEE Access. 9 (2021) 108640–108664.</w:t>
      </w:r>
    </w:p>
    <w:p w14:paraId="40F67B7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7]</w:t>
      </w:r>
      <w:r w:rsidR="00A2268C" w:rsidRPr="00202A1A">
        <w:rPr>
          <w:rFonts w:ascii="Times New Roman" w:hAnsi="Times New Roman"/>
          <w:noProof/>
          <w:kern w:val="0"/>
          <w:sz w:val="20"/>
          <w:szCs w:val="24"/>
        </w:rPr>
        <w:t xml:space="preserve"> (ROA) </w:t>
      </w:r>
      <w:r w:rsidRPr="00202A1A">
        <w:rPr>
          <w:rFonts w:ascii="Times New Roman" w:hAnsi="Times New Roman"/>
          <w:noProof/>
          <w:kern w:val="0"/>
          <w:sz w:val="20"/>
          <w:szCs w:val="24"/>
        </w:rPr>
        <w:t>H. Jia, X. Peng, C. Lang, Remora optimization algorithm, Expert Syst. Appl. 185 (2021) 115665.</w:t>
      </w:r>
    </w:p>
    <w:p w14:paraId="4AEBFD97"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8]</w:t>
      </w:r>
      <w:r w:rsidR="00A2268C" w:rsidRPr="00202A1A">
        <w:rPr>
          <w:rFonts w:ascii="Times New Roman" w:hAnsi="Times New Roman"/>
          <w:noProof/>
          <w:kern w:val="0"/>
          <w:sz w:val="20"/>
          <w:szCs w:val="24"/>
        </w:rPr>
        <w:t xml:space="preserve"> (RTGBO) </w:t>
      </w:r>
      <w:r w:rsidRPr="00202A1A">
        <w:rPr>
          <w:rFonts w:ascii="Times New Roman" w:hAnsi="Times New Roman"/>
          <w:noProof/>
          <w:kern w:val="0"/>
          <w:sz w:val="20"/>
          <w:szCs w:val="24"/>
        </w:rPr>
        <w:t>S.A. Doumari, H. Givi, M. Dehghani, O.P. Malik, Ring Toss Game-Based Optimization Algorithm for Solving Various Optimization Problems, Int. J. Intell. Eng. Syst. 14 (2021) 545–554.</w:t>
      </w:r>
    </w:p>
    <w:p w14:paraId="5A6C76E0"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499]</w:t>
      </w:r>
      <w:r w:rsidR="00A2268C" w:rsidRPr="00202A1A">
        <w:rPr>
          <w:rFonts w:ascii="Times New Roman" w:hAnsi="Times New Roman"/>
          <w:noProof/>
          <w:kern w:val="0"/>
          <w:sz w:val="20"/>
          <w:szCs w:val="24"/>
        </w:rPr>
        <w:t xml:space="preserve"> (RUN) </w:t>
      </w:r>
      <w:r w:rsidRPr="00202A1A">
        <w:rPr>
          <w:rFonts w:ascii="Times New Roman" w:hAnsi="Times New Roman"/>
          <w:noProof/>
          <w:kern w:val="0"/>
          <w:sz w:val="20"/>
          <w:szCs w:val="24"/>
        </w:rPr>
        <w:t>I. Ahmadianfar, A.A. Heidari, A.H. Gandomi, X. Chu, H. Chen, RUN beyond the metaphor: an efficient optimization algorithm based on Runge Kutta method, Expert Syst. Appl. 181 (2021) 115079.</w:t>
      </w:r>
    </w:p>
    <w:p w14:paraId="0E19543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0]</w:t>
      </w:r>
      <w:r w:rsidR="00A2268C" w:rsidRPr="00202A1A">
        <w:rPr>
          <w:rFonts w:ascii="Times New Roman" w:hAnsi="Times New Roman"/>
          <w:noProof/>
          <w:kern w:val="0"/>
          <w:sz w:val="20"/>
          <w:szCs w:val="24"/>
        </w:rPr>
        <w:t xml:space="preserve"> (SaMW) </w:t>
      </w:r>
      <w:r w:rsidRPr="00202A1A">
        <w:rPr>
          <w:rFonts w:ascii="Times New Roman" w:hAnsi="Times New Roman"/>
          <w:noProof/>
          <w:kern w:val="0"/>
          <w:sz w:val="20"/>
          <w:szCs w:val="24"/>
        </w:rPr>
        <w:t>D. Tychalas, H. Karatza, SaMW: a probabilistic meta-heuristic algorithm for job scheduling in heterogeneous distributed systems powered by microservices, Cluster Comput. 24 (2021) 1735–1759.</w:t>
      </w:r>
    </w:p>
    <w:p w14:paraId="7CC121A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1]</w:t>
      </w:r>
      <w:r w:rsidR="00A2268C" w:rsidRPr="00202A1A">
        <w:rPr>
          <w:rFonts w:ascii="Times New Roman" w:hAnsi="Times New Roman"/>
          <w:noProof/>
          <w:kern w:val="0"/>
          <w:sz w:val="20"/>
          <w:szCs w:val="24"/>
        </w:rPr>
        <w:t xml:space="preserve"> (STA) </w:t>
      </w:r>
      <w:r w:rsidRPr="00202A1A">
        <w:rPr>
          <w:rFonts w:ascii="Times New Roman" w:hAnsi="Times New Roman"/>
          <w:noProof/>
          <w:kern w:val="0"/>
          <w:sz w:val="20"/>
          <w:szCs w:val="24"/>
        </w:rPr>
        <w:t>L. Rodriguez, O. Castillo, M. Garcia, J. Soria, A new meta-heuristic optimization algorithm based on a paradigm from physics: string theory, J. Intell. Fuzzy Syst. 41 (2021) 1657–1675.</w:t>
      </w:r>
    </w:p>
    <w:p w14:paraId="183471F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2]</w:t>
      </w:r>
      <w:r w:rsidR="00A2268C" w:rsidRPr="00202A1A">
        <w:rPr>
          <w:rFonts w:ascii="Times New Roman" w:hAnsi="Times New Roman"/>
          <w:noProof/>
          <w:kern w:val="0"/>
          <w:sz w:val="20"/>
          <w:szCs w:val="24"/>
        </w:rPr>
        <w:t xml:space="preserve"> (SHIO) </w:t>
      </w:r>
      <w:r w:rsidRPr="00202A1A">
        <w:rPr>
          <w:rFonts w:ascii="Times New Roman" w:hAnsi="Times New Roman"/>
          <w:noProof/>
          <w:kern w:val="0"/>
          <w:sz w:val="20"/>
          <w:szCs w:val="24"/>
        </w:rPr>
        <w:t>H.N. Fakhouri, F. Hamad, A. Alawamrah, Success history intelligent optimizer, J. Supercomput. (2021) 1–42.</w:t>
      </w:r>
    </w:p>
    <w:p w14:paraId="2F05AF7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3]</w:t>
      </w:r>
      <w:r w:rsidR="00A2268C" w:rsidRPr="00202A1A">
        <w:rPr>
          <w:rFonts w:ascii="Times New Roman" w:hAnsi="Times New Roman"/>
          <w:noProof/>
          <w:kern w:val="0"/>
          <w:sz w:val="20"/>
          <w:szCs w:val="24"/>
        </w:rPr>
        <w:t xml:space="preserve"> (TSA) </w:t>
      </w:r>
      <w:r w:rsidRPr="00202A1A">
        <w:rPr>
          <w:rFonts w:ascii="Times New Roman" w:hAnsi="Times New Roman"/>
          <w:noProof/>
          <w:kern w:val="0"/>
          <w:sz w:val="20"/>
          <w:szCs w:val="24"/>
        </w:rPr>
        <w:t>A. Layeb, The Tangent Search Algorithm for Solving Optimization Problems, ArXiv Prepr. ArXiv2104.02559. (2021).</w:t>
      </w:r>
    </w:p>
    <w:p w14:paraId="0829E0D9"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4]</w:t>
      </w:r>
      <w:r w:rsidR="00A2268C" w:rsidRPr="00202A1A">
        <w:rPr>
          <w:rFonts w:ascii="Times New Roman" w:hAnsi="Times New Roman"/>
          <w:noProof/>
          <w:kern w:val="0"/>
          <w:sz w:val="20"/>
          <w:szCs w:val="24"/>
        </w:rPr>
        <w:t xml:space="preserve"> (</w:t>
      </w:r>
      <w:r w:rsidR="00E0120B" w:rsidRPr="00202A1A">
        <w:rPr>
          <w:rFonts w:ascii="Times New Roman" w:hAnsi="Times New Roman"/>
          <w:noProof/>
          <w:kern w:val="0"/>
          <w:sz w:val="20"/>
          <w:szCs w:val="24"/>
        </w:rPr>
        <w:t>TSO</w:t>
      </w:r>
      <w:r w:rsidR="00A2268C" w:rsidRPr="00202A1A">
        <w:rPr>
          <w:rFonts w:ascii="Times New Roman" w:hAnsi="Times New Roman"/>
          <w:noProof/>
          <w:kern w:val="0"/>
          <w:sz w:val="20"/>
          <w:szCs w:val="24"/>
        </w:rPr>
        <w:t xml:space="preserve">) </w:t>
      </w:r>
      <w:r w:rsidRPr="00202A1A">
        <w:rPr>
          <w:rFonts w:ascii="Times New Roman" w:hAnsi="Times New Roman"/>
          <w:noProof/>
          <w:kern w:val="0"/>
          <w:sz w:val="20"/>
          <w:szCs w:val="24"/>
        </w:rPr>
        <w:t>L. Xie, T. Han, H. Zhou, Z.-R. Zhang, B. Han, A. Tang, Tuna swarm optimization: a novel swarm-based metaheuristic algorithm for global optimization, Comput. Intell. Neurosci. 2021 (2021).</w:t>
      </w:r>
    </w:p>
    <w:p w14:paraId="49A38C2B"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5]</w:t>
      </w:r>
      <w:r w:rsidR="00E0120B" w:rsidRPr="00202A1A">
        <w:rPr>
          <w:rFonts w:ascii="Times New Roman" w:hAnsi="Times New Roman"/>
          <w:noProof/>
          <w:kern w:val="0"/>
          <w:sz w:val="20"/>
          <w:szCs w:val="24"/>
        </w:rPr>
        <w:t xml:space="preserve"> (VCA) </w:t>
      </w:r>
      <w:r w:rsidRPr="00202A1A">
        <w:rPr>
          <w:rFonts w:ascii="Times New Roman" w:hAnsi="Times New Roman"/>
          <w:noProof/>
          <w:kern w:val="0"/>
          <w:sz w:val="20"/>
          <w:szCs w:val="24"/>
        </w:rPr>
        <w:t>E. Hosseini, A.S. Sadiq, K.Z. Ghafoor, D.B. Rawat, M. Saif, X. Yang, Volcano eruption algorithm for solving optimization problems, Neural Comput. Appl. 33 (2021) 2321–2337.</w:t>
      </w:r>
    </w:p>
    <w:p w14:paraId="22453553"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6]</w:t>
      </w:r>
      <w:r w:rsidR="008E3481" w:rsidRPr="00202A1A">
        <w:rPr>
          <w:rFonts w:ascii="Times New Roman" w:hAnsi="Times New Roman"/>
          <w:noProof/>
          <w:kern w:val="0"/>
          <w:sz w:val="20"/>
          <w:szCs w:val="24"/>
        </w:rPr>
        <w:t xml:space="preserve"> (SFOA) </w:t>
      </w:r>
      <w:r w:rsidRPr="00202A1A">
        <w:rPr>
          <w:rFonts w:ascii="Times New Roman" w:hAnsi="Times New Roman"/>
          <w:noProof/>
          <w:kern w:val="0"/>
          <w:sz w:val="20"/>
          <w:szCs w:val="24"/>
        </w:rPr>
        <w:t>D. Sattar, R. Salim, A smart metaheuristic algorithm for solving engineering problems, Eng. Comput. 37 (2021) 2389–2417.</w:t>
      </w:r>
    </w:p>
    <w:p w14:paraId="541B739D"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7]</w:t>
      </w:r>
      <w:r w:rsidR="008E3481" w:rsidRPr="00202A1A">
        <w:rPr>
          <w:rFonts w:ascii="Times New Roman" w:hAnsi="Times New Roman"/>
          <w:noProof/>
          <w:kern w:val="0"/>
          <w:sz w:val="20"/>
          <w:szCs w:val="24"/>
        </w:rPr>
        <w:t xml:space="preserve"> (AFT) </w:t>
      </w:r>
      <w:r w:rsidRPr="00202A1A">
        <w:rPr>
          <w:rFonts w:ascii="Times New Roman" w:hAnsi="Times New Roman"/>
          <w:noProof/>
          <w:kern w:val="0"/>
          <w:sz w:val="20"/>
          <w:szCs w:val="24"/>
        </w:rPr>
        <w:t>M. Braik, M.H. Ryalat, H. Al-Zoubi, A novel meta-heuristic algorithm for solving numerical optimization problems: Ali Baba and the forty thieves, Neural Comput. Appl. 34 (2022) 409–455.</w:t>
      </w:r>
    </w:p>
    <w:p w14:paraId="3C2F2C4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8]</w:t>
      </w:r>
      <w:r w:rsidR="008E3481" w:rsidRPr="00202A1A">
        <w:rPr>
          <w:rFonts w:ascii="Times New Roman" w:hAnsi="Times New Roman"/>
          <w:noProof/>
          <w:kern w:val="0"/>
          <w:sz w:val="20"/>
          <w:szCs w:val="24"/>
        </w:rPr>
        <w:t xml:space="preserve"> (HBA) </w:t>
      </w:r>
      <w:r w:rsidRPr="00202A1A">
        <w:rPr>
          <w:rFonts w:ascii="Times New Roman" w:hAnsi="Times New Roman"/>
          <w:noProof/>
          <w:kern w:val="0"/>
          <w:sz w:val="20"/>
          <w:szCs w:val="24"/>
        </w:rPr>
        <w:t xml:space="preserve">F.A. Hashim, E.H. Houssein, K. Hussain, M.S. Mabrouk, W. Al-Atabany, Honey Badger </w:t>
      </w:r>
      <w:r w:rsidRPr="00202A1A">
        <w:rPr>
          <w:rFonts w:ascii="Times New Roman" w:hAnsi="Times New Roman"/>
          <w:noProof/>
          <w:kern w:val="0"/>
          <w:sz w:val="20"/>
          <w:szCs w:val="24"/>
        </w:rPr>
        <w:lastRenderedPageBreak/>
        <w:t>Algorithm: New metaheuristic algorithm for solving optimization problems, Math. Comput. Simul. 192 (2022) 84–110.</w:t>
      </w:r>
    </w:p>
    <w:p w14:paraId="78C3266A"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09]</w:t>
      </w:r>
      <w:r w:rsidR="008E3481" w:rsidRPr="00202A1A">
        <w:rPr>
          <w:rFonts w:ascii="Times New Roman" w:hAnsi="Times New Roman"/>
          <w:noProof/>
          <w:kern w:val="0"/>
          <w:sz w:val="20"/>
          <w:szCs w:val="24"/>
        </w:rPr>
        <w:t xml:space="preserve"> (OPA) </w:t>
      </w:r>
      <w:r w:rsidRPr="00202A1A">
        <w:rPr>
          <w:rFonts w:ascii="Times New Roman" w:hAnsi="Times New Roman"/>
          <w:noProof/>
          <w:kern w:val="0"/>
          <w:sz w:val="20"/>
          <w:szCs w:val="24"/>
        </w:rPr>
        <w:t>Y. Jiang, Q. Wu, S. Zhu, L. Zhang, Orca predation algorithm: A novel bio-inspired algorithm for global optimization problems, Expert Syst. Appl. 188 (2022) 116026.</w:t>
      </w:r>
    </w:p>
    <w:p w14:paraId="71A5A34C" w14:textId="77777777" w:rsidR="00D93E33" w:rsidRPr="00202A1A" w:rsidRDefault="00D93E33" w:rsidP="00C459B4">
      <w:pPr>
        <w:autoSpaceDE w:val="0"/>
        <w:autoSpaceDN w:val="0"/>
        <w:adjustRightInd w:val="0"/>
        <w:ind w:left="640" w:hanging="640"/>
        <w:rPr>
          <w:rFonts w:ascii="Times New Roman" w:hAnsi="Times New Roman"/>
          <w:noProof/>
          <w:kern w:val="0"/>
          <w:sz w:val="20"/>
          <w:szCs w:val="24"/>
        </w:rPr>
      </w:pPr>
      <w:r w:rsidRPr="00202A1A">
        <w:rPr>
          <w:rFonts w:ascii="Times New Roman" w:hAnsi="Times New Roman"/>
          <w:noProof/>
          <w:kern w:val="0"/>
          <w:sz w:val="20"/>
          <w:szCs w:val="24"/>
        </w:rPr>
        <w:t>[510]</w:t>
      </w:r>
      <w:r w:rsidR="008E3481" w:rsidRPr="00202A1A">
        <w:rPr>
          <w:rFonts w:ascii="Times New Roman" w:hAnsi="Times New Roman"/>
          <w:noProof/>
          <w:kern w:val="0"/>
          <w:sz w:val="20"/>
          <w:szCs w:val="24"/>
        </w:rPr>
        <w:t xml:space="preserve"> (RSA) </w:t>
      </w:r>
      <w:r w:rsidRPr="00202A1A">
        <w:rPr>
          <w:rFonts w:ascii="Times New Roman" w:hAnsi="Times New Roman"/>
          <w:noProof/>
          <w:kern w:val="0"/>
          <w:sz w:val="20"/>
          <w:szCs w:val="24"/>
        </w:rPr>
        <w:t>L. Abualigah, M. Abd Elaziz, P. Sumari, Z.W. Geem, A.H. Gandomi, Reptile Search Algorithm (RSA): A nature-inspired meta-heuristic optimizer, Expert Syst. Appl. 191 (2022) 116158.</w:t>
      </w:r>
    </w:p>
    <w:p w14:paraId="7A767EEF" w14:textId="77777777" w:rsidR="00D93E33" w:rsidRPr="00202A1A" w:rsidRDefault="00D93E33" w:rsidP="00C459B4">
      <w:pPr>
        <w:autoSpaceDE w:val="0"/>
        <w:autoSpaceDN w:val="0"/>
        <w:adjustRightInd w:val="0"/>
        <w:ind w:left="640" w:hanging="640"/>
        <w:rPr>
          <w:rFonts w:ascii="Times New Roman" w:hAnsi="Times New Roman"/>
          <w:noProof/>
          <w:sz w:val="20"/>
        </w:rPr>
      </w:pPr>
      <w:r w:rsidRPr="00202A1A">
        <w:rPr>
          <w:rFonts w:ascii="Times New Roman" w:hAnsi="Times New Roman"/>
          <w:noProof/>
          <w:kern w:val="0"/>
          <w:sz w:val="20"/>
          <w:szCs w:val="24"/>
        </w:rPr>
        <w:t>[511]</w:t>
      </w:r>
      <w:r w:rsidR="008E3481" w:rsidRPr="00202A1A">
        <w:rPr>
          <w:rFonts w:ascii="Times New Roman" w:hAnsi="Times New Roman"/>
          <w:noProof/>
          <w:kern w:val="0"/>
          <w:sz w:val="20"/>
          <w:szCs w:val="24"/>
        </w:rPr>
        <w:t xml:space="preserve"> (SSSA) </w:t>
      </w:r>
      <w:r w:rsidRPr="00202A1A">
        <w:rPr>
          <w:rFonts w:ascii="Times New Roman" w:hAnsi="Times New Roman"/>
          <w:noProof/>
          <w:kern w:val="0"/>
          <w:sz w:val="20"/>
          <w:szCs w:val="24"/>
        </w:rPr>
        <w:t>N.B. Arunekumar, K.S. Joseph, Skip Salp Swam Algorithm for Feature Selection, in: Inf. Commun. Technol. Compet. Strateg. (ICTCS 2020), Springer, 2022: pp. 231–240.</w:t>
      </w:r>
    </w:p>
    <w:p w14:paraId="2EF09F6B" w14:textId="77777777" w:rsidR="00C70D3F" w:rsidRPr="00202A1A" w:rsidRDefault="00C70D3F">
      <w:pPr>
        <w:rPr>
          <w:rFonts w:ascii="Times New Roman" w:hAnsi="Times New Roman"/>
        </w:rPr>
      </w:pPr>
    </w:p>
    <w:sectPr w:rsidR="00C70D3F" w:rsidRPr="00202A1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27129" w14:textId="77777777" w:rsidR="00EF3F1C" w:rsidRDefault="00EF3F1C" w:rsidP="00201C47">
      <w:r>
        <w:separator/>
      </w:r>
    </w:p>
  </w:endnote>
  <w:endnote w:type="continuationSeparator" w:id="0">
    <w:p w14:paraId="746E0859" w14:textId="77777777" w:rsidR="00EF3F1C" w:rsidRDefault="00EF3F1C" w:rsidP="00201C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B8201" w14:textId="77777777" w:rsidR="00EF3F1C" w:rsidRDefault="00EF3F1C" w:rsidP="00201C47">
      <w:r>
        <w:separator/>
      </w:r>
    </w:p>
  </w:footnote>
  <w:footnote w:type="continuationSeparator" w:id="0">
    <w:p w14:paraId="41EC3873" w14:textId="77777777" w:rsidR="00EF3F1C" w:rsidRDefault="00EF3F1C" w:rsidP="00201C47">
      <w:r>
        <w:continuationSeparator/>
      </w:r>
    </w:p>
  </w:footnote>
  <w:footnote w:id="1">
    <w:p w14:paraId="2686FF4E" w14:textId="6194EFFA" w:rsidR="007C0548" w:rsidRPr="007C0548" w:rsidRDefault="007C0548">
      <w:pPr>
        <w:pStyle w:val="afa"/>
        <w:rPr>
          <w:rFonts w:ascii="Times New Roman" w:hAnsi="Times New Roman"/>
        </w:rPr>
      </w:pPr>
      <w:r w:rsidRPr="007C0548">
        <w:rPr>
          <w:rStyle w:val="afc"/>
          <w:rFonts w:ascii="Times New Roman" w:hAnsi="Times New Roman"/>
        </w:rPr>
        <w:footnoteRef/>
      </w:r>
      <w:r w:rsidRPr="007C0548">
        <w:rPr>
          <w:rFonts w:ascii="Times New Roman" w:hAnsi="Times New Roman"/>
        </w:rPr>
        <w:t xml:space="preserve"> The first record of the proposal to evolve programs is probably that of Alan Turing in 1950</w:t>
      </w:r>
      <w:r w:rsidRPr="007C0548">
        <w:rPr>
          <w:rFonts w:ascii="Times New Roman" w:hAnsi="Times New Roman"/>
          <w:vertAlign w:val="superscript"/>
        </w:rPr>
        <w:t>[1]</w:t>
      </w:r>
      <w:r w:rsidRPr="007C0548">
        <w:rPr>
          <w:rFonts w:ascii="Times New Roman" w:hAnsi="Times New Roman"/>
        </w:rPr>
        <w:t xml:space="preserve">. There was a gap of 25 years before the publication of John Holland's 'Adaptation in Natural and Artificial Systems' laid out the theoretical and empirical foundations of the science. In 1981, Richard Forsyth demonstrated the successful evolution of small programs, represented as trees, to perform classification of crime scene evidence for the UK Home </w:t>
      </w:r>
      <w:proofErr w:type="gramStart"/>
      <w:r w:rsidRPr="007C0548">
        <w:rPr>
          <w:rFonts w:ascii="Times New Roman" w:hAnsi="Times New Roman"/>
        </w:rPr>
        <w:t>Office</w:t>
      </w:r>
      <w:r w:rsidRPr="007C0548">
        <w:rPr>
          <w:rFonts w:ascii="Times New Roman" w:hAnsi="Times New Roman"/>
          <w:vertAlign w:val="superscript"/>
        </w:rPr>
        <w:t>[</w:t>
      </w:r>
      <w:proofErr w:type="gramEnd"/>
      <w:r w:rsidRPr="007C0548">
        <w:rPr>
          <w:rFonts w:ascii="Times New Roman" w:hAnsi="Times New Roman"/>
          <w:vertAlign w:val="superscript"/>
        </w:rPr>
        <w:t>2]</w:t>
      </w:r>
      <w:r w:rsidRPr="007C0548">
        <w:rPr>
          <w:rFonts w:ascii="Times New Roman" w:hAnsi="Times New Roman"/>
        </w:rPr>
        <w:t>.</w:t>
      </w:r>
      <w:r w:rsidR="00AE1FEF">
        <w:rPr>
          <w:rFonts w:ascii="Times New Roman" w:hAnsi="Times New Roman"/>
        </w:rPr>
        <w:t xml:space="preserve"> (</w:t>
      </w:r>
      <w:r w:rsidR="00AE1FEF" w:rsidRPr="007C0548">
        <w:rPr>
          <w:rFonts w:ascii="Times New Roman" w:hAnsi="Times New Roman"/>
        </w:rPr>
        <w:t>https://en.wikipedia.org/wiki/Genetic_programming</w:t>
      </w:r>
      <w:r w:rsidR="00AE1FEF">
        <w:rPr>
          <w:rFonts w:ascii="Times New Roman" w:hAnsi="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3325"/>
    <w:multiLevelType w:val="hybridMultilevel"/>
    <w:tmpl w:val="8E40C87E"/>
    <w:lvl w:ilvl="0" w:tplc="0409000B">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 w15:restartNumberingAfterBreak="0">
    <w:nsid w:val="0C484CF9"/>
    <w:multiLevelType w:val="hybridMultilevel"/>
    <w:tmpl w:val="40E03128"/>
    <w:lvl w:ilvl="0" w:tplc="F0E87FE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53D79C6"/>
    <w:multiLevelType w:val="hybridMultilevel"/>
    <w:tmpl w:val="7E1A0CB4"/>
    <w:lvl w:ilvl="0" w:tplc="2744B8C8">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3" w15:restartNumberingAfterBreak="0">
    <w:nsid w:val="177634D4"/>
    <w:multiLevelType w:val="hybridMultilevel"/>
    <w:tmpl w:val="A8AC73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386C47F7"/>
    <w:multiLevelType w:val="hybridMultilevel"/>
    <w:tmpl w:val="8C5285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3023F8"/>
    <w:multiLevelType w:val="hybridMultilevel"/>
    <w:tmpl w:val="9C0E72B4"/>
    <w:lvl w:ilvl="0" w:tplc="EB581624">
      <w:start w:val="1"/>
      <w:numFmt w:val="bullet"/>
      <w:lvlText w:val=""/>
      <w:lvlJc w:val="left"/>
      <w:pPr>
        <w:ind w:left="0" w:firstLine="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4C54777E"/>
    <w:multiLevelType w:val="hybridMultilevel"/>
    <w:tmpl w:val="0A188476"/>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7" w15:restartNumberingAfterBreak="0">
    <w:nsid w:val="53D1345F"/>
    <w:multiLevelType w:val="hybridMultilevel"/>
    <w:tmpl w:val="EDA45A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8B301BF"/>
    <w:multiLevelType w:val="hybridMultilevel"/>
    <w:tmpl w:val="3634CD30"/>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B8540B7"/>
    <w:multiLevelType w:val="hybridMultilevel"/>
    <w:tmpl w:val="E17034E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0" w15:restartNumberingAfterBreak="0">
    <w:nsid w:val="5D1D6A8E"/>
    <w:multiLevelType w:val="hybridMultilevel"/>
    <w:tmpl w:val="BCB0471E"/>
    <w:lvl w:ilvl="0" w:tplc="F0E87FE4">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1" w15:restartNumberingAfterBreak="0">
    <w:nsid w:val="762B27FF"/>
    <w:multiLevelType w:val="hybridMultilevel"/>
    <w:tmpl w:val="CB4C9666"/>
    <w:lvl w:ilvl="0" w:tplc="8BC475F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30617755">
    <w:abstractNumId w:val="7"/>
  </w:num>
  <w:num w:numId="2" w16cid:durableId="384179607">
    <w:abstractNumId w:val="4"/>
  </w:num>
  <w:num w:numId="3" w16cid:durableId="1628244380">
    <w:abstractNumId w:val="9"/>
  </w:num>
  <w:num w:numId="4" w16cid:durableId="1159542432">
    <w:abstractNumId w:val="8"/>
  </w:num>
  <w:num w:numId="5" w16cid:durableId="1642229792">
    <w:abstractNumId w:val="11"/>
  </w:num>
  <w:num w:numId="6" w16cid:durableId="961888017">
    <w:abstractNumId w:val="2"/>
  </w:num>
  <w:num w:numId="7" w16cid:durableId="623119866">
    <w:abstractNumId w:val="3"/>
  </w:num>
  <w:num w:numId="8" w16cid:durableId="1469930576">
    <w:abstractNumId w:val="6"/>
  </w:num>
  <w:num w:numId="9" w16cid:durableId="639305511">
    <w:abstractNumId w:val="0"/>
  </w:num>
  <w:num w:numId="10" w16cid:durableId="487214954">
    <w:abstractNumId w:val="5"/>
  </w:num>
  <w:num w:numId="11" w16cid:durableId="1404985831">
    <w:abstractNumId w:val="10"/>
  </w:num>
  <w:num w:numId="12" w16cid:durableId="443771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oNotTrackMove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LCwMLGwMDUyNTVR0lEKTi0uzszPAykwqQUAEXrjSiwAAAA="/>
  </w:docVars>
  <w:rsids>
    <w:rsidRoot w:val="00DF7E90"/>
    <w:rsid w:val="00042676"/>
    <w:rsid w:val="000B4785"/>
    <w:rsid w:val="00106A6B"/>
    <w:rsid w:val="00132D0C"/>
    <w:rsid w:val="00183A36"/>
    <w:rsid w:val="001E0092"/>
    <w:rsid w:val="001E53E9"/>
    <w:rsid w:val="001F6F95"/>
    <w:rsid w:val="00201C47"/>
    <w:rsid w:val="00202A1A"/>
    <w:rsid w:val="00280E24"/>
    <w:rsid w:val="002A185A"/>
    <w:rsid w:val="003608E7"/>
    <w:rsid w:val="003B2692"/>
    <w:rsid w:val="003B5823"/>
    <w:rsid w:val="003D5B09"/>
    <w:rsid w:val="00504B6E"/>
    <w:rsid w:val="00566CED"/>
    <w:rsid w:val="005C73E3"/>
    <w:rsid w:val="0067400E"/>
    <w:rsid w:val="006B5A8D"/>
    <w:rsid w:val="007248F8"/>
    <w:rsid w:val="00780B8B"/>
    <w:rsid w:val="007B3990"/>
    <w:rsid w:val="007C0548"/>
    <w:rsid w:val="008572A6"/>
    <w:rsid w:val="00887818"/>
    <w:rsid w:val="008C7CDC"/>
    <w:rsid w:val="008E3481"/>
    <w:rsid w:val="00914A5E"/>
    <w:rsid w:val="00942B69"/>
    <w:rsid w:val="00945A2F"/>
    <w:rsid w:val="009803C9"/>
    <w:rsid w:val="00986125"/>
    <w:rsid w:val="00A2268C"/>
    <w:rsid w:val="00A70156"/>
    <w:rsid w:val="00A87DD9"/>
    <w:rsid w:val="00A91E97"/>
    <w:rsid w:val="00AA7A60"/>
    <w:rsid w:val="00AE1FEF"/>
    <w:rsid w:val="00B12AE0"/>
    <w:rsid w:val="00B36C40"/>
    <w:rsid w:val="00B749F0"/>
    <w:rsid w:val="00BD1BAE"/>
    <w:rsid w:val="00C3013B"/>
    <w:rsid w:val="00C459B4"/>
    <w:rsid w:val="00C70D3F"/>
    <w:rsid w:val="00CC5F34"/>
    <w:rsid w:val="00D051BA"/>
    <w:rsid w:val="00D33EE2"/>
    <w:rsid w:val="00D41101"/>
    <w:rsid w:val="00D47EE0"/>
    <w:rsid w:val="00D767E9"/>
    <w:rsid w:val="00D93E33"/>
    <w:rsid w:val="00DF7E90"/>
    <w:rsid w:val="00E0120B"/>
    <w:rsid w:val="00E23D96"/>
    <w:rsid w:val="00EF3F1C"/>
    <w:rsid w:val="00F01192"/>
    <w:rsid w:val="00F845CF"/>
    <w:rsid w:val="00FD3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6A8E7"/>
  <w15:chartTrackingRefBased/>
  <w15:docId w15:val="{8CD4EA39-0857-4C43-9104-780EAF694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rsid w:val="00DF7E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DF7E90"/>
    <w:rPr>
      <w:b/>
      <w:bCs/>
      <w:kern w:val="44"/>
      <w:sz w:val="44"/>
      <w:szCs w:val="44"/>
    </w:rPr>
  </w:style>
  <w:style w:type="table" w:styleId="a3">
    <w:name w:val="Table Grid"/>
    <w:basedOn w:val="a1"/>
    <w:uiPriority w:val="39"/>
    <w:rsid w:val="00DF7E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DF7E90"/>
    <w:rPr>
      <w:sz w:val="18"/>
      <w:szCs w:val="18"/>
    </w:rPr>
  </w:style>
  <w:style w:type="character" w:customStyle="1" w:styleId="a5">
    <w:name w:val="批注框文本 字符"/>
    <w:link w:val="a4"/>
    <w:uiPriority w:val="99"/>
    <w:semiHidden/>
    <w:rsid w:val="00DF7E90"/>
    <w:rPr>
      <w:sz w:val="18"/>
      <w:szCs w:val="18"/>
    </w:rPr>
  </w:style>
  <w:style w:type="paragraph" w:styleId="a6">
    <w:name w:val="header"/>
    <w:basedOn w:val="a"/>
    <w:link w:val="a7"/>
    <w:uiPriority w:val="99"/>
    <w:unhideWhenUsed/>
    <w:rsid w:val="00DF7E90"/>
    <w:pPr>
      <w:pBdr>
        <w:bottom w:val="single" w:sz="6" w:space="1" w:color="auto"/>
      </w:pBdr>
      <w:tabs>
        <w:tab w:val="center" w:pos="4153"/>
        <w:tab w:val="right" w:pos="8306"/>
      </w:tabs>
      <w:snapToGrid w:val="0"/>
      <w:jc w:val="center"/>
    </w:pPr>
    <w:rPr>
      <w:sz w:val="18"/>
      <w:szCs w:val="18"/>
    </w:rPr>
  </w:style>
  <w:style w:type="character" w:customStyle="1" w:styleId="a7">
    <w:name w:val="页眉 字符"/>
    <w:link w:val="a6"/>
    <w:uiPriority w:val="99"/>
    <w:rsid w:val="00DF7E90"/>
    <w:rPr>
      <w:sz w:val="18"/>
      <w:szCs w:val="18"/>
    </w:rPr>
  </w:style>
  <w:style w:type="paragraph" w:styleId="a8">
    <w:name w:val="footer"/>
    <w:basedOn w:val="a"/>
    <w:link w:val="a9"/>
    <w:uiPriority w:val="99"/>
    <w:unhideWhenUsed/>
    <w:rsid w:val="00DF7E90"/>
    <w:pPr>
      <w:tabs>
        <w:tab w:val="center" w:pos="4153"/>
        <w:tab w:val="right" w:pos="8306"/>
      </w:tabs>
      <w:snapToGrid w:val="0"/>
      <w:jc w:val="left"/>
    </w:pPr>
    <w:rPr>
      <w:sz w:val="18"/>
      <w:szCs w:val="18"/>
    </w:rPr>
  </w:style>
  <w:style w:type="character" w:customStyle="1" w:styleId="a9">
    <w:name w:val="页脚 字符"/>
    <w:link w:val="a8"/>
    <w:uiPriority w:val="99"/>
    <w:rsid w:val="00DF7E90"/>
    <w:rPr>
      <w:sz w:val="18"/>
      <w:szCs w:val="18"/>
    </w:rPr>
  </w:style>
  <w:style w:type="paragraph" w:customStyle="1" w:styleId="EndNoteBibliographyTitle">
    <w:name w:val="EndNote Bibliography Title"/>
    <w:basedOn w:val="a"/>
    <w:link w:val="EndNoteBibliographyTitle0"/>
    <w:rsid w:val="00DF7E90"/>
    <w:pPr>
      <w:jc w:val="center"/>
    </w:pPr>
    <w:rPr>
      <w:noProof/>
      <w:sz w:val="20"/>
    </w:rPr>
  </w:style>
  <w:style w:type="character" w:customStyle="1" w:styleId="EndNoteBibliographyTitle0">
    <w:name w:val="EndNote Bibliography Title 字符"/>
    <w:link w:val="EndNoteBibliographyTitle"/>
    <w:rsid w:val="00DF7E90"/>
    <w:rPr>
      <w:rFonts w:ascii="等线" w:eastAsia="等线" w:hAnsi="等线"/>
      <w:noProof/>
      <w:sz w:val="20"/>
    </w:rPr>
  </w:style>
  <w:style w:type="paragraph" w:customStyle="1" w:styleId="EndNoteBibliography">
    <w:name w:val="EndNote Bibliography"/>
    <w:basedOn w:val="a"/>
    <w:link w:val="EndNoteBibliography0"/>
    <w:rsid w:val="00DF7E90"/>
    <w:rPr>
      <w:noProof/>
      <w:sz w:val="20"/>
    </w:rPr>
  </w:style>
  <w:style w:type="character" w:customStyle="1" w:styleId="EndNoteBibliography0">
    <w:name w:val="EndNote Bibliography 字符"/>
    <w:link w:val="EndNoteBibliography"/>
    <w:rsid w:val="00DF7E90"/>
    <w:rPr>
      <w:rFonts w:ascii="等线" w:eastAsia="等线" w:hAnsi="等线"/>
      <w:noProof/>
      <w:sz w:val="20"/>
    </w:rPr>
  </w:style>
  <w:style w:type="table" w:customStyle="1" w:styleId="11">
    <w:name w:val="网格型1"/>
    <w:basedOn w:val="a1"/>
    <w:next w:val="a3"/>
    <w:uiPriority w:val="39"/>
    <w:rsid w:val="00DF7E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uiPriority w:val="99"/>
    <w:semiHidden/>
    <w:rsid w:val="00DF7E90"/>
    <w:rPr>
      <w:color w:val="808080"/>
    </w:rPr>
  </w:style>
  <w:style w:type="character" w:styleId="ab">
    <w:name w:val="annotation reference"/>
    <w:uiPriority w:val="99"/>
    <w:semiHidden/>
    <w:unhideWhenUsed/>
    <w:rsid w:val="00DF7E90"/>
    <w:rPr>
      <w:sz w:val="21"/>
      <w:szCs w:val="21"/>
    </w:rPr>
  </w:style>
  <w:style w:type="paragraph" w:styleId="ac">
    <w:name w:val="annotation text"/>
    <w:basedOn w:val="a"/>
    <w:link w:val="ad"/>
    <w:uiPriority w:val="99"/>
    <w:semiHidden/>
    <w:unhideWhenUsed/>
    <w:rsid w:val="00DF7E90"/>
    <w:pPr>
      <w:jc w:val="left"/>
    </w:pPr>
  </w:style>
  <w:style w:type="character" w:customStyle="1" w:styleId="ad">
    <w:name w:val="批注文字 字符"/>
    <w:basedOn w:val="a0"/>
    <w:link w:val="ac"/>
    <w:uiPriority w:val="99"/>
    <w:semiHidden/>
    <w:rsid w:val="00DF7E90"/>
  </w:style>
  <w:style w:type="paragraph" w:styleId="ae">
    <w:name w:val="annotation subject"/>
    <w:basedOn w:val="ac"/>
    <w:next w:val="ac"/>
    <w:link w:val="af"/>
    <w:uiPriority w:val="99"/>
    <w:semiHidden/>
    <w:unhideWhenUsed/>
    <w:rsid w:val="00DF7E90"/>
    <w:rPr>
      <w:b/>
      <w:bCs/>
    </w:rPr>
  </w:style>
  <w:style w:type="character" w:customStyle="1" w:styleId="af">
    <w:name w:val="批注主题 字符"/>
    <w:link w:val="ae"/>
    <w:uiPriority w:val="99"/>
    <w:semiHidden/>
    <w:rsid w:val="00DF7E90"/>
    <w:rPr>
      <w:b/>
      <w:bCs/>
    </w:rPr>
  </w:style>
  <w:style w:type="paragraph" w:styleId="af0">
    <w:name w:val="List Paragraph"/>
    <w:basedOn w:val="a"/>
    <w:uiPriority w:val="34"/>
    <w:qFormat/>
    <w:rsid w:val="00DF7E90"/>
    <w:pPr>
      <w:ind w:firstLineChars="200" w:firstLine="420"/>
    </w:pPr>
  </w:style>
  <w:style w:type="table" w:customStyle="1" w:styleId="TableGrid">
    <w:name w:val="TableGrid"/>
    <w:rsid w:val="00DF7E90"/>
    <w:rPr>
      <w:kern w:val="2"/>
      <w:sz w:val="21"/>
      <w:szCs w:val="22"/>
    </w:rPr>
    <w:tblPr>
      <w:tblCellMar>
        <w:top w:w="0" w:type="dxa"/>
        <w:left w:w="0" w:type="dxa"/>
        <w:bottom w:w="0" w:type="dxa"/>
        <w:right w:w="0" w:type="dxa"/>
      </w:tblCellMar>
    </w:tblPr>
  </w:style>
  <w:style w:type="table" w:customStyle="1" w:styleId="TableGrid1">
    <w:name w:val="TableGrid1"/>
    <w:rsid w:val="00DF7E90"/>
    <w:rPr>
      <w:kern w:val="2"/>
      <w:sz w:val="21"/>
      <w:szCs w:val="22"/>
    </w:rPr>
    <w:tblPr>
      <w:tblCellMar>
        <w:top w:w="0" w:type="dxa"/>
        <w:left w:w="0" w:type="dxa"/>
        <w:bottom w:w="0" w:type="dxa"/>
        <w:right w:w="0" w:type="dxa"/>
      </w:tblCellMar>
    </w:tblPr>
  </w:style>
  <w:style w:type="table" w:customStyle="1" w:styleId="TableGrid2">
    <w:name w:val="TableGrid2"/>
    <w:rsid w:val="00DF7E90"/>
    <w:rPr>
      <w:kern w:val="2"/>
      <w:sz w:val="21"/>
      <w:szCs w:val="22"/>
    </w:rPr>
    <w:tblPr>
      <w:tblCellMar>
        <w:top w:w="0" w:type="dxa"/>
        <w:left w:w="0" w:type="dxa"/>
        <w:bottom w:w="0" w:type="dxa"/>
        <w:right w:w="0" w:type="dxa"/>
      </w:tblCellMar>
    </w:tblPr>
  </w:style>
  <w:style w:type="table" w:customStyle="1" w:styleId="2">
    <w:name w:val="网格型2"/>
    <w:basedOn w:val="a1"/>
    <w:next w:val="a3"/>
    <w:uiPriority w:val="39"/>
    <w:rsid w:val="00DF7E9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超链接1"/>
    <w:uiPriority w:val="99"/>
    <w:unhideWhenUsed/>
    <w:rsid w:val="00DF7E90"/>
    <w:rPr>
      <w:color w:val="0563C1"/>
      <w:u w:val="single"/>
    </w:rPr>
  </w:style>
  <w:style w:type="character" w:styleId="af1">
    <w:name w:val="Unresolved Mention"/>
    <w:uiPriority w:val="99"/>
    <w:semiHidden/>
    <w:unhideWhenUsed/>
    <w:rsid w:val="00DF7E90"/>
    <w:rPr>
      <w:color w:val="605E5C"/>
      <w:shd w:val="clear" w:color="auto" w:fill="E1DFDD"/>
    </w:rPr>
  </w:style>
  <w:style w:type="paragraph" w:customStyle="1" w:styleId="af2">
    <w:name w:val="公式"/>
    <w:basedOn w:val="a"/>
    <w:link w:val="af3"/>
    <w:rsid w:val="00DF7E90"/>
    <w:pPr>
      <w:ind w:firstLineChars="200" w:firstLine="400"/>
    </w:pPr>
    <w:rPr>
      <w:rFonts w:ascii="Cambria Math" w:hAnsi="Cambria Math"/>
      <w:i/>
      <w:sz w:val="20"/>
      <w:szCs w:val="20"/>
    </w:rPr>
  </w:style>
  <w:style w:type="paragraph" w:customStyle="1" w:styleId="af4">
    <w:name w:val="公式排序"/>
    <w:basedOn w:val="af2"/>
    <w:link w:val="af5"/>
    <w:rsid w:val="00DF7E90"/>
    <w:pPr>
      <w:tabs>
        <w:tab w:val="center" w:pos="3990"/>
        <w:tab w:val="right" w:pos="8190"/>
      </w:tabs>
      <w:ind w:firstLineChars="210" w:firstLine="420"/>
    </w:pPr>
  </w:style>
  <w:style w:type="paragraph" w:customStyle="1" w:styleId="13">
    <w:name w:val="题注1"/>
    <w:basedOn w:val="a"/>
    <w:next w:val="a"/>
    <w:link w:val="af6"/>
    <w:uiPriority w:val="35"/>
    <w:unhideWhenUsed/>
    <w:qFormat/>
    <w:rsid w:val="00DF7E90"/>
    <w:rPr>
      <w:rFonts w:ascii="等线 Light" w:eastAsia="黑体" w:hAnsi="等线 Light"/>
      <w:sz w:val="20"/>
      <w:szCs w:val="20"/>
    </w:rPr>
  </w:style>
  <w:style w:type="character" w:customStyle="1" w:styleId="af3">
    <w:name w:val="公式 字符"/>
    <w:link w:val="af2"/>
    <w:rsid w:val="00DF7E90"/>
    <w:rPr>
      <w:rFonts w:ascii="Cambria Math" w:hAnsi="Cambria Math" w:cs="Times New Roman"/>
      <w:i/>
      <w:sz w:val="20"/>
      <w:szCs w:val="20"/>
    </w:rPr>
  </w:style>
  <w:style w:type="character" w:customStyle="1" w:styleId="af5">
    <w:name w:val="公式排序 字符"/>
    <w:link w:val="af4"/>
    <w:rsid w:val="00DF7E90"/>
  </w:style>
  <w:style w:type="paragraph" w:customStyle="1" w:styleId="14">
    <w:name w:val="样式1"/>
    <w:basedOn w:val="af7"/>
    <w:link w:val="15"/>
    <w:rsid w:val="00DF7E90"/>
    <w:pPr>
      <w:tabs>
        <w:tab w:val="center" w:pos="3990"/>
        <w:tab w:val="right" w:pos="8190"/>
      </w:tabs>
    </w:pPr>
    <w:rPr>
      <w:rFonts w:ascii="Cambria Math"/>
      <w:i/>
    </w:rPr>
  </w:style>
  <w:style w:type="character" w:customStyle="1" w:styleId="af6">
    <w:name w:val="题注 字符"/>
    <w:link w:val="13"/>
    <w:uiPriority w:val="35"/>
    <w:rsid w:val="00DF7E90"/>
    <w:rPr>
      <w:rFonts w:ascii="等线 Light" w:eastAsia="黑体" w:hAnsi="等线 Light" w:cs="Times New Roman"/>
      <w:sz w:val="20"/>
      <w:szCs w:val="20"/>
    </w:rPr>
  </w:style>
  <w:style w:type="character" w:customStyle="1" w:styleId="15">
    <w:name w:val="样式1 字符"/>
    <w:link w:val="14"/>
    <w:rsid w:val="00DF7E90"/>
    <w:rPr>
      <w:rFonts w:ascii="Cambria Math" w:eastAsia="黑体" w:hAnsi="等线 Light" w:cs="Times New Roman"/>
      <w:i/>
      <w:sz w:val="20"/>
      <w:szCs w:val="20"/>
    </w:rPr>
  </w:style>
  <w:style w:type="table" w:customStyle="1" w:styleId="3">
    <w:name w:val="网格型3"/>
    <w:basedOn w:val="a1"/>
    <w:next w:val="a3"/>
    <w:uiPriority w:val="39"/>
    <w:rsid w:val="00DF7E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1">
    <w:name w:val="TOC 标题1"/>
    <w:basedOn w:val="1"/>
    <w:next w:val="a"/>
    <w:uiPriority w:val="39"/>
    <w:unhideWhenUsed/>
    <w:qFormat/>
    <w:rsid w:val="00DF7E90"/>
    <w:pPr>
      <w:widowControl/>
      <w:spacing w:before="240" w:after="0" w:line="259" w:lineRule="auto"/>
      <w:jc w:val="left"/>
      <w:outlineLvl w:val="9"/>
    </w:pPr>
    <w:rPr>
      <w:rFonts w:ascii="等线 Light" w:eastAsia="等线 Light" w:hAnsi="等线 Light"/>
      <w:b w:val="0"/>
      <w:bCs w:val="0"/>
      <w:color w:val="2F5496"/>
      <w:kern w:val="0"/>
      <w:sz w:val="32"/>
      <w:szCs w:val="32"/>
    </w:rPr>
  </w:style>
  <w:style w:type="paragraph" w:styleId="TOC2">
    <w:name w:val="toc 2"/>
    <w:basedOn w:val="a"/>
    <w:next w:val="a"/>
    <w:autoRedefine/>
    <w:uiPriority w:val="39"/>
    <w:unhideWhenUsed/>
    <w:rsid w:val="00DF7E90"/>
    <w:pPr>
      <w:widowControl/>
      <w:spacing w:after="100" w:line="259" w:lineRule="auto"/>
      <w:ind w:left="220"/>
      <w:jc w:val="left"/>
    </w:pPr>
    <w:rPr>
      <w:kern w:val="0"/>
      <w:sz w:val="22"/>
    </w:rPr>
  </w:style>
  <w:style w:type="paragraph" w:styleId="TOC10">
    <w:name w:val="toc 1"/>
    <w:basedOn w:val="a"/>
    <w:next w:val="a"/>
    <w:autoRedefine/>
    <w:uiPriority w:val="39"/>
    <w:unhideWhenUsed/>
    <w:rsid w:val="00DF7E90"/>
    <w:pPr>
      <w:widowControl/>
      <w:spacing w:after="100" w:line="259" w:lineRule="auto"/>
      <w:jc w:val="left"/>
    </w:pPr>
    <w:rPr>
      <w:kern w:val="0"/>
      <w:sz w:val="22"/>
    </w:rPr>
  </w:style>
  <w:style w:type="paragraph" w:styleId="TOC3">
    <w:name w:val="toc 3"/>
    <w:basedOn w:val="a"/>
    <w:next w:val="a"/>
    <w:autoRedefine/>
    <w:uiPriority w:val="39"/>
    <w:unhideWhenUsed/>
    <w:rsid w:val="00DF7E90"/>
    <w:pPr>
      <w:widowControl/>
      <w:spacing w:after="100" w:line="259" w:lineRule="auto"/>
      <w:ind w:left="440"/>
      <w:jc w:val="left"/>
    </w:pPr>
    <w:rPr>
      <w:kern w:val="0"/>
      <w:sz w:val="22"/>
    </w:rPr>
  </w:style>
  <w:style w:type="table" w:customStyle="1" w:styleId="4">
    <w:name w:val="网格型4"/>
    <w:basedOn w:val="a1"/>
    <w:next w:val="a3"/>
    <w:uiPriority w:val="39"/>
    <w:rsid w:val="00DF7E90"/>
    <w:rPr>
      <w:sz w:val="22"/>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Date"/>
    <w:basedOn w:val="a"/>
    <w:next w:val="a"/>
    <w:link w:val="af9"/>
    <w:uiPriority w:val="99"/>
    <w:semiHidden/>
    <w:unhideWhenUsed/>
    <w:rsid w:val="00DF7E90"/>
    <w:pPr>
      <w:ind w:leftChars="2500" w:left="100"/>
    </w:pPr>
  </w:style>
  <w:style w:type="character" w:customStyle="1" w:styleId="af9">
    <w:name w:val="日期 字符"/>
    <w:basedOn w:val="a0"/>
    <w:link w:val="af8"/>
    <w:uiPriority w:val="99"/>
    <w:semiHidden/>
    <w:rsid w:val="00DF7E90"/>
  </w:style>
  <w:style w:type="paragraph" w:styleId="afa">
    <w:name w:val="footnote text"/>
    <w:basedOn w:val="a"/>
    <w:link w:val="afb"/>
    <w:uiPriority w:val="99"/>
    <w:semiHidden/>
    <w:unhideWhenUsed/>
    <w:rsid w:val="00DF7E90"/>
    <w:pPr>
      <w:snapToGrid w:val="0"/>
      <w:jc w:val="left"/>
    </w:pPr>
    <w:rPr>
      <w:sz w:val="18"/>
      <w:szCs w:val="18"/>
    </w:rPr>
  </w:style>
  <w:style w:type="character" w:customStyle="1" w:styleId="afb">
    <w:name w:val="脚注文本 字符"/>
    <w:link w:val="afa"/>
    <w:uiPriority w:val="99"/>
    <w:semiHidden/>
    <w:rsid w:val="00DF7E90"/>
    <w:rPr>
      <w:sz w:val="18"/>
      <w:szCs w:val="18"/>
    </w:rPr>
  </w:style>
  <w:style w:type="character" w:styleId="afc">
    <w:name w:val="footnote reference"/>
    <w:uiPriority w:val="99"/>
    <w:semiHidden/>
    <w:unhideWhenUsed/>
    <w:rsid w:val="00DF7E90"/>
    <w:rPr>
      <w:vertAlign w:val="superscript"/>
    </w:rPr>
  </w:style>
  <w:style w:type="character" w:styleId="afd">
    <w:name w:val="Hyperlink"/>
    <w:uiPriority w:val="99"/>
    <w:unhideWhenUsed/>
    <w:rsid w:val="00DF7E90"/>
    <w:rPr>
      <w:color w:val="0563C1"/>
      <w:u w:val="single"/>
    </w:rPr>
  </w:style>
  <w:style w:type="paragraph" w:styleId="af7">
    <w:name w:val="caption"/>
    <w:basedOn w:val="a"/>
    <w:next w:val="a"/>
    <w:uiPriority w:val="35"/>
    <w:semiHidden/>
    <w:unhideWhenUsed/>
    <w:qFormat/>
    <w:rsid w:val="00DF7E90"/>
    <w:rPr>
      <w:rFonts w:ascii="等线 Light" w:eastAsia="黑体" w:hAnsi="等线 Ligh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848B9-4316-4277-82D0-A263CA3D6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8</Pages>
  <Words>13234</Words>
  <Characters>75440</Characters>
  <Application>Microsoft Office Word</Application>
  <DocSecurity>0</DocSecurity>
  <Lines>628</Lines>
  <Paragraphs>176</Paragraphs>
  <ScaleCrop>false</ScaleCrop>
  <Company/>
  <LinksUpToDate>false</LinksUpToDate>
  <CharactersWithSpaces>8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马 中强</dc:creator>
  <cp:keywords/>
  <dc:description/>
  <cp:lastModifiedBy>马 中强</cp:lastModifiedBy>
  <cp:revision>17</cp:revision>
  <dcterms:created xsi:type="dcterms:W3CDTF">2022-11-15T18:06:00Z</dcterms:created>
  <dcterms:modified xsi:type="dcterms:W3CDTF">2022-11-1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european-journal-of-operational-research</vt:lpwstr>
  </property>
  <property fmtid="{D5CDD505-2E9C-101B-9397-08002B2CF9AE}" pid="15" name="Mendeley Recent Style Name 6_1">
    <vt:lpwstr>European Journal of Operational Research</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warm-and-evolutionary-computation</vt:lpwstr>
  </property>
  <property fmtid="{D5CDD505-2E9C-101B-9397-08002B2CF9AE}" pid="21" name="Mendeley Recent Style Name 9_1">
    <vt:lpwstr>Swarm and Evolutionary Computation</vt:lpwstr>
  </property>
</Properties>
</file>